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10BE254A" w14:textId="77777777" w:rsidR="00040C3A" w:rsidRPr="00B81C23" w:rsidRDefault="00D306D1" w:rsidP="00627C9F">
      <w:pPr>
        <w:jc w:val="both"/>
        <w:rPr>
          <w:rFonts w:asciiTheme="majorHAnsi" w:hAnsiTheme="majorHAnsi" w:cs="Univers"/>
          <w:b/>
          <w:bCs/>
          <w:sz w:val="22"/>
          <w:szCs w:val="22"/>
        </w:rPr>
      </w:pPr>
      <w:r w:rsidRPr="00B81C23">
        <w:rPr>
          <w:rFonts w:asciiTheme="majorHAnsi" w:hAnsiTheme="majorHAnsi"/>
          <w:noProof/>
          <w:sz w:val="22"/>
          <w:szCs w:val="22"/>
          <w:lang w:val="en-US"/>
        </w:rPr>
        <mc:AlternateContent>
          <mc:Choice Requires="wps">
            <w:drawing>
              <wp:anchor distT="0" distB="0" distL="114300" distR="114300" simplePos="0" relativeHeight="251661311" behindDoc="0" locked="0" layoutInCell="1" allowOverlap="1" wp14:anchorId="1141938A" wp14:editId="1BC5CB3C">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B81C23">
        <w:rPr>
          <w:rFonts w:asciiTheme="majorHAnsi" w:hAnsiTheme="majorHAnsi"/>
          <w:noProof/>
          <w:sz w:val="22"/>
          <w:szCs w:val="22"/>
          <w:lang w:val="en-US"/>
        </w:rPr>
        <mc:AlternateContent>
          <mc:Choice Requires="wps">
            <w:drawing>
              <wp:anchor distT="0" distB="0" distL="114300" distR="114300" simplePos="0" relativeHeight="251673600" behindDoc="0" locked="0" layoutInCell="1" allowOverlap="1" wp14:anchorId="0E1275D2" wp14:editId="753EB587">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DF4953" w14:textId="77777777" w:rsidR="00D57C19" w:rsidRDefault="00D57C19" w:rsidP="00AE5488">
                            <w:r>
                              <w:rPr>
                                <w:noProof/>
                                <w:lang w:val="en-US"/>
                              </w:rPr>
                              <w:drawing>
                                <wp:inline distT="0" distB="0" distL="0" distR="0" wp14:anchorId="349C75CF" wp14:editId="71604CA1">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EDF4953" w14:textId="77777777" w:rsidR="00D57C19" w:rsidRDefault="00D57C19" w:rsidP="00AE5488">
                      <w:r>
                        <w:rPr>
                          <w:noProof/>
                          <w:lang w:val="en-US"/>
                        </w:rPr>
                        <w:drawing>
                          <wp:inline distT="0" distB="0" distL="0" distR="0" wp14:anchorId="349C75CF" wp14:editId="71604CA1">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69A9519C" w14:textId="77777777" w:rsidR="00040C3A" w:rsidRPr="00B81C23" w:rsidRDefault="00040C3A" w:rsidP="00040C3A">
      <w:pPr>
        <w:tabs>
          <w:tab w:val="center" w:pos="5400"/>
        </w:tabs>
        <w:suppressAutoHyphens/>
        <w:jc w:val="both"/>
        <w:rPr>
          <w:rFonts w:asciiTheme="majorHAnsi" w:hAnsiTheme="majorHAnsi"/>
          <w:sz w:val="22"/>
          <w:szCs w:val="22"/>
        </w:rPr>
      </w:pPr>
    </w:p>
    <w:p w14:paraId="1FACC3B0" w14:textId="77777777" w:rsidR="00040C3A" w:rsidRPr="00B81C23" w:rsidRDefault="00040C3A" w:rsidP="00040C3A">
      <w:pPr>
        <w:tabs>
          <w:tab w:val="center" w:pos="5400"/>
        </w:tabs>
        <w:suppressAutoHyphens/>
        <w:jc w:val="both"/>
        <w:rPr>
          <w:rFonts w:asciiTheme="majorHAnsi" w:hAnsiTheme="majorHAnsi"/>
          <w:sz w:val="22"/>
          <w:szCs w:val="22"/>
        </w:rPr>
      </w:pPr>
    </w:p>
    <w:p w14:paraId="41DBEDA3" w14:textId="77777777" w:rsidR="005128E4" w:rsidRPr="00B81C23" w:rsidRDefault="005128E4" w:rsidP="00040C3A">
      <w:pPr>
        <w:tabs>
          <w:tab w:val="center" w:pos="5400"/>
        </w:tabs>
        <w:suppressAutoHyphens/>
        <w:rPr>
          <w:rFonts w:asciiTheme="majorHAnsi" w:hAnsiTheme="majorHAnsi"/>
          <w:sz w:val="22"/>
          <w:szCs w:val="22"/>
        </w:rPr>
      </w:pPr>
    </w:p>
    <w:p w14:paraId="2D38509F" w14:textId="77777777" w:rsidR="005128E4" w:rsidRPr="00B81C23" w:rsidRDefault="005128E4" w:rsidP="00040C3A">
      <w:pPr>
        <w:tabs>
          <w:tab w:val="center" w:pos="5400"/>
        </w:tabs>
        <w:suppressAutoHyphens/>
        <w:rPr>
          <w:rFonts w:asciiTheme="majorHAnsi" w:hAnsiTheme="majorHAnsi"/>
          <w:sz w:val="22"/>
          <w:szCs w:val="22"/>
        </w:rPr>
      </w:pPr>
    </w:p>
    <w:p w14:paraId="3381CAFF" w14:textId="59447D63" w:rsidR="00624C92" w:rsidRPr="00C4161A" w:rsidRDefault="00624C92" w:rsidP="00624C92">
      <w:pPr>
        <w:tabs>
          <w:tab w:val="center" w:pos="5400"/>
        </w:tabs>
        <w:suppressAutoHyphens/>
        <w:jc w:val="right"/>
        <w:rPr>
          <w:rFonts w:asciiTheme="majorHAnsi" w:hAnsiTheme="majorHAnsi"/>
          <w:b/>
          <w:sz w:val="52"/>
          <w:szCs w:val="20"/>
          <w:lang w:val="es-ES_tradnl"/>
        </w:rPr>
      </w:pPr>
    </w:p>
    <w:p w14:paraId="36515351" w14:textId="77777777" w:rsidR="005B52B0" w:rsidRDefault="005B52B0" w:rsidP="005128E4">
      <w:pPr>
        <w:tabs>
          <w:tab w:val="center" w:pos="5400"/>
        </w:tabs>
        <w:suppressAutoHyphens/>
        <w:jc w:val="center"/>
        <w:rPr>
          <w:rFonts w:asciiTheme="majorHAnsi" w:hAnsiTheme="majorHAnsi"/>
          <w:sz w:val="22"/>
          <w:szCs w:val="22"/>
          <w:lang w:val="es-ES_tradnl"/>
        </w:rPr>
      </w:pPr>
    </w:p>
    <w:p w14:paraId="15556C1C" w14:textId="77777777" w:rsidR="00624C92" w:rsidRPr="00624C92" w:rsidRDefault="00624C92" w:rsidP="005128E4">
      <w:pPr>
        <w:tabs>
          <w:tab w:val="center" w:pos="5400"/>
        </w:tabs>
        <w:suppressAutoHyphens/>
        <w:jc w:val="center"/>
        <w:rPr>
          <w:rFonts w:asciiTheme="majorHAnsi" w:hAnsiTheme="majorHAnsi"/>
          <w:sz w:val="22"/>
          <w:szCs w:val="22"/>
          <w:lang w:val="es-ES_tradnl"/>
        </w:rPr>
      </w:pPr>
    </w:p>
    <w:p w14:paraId="68F609AA" w14:textId="77777777" w:rsidR="005B52B0" w:rsidRPr="00B81C23" w:rsidRDefault="005B52B0" w:rsidP="005128E4">
      <w:pPr>
        <w:tabs>
          <w:tab w:val="center" w:pos="5400"/>
        </w:tabs>
        <w:suppressAutoHyphens/>
        <w:jc w:val="center"/>
        <w:rPr>
          <w:rFonts w:asciiTheme="majorHAnsi" w:hAnsiTheme="majorHAnsi"/>
          <w:sz w:val="22"/>
          <w:szCs w:val="22"/>
        </w:rPr>
      </w:pPr>
    </w:p>
    <w:p w14:paraId="41DDA449" w14:textId="77777777" w:rsidR="00040C3A" w:rsidRPr="00B81C23" w:rsidRDefault="00040C3A" w:rsidP="00040C3A">
      <w:pPr>
        <w:tabs>
          <w:tab w:val="center" w:pos="5400"/>
        </w:tabs>
        <w:suppressAutoHyphens/>
        <w:jc w:val="center"/>
        <w:rPr>
          <w:rFonts w:asciiTheme="majorHAnsi" w:hAnsiTheme="majorHAnsi"/>
          <w:sz w:val="22"/>
          <w:szCs w:val="22"/>
        </w:rPr>
      </w:pPr>
    </w:p>
    <w:p w14:paraId="6EF46314" w14:textId="77777777" w:rsidR="00040C3A" w:rsidRPr="00B81C23" w:rsidRDefault="00040C3A" w:rsidP="00040C3A">
      <w:pPr>
        <w:tabs>
          <w:tab w:val="center" w:pos="5400"/>
        </w:tabs>
        <w:suppressAutoHyphens/>
        <w:jc w:val="center"/>
        <w:rPr>
          <w:rFonts w:asciiTheme="majorHAnsi" w:hAnsiTheme="majorHAnsi"/>
          <w:sz w:val="22"/>
          <w:szCs w:val="22"/>
        </w:rPr>
      </w:pPr>
    </w:p>
    <w:p w14:paraId="3089D8F3" w14:textId="77777777" w:rsidR="00040C3A" w:rsidRPr="00B81C23" w:rsidRDefault="003D3BC2" w:rsidP="00040C3A">
      <w:pPr>
        <w:tabs>
          <w:tab w:val="center" w:pos="5400"/>
        </w:tabs>
        <w:suppressAutoHyphens/>
        <w:jc w:val="center"/>
        <w:rPr>
          <w:rFonts w:asciiTheme="majorHAnsi" w:hAnsiTheme="majorHAnsi"/>
          <w:sz w:val="22"/>
          <w:szCs w:val="22"/>
        </w:rPr>
      </w:pPr>
      <w:r w:rsidRPr="00B81C23">
        <w:rPr>
          <w:rFonts w:asciiTheme="majorHAnsi" w:hAnsiTheme="majorHAnsi"/>
          <w:noProof/>
          <w:sz w:val="22"/>
          <w:szCs w:val="22"/>
          <w:lang w:val="en-US"/>
        </w:rPr>
        <mc:AlternateContent>
          <mc:Choice Requires="wps">
            <w:drawing>
              <wp:anchor distT="0" distB="0" distL="114300" distR="114300" simplePos="0" relativeHeight="251669504" behindDoc="0" locked="0" layoutInCell="1" allowOverlap="1" wp14:anchorId="01C6FDBF" wp14:editId="4A014C0C">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4AE27A" w14:textId="012786FB" w:rsidR="00D57C19" w:rsidRPr="009A58E6" w:rsidRDefault="00D57C19" w:rsidP="00997BC5">
                            <w:pPr>
                              <w:spacing w:line="276" w:lineRule="auto"/>
                              <w:rPr>
                                <w:rFonts w:asciiTheme="majorHAnsi" w:hAnsiTheme="majorHAnsi" w:cs="Arial"/>
                                <w:b/>
                                <w:bCs/>
                                <w:color w:val="0D0D0D" w:themeColor="text1" w:themeTint="F2"/>
                                <w:sz w:val="36"/>
                                <w:szCs w:val="22"/>
                              </w:rPr>
                            </w:pPr>
                            <w:r w:rsidRPr="009A58E6">
                              <w:rPr>
                                <w:rFonts w:asciiTheme="majorHAnsi" w:hAnsiTheme="majorHAnsi" w:cs="Arial"/>
                                <w:b/>
                                <w:bCs/>
                                <w:color w:val="0D0D0D" w:themeColor="text1" w:themeTint="F2"/>
                                <w:sz w:val="36"/>
                                <w:szCs w:val="22"/>
                              </w:rPr>
                              <w:t xml:space="preserve">INFORME </w:t>
                            </w:r>
                            <w:r w:rsidRPr="009A58E6">
                              <w:rPr>
                                <w:rFonts w:asciiTheme="majorHAnsi" w:hAnsiTheme="majorHAnsi" w:cs="Arial"/>
                                <w:b/>
                                <w:bCs/>
                                <w:color w:val="0D0D0D" w:themeColor="text1" w:themeTint="F2"/>
                                <w:sz w:val="36"/>
                                <w:szCs w:val="40"/>
                              </w:rPr>
                              <w:t>No.</w:t>
                            </w:r>
                            <w:r w:rsidR="00DA4FF9">
                              <w:rPr>
                                <w:rFonts w:asciiTheme="majorHAnsi" w:hAnsiTheme="majorHAnsi" w:cs="Arial"/>
                                <w:b/>
                                <w:bCs/>
                                <w:color w:val="0D0D0D" w:themeColor="text1" w:themeTint="F2"/>
                                <w:sz w:val="36"/>
                                <w:szCs w:val="22"/>
                              </w:rPr>
                              <w:t xml:space="preserve"> 66</w:t>
                            </w:r>
                            <w:r w:rsidRPr="009A58E6">
                              <w:rPr>
                                <w:rFonts w:asciiTheme="majorHAnsi" w:hAnsiTheme="majorHAnsi" w:cs="Arial"/>
                                <w:b/>
                                <w:bCs/>
                                <w:color w:val="0D0D0D" w:themeColor="text1" w:themeTint="F2"/>
                                <w:sz w:val="36"/>
                                <w:szCs w:val="22"/>
                              </w:rPr>
                              <w:t>/</w:t>
                            </w:r>
                            <w:r w:rsidR="00DA4FF9">
                              <w:rPr>
                                <w:rFonts w:asciiTheme="majorHAnsi" w:hAnsiTheme="majorHAnsi" w:cs="Arial"/>
                                <w:b/>
                                <w:bCs/>
                                <w:color w:val="0D0D0D" w:themeColor="text1" w:themeTint="F2"/>
                                <w:sz w:val="36"/>
                                <w:szCs w:val="22"/>
                              </w:rPr>
                              <w:t>16</w:t>
                            </w:r>
                          </w:p>
                          <w:p w14:paraId="4ADF4227" w14:textId="77777777" w:rsidR="00D57C19" w:rsidRPr="009A58E6" w:rsidRDefault="00D57C19" w:rsidP="00997BC5">
                            <w:pPr>
                              <w:spacing w:line="276" w:lineRule="auto"/>
                              <w:rPr>
                                <w:rFonts w:asciiTheme="majorHAnsi" w:hAnsiTheme="majorHAnsi" w:cs="Arial"/>
                                <w:b/>
                                <w:color w:val="0D0D0D" w:themeColor="text1" w:themeTint="F2"/>
                                <w:sz w:val="36"/>
                                <w:szCs w:val="22"/>
                              </w:rPr>
                            </w:pPr>
                            <w:r w:rsidRPr="009A58E6">
                              <w:rPr>
                                <w:rFonts w:asciiTheme="majorHAnsi" w:hAnsiTheme="majorHAnsi" w:cs="Arial"/>
                                <w:b/>
                                <w:color w:val="0D0D0D" w:themeColor="text1" w:themeTint="F2"/>
                                <w:sz w:val="36"/>
                                <w:szCs w:val="22"/>
                              </w:rPr>
                              <w:t xml:space="preserve">PETICIÓN </w:t>
                            </w:r>
                            <w:r w:rsidR="00CD75A3">
                              <w:rPr>
                                <w:rFonts w:asciiTheme="majorHAnsi" w:hAnsiTheme="majorHAnsi" w:cs="Arial"/>
                                <w:b/>
                                <w:color w:val="0D0D0D" w:themeColor="text1" w:themeTint="F2"/>
                                <w:sz w:val="36"/>
                                <w:szCs w:val="22"/>
                              </w:rPr>
                              <w:t>824</w:t>
                            </w:r>
                            <w:r w:rsidRPr="009A58E6">
                              <w:rPr>
                                <w:rFonts w:asciiTheme="majorHAnsi" w:hAnsiTheme="majorHAnsi" w:cs="Arial"/>
                                <w:b/>
                                <w:color w:val="0D0D0D" w:themeColor="text1" w:themeTint="F2"/>
                                <w:sz w:val="36"/>
                                <w:szCs w:val="22"/>
                              </w:rPr>
                              <w:t>-</w:t>
                            </w:r>
                            <w:r w:rsidR="00CD75A3">
                              <w:rPr>
                                <w:rFonts w:asciiTheme="majorHAnsi" w:hAnsiTheme="majorHAnsi" w:cs="Arial"/>
                                <w:b/>
                                <w:color w:val="0D0D0D" w:themeColor="text1" w:themeTint="F2"/>
                                <w:sz w:val="36"/>
                                <w:szCs w:val="22"/>
                              </w:rPr>
                              <w:t>12</w:t>
                            </w:r>
                            <w:r w:rsidRPr="009A58E6">
                              <w:rPr>
                                <w:rFonts w:asciiTheme="majorHAnsi" w:hAnsiTheme="majorHAnsi" w:cs="Arial"/>
                                <w:b/>
                                <w:color w:val="0D0D0D" w:themeColor="text1" w:themeTint="F2"/>
                                <w:sz w:val="36"/>
                                <w:szCs w:val="22"/>
                              </w:rPr>
                              <w:t xml:space="preserve"> </w:t>
                            </w:r>
                          </w:p>
                          <w:p w14:paraId="71F9B838" w14:textId="77777777" w:rsidR="00D57C19" w:rsidRPr="00CD75A3" w:rsidRDefault="00D57C19" w:rsidP="00997BC5">
                            <w:pPr>
                              <w:spacing w:line="276" w:lineRule="auto"/>
                              <w:rPr>
                                <w:rFonts w:asciiTheme="majorHAnsi" w:hAnsiTheme="majorHAnsi" w:cs="Arial"/>
                                <w:color w:val="0D0D0D" w:themeColor="text1" w:themeTint="F2"/>
                                <w:szCs w:val="22"/>
                              </w:rPr>
                            </w:pPr>
                            <w:r w:rsidRPr="00CD75A3">
                              <w:rPr>
                                <w:rFonts w:asciiTheme="majorHAnsi" w:hAnsiTheme="majorHAnsi" w:cs="Arial"/>
                                <w:color w:val="0D0D0D" w:themeColor="text1" w:themeTint="F2"/>
                                <w:szCs w:val="22"/>
                              </w:rPr>
                              <w:t xml:space="preserve">INFORME DE </w:t>
                            </w:r>
                            <w:sdt>
                              <w:sdtPr>
                                <w:rPr>
                                  <w:rFonts w:asciiTheme="majorHAnsi" w:hAnsiTheme="majorHAnsi" w:cs="Arial"/>
                                  <w:szCs w:val="22"/>
                                </w:rPr>
                                <w:alias w:val="Tipo de Informe"/>
                                <w:tag w:val="Tipo de Informe"/>
                                <w:id w:val="-1892872903"/>
                                <w:dropDownList>
                                  <w:listItem w:displayText="Choose an item." w:value="Choose an item."/>
                                  <w:listItem w:displayText="ADMISIBILIDAD" w:value="ADMISIBILIDAD"/>
                                  <w:listItem w:displayText="INADMISIBILIDAD" w:value="INADMISIBILIDAD"/>
                                </w:dropDownList>
                              </w:sdtPr>
                              <w:sdtEndPr/>
                              <w:sdtContent>
                                <w:r w:rsidR="00CD2194" w:rsidRPr="00DA4FF9">
                                  <w:rPr>
                                    <w:rFonts w:asciiTheme="majorHAnsi" w:hAnsiTheme="majorHAnsi" w:cs="Arial"/>
                                    <w:szCs w:val="22"/>
                                  </w:rPr>
                                  <w:t>ADMISIBILIDAD</w:t>
                                </w:r>
                              </w:sdtContent>
                            </w:sdt>
                            <w:r w:rsidRPr="00CD75A3">
                              <w:rPr>
                                <w:rFonts w:asciiTheme="majorHAnsi" w:hAnsiTheme="majorHAnsi" w:cs="Arial"/>
                                <w:color w:val="808080" w:themeColor="background1" w:themeShade="80"/>
                                <w:szCs w:val="22"/>
                              </w:rPr>
                              <w:t xml:space="preserve"> </w:t>
                            </w:r>
                          </w:p>
                          <w:p w14:paraId="141D2552" w14:textId="77777777" w:rsidR="00D57C19" w:rsidRPr="00CD75A3" w:rsidRDefault="00D57C19" w:rsidP="00997BC5">
                            <w:pPr>
                              <w:spacing w:line="276" w:lineRule="auto"/>
                              <w:rPr>
                                <w:rFonts w:asciiTheme="majorHAnsi" w:hAnsiTheme="majorHAnsi" w:cs="Arial"/>
                                <w:color w:val="0D0D0D" w:themeColor="text1" w:themeTint="F2"/>
                                <w:szCs w:val="22"/>
                              </w:rPr>
                            </w:pPr>
                            <w:bookmarkStart w:id="1" w:name="_ftnref1"/>
                          </w:p>
                          <w:p w14:paraId="3D2D80B3" w14:textId="77777777" w:rsidR="00D57C19" w:rsidRPr="00CD75A3" w:rsidRDefault="00E078C0" w:rsidP="00997BC5">
                            <w:pPr>
                              <w:spacing w:line="276" w:lineRule="auto"/>
                              <w:rPr>
                                <w:rFonts w:asciiTheme="majorHAnsi" w:hAnsiTheme="majorHAnsi" w:cs="Arial"/>
                                <w:color w:val="0D0D0D" w:themeColor="text1" w:themeTint="F2"/>
                                <w:szCs w:val="22"/>
                              </w:rPr>
                            </w:pPr>
                            <w:sdt>
                              <w:sdtPr>
                                <w:rPr>
                                  <w:rFonts w:asciiTheme="majorHAnsi" w:hAnsiTheme="majorHAnsi" w:cs="Arial"/>
                                  <w:color w:val="0D0D0D" w:themeColor="text1" w:themeTint="F2"/>
                                  <w:szCs w:val="22"/>
                                  <w:lang w:val="es-ES_tradnl"/>
                                </w:rPr>
                                <w:alias w:val="NOMBRE (posiblemente seguido de &quot;y otros&quot; o &quot;y familia&quot;)"/>
                                <w:tag w:val="NOMBRE (posiblemente seguido de &quot;y otros&quot; o &quot;y familia&quot;)"/>
                                <w:id w:val="-1029095508"/>
                                <w:text/>
                              </w:sdtPr>
                              <w:sdtEndPr/>
                              <w:sdtContent>
                                <w:r w:rsidR="00CD75A3" w:rsidRPr="00CD75A3">
                                  <w:rPr>
                                    <w:rFonts w:asciiTheme="majorHAnsi" w:hAnsiTheme="majorHAnsi" w:cs="Arial"/>
                                    <w:color w:val="0D0D0D" w:themeColor="text1" w:themeTint="F2"/>
                                    <w:szCs w:val="22"/>
                                    <w:lang w:val="es-ES_tradnl"/>
                                  </w:rPr>
                                  <w:t>TAMARA MARIANA ADRIÁN HERNÁNDEZ</w:t>
                                </w:r>
                              </w:sdtContent>
                            </w:sdt>
                          </w:p>
                          <w:bookmarkEnd w:id="1"/>
                          <w:p w14:paraId="15AF1890" w14:textId="77777777" w:rsidR="00D57C19" w:rsidRPr="00981F8C" w:rsidRDefault="00E078C0" w:rsidP="00997BC5">
                            <w:pPr>
                              <w:spacing w:line="276" w:lineRule="auto"/>
                              <w:rPr>
                                <w:rFonts w:asciiTheme="majorHAnsi" w:hAnsiTheme="majorHAnsi" w:cs="Arial"/>
                                <w:color w:val="0D0D0D" w:themeColor="text1" w:themeTint="F2"/>
                                <w:szCs w:val="22"/>
                                <w:lang w:val="en-US"/>
                              </w:rPr>
                            </w:pPr>
                            <w:sdt>
                              <w:sdtPr>
                                <w:rPr>
                                  <w:rFonts w:asciiTheme="majorHAnsi" w:hAnsiTheme="majorHAnsi" w:cs="Arial"/>
                                  <w:bCs/>
                                  <w:color w:val="0D0D0D" w:themeColor="text1" w:themeTint="F2"/>
                                  <w:szCs w:val="22"/>
                                </w:rPr>
                                <w:alias w:val="País"/>
                                <w:tag w:val="País"/>
                                <w:id w:val="1276066790"/>
                                <w:dropDownList>
                                  <w:listItem w:value="Choose an item."/>
                                  <w:listItem w:displayText="ANTIGUA Y BARBUDA" w:value="ANTIGUA Y BARBUDA"/>
                                  <w:listItem w:displayText="ARGENTINA" w:value="ARGENTINA"/>
                                  <w:listItem w:displayText="BAHAMAS" w:value="BAHAMAS"/>
                                  <w:listItem w:displayText="BARBADOS" w:value="BARBADOS"/>
                                  <w:listItem w:displayText="BELICE" w:value="BELICE"/>
                                  <w:listItem w:displayText="BOLIVIA" w:value="BOLIVIA"/>
                                  <w:listItem w:displayText="BRASIL" w:value="BRASIL"/>
                                  <w:listItem w:displayText="CANADÁ" w:value="CANADÁ"/>
                                  <w:listItem w:displayText="CHILE" w:value="CHILE"/>
                                  <w:listItem w:displayText="COLOMBIA" w:value="COLOMBIA"/>
                                  <w:listItem w:displayText="COSTA RICA" w:value="COSTA RICA"/>
                                  <w:listItem w:displayText="CUBA" w:value="CUBA"/>
                                  <w:listItem w:displayText="DOMINICA" w:value="DOMINICA"/>
                                  <w:listItem w:displayText="ECUADOR" w:value="ECUADOR"/>
                                  <w:listItem w:displayText="EL SALVADOR" w:value="EL SALVADOR"/>
                                  <w:listItem w:displayText="ESTADOS UNIDOS" w:value="ESTADOS UNIDOS"/>
                                  <w:listItem w:displayText="GRENADA" w:value="GRENADA"/>
                                  <w:listItem w:displayText="GUATEMALA" w:value="GUATEMALA"/>
                                  <w:listItem w:displayText="GUYANA" w:value="GUYANA"/>
                                  <w:listItem w:displayText="HAITÍ" w:value="HAITÍ"/>
                                  <w:listItem w:displayText="HONDURAS" w:value="HONDURAS"/>
                                  <w:listItem w:displayText="JAMAICA" w:value="JAMAICA"/>
                                  <w:listItem w:displayText="MÉXICO" w:value="MÉXICO"/>
                                  <w:listItem w:displayText="NICARAGUA" w:value="NICARAGUA"/>
                                  <w:listItem w:displayText="PANAMÁ" w:value="PANAMÁ"/>
                                  <w:listItem w:displayText="PARAGUAY" w:value="PARAGUAY"/>
                                  <w:listItem w:displayText="PERÚ" w:value="PERÚ"/>
                                  <w:listItem w:displayText="REPÚBLICA DOMINICANA" w:value="REPÚBLICA DOMINICANA"/>
                                  <w:listItem w:displayText="SAN KITTS Y NEVIS" w:value="SAN KITTS Y NEVIS"/>
                                  <w:listItem w:displayText="SAN VICENTE Y LAS GRANADINAS" w:value="SAN VICENTE Y LAS GRANADINAS"/>
                                  <w:listItem w:displayText="SANTA LUCIA" w:value="SANTA LUCIA"/>
                                  <w:listItem w:displayText="SURINAM" w:value="SURINAM"/>
                                  <w:listItem w:displayText="TRINIDAD Y TOBAGO" w:value="TRINIDAD Y TOBAGO"/>
                                  <w:listItem w:displayText="URUGUAY" w:value="URUGUAY"/>
                                  <w:listItem w:displayText="VENEZUELA" w:value="VENEZUELA"/>
                                </w:dropDownList>
                              </w:sdtPr>
                              <w:sdtEndPr/>
                              <w:sdtContent>
                                <w:r w:rsidR="00CD75A3">
                                  <w:rPr>
                                    <w:rFonts w:asciiTheme="majorHAnsi" w:hAnsiTheme="majorHAnsi" w:cs="Arial"/>
                                    <w:bCs/>
                                    <w:color w:val="0D0D0D" w:themeColor="text1" w:themeTint="F2"/>
                                    <w:szCs w:val="22"/>
                                  </w:rPr>
                                  <w:t>VENEZUELA</w:t>
                                </w:r>
                              </w:sdtContent>
                            </w:sdt>
                          </w:p>
                          <w:p w14:paraId="794E155D" w14:textId="77777777" w:rsidR="00D57C19" w:rsidRPr="00981F8C" w:rsidRDefault="00D57C19" w:rsidP="007A5817">
                            <w:pPr>
                              <w:rPr>
                                <w:color w:val="0D0D0D" w:themeColor="text1" w:themeTint="F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634AE27A" w14:textId="012786FB" w:rsidR="00D57C19" w:rsidRPr="009A58E6" w:rsidRDefault="00D57C19" w:rsidP="00997BC5">
                      <w:pPr>
                        <w:spacing w:line="276" w:lineRule="auto"/>
                        <w:rPr>
                          <w:rFonts w:asciiTheme="majorHAnsi" w:hAnsiTheme="majorHAnsi" w:cs="Arial"/>
                          <w:b/>
                          <w:bCs/>
                          <w:color w:val="0D0D0D" w:themeColor="text1" w:themeTint="F2"/>
                          <w:sz w:val="36"/>
                          <w:szCs w:val="22"/>
                        </w:rPr>
                      </w:pPr>
                      <w:r w:rsidRPr="009A58E6">
                        <w:rPr>
                          <w:rFonts w:asciiTheme="majorHAnsi" w:hAnsiTheme="majorHAnsi" w:cs="Arial"/>
                          <w:b/>
                          <w:bCs/>
                          <w:color w:val="0D0D0D" w:themeColor="text1" w:themeTint="F2"/>
                          <w:sz w:val="36"/>
                          <w:szCs w:val="22"/>
                        </w:rPr>
                        <w:t xml:space="preserve">INFORME </w:t>
                      </w:r>
                      <w:r w:rsidRPr="009A58E6">
                        <w:rPr>
                          <w:rFonts w:asciiTheme="majorHAnsi" w:hAnsiTheme="majorHAnsi" w:cs="Arial"/>
                          <w:b/>
                          <w:bCs/>
                          <w:color w:val="0D0D0D" w:themeColor="text1" w:themeTint="F2"/>
                          <w:sz w:val="36"/>
                          <w:szCs w:val="40"/>
                        </w:rPr>
                        <w:t>No.</w:t>
                      </w:r>
                      <w:r w:rsidR="00DA4FF9">
                        <w:rPr>
                          <w:rFonts w:asciiTheme="majorHAnsi" w:hAnsiTheme="majorHAnsi" w:cs="Arial"/>
                          <w:b/>
                          <w:bCs/>
                          <w:color w:val="0D0D0D" w:themeColor="text1" w:themeTint="F2"/>
                          <w:sz w:val="36"/>
                          <w:szCs w:val="22"/>
                        </w:rPr>
                        <w:t xml:space="preserve"> 66</w:t>
                      </w:r>
                      <w:r w:rsidRPr="009A58E6">
                        <w:rPr>
                          <w:rFonts w:asciiTheme="majorHAnsi" w:hAnsiTheme="majorHAnsi" w:cs="Arial"/>
                          <w:b/>
                          <w:bCs/>
                          <w:color w:val="0D0D0D" w:themeColor="text1" w:themeTint="F2"/>
                          <w:sz w:val="36"/>
                          <w:szCs w:val="22"/>
                        </w:rPr>
                        <w:t>/</w:t>
                      </w:r>
                      <w:r w:rsidR="00DA4FF9">
                        <w:rPr>
                          <w:rFonts w:asciiTheme="majorHAnsi" w:hAnsiTheme="majorHAnsi" w:cs="Arial"/>
                          <w:b/>
                          <w:bCs/>
                          <w:color w:val="0D0D0D" w:themeColor="text1" w:themeTint="F2"/>
                          <w:sz w:val="36"/>
                          <w:szCs w:val="22"/>
                        </w:rPr>
                        <w:t>16</w:t>
                      </w:r>
                    </w:p>
                    <w:p w14:paraId="4ADF4227" w14:textId="77777777" w:rsidR="00D57C19" w:rsidRPr="009A58E6" w:rsidRDefault="00D57C19" w:rsidP="00997BC5">
                      <w:pPr>
                        <w:spacing w:line="276" w:lineRule="auto"/>
                        <w:rPr>
                          <w:rFonts w:asciiTheme="majorHAnsi" w:hAnsiTheme="majorHAnsi" w:cs="Arial"/>
                          <w:b/>
                          <w:color w:val="0D0D0D" w:themeColor="text1" w:themeTint="F2"/>
                          <w:sz w:val="36"/>
                          <w:szCs w:val="22"/>
                        </w:rPr>
                      </w:pPr>
                      <w:r w:rsidRPr="009A58E6">
                        <w:rPr>
                          <w:rFonts w:asciiTheme="majorHAnsi" w:hAnsiTheme="majorHAnsi" w:cs="Arial"/>
                          <w:b/>
                          <w:color w:val="0D0D0D" w:themeColor="text1" w:themeTint="F2"/>
                          <w:sz w:val="36"/>
                          <w:szCs w:val="22"/>
                        </w:rPr>
                        <w:t xml:space="preserve">PETICIÓN </w:t>
                      </w:r>
                      <w:r w:rsidR="00CD75A3">
                        <w:rPr>
                          <w:rFonts w:asciiTheme="majorHAnsi" w:hAnsiTheme="majorHAnsi" w:cs="Arial"/>
                          <w:b/>
                          <w:color w:val="0D0D0D" w:themeColor="text1" w:themeTint="F2"/>
                          <w:sz w:val="36"/>
                          <w:szCs w:val="22"/>
                        </w:rPr>
                        <w:t>824</w:t>
                      </w:r>
                      <w:r w:rsidRPr="009A58E6">
                        <w:rPr>
                          <w:rFonts w:asciiTheme="majorHAnsi" w:hAnsiTheme="majorHAnsi" w:cs="Arial"/>
                          <w:b/>
                          <w:color w:val="0D0D0D" w:themeColor="text1" w:themeTint="F2"/>
                          <w:sz w:val="36"/>
                          <w:szCs w:val="22"/>
                        </w:rPr>
                        <w:t>-</w:t>
                      </w:r>
                      <w:r w:rsidR="00CD75A3">
                        <w:rPr>
                          <w:rFonts w:asciiTheme="majorHAnsi" w:hAnsiTheme="majorHAnsi" w:cs="Arial"/>
                          <w:b/>
                          <w:color w:val="0D0D0D" w:themeColor="text1" w:themeTint="F2"/>
                          <w:sz w:val="36"/>
                          <w:szCs w:val="22"/>
                        </w:rPr>
                        <w:t>12</w:t>
                      </w:r>
                      <w:r w:rsidRPr="009A58E6">
                        <w:rPr>
                          <w:rFonts w:asciiTheme="majorHAnsi" w:hAnsiTheme="majorHAnsi" w:cs="Arial"/>
                          <w:b/>
                          <w:color w:val="0D0D0D" w:themeColor="text1" w:themeTint="F2"/>
                          <w:sz w:val="36"/>
                          <w:szCs w:val="22"/>
                        </w:rPr>
                        <w:t xml:space="preserve"> </w:t>
                      </w:r>
                    </w:p>
                    <w:p w14:paraId="71F9B838" w14:textId="77777777" w:rsidR="00D57C19" w:rsidRPr="00CD75A3" w:rsidRDefault="00D57C19" w:rsidP="00997BC5">
                      <w:pPr>
                        <w:spacing w:line="276" w:lineRule="auto"/>
                        <w:rPr>
                          <w:rFonts w:asciiTheme="majorHAnsi" w:hAnsiTheme="majorHAnsi" w:cs="Arial"/>
                          <w:color w:val="0D0D0D" w:themeColor="text1" w:themeTint="F2"/>
                          <w:szCs w:val="22"/>
                        </w:rPr>
                      </w:pPr>
                      <w:r w:rsidRPr="00CD75A3">
                        <w:rPr>
                          <w:rFonts w:asciiTheme="majorHAnsi" w:hAnsiTheme="majorHAnsi" w:cs="Arial"/>
                          <w:color w:val="0D0D0D" w:themeColor="text1" w:themeTint="F2"/>
                          <w:szCs w:val="22"/>
                        </w:rPr>
                        <w:t xml:space="preserve">INFORME DE </w:t>
                      </w:r>
                      <w:sdt>
                        <w:sdtPr>
                          <w:rPr>
                            <w:rFonts w:asciiTheme="majorHAnsi" w:hAnsiTheme="majorHAnsi" w:cs="Arial"/>
                            <w:szCs w:val="22"/>
                          </w:rPr>
                          <w:alias w:val="Tipo de Informe"/>
                          <w:tag w:val="Tipo de Informe"/>
                          <w:id w:val="-1892872903"/>
                          <w:dropDownList>
                            <w:listItem w:displayText="Choose an item." w:value="Choose an item."/>
                            <w:listItem w:displayText="ADMISIBILIDAD" w:value="ADMISIBILIDAD"/>
                            <w:listItem w:displayText="INADMISIBILIDAD" w:value="INADMISIBILIDAD"/>
                          </w:dropDownList>
                        </w:sdtPr>
                        <w:sdtEndPr/>
                        <w:sdtContent>
                          <w:r w:rsidR="00CD2194" w:rsidRPr="00DA4FF9">
                            <w:rPr>
                              <w:rFonts w:asciiTheme="majorHAnsi" w:hAnsiTheme="majorHAnsi" w:cs="Arial"/>
                              <w:szCs w:val="22"/>
                            </w:rPr>
                            <w:t>ADMISIBILIDAD</w:t>
                          </w:r>
                        </w:sdtContent>
                      </w:sdt>
                      <w:r w:rsidRPr="00CD75A3">
                        <w:rPr>
                          <w:rFonts w:asciiTheme="majorHAnsi" w:hAnsiTheme="majorHAnsi" w:cs="Arial"/>
                          <w:color w:val="808080" w:themeColor="background1" w:themeShade="80"/>
                          <w:szCs w:val="22"/>
                        </w:rPr>
                        <w:t xml:space="preserve"> </w:t>
                      </w:r>
                    </w:p>
                    <w:p w14:paraId="141D2552" w14:textId="77777777" w:rsidR="00D57C19" w:rsidRPr="00CD75A3" w:rsidRDefault="00D57C19" w:rsidP="00997BC5">
                      <w:pPr>
                        <w:spacing w:line="276" w:lineRule="auto"/>
                        <w:rPr>
                          <w:rFonts w:asciiTheme="majorHAnsi" w:hAnsiTheme="majorHAnsi" w:cs="Arial"/>
                          <w:color w:val="0D0D0D" w:themeColor="text1" w:themeTint="F2"/>
                          <w:szCs w:val="22"/>
                        </w:rPr>
                      </w:pPr>
                      <w:bookmarkStart w:id="1" w:name="_ftnref1"/>
                    </w:p>
                    <w:p w14:paraId="3D2D80B3" w14:textId="77777777" w:rsidR="00D57C19" w:rsidRPr="00CD75A3" w:rsidRDefault="0076150F" w:rsidP="00997BC5">
                      <w:pPr>
                        <w:spacing w:line="276" w:lineRule="auto"/>
                        <w:rPr>
                          <w:rFonts w:asciiTheme="majorHAnsi" w:hAnsiTheme="majorHAnsi" w:cs="Arial"/>
                          <w:color w:val="0D0D0D" w:themeColor="text1" w:themeTint="F2"/>
                          <w:szCs w:val="22"/>
                        </w:rPr>
                      </w:pPr>
                      <w:sdt>
                        <w:sdtPr>
                          <w:rPr>
                            <w:rFonts w:asciiTheme="majorHAnsi" w:hAnsiTheme="majorHAnsi" w:cs="Arial"/>
                            <w:color w:val="0D0D0D" w:themeColor="text1" w:themeTint="F2"/>
                            <w:szCs w:val="22"/>
                            <w:lang w:val="es-ES_tradnl"/>
                          </w:rPr>
                          <w:alias w:val="NOMBRE (posiblemente seguido de &quot;y otros&quot; o &quot;y familia&quot;)"/>
                          <w:tag w:val="NOMBRE (posiblemente seguido de &quot;y otros&quot; o &quot;y familia&quot;)"/>
                          <w:id w:val="-1029095508"/>
                          <w:text/>
                        </w:sdtPr>
                        <w:sdtEndPr/>
                        <w:sdtContent>
                          <w:r w:rsidR="00CD75A3" w:rsidRPr="00CD75A3">
                            <w:rPr>
                              <w:rFonts w:asciiTheme="majorHAnsi" w:hAnsiTheme="majorHAnsi" w:cs="Arial"/>
                              <w:color w:val="0D0D0D" w:themeColor="text1" w:themeTint="F2"/>
                              <w:szCs w:val="22"/>
                              <w:lang w:val="es-ES_tradnl"/>
                            </w:rPr>
                            <w:t>TAMARA MARIANA ADRIÁN HERNÁNDEZ</w:t>
                          </w:r>
                        </w:sdtContent>
                      </w:sdt>
                    </w:p>
                    <w:bookmarkEnd w:id="1"/>
                    <w:p w14:paraId="15AF1890" w14:textId="77777777" w:rsidR="00D57C19" w:rsidRPr="00981F8C" w:rsidRDefault="0076150F" w:rsidP="00997BC5">
                      <w:pPr>
                        <w:spacing w:line="276" w:lineRule="auto"/>
                        <w:rPr>
                          <w:rFonts w:asciiTheme="majorHAnsi" w:hAnsiTheme="majorHAnsi" w:cs="Arial"/>
                          <w:color w:val="0D0D0D" w:themeColor="text1" w:themeTint="F2"/>
                          <w:szCs w:val="22"/>
                          <w:lang w:val="en-US"/>
                        </w:rPr>
                      </w:pPr>
                      <w:sdt>
                        <w:sdtPr>
                          <w:rPr>
                            <w:rFonts w:asciiTheme="majorHAnsi" w:hAnsiTheme="majorHAnsi" w:cs="Arial"/>
                            <w:bCs/>
                            <w:color w:val="0D0D0D" w:themeColor="text1" w:themeTint="F2"/>
                            <w:szCs w:val="22"/>
                          </w:rPr>
                          <w:alias w:val="País"/>
                          <w:tag w:val="País"/>
                          <w:id w:val="1276066790"/>
                          <w:dropDownList>
                            <w:listItem w:value="Choose an item."/>
                            <w:listItem w:displayText="ANTIGUA Y BARBUDA" w:value="ANTIGUA Y BARBUDA"/>
                            <w:listItem w:displayText="ARGENTINA" w:value="ARGENTINA"/>
                            <w:listItem w:displayText="BAHAMAS" w:value="BAHAMAS"/>
                            <w:listItem w:displayText="BARBADOS" w:value="BARBADOS"/>
                            <w:listItem w:displayText="BELICE" w:value="BELICE"/>
                            <w:listItem w:displayText="BOLIVIA" w:value="BOLIVIA"/>
                            <w:listItem w:displayText="BRASIL" w:value="BRASIL"/>
                            <w:listItem w:displayText="CANADÁ" w:value="CANADÁ"/>
                            <w:listItem w:displayText="CHILE" w:value="CHILE"/>
                            <w:listItem w:displayText="COLOMBIA" w:value="COLOMBIA"/>
                            <w:listItem w:displayText="COSTA RICA" w:value="COSTA RICA"/>
                            <w:listItem w:displayText="CUBA" w:value="CUBA"/>
                            <w:listItem w:displayText="DOMINICA" w:value="DOMINICA"/>
                            <w:listItem w:displayText="ECUADOR" w:value="ECUADOR"/>
                            <w:listItem w:displayText="EL SALVADOR" w:value="EL SALVADOR"/>
                            <w:listItem w:displayText="ESTADOS UNIDOS" w:value="ESTADOS UNIDOS"/>
                            <w:listItem w:displayText="GRENADA" w:value="GRENADA"/>
                            <w:listItem w:displayText="GUATEMALA" w:value="GUATEMALA"/>
                            <w:listItem w:displayText="GUYANA" w:value="GUYANA"/>
                            <w:listItem w:displayText="HAITÍ" w:value="HAITÍ"/>
                            <w:listItem w:displayText="HONDURAS" w:value="HONDURAS"/>
                            <w:listItem w:displayText="JAMAICA" w:value="JAMAICA"/>
                            <w:listItem w:displayText="MÉXICO" w:value="MÉXICO"/>
                            <w:listItem w:displayText="NICARAGUA" w:value="NICARAGUA"/>
                            <w:listItem w:displayText="PANAMÁ" w:value="PANAMÁ"/>
                            <w:listItem w:displayText="PARAGUAY" w:value="PARAGUAY"/>
                            <w:listItem w:displayText="PERÚ" w:value="PERÚ"/>
                            <w:listItem w:displayText="REPÚBLICA DOMINICANA" w:value="REPÚBLICA DOMINICANA"/>
                            <w:listItem w:displayText="SAN KITTS Y NEVIS" w:value="SAN KITTS Y NEVIS"/>
                            <w:listItem w:displayText="SAN VICENTE Y LAS GRANADINAS" w:value="SAN VICENTE Y LAS GRANADINAS"/>
                            <w:listItem w:displayText="SANTA LUCIA" w:value="SANTA LUCIA"/>
                            <w:listItem w:displayText="SURINAM" w:value="SURINAM"/>
                            <w:listItem w:displayText="TRINIDAD Y TOBAGO" w:value="TRINIDAD Y TOBAGO"/>
                            <w:listItem w:displayText="URUGUAY" w:value="URUGUAY"/>
                            <w:listItem w:displayText="VENEZUELA" w:value="VENEZUELA"/>
                          </w:dropDownList>
                        </w:sdtPr>
                        <w:sdtEndPr/>
                        <w:sdtContent>
                          <w:r w:rsidR="00CD75A3">
                            <w:rPr>
                              <w:rFonts w:asciiTheme="majorHAnsi" w:hAnsiTheme="majorHAnsi" w:cs="Arial"/>
                              <w:bCs/>
                              <w:color w:val="0D0D0D" w:themeColor="text1" w:themeTint="F2"/>
                              <w:szCs w:val="22"/>
                            </w:rPr>
                            <w:t>VENEZUELA</w:t>
                          </w:r>
                        </w:sdtContent>
                      </w:sdt>
                    </w:p>
                    <w:p w14:paraId="794E155D" w14:textId="77777777" w:rsidR="00D57C19" w:rsidRPr="00981F8C" w:rsidRDefault="00D57C19" w:rsidP="007A5817">
                      <w:pPr>
                        <w:rPr>
                          <w:color w:val="0D0D0D" w:themeColor="text1" w:themeTint="F2"/>
                          <w:lang w:val="en-US"/>
                        </w:rPr>
                      </w:pPr>
                    </w:p>
                  </w:txbxContent>
                </v:textbox>
              </v:shape>
            </w:pict>
          </mc:Fallback>
        </mc:AlternateContent>
      </w:r>
      <w:r w:rsidR="004E2649" w:rsidRPr="00B81C23">
        <w:rPr>
          <w:rFonts w:asciiTheme="majorHAnsi" w:hAnsiTheme="majorHAnsi"/>
          <w:noProof/>
          <w:sz w:val="22"/>
          <w:szCs w:val="22"/>
          <w:lang w:val="en-US"/>
        </w:rPr>
        <mc:AlternateContent>
          <mc:Choice Requires="wps">
            <w:drawing>
              <wp:anchor distT="0" distB="0" distL="114300" distR="114300" simplePos="0" relativeHeight="251671552" behindDoc="0" locked="0" layoutInCell="1" allowOverlap="1" wp14:anchorId="2ECF4307" wp14:editId="604B25C7">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D7A524" w14:textId="6FBC8C20" w:rsidR="00D57C19" w:rsidRPr="00BD2A65" w:rsidRDefault="00D57C19" w:rsidP="007A5817">
                            <w:pPr>
                              <w:spacing w:line="276" w:lineRule="auto"/>
                              <w:jc w:val="right"/>
                              <w:rPr>
                                <w:rFonts w:asciiTheme="minorHAnsi" w:hAnsiTheme="minorHAnsi"/>
                                <w:color w:val="FFFFFF" w:themeColor="background1"/>
                                <w:sz w:val="22"/>
                                <w:lang w:val="pt-BR"/>
                              </w:rPr>
                            </w:pPr>
                            <w:r w:rsidRPr="00BD2A65">
                              <w:rPr>
                                <w:rFonts w:asciiTheme="minorHAnsi" w:hAnsiTheme="minorHAnsi"/>
                                <w:color w:val="FFFFFF" w:themeColor="background1"/>
                                <w:sz w:val="22"/>
                                <w:lang w:val="pt-BR"/>
                              </w:rPr>
                              <w:t>OEA/Ser.L/V/II.15</w:t>
                            </w:r>
                            <w:r w:rsidR="0088150F" w:rsidRPr="00BD2A65">
                              <w:rPr>
                                <w:rFonts w:asciiTheme="minorHAnsi" w:hAnsiTheme="minorHAnsi"/>
                                <w:color w:val="FFFFFF" w:themeColor="background1"/>
                                <w:sz w:val="22"/>
                                <w:lang w:val="pt-BR"/>
                              </w:rPr>
                              <w:t>9</w:t>
                            </w:r>
                          </w:p>
                          <w:p w14:paraId="25E704AF" w14:textId="6471F91D" w:rsidR="00D57C19" w:rsidRPr="00BD2A65" w:rsidRDefault="00DA4FF9" w:rsidP="007A5817">
                            <w:pPr>
                              <w:spacing w:line="276" w:lineRule="auto"/>
                              <w:jc w:val="right"/>
                              <w:rPr>
                                <w:rFonts w:asciiTheme="minorHAnsi" w:hAnsiTheme="minorHAnsi"/>
                                <w:color w:val="FFFFFF" w:themeColor="background1"/>
                                <w:sz w:val="22"/>
                                <w:lang w:val="pt-BR"/>
                              </w:rPr>
                            </w:pPr>
                            <w:r w:rsidRPr="00BD2A65">
                              <w:rPr>
                                <w:rFonts w:asciiTheme="minorHAnsi" w:hAnsiTheme="minorHAnsi"/>
                                <w:color w:val="FFFFFF" w:themeColor="background1"/>
                                <w:sz w:val="22"/>
                                <w:lang w:val="pt-BR"/>
                              </w:rPr>
                              <w:t xml:space="preserve">Doc.75 </w:t>
                            </w:r>
                          </w:p>
                          <w:p w14:paraId="2AAB86AB" w14:textId="09286F5A" w:rsidR="00D57C19" w:rsidRPr="0088150F" w:rsidRDefault="00DA4FF9"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6 diciembre</w:t>
                            </w:r>
                            <w:r w:rsidR="00D57C19" w:rsidRPr="0088150F">
                              <w:rPr>
                                <w:rFonts w:asciiTheme="minorHAnsi" w:hAnsiTheme="minorHAnsi"/>
                                <w:color w:val="FFFFFF" w:themeColor="background1"/>
                                <w:sz w:val="22"/>
                              </w:rPr>
                              <w:t xml:space="preserve"> 201</w:t>
                            </w:r>
                            <w:r w:rsidR="00C720C3" w:rsidRPr="0088150F">
                              <w:rPr>
                                <w:rFonts w:asciiTheme="minorHAnsi" w:hAnsiTheme="minorHAnsi"/>
                                <w:color w:val="FFFFFF" w:themeColor="background1"/>
                                <w:sz w:val="22"/>
                              </w:rPr>
                              <w:t>6</w:t>
                            </w:r>
                          </w:p>
                          <w:p w14:paraId="115A177B" w14:textId="77777777" w:rsidR="00D57C19" w:rsidRPr="0088150F" w:rsidRDefault="00D57C19" w:rsidP="007A5817">
                            <w:pPr>
                              <w:spacing w:line="276" w:lineRule="auto"/>
                              <w:jc w:val="right"/>
                              <w:rPr>
                                <w:rFonts w:asciiTheme="minorHAnsi" w:hAnsiTheme="minorHAnsi"/>
                                <w:color w:val="FFFFFF" w:themeColor="background1"/>
                                <w:sz w:val="22"/>
                              </w:rPr>
                            </w:pPr>
                            <w:r w:rsidRPr="0088150F">
                              <w:rPr>
                                <w:rFonts w:asciiTheme="minorHAnsi" w:hAnsiTheme="minorHAnsi"/>
                                <w:color w:val="FFFFFF" w:themeColor="background1"/>
                                <w:sz w:val="22"/>
                              </w:rPr>
                              <w:t xml:space="preserve">Original: </w:t>
                            </w:r>
                            <w:sdt>
                              <w:sdtPr>
                                <w:rPr>
                                  <w:rFonts w:asciiTheme="minorHAnsi" w:hAnsiTheme="minorHAnsi"/>
                                  <w:color w:val="FFFFFF" w:themeColor="background1"/>
                                  <w:sz w:val="22"/>
                                </w:rPr>
                                <w:id w:val="-726303752"/>
                                <w:dropDownList>
                                  <w:listItem w:value="Choose an item."/>
                                  <w:listItem w:displayText="español" w:value="español"/>
                                  <w:listItem w:displayText="inglés" w:value="inglés"/>
                                </w:dropDownList>
                              </w:sdtPr>
                              <w:sdtEndPr/>
                              <w:sdtContent>
                                <w:r w:rsidR="00CD75A3" w:rsidRPr="0088150F">
                                  <w:rPr>
                                    <w:rFonts w:asciiTheme="minorHAnsi" w:hAnsiTheme="minorHAnsi"/>
                                    <w:color w:val="FFFFFF" w:themeColor="background1"/>
                                    <w:sz w:val="22"/>
                                  </w:rPr>
                                  <w:t>español</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02D7A524" w14:textId="6FBC8C20" w:rsidR="00D57C19" w:rsidRPr="00337C69" w:rsidRDefault="00D57C19" w:rsidP="007A5817">
                      <w:pPr>
                        <w:spacing w:line="276" w:lineRule="auto"/>
                        <w:jc w:val="right"/>
                        <w:rPr>
                          <w:rFonts w:asciiTheme="minorHAnsi" w:hAnsiTheme="minorHAnsi"/>
                          <w:color w:val="FFFFFF" w:themeColor="background1"/>
                          <w:sz w:val="22"/>
                        </w:rPr>
                      </w:pPr>
                      <w:r w:rsidRPr="00337C69">
                        <w:rPr>
                          <w:rFonts w:asciiTheme="minorHAnsi" w:hAnsiTheme="minorHAnsi"/>
                          <w:color w:val="FFFFFF" w:themeColor="background1"/>
                          <w:sz w:val="22"/>
                        </w:rPr>
                        <w:t>OEA/</w:t>
                      </w:r>
                      <w:proofErr w:type="spellStart"/>
                      <w:r w:rsidRPr="00337C69">
                        <w:rPr>
                          <w:rFonts w:asciiTheme="minorHAnsi" w:hAnsiTheme="minorHAnsi"/>
                          <w:color w:val="FFFFFF" w:themeColor="background1"/>
                          <w:sz w:val="22"/>
                        </w:rPr>
                        <w:t>Ser.L</w:t>
                      </w:r>
                      <w:proofErr w:type="spellEnd"/>
                      <w:r w:rsidRPr="00337C69">
                        <w:rPr>
                          <w:rFonts w:asciiTheme="minorHAnsi" w:hAnsiTheme="minorHAnsi"/>
                          <w:color w:val="FFFFFF" w:themeColor="background1"/>
                          <w:sz w:val="22"/>
                        </w:rPr>
                        <w:t>/V/II.15</w:t>
                      </w:r>
                      <w:r w:rsidR="0088150F" w:rsidRPr="00337C69">
                        <w:rPr>
                          <w:rFonts w:asciiTheme="minorHAnsi" w:hAnsiTheme="minorHAnsi"/>
                          <w:color w:val="FFFFFF" w:themeColor="background1"/>
                          <w:sz w:val="22"/>
                        </w:rPr>
                        <w:t>9</w:t>
                      </w:r>
                    </w:p>
                    <w:p w14:paraId="25E704AF" w14:textId="6471F91D" w:rsidR="00D57C19" w:rsidRPr="00337C69" w:rsidRDefault="00DA4FF9" w:rsidP="007A5817">
                      <w:pPr>
                        <w:spacing w:line="276" w:lineRule="auto"/>
                        <w:jc w:val="right"/>
                        <w:rPr>
                          <w:rFonts w:asciiTheme="minorHAnsi" w:hAnsiTheme="minorHAnsi"/>
                          <w:color w:val="FFFFFF" w:themeColor="background1"/>
                          <w:sz w:val="22"/>
                        </w:rPr>
                      </w:pPr>
                      <w:r w:rsidRPr="00337C69">
                        <w:rPr>
                          <w:rFonts w:asciiTheme="minorHAnsi" w:hAnsiTheme="minorHAnsi"/>
                          <w:color w:val="FFFFFF" w:themeColor="background1"/>
                          <w:sz w:val="22"/>
                        </w:rPr>
                        <w:t xml:space="preserve">Doc.75 </w:t>
                      </w:r>
                    </w:p>
                    <w:p w14:paraId="2AAB86AB" w14:textId="09286F5A" w:rsidR="00D57C19" w:rsidRPr="0088150F" w:rsidRDefault="00DA4FF9"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6 diciembre</w:t>
                      </w:r>
                      <w:r w:rsidR="00D57C19" w:rsidRPr="0088150F">
                        <w:rPr>
                          <w:rFonts w:asciiTheme="minorHAnsi" w:hAnsiTheme="minorHAnsi"/>
                          <w:color w:val="FFFFFF" w:themeColor="background1"/>
                          <w:sz w:val="22"/>
                        </w:rPr>
                        <w:t xml:space="preserve"> 201</w:t>
                      </w:r>
                      <w:r w:rsidR="00C720C3" w:rsidRPr="0088150F">
                        <w:rPr>
                          <w:rFonts w:asciiTheme="minorHAnsi" w:hAnsiTheme="minorHAnsi"/>
                          <w:color w:val="FFFFFF" w:themeColor="background1"/>
                          <w:sz w:val="22"/>
                        </w:rPr>
                        <w:t>6</w:t>
                      </w:r>
                    </w:p>
                    <w:p w14:paraId="115A177B" w14:textId="77777777" w:rsidR="00D57C19" w:rsidRPr="0088150F" w:rsidRDefault="00D57C19" w:rsidP="007A5817">
                      <w:pPr>
                        <w:spacing w:line="276" w:lineRule="auto"/>
                        <w:jc w:val="right"/>
                        <w:rPr>
                          <w:rFonts w:asciiTheme="minorHAnsi" w:hAnsiTheme="minorHAnsi"/>
                          <w:color w:val="FFFFFF" w:themeColor="background1"/>
                          <w:sz w:val="22"/>
                        </w:rPr>
                      </w:pPr>
                      <w:r w:rsidRPr="0088150F">
                        <w:rPr>
                          <w:rFonts w:asciiTheme="minorHAnsi" w:hAnsiTheme="minorHAnsi"/>
                          <w:color w:val="FFFFFF" w:themeColor="background1"/>
                          <w:sz w:val="22"/>
                        </w:rPr>
                        <w:t xml:space="preserve">Original: </w:t>
                      </w:r>
                      <w:sdt>
                        <w:sdtPr>
                          <w:rPr>
                            <w:rFonts w:asciiTheme="minorHAnsi" w:hAnsiTheme="minorHAnsi"/>
                            <w:color w:val="FFFFFF" w:themeColor="background1"/>
                            <w:sz w:val="22"/>
                          </w:rPr>
                          <w:id w:val="-726303752"/>
                          <w:dropDownList>
                            <w:listItem w:value="Choose an item."/>
                            <w:listItem w:displayText="español" w:value="español"/>
                            <w:listItem w:displayText="inglés" w:value="inglés"/>
                          </w:dropDownList>
                        </w:sdtPr>
                        <w:sdtEndPr/>
                        <w:sdtContent>
                          <w:r w:rsidR="00CD75A3" w:rsidRPr="0088150F">
                            <w:rPr>
                              <w:rFonts w:asciiTheme="minorHAnsi" w:hAnsiTheme="minorHAnsi"/>
                              <w:color w:val="FFFFFF" w:themeColor="background1"/>
                              <w:sz w:val="22"/>
                            </w:rPr>
                            <w:t>español</w:t>
                          </w:r>
                        </w:sdtContent>
                      </w:sdt>
                    </w:p>
                  </w:txbxContent>
                </v:textbox>
              </v:shape>
            </w:pict>
          </mc:Fallback>
        </mc:AlternateContent>
      </w:r>
    </w:p>
    <w:p w14:paraId="33549E4C" w14:textId="77777777" w:rsidR="00040C3A" w:rsidRPr="00B81C23" w:rsidRDefault="00040C3A" w:rsidP="00040C3A">
      <w:pPr>
        <w:tabs>
          <w:tab w:val="center" w:pos="5400"/>
        </w:tabs>
        <w:suppressAutoHyphens/>
        <w:jc w:val="center"/>
        <w:rPr>
          <w:rFonts w:asciiTheme="majorHAnsi" w:hAnsiTheme="majorHAnsi"/>
          <w:sz w:val="22"/>
          <w:szCs w:val="22"/>
        </w:rPr>
      </w:pPr>
    </w:p>
    <w:p w14:paraId="5049900B" w14:textId="77777777" w:rsidR="00040C3A" w:rsidRPr="00B81C23" w:rsidRDefault="00040C3A" w:rsidP="00040C3A">
      <w:pPr>
        <w:tabs>
          <w:tab w:val="center" w:pos="5400"/>
        </w:tabs>
        <w:suppressAutoHyphens/>
        <w:jc w:val="center"/>
        <w:rPr>
          <w:rFonts w:asciiTheme="majorHAnsi" w:hAnsiTheme="majorHAnsi"/>
          <w:sz w:val="22"/>
          <w:szCs w:val="22"/>
        </w:rPr>
      </w:pPr>
    </w:p>
    <w:p w14:paraId="3127C5F2" w14:textId="77777777" w:rsidR="00040C3A" w:rsidRPr="00B81C23" w:rsidRDefault="00040C3A" w:rsidP="00040C3A">
      <w:pPr>
        <w:tabs>
          <w:tab w:val="center" w:pos="5400"/>
        </w:tabs>
        <w:suppressAutoHyphens/>
        <w:jc w:val="center"/>
        <w:rPr>
          <w:rFonts w:asciiTheme="majorHAnsi" w:hAnsiTheme="majorHAnsi" w:cs="Arial"/>
          <w:sz w:val="22"/>
          <w:szCs w:val="22"/>
        </w:rPr>
      </w:pPr>
    </w:p>
    <w:p w14:paraId="5DE1A77C" w14:textId="77777777" w:rsidR="00040C3A" w:rsidRPr="00B81C23" w:rsidRDefault="00040C3A" w:rsidP="00040C3A">
      <w:pPr>
        <w:tabs>
          <w:tab w:val="center" w:pos="5400"/>
        </w:tabs>
        <w:suppressAutoHyphens/>
        <w:jc w:val="center"/>
        <w:rPr>
          <w:rFonts w:asciiTheme="majorHAnsi" w:hAnsiTheme="majorHAnsi"/>
          <w:sz w:val="22"/>
          <w:szCs w:val="22"/>
        </w:rPr>
      </w:pPr>
    </w:p>
    <w:p w14:paraId="34E32055" w14:textId="77777777" w:rsidR="00040C3A" w:rsidRPr="00B81C23" w:rsidRDefault="00040C3A" w:rsidP="00040C3A">
      <w:pPr>
        <w:tabs>
          <w:tab w:val="center" w:pos="5400"/>
        </w:tabs>
        <w:suppressAutoHyphens/>
        <w:jc w:val="center"/>
        <w:rPr>
          <w:rFonts w:asciiTheme="majorHAnsi" w:hAnsiTheme="majorHAnsi"/>
          <w:sz w:val="22"/>
          <w:szCs w:val="22"/>
        </w:rPr>
      </w:pPr>
    </w:p>
    <w:p w14:paraId="085C2005" w14:textId="77777777" w:rsidR="00040C3A" w:rsidRPr="00B81C23" w:rsidRDefault="00040C3A" w:rsidP="00040C3A">
      <w:pPr>
        <w:tabs>
          <w:tab w:val="center" w:pos="5400"/>
        </w:tabs>
        <w:suppressAutoHyphens/>
        <w:jc w:val="center"/>
        <w:rPr>
          <w:rFonts w:asciiTheme="majorHAnsi" w:hAnsiTheme="majorHAnsi"/>
          <w:sz w:val="22"/>
          <w:szCs w:val="22"/>
        </w:rPr>
      </w:pPr>
    </w:p>
    <w:p w14:paraId="514509B3" w14:textId="77777777" w:rsidR="00040C3A" w:rsidRPr="00B81C23" w:rsidRDefault="00040C3A" w:rsidP="00040C3A">
      <w:pPr>
        <w:tabs>
          <w:tab w:val="center" w:pos="5400"/>
        </w:tabs>
        <w:suppressAutoHyphens/>
        <w:jc w:val="center"/>
        <w:rPr>
          <w:rFonts w:asciiTheme="majorHAnsi" w:hAnsiTheme="majorHAnsi"/>
          <w:sz w:val="22"/>
          <w:szCs w:val="22"/>
        </w:rPr>
      </w:pPr>
    </w:p>
    <w:p w14:paraId="60920678" w14:textId="77777777" w:rsidR="005128E4" w:rsidRPr="00B81C23" w:rsidRDefault="005128E4" w:rsidP="00040C3A">
      <w:pPr>
        <w:tabs>
          <w:tab w:val="center" w:pos="5400"/>
        </w:tabs>
        <w:suppressAutoHyphens/>
        <w:jc w:val="center"/>
        <w:rPr>
          <w:rFonts w:asciiTheme="majorHAnsi" w:hAnsiTheme="majorHAnsi"/>
          <w:sz w:val="22"/>
          <w:szCs w:val="22"/>
        </w:rPr>
      </w:pPr>
    </w:p>
    <w:p w14:paraId="5D0F1FC1" w14:textId="77777777" w:rsidR="00040C3A" w:rsidRPr="00B81C23" w:rsidRDefault="00040C3A" w:rsidP="00040C3A">
      <w:pPr>
        <w:tabs>
          <w:tab w:val="center" w:pos="5400"/>
        </w:tabs>
        <w:suppressAutoHyphens/>
        <w:jc w:val="center"/>
        <w:rPr>
          <w:rFonts w:asciiTheme="majorHAnsi" w:hAnsiTheme="majorHAnsi"/>
          <w:sz w:val="22"/>
          <w:szCs w:val="22"/>
        </w:rPr>
      </w:pPr>
    </w:p>
    <w:p w14:paraId="28421A1D" w14:textId="77777777" w:rsidR="005128E4" w:rsidRPr="00B81C23" w:rsidRDefault="005128E4" w:rsidP="00040C3A">
      <w:pPr>
        <w:tabs>
          <w:tab w:val="center" w:pos="5400"/>
        </w:tabs>
        <w:suppressAutoHyphens/>
        <w:jc w:val="center"/>
        <w:rPr>
          <w:rFonts w:asciiTheme="majorHAnsi" w:hAnsiTheme="majorHAnsi"/>
          <w:sz w:val="22"/>
          <w:szCs w:val="22"/>
        </w:rPr>
      </w:pPr>
    </w:p>
    <w:p w14:paraId="0AF08CB3" w14:textId="77777777" w:rsidR="005128E4" w:rsidRPr="00B81C23" w:rsidRDefault="005128E4" w:rsidP="00040C3A">
      <w:pPr>
        <w:tabs>
          <w:tab w:val="center" w:pos="5400"/>
        </w:tabs>
        <w:suppressAutoHyphens/>
        <w:jc w:val="center"/>
        <w:rPr>
          <w:rFonts w:asciiTheme="majorHAnsi" w:hAnsiTheme="majorHAnsi"/>
          <w:sz w:val="22"/>
          <w:szCs w:val="22"/>
        </w:rPr>
      </w:pPr>
    </w:p>
    <w:p w14:paraId="4952716A" w14:textId="77777777" w:rsidR="005128E4" w:rsidRPr="00B81C23" w:rsidRDefault="005128E4" w:rsidP="00040C3A">
      <w:pPr>
        <w:tabs>
          <w:tab w:val="center" w:pos="5400"/>
        </w:tabs>
        <w:suppressAutoHyphens/>
        <w:jc w:val="center"/>
        <w:rPr>
          <w:rFonts w:asciiTheme="majorHAnsi" w:hAnsiTheme="majorHAnsi"/>
          <w:sz w:val="22"/>
          <w:szCs w:val="22"/>
        </w:rPr>
      </w:pPr>
    </w:p>
    <w:p w14:paraId="7AD5C6CC" w14:textId="77777777" w:rsidR="00040C3A" w:rsidRPr="00B81C23" w:rsidRDefault="00040C3A" w:rsidP="00040C3A">
      <w:pPr>
        <w:tabs>
          <w:tab w:val="center" w:pos="5400"/>
        </w:tabs>
        <w:suppressAutoHyphens/>
        <w:jc w:val="center"/>
        <w:rPr>
          <w:rFonts w:asciiTheme="majorHAnsi" w:hAnsiTheme="majorHAnsi"/>
          <w:sz w:val="22"/>
          <w:szCs w:val="22"/>
        </w:rPr>
      </w:pPr>
    </w:p>
    <w:p w14:paraId="76387166" w14:textId="77777777" w:rsidR="00040C3A" w:rsidRPr="00B81C23" w:rsidRDefault="00040C3A" w:rsidP="00040C3A">
      <w:pPr>
        <w:tabs>
          <w:tab w:val="center" w:pos="5400"/>
        </w:tabs>
        <w:suppressAutoHyphens/>
        <w:jc w:val="center"/>
        <w:rPr>
          <w:rFonts w:asciiTheme="majorHAnsi" w:hAnsiTheme="majorHAnsi"/>
          <w:sz w:val="22"/>
          <w:szCs w:val="22"/>
        </w:rPr>
      </w:pPr>
    </w:p>
    <w:p w14:paraId="6E634878" w14:textId="77777777" w:rsidR="00A50FCF" w:rsidRPr="00B81C23" w:rsidRDefault="00A50FCF" w:rsidP="00040C3A">
      <w:pPr>
        <w:tabs>
          <w:tab w:val="center" w:pos="5400"/>
        </w:tabs>
        <w:suppressAutoHyphens/>
        <w:jc w:val="center"/>
        <w:rPr>
          <w:rFonts w:asciiTheme="majorHAnsi" w:hAnsiTheme="majorHAnsi"/>
          <w:sz w:val="18"/>
          <w:szCs w:val="22"/>
        </w:rPr>
      </w:pPr>
    </w:p>
    <w:p w14:paraId="71E00B84" w14:textId="77777777" w:rsidR="00A50FCF" w:rsidRPr="00B81C23" w:rsidRDefault="00A50FCF" w:rsidP="00040C3A">
      <w:pPr>
        <w:tabs>
          <w:tab w:val="center" w:pos="5400"/>
        </w:tabs>
        <w:suppressAutoHyphens/>
        <w:jc w:val="center"/>
        <w:rPr>
          <w:rFonts w:asciiTheme="majorHAnsi" w:hAnsiTheme="majorHAnsi"/>
          <w:sz w:val="18"/>
          <w:szCs w:val="22"/>
        </w:rPr>
      </w:pPr>
    </w:p>
    <w:p w14:paraId="3B26C4C2" w14:textId="77777777" w:rsidR="00A50FCF" w:rsidRPr="00B81C23" w:rsidRDefault="00A50FCF" w:rsidP="00040C3A">
      <w:pPr>
        <w:tabs>
          <w:tab w:val="center" w:pos="5400"/>
        </w:tabs>
        <w:suppressAutoHyphens/>
        <w:jc w:val="center"/>
        <w:rPr>
          <w:rFonts w:asciiTheme="majorHAnsi" w:hAnsiTheme="majorHAnsi"/>
          <w:sz w:val="18"/>
          <w:szCs w:val="22"/>
        </w:rPr>
      </w:pPr>
    </w:p>
    <w:p w14:paraId="59571F6A" w14:textId="77777777" w:rsidR="00A50FCF" w:rsidRPr="00B81C23" w:rsidRDefault="00A50FCF" w:rsidP="00040C3A">
      <w:pPr>
        <w:tabs>
          <w:tab w:val="center" w:pos="5400"/>
        </w:tabs>
        <w:suppressAutoHyphens/>
        <w:jc w:val="center"/>
        <w:rPr>
          <w:rFonts w:asciiTheme="majorHAnsi" w:hAnsiTheme="majorHAnsi"/>
          <w:sz w:val="18"/>
          <w:szCs w:val="22"/>
        </w:rPr>
      </w:pPr>
    </w:p>
    <w:p w14:paraId="7E5D16A5" w14:textId="77777777" w:rsidR="00A50FCF" w:rsidRPr="00B81C23" w:rsidRDefault="00A50FCF" w:rsidP="00040C3A">
      <w:pPr>
        <w:tabs>
          <w:tab w:val="center" w:pos="5400"/>
        </w:tabs>
        <w:suppressAutoHyphens/>
        <w:jc w:val="center"/>
        <w:rPr>
          <w:rFonts w:asciiTheme="majorHAnsi" w:hAnsiTheme="majorHAnsi"/>
          <w:sz w:val="18"/>
          <w:szCs w:val="22"/>
        </w:rPr>
      </w:pPr>
    </w:p>
    <w:p w14:paraId="543AC2C8" w14:textId="77777777" w:rsidR="00A50FCF" w:rsidRPr="00B81C23" w:rsidRDefault="00A50FCF" w:rsidP="00040C3A">
      <w:pPr>
        <w:tabs>
          <w:tab w:val="center" w:pos="5400"/>
        </w:tabs>
        <w:suppressAutoHyphens/>
        <w:jc w:val="center"/>
        <w:rPr>
          <w:rFonts w:asciiTheme="majorHAnsi" w:hAnsiTheme="majorHAnsi"/>
          <w:sz w:val="18"/>
          <w:szCs w:val="22"/>
        </w:rPr>
      </w:pPr>
    </w:p>
    <w:p w14:paraId="6D4F62D2" w14:textId="77777777" w:rsidR="00A50FCF" w:rsidRPr="00B81C23" w:rsidRDefault="00A50FCF" w:rsidP="00040C3A">
      <w:pPr>
        <w:tabs>
          <w:tab w:val="center" w:pos="5400"/>
        </w:tabs>
        <w:suppressAutoHyphens/>
        <w:jc w:val="center"/>
        <w:rPr>
          <w:rFonts w:asciiTheme="majorHAnsi" w:hAnsiTheme="majorHAnsi"/>
          <w:sz w:val="18"/>
          <w:szCs w:val="22"/>
        </w:rPr>
      </w:pPr>
    </w:p>
    <w:p w14:paraId="198F0F46" w14:textId="77777777" w:rsidR="00A50FCF" w:rsidRPr="00B81C23" w:rsidRDefault="00A50FCF" w:rsidP="00040C3A">
      <w:pPr>
        <w:tabs>
          <w:tab w:val="center" w:pos="5400"/>
        </w:tabs>
        <w:suppressAutoHyphens/>
        <w:jc w:val="center"/>
        <w:rPr>
          <w:rFonts w:asciiTheme="majorHAnsi" w:hAnsiTheme="majorHAnsi"/>
          <w:sz w:val="18"/>
          <w:szCs w:val="22"/>
        </w:rPr>
      </w:pPr>
    </w:p>
    <w:p w14:paraId="2049A302" w14:textId="77777777" w:rsidR="00A50FCF" w:rsidRPr="00B81C23" w:rsidRDefault="00A50FCF" w:rsidP="00040C3A">
      <w:pPr>
        <w:tabs>
          <w:tab w:val="center" w:pos="5400"/>
        </w:tabs>
        <w:suppressAutoHyphens/>
        <w:jc w:val="center"/>
        <w:rPr>
          <w:rFonts w:asciiTheme="majorHAnsi" w:hAnsiTheme="majorHAnsi"/>
          <w:sz w:val="18"/>
          <w:szCs w:val="22"/>
        </w:rPr>
      </w:pPr>
    </w:p>
    <w:p w14:paraId="43FF4E81" w14:textId="77777777" w:rsidR="00A50FCF" w:rsidRPr="00B81C23" w:rsidRDefault="00A50FCF" w:rsidP="00040C3A">
      <w:pPr>
        <w:tabs>
          <w:tab w:val="center" w:pos="5400"/>
        </w:tabs>
        <w:suppressAutoHyphens/>
        <w:jc w:val="center"/>
        <w:rPr>
          <w:rFonts w:asciiTheme="majorHAnsi" w:hAnsiTheme="majorHAnsi"/>
          <w:sz w:val="18"/>
          <w:szCs w:val="22"/>
        </w:rPr>
      </w:pPr>
    </w:p>
    <w:p w14:paraId="34738F58" w14:textId="77777777" w:rsidR="00A50FCF" w:rsidRPr="00B81C23" w:rsidRDefault="00A50FCF" w:rsidP="00040C3A">
      <w:pPr>
        <w:tabs>
          <w:tab w:val="center" w:pos="5400"/>
        </w:tabs>
        <w:suppressAutoHyphens/>
        <w:jc w:val="center"/>
        <w:rPr>
          <w:rFonts w:asciiTheme="majorHAnsi" w:hAnsiTheme="majorHAnsi"/>
          <w:sz w:val="18"/>
          <w:szCs w:val="22"/>
        </w:rPr>
      </w:pPr>
    </w:p>
    <w:p w14:paraId="504EECB3" w14:textId="77777777" w:rsidR="00A50FCF" w:rsidRPr="00B81C23" w:rsidRDefault="00A50FCF" w:rsidP="00040C3A">
      <w:pPr>
        <w:tabs>
          <w:tab w:val="center" w:pos="5400"/>
        </w:tabs>
        <w:suppressAutoHyphens/>
        <w:jc w:val="center"/>
        <w:rPr>
          <w:rFonts w:asciiTheme="majorHAnsi" w:hAnsiTheme="majorHAnsi"/>
          <w:sz w:val="18"/>
          <w:szCs w:val="22"/>
        </w:rPr>
      </w:pPr>
    </w:p>
    <w:p w14:paraId="7EDB5EAC" w14:textId="77777777" w:rsidR="00A50FCF" w:rsidRPr="00B81C23" w:rsidRDefault="00A50FCF" w:rsidP="00040C3A">
      <w:pPr>
        <w:tabs>
          <w:tab w:val="center" w:pos="5400"/>
        </w:tabs>
        <w:suppressAutoHyphens/>
        <w:jc w:val="center"/>
        <w:rPr>
          <w:rFonts w:asciiTheme="majorHAnsi" w:hAnsiTheme="majorHAnsi"/>
          <w:sz w:val="18"/>
          <w:szCs w:val="22"/>
        </w:rPr>
      </w:pPr>
    </w:p>
    <w:p w14:paraId="40CBEFE9" w14:textId="77777777" w:rsidR="00A50FCF" w:rsidRPr="00B81C23" w:rsidRDefault="00A50FCF" w:rsidP="00040C3A">
      <w:pPr>
        <w:tabs>
          <w:tab w:val="center" w:pos="5400"/>
        </w:tabs>
        <w:suppressAutoHyphens/>
        <w:jc w:val="center"/>
        <w:rPr>
          <w:rFonts w:asciiTheme="majorHAnsi" w:hAnsiTheme="majorHAnsi"/>
          <w:sz w:val="18"/>
          <w:szCs w:val="22"/>
        </w:rPr>
      </w:pPr>
    </w:p>
    <w:p w14:paraId="6ABF8832" w14:textId="77777777" w:rsidR="00A50FCF" w:rsidRPr="00B81C23" w:rsidRDefault="0090270B" w:rsidP="00040C3A">
      <w:pPr>
        <w:tabs>
          <w:tab w:val="center" w:pos="5400"/>
        </w:tabs>
        <w:suppressAutoHyphens/>
        <w:jc w:val="center"/>
        <w:rPr>
          <w:rFonts w:asciiTheme="majorHAnsi" w:hAnsiTheme="majorHAnsi"/>
          <w:sz w:val="18"/>
          <w:szCs w:val="22"/>
        </w:rPr>
      </w:pPr>
      <w:r w:rsidRPr="00B81C23">
        <w:rPr>
          <w:rFonts w:asciiTheme="majorHAnsi" w:hAnsiTheme="majorHAnsi"/>
          <w:noProof/>
          <w:sz w:val="22"/>
          <w:szCs w:val="22"/>
          <w:lang w:val="en-US"/>
        </w:rPr>
        <mc:AlternateContent>
          <mc:Choice Requires="wps">
            <w:drawing>
              <wp:anchor distT="0" distB="0" distL="114300" distR="114300" simplePos="0" relativeHeight="251670528" behindDoc="0" locked="0" layoutInCell="1" allowOverlap="1" wp14:anchorId="3DF53303" wp14:editId="02B2CD44">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hAnsiTheme="majorHAnsi"/>
                                <w:color w:val="0D0D0D" w:themeColor="text1" w:themeTint="F2"/>
                                <w:sz w:val="18"/>
                                <w:szCs w:val="20"/>
                              </w:rPr>
                              <w:alias w:val="Tipo de Aprobación"/>
                              <w:tag w:val="Tipo de Aprobación"/>
                              <w:id w:val="1680085251"/>
                              <w:docPartList>
                                <w:docPartGallery w:val="AutoText"/>
                                <w:docPartCategory w:val="Tipo de Aprobación"/>
                              </w:docPartList>
                            </w:sdtPr>
                            <w:sdtEndPr/>
                            <w:sdtContent>
                              <w:sdt>
                                <w:sdtPr>
                                  <w:rPr>
                                    <w:rFonts w:asciiTheme="majorHAnsi" w:hAnsiTheme="majorHAnsi"/>
                                    <w:color w:val="0D0D0D" w:themeColor="text1" w:themeTint="F2"/>
                                    <w:sz w:val="18"/>
                                    <w:szCs w:val="20"/>
                                  </w:rPr>
                                  <w:alias w:val="Tipo de Aprobación"/>
                                  <w:tag w:val="Tipo de Aprobación"/>
                                  <w:id w:val="-689759242"/>
                                  <w:docPartList>
                                    <w:docPartGallery w:val="AutoText"/>
                                    <w:docPartCategory w:val="Tipo de Aprobación"/>
                                  </w:docPartList>
                                </w:sdtPr>
                                <w:sdtEndPr/>
                                <w:sdtContent>
                                  <w:p w14:paraId="757CCCD1" w14:textId="11A6CD27" w:rsidR="00337C69" w:rsidRPr="00890650" w:rsidRDefault="00337C69" w:rsidP="00337C69">
                                    <w:pPr>
                                      <w:tabs>
                                        <w:tab w:val="center" w:pos="5400"/>
                                      </w:tabs>
                                      <w:suppressAutoHyphens/>
                                      <w:spacing w:before="60"/>
                                      <w:rPr>
                                        <w:rFonts w:asciiTheme="majorHAnsi" w:hAnsiTheme="majorHAnsi" w:cs="Univers"/>
                                        <w:color w:val="0D0D0D" w:themeColor="text1" w:themeTint="F2"/>
                                        <w:sz w:val="18"/>
                                        <w:szCs w:val="20"/>
                                        <w:lang w:val="es-ES_tradnl"/>
                                      </w:rPr>
                                    </w:pPr>
                                    <w:r w:rsidRPr="00890650">
                                      <w:rPr>
                                        <w:rFonts w:asciiTheme="majorHAnsi" w:hAnsiTheme="majorHAnsi"/>
                                        <w:color w:val="0D0D0D" w:themeColor="text1" w:themeTint="F2"/>
                                        <w:sz w:val="18"/>
                                        <w:szCs w:val="20"/>
                                      </w:rPr>
                                      <w:t>Aprobado por la Comisión en su sesión N</w:t>
                                    </w:r>
                                    <w:r>
                                      <w:rPr>
                                        <w:rFonts w:asciiTheme="majorHAnsi" w:hAnsiTheme="majorHAnsi"/>
                                        <w:color w:val="0D0D0D" w:themeColor="text1" w:themeTint="F2"/>
                                        <w:sz w:val="18"/>
                                        <w:szCs w:val="20"/>
                                      </w:rPr>
                                      <w:t xml:space="preserve">o. 2070 </w:t>
                                    </w:r>
                                    <w:r w:rsidRPr="00890650">
                                      <w:rPr>
                                        <w:rFonts w:asciiTheme="majorHAnsi" w:hAnsiTheme="majorHAnsi"/>
                                        <w:color w:val="0D0D0D" w:themeColor="text1" w:themeTint="F2"/>
                                        <w:sz w:val="18"/>
                                        <w:szCs w:val="20"/>
                                      </w:rPr>
                                      <w:t xml:space="preserve">celebrada el </w:t>
                                    </w:r>
                                    <w:r>
                                      <w:rPr>
                                        <w:rFonts w:asciiTheme="majorHAnsi" w:hAnsiTheme="majorHAnsi"/>
                                        <w:color w:val="0D0D0D" w:themeColor="text1" w:themeTint="F2"/>
                                        <w:sz w:val="18"/>
                                        <w:szCs w:val="20"/>
                                      </w:rPr>
                                      <w:t>6 de diciembre de 2016</w:t>
                                    </w:r>
                                    <w:r w:rsidR="002B295F">
                                      <w:rPr>
                                        <w:rFonts w:asciiTheme="majorHAnsi" w:hAnsiTheme="majorHAnsi"/>
                                        <w:color w:val="0D0D0D" w:themeColor="text1" w:themeTint="F2"/>
                                        <w:sz w:val="18"/>
                                        <w:szCs w:val="20"/>
                                      </w:rPr>
                                      <w:t>.</w:t>
                                    </w:r>
                                    <w:r w:rsidRPr="00890650">
                                      <w:rPr>
                                        <w:rFonts w:asciiTheme="majorHAnsi" w:hAnsiTheme="majorHAnsi"/>
                                        <w:color w:val="0D0D0D" w:themeColor="text1" w:themeTint="F2"/>
                                        <w:sz w:val="18"/>
                                        <w:szCs w:val="20"/>
                                      </w:rPr>
                                      <w:br/>
                                    </w:r>
                                    <w:r>
                                      <w:rPr>
                                        <w:rFonts w:asciiTheme="majorHAnsi" w:hAnsiTheme="majorHAnsi" w:cs="Univers"/>
                                        <w:color w:val="0D0D0D" w:themeColor="text1" w:themeTint="F2"/>
                                        <w:sz w:val="18"/>
                                        <w:szCs w:val="20"/>
                                        <w:lang w:val="es-ES_tradnl"/>
                                      </w:rPr>
                                      <w:t>159º</w:t>
                                    </w:r>
                                    <w:r w:rsidRPr="00890650">
                                      <w:rPr>
                                        <w:rFonts w:asciiTheme="majorHAnsi" w:hAnsiTheme="majorHAnsi" w:cs="Univers"/>
                                        <w:color w:val="0D0D0D" w:themeColor="text1" w:themeTint="F2"/>
                                        <w:sz w:val="18"/>
                                        <w:szCs w:val="20"/>
                                        <w:lang w:val="es-ES_tradnl"/>
                                      </w:rPr>
                                      <w:t xml:space="preserve"> período ordinario de sesiones</w:t>
                                    </w:r>
                                    <w:r>
                                      <w:rPr>
                                        <w:rFonts w:asciiTheme="majorHAnsi" w:hAnsiTheme="majorHAnsi" w:cs="Univers"/>
                                        <w:color w:val="0D0D0D" w:themeColor="text1" w:themeTint="F2"/>
                                        <w:sz w:val="18"/>
                                        <w:szCs w:val="20"/>
                                        <w:lang w:val="es-ES_tradnl"/>
                                      </w:rPr>
                                      <w:t xml:space="preserve"> </w:t>
                                    </w:r>
                                    <w:r w:rsidR="002B295F">
                                      <w:rPr>
                                        <w:rFonts w:asciiTheme="majorHAnsi" w:hAnsiTheme="majorHAnsi" w:cs="Univers"/>
                                        <w:color w:val="0D0D0D" w:themeColor="text1" w:themeTint="F2"/>
                                        <w:sz w:val="18"/>
                                        <w:szCs w:val="20"/>
                                        <w:lang w:val="es-ES_tradnl"/>
                                      </w:rPr>
                                      <w:t>.</w:t>
                                    </w:r>
                                  </w:p>
                                  <w:p w14:paraId="4FCA595F" w14:textId="77777777" w:rsidR="00337C69" w:rsidRDefault="00E078C0" w:rsidP="00337C69">
                                    <w:pPr>
                                      <w:tabs>
                                        <w:tab w:val="center" w:pos="5400"/>
                                      </w:tabs>
                                      <w:suppressAutoHyphens/>
                                      <w:spacing w:before="60"/>
                                      <w:rPr>
                                        <w:rFonts w:asciiTheme="majorHAnsi" w:hAnsiTheme="majorHAnsi"/>
                                        <w:color w:val="0D0D0D" w:themeColor="text1" w:themeTint="F2"/>
                                        <w:sz w:val="18"/>
                                        <w:szCs w:val="20"/>
                                      </w:rPr>
                                    </w:pPr>
                                  </w:p>
                                </w:sdtContent>
                              </w:sdt>
                              <w:p w14:paraId="5F258B13" w14:textId="5A4DB32F" w:rsidR="00BD4403" w:rsidRDefault="00E078C0" w:rsidP="00BD4403">
                                <w:pPr>
                                  <w:tabs>
                                    <w:tab w:val="center" w:pos="5400"/>
                                  </w:tabs>
                                  <w:suppressAutoHyphens/>
                                  <w:spacing w:before="60"/>
                                  <w:rPr>
                                    <w:rFonts w:asciiTheme="majorHAnsi" w:hAnsiTheme="majorHAnsi"/>
                                    <w:color w:val="0D0D0D" w:themeColor="text1" w:themeTint="F2"/>
                                    <w:sz w:val="18"/>
                                    <w:szCs w:val="20"/>
                                  </w:rPr>
                                </w:pPr>
                              </w:p>
                            </w:sdtContent>
                          </w:sdt>
                          <w:p w14:paraId="3E5546CC" w14:textId="77777777" w:rsidR="00D57C19" w:rsidRPr="007A5817" w:rsidRDefault="00D57C19" w:rsidP="00247403">
                            <w:pPr>
                              <w:tabs>
                                <w:tab w:val="center" w:pos="5400"/>
                              </w:tabs>
                              <w:suppressAutoHyphens/>
                              <w:spacing w:before="60"/>
                              <w:rPr>
                                <w:rFonts w:asciiTheme="minorHAnsi" w:hAnsiTheme="minorHAnsi" w:cs="Univers"/>
                                <w:color w:val="0D0D0D" w:themeColor="text1" w:themeTint="F2"/>
                                <w:sz w:val="20"/>
                                <w:szCs w:val="20"/>
                              </w:rPr>
                            </w:pPr>
                          </w:p>
                          <w:p w14:paraId="6889D35A" w14:textId="77777777" w:rsidR="00D57C19" w:rsidRPr="00167A34" w:rsidRDefault="00D57C19"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sdt>
                      <w:sdtPr>
                        <w:rPr>
                          <w:rFonts w:asciiTheme="majorHAnsi" w:hAnsiTheme="majorHAnsi"/>
                          <w:color w:val="0D0D0D" w:themeColor="text1" w:themeTint="F2"/>
                          <w:sz w:val="18"/>
                          <w:szCs w:val="20"/>
                        </w:rPr>
                        <w:alias w:val="Tipo de Aprobación"/>
                        <w:tag w:val="Tipo de Aprobación"/>
                        <w:id w:val="1680085251"/>
                        <w:docPartList>
                          <w:docPartGallery w:val="AutoText"/>
                          <w:docPartCategory w:val="Tipo de Aprobación"/>
                        </w:docPartList>
                      </w:sdtPr>
                      <w:sdtEndPr/>
                      <w:sdtContent>
                        <w:sdt>
                          <w:sdtPr>
                            <w:rPr>
                              <w:rFonts w:asciiTheme="majorHAnsi" w:hAnsiTheme="majorHAnsi"/>
                              <w:color w:val="0D0D0D" w:themeColor="text1" w:themeTint="F2"/>
                              <w:sz w:val="18"/>
                              <w:szCs w:val="20"/>
                            </w:rPr>
                            <w:alias w:val="Tipo de Aprobación"/>
                            <w:tag w:val="Tipo de Aprobación"/>
                            <w:id w:val="-689759242"/>
                            <w:docPartList>
                              <w:docPartGallery w:val="AutoText"/>
                              <w:docPartCategory w:val="Tipo de Aprobación"/>
                            </w:docPartList>
                          </w:sdtPr>
                          <w:sdtEndPr/>
                          <w:sdtContent>
                            <w:p w14:paraId="757CCCD1" w14:textId="11A6CD27" w:rsidR="00337C69" w:rsidRPr="00890650" w:rsidRDefault="00337C69" w:rsidP="00337C69">
                              <w:pPr>
                                <w:tabs>
                                  <w:tab w:val="center" w:pos="5400"/>
                                </w:tabs>
                                <w:suppressAutoHyphens/>
                                <w:spacing w:before="60"/>
                                <w:rPr>
                                  <w:rFonts w:asciiTheme="majorHAnsi" w:hAnsiTheme="majorHAnsi" w:cs="Univers"/>
                                  <w:color w:val="0D0D0D" w:themeColor="text1" w:themeTint="F2"/>
                                  <w:sz w:val="18"/>
                                  <w:szCs w:val="20"/>
                                  <w:lang w:val="es-ES_tradnl"/>
                                </w:rPr>
                              </w:pPr>
                              <w:r w:rsidRPr="00890650">
                                <w:rPr>
                                  <w:rFonts w:asciiTheme="majorHAnsi" w:hAnsiTheme="majorHAnsi"/>
                                  <w:color w:val="0D0D0D" w:themeColor="text1" w:themeTint="F2"/>
                                  <w:sz w:val="18"/>
                                  <w:szCs w:val="20"/>
                                </w:rPr>
                                <w:t>Aprobado por la Comisión en su sesión N</w:t>
                              </w:r>
                              <w:r>
                                <w:rPr>
                                  <w:rFonts w:asciiTheme="majorHAnsi" w:hAnsiTheme="majorHAnsi"/>
                                  <w:color w:val="0D0D0D" w:themeColor="text1" w:themeTint="F2"/>
                                  <w:sz w:val="18"/>
                                  <w:szCs w:val="20"/>
                                </w:rPr>
                                <w:t xml:space="preserve">o. 2070 </w:t>
                              </w:r>
                              <w:r w:rsidRPr="00890650">
                                <w:rPr>
                                  <w:rFonts w:asciiTheme="majorHAnsi" w:hAnsiTheme="majorHAnsi"/>
                                  <w:color w:val="0D0D0D" w:themeColor="text1" w:themeTint="F2"/>
                                  <w:sz w:val="18"/>
                                  <w:szCs w:val="20"/>
                                </w:rPr>
                                <w:t xml:space="preserve">celebrada el </w:t>
                              </w:r>
                              <w:r>
                                <w:rPr>
                                  <w:rFonts w:asciiTheme="majorHAnsi" w:hAnsiTheme="majorHAnsi"/>
                                  <w:color w:val="0D0D0D" w:themeColor="text1" w:themeTint="F2"/>
                                  <w:sz w:val="18"/>
                                  <w:szCs w:val="20"/>
                                </w:rPr>
                                <w:t>6 de diciembre de 2016</w:t>
                              </w:r>
                              <w:r w:rsidR="002B295F">
                                <w:rPr>
                                  <w:rFonts w:asciiTheme="majorHAnsi" w:hAnsiTheme="majorHAnsi"/>
                                  <w:color w:val="0D0D0D" w:themeColor="text1" w:themeTint="F2"/>
                                  <w:sz w:val="18"/>
                                  <w:szCs w:val="20"/>
                                </w:rPr>
                                <w:t>.</w:t>
                              </w:r>
                              <w:r w:rsidRPr="00890650">
                                <w:rPr>
                                  <w:rFonts w:asciiTheme="majorHAnsi" w:hAnsiTheme="majorHAnsi"/>
                                  <w:color w:val="0D0D0D" w:themeColor="text1" w:themeTint="F2"/>
                                  <w:sz w:val="18"/>
                                  <w:szCs w:val="20"/>
                                </w:rPr>
                                <w:br/>
                              </w:r>
                              <w:r>
                                <w:rPr>
                                  <w:rFonts w:asciiTheme="majorHAnsi" w:hAnsiTheme="majorHAnsi" w:cs="Univers"/>
                                  <w:color w:val="0D0D0D" w:themeColor="text1" w:themeTint="F2"/>
                                  <w:sz w:val="18"/>
                                  <w:szCs w:val="20"/>
                                  <w:lang w:val="es-ES_tradnl"/>
                                </w:rPr>
                                <w:t>159º</w:t>
                              </w:r>
                              <w:r w:rsidRPr="00890650">
                                <w:rPr>
                                  <w:rFonts w:asciiTheme="majorHAnsi" w:hAnsiTheme="majorHAnsi" w:cs="Univers"/>
                                  <w:color w:val="0D0D0D" w:themeColor="text1" w:themeTint="F2"/>
                                  <w:sz w:val="18"/>
                                  <w:szCs w:val="20"/>
                                  <w:lang w:val="es-ES_tradnl"/>
                                </w:rPr>
                                <w:t xml:space="preserve"> período ordinario de sesiones</w:t>
                              </w:r>
                              <w:r>
                                <w:rPr>
                                  <w:rFonts w:asciiTheme="majorHAnsi" w:hAnsiTheme="majorHAnsi" w:cs="Univers"/>
                                  <w:color w:val="0D0D0D" w:themeColor="text1" w:themeTint="F2"/>
                                  <w:sz w:val="18"/>
                                  <w:szCs w:val="20"/>
                                  <w:lang w:val="es-ES_tradnl"/>
                                </w:rPr>
                                <w:t xml:space="preserve"> </w:t>
                              </w:r>
                              <w:r w:rsidR="002B295F">
                                <w:rPr>
                                  <w:rFonts w:asciiTheme="majorHAnsi" w:hAnsiTheme="majorHAnsi" w:cs="Univers"/>
                                  <w:color w:val="0D0D0D" w:themeColor="text1" w:themeTint="F2"/>
                                  <w:sz w:val="18"/>
                                  <w:szCs w:val="20"/>
                                  <w:lang w:val="es-ES_tradnl"/>
                                </w:rPr>
                                <w:t>.</w:t>
                              </w:r>
                            </w:p>
                            <w:p w14:paraId="4FCA595F" w14:textId="77777777" w:rsidR="00337C69" w:rsidRDefault="00E078C0" w:rsidP="00337C69">
                              <w:pPr>
                                <w:tabs>
                                  <w:tab w:val="center" w:pos="5400"/>
                                </w:tabs>
                                <w:suppressAutoHyphens/>
                                <w:spacing w:before="60"/>
                                <w:rPr>
                                  <w:rFonts w:asciiTheme="majorHAnsi" w:hAnsiTheme="majorHAnsi"/>
                                  <w:color w:val="0D0D0D" w:themeColor="text1" w:themeTint="F2"/>
                                  <w:sz w:val="18"/>
                                  <w:szCs w:val="20"/>
                                </w:rPr>
                              </w:pPr>
                            </w:p>
                          </w:sdtContent>
                        </w:sdt>
                        <w:p w14:paraId="5F258B13" w14:textId="5A4DB32F" w:rsidR="00BD4403" w:rsidRDefault="00E078C0" w:rsidP="00BD4403">
                          <w:pPr>
                            <w:tabs>
                              <w:tab w:val="center" w:pos="5400"/>
                            </w:tabs>
                            <w:suppressAutoHyphens/>
                            <w:spacing w:before="60"/>
                            <w:rPr>
                              <w:rFonts w:asciiTheme="majorHAnsi" w:hAnsiTheme="majorHAnsi"/>
                              <w:color w:val="0D0D0D" w:themeColor="text1" w:themeTint="F2"/>
                              <w:sz w:val="18"/>
                              <w:szCs w:val="20"/>
                            </w:rPr>
                          </w:pPr>
                        </w:p>
                      </w:sdtContent>
                    </w:sdt>
                    <w:p w14:paraId="3E5546CC" w14:textId="77777777" w:rsidR="00D57C19" w:rsidRPr="007A5817" w:rsidRDefault="00D57C19" w:rsidP="00247403">
                      <w:pPr>
                        <w:tabs>
                          <w:tab w:val="center" w:pos="5400"/>
                        </w:tabs>
                        <w:suppressAutoHyphens/>
                        <w:spacing w:before="60"/>
                        <w:rPr>
                          <w:rFonts w:asciiTheme="minorHAnsi" w:hAnsiTheme="minorHAnsi" w:cs="Univers"/>
                          <w:color w:val="0D0D0D" w:themeColor="text1" w:themeTint="F2"/>
                          <w:sz w:val="20"/>
                          <w:szCs w:val="20"/>
                        </w:rPr>
                      </w:pPr>
                    </w:p>
                    <w:p w14:paraId="6889D35A" w14:textId="77777777" w:rsidR="00D57C19" w:rsidRPr="00167A34" w:rsidRDefault="00D57C19"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50D8DC1A" w14:textId="77777777" w:rsidR="00A50FCF" w:rsidRPr="00B81C23" w:rsidRDefault="00A50FCF" w:rsidP="00040C3A">
      <w:pPr>
        <w:tabs>
          <w:tab w:val="center" w:pos="5400"/>
        </w:tabs>
        <w:suppressAutoHyphens/>
        <w:jc w:val="center"/>
        <w:rPr>
          <w:rFonts w:asciiTheme="majorHAnsi" w:hAnsiTheme="majorHAnsi"/>
          <w:sz w:val="18"/>
          <w:szCs w:val="22"/>
        </w:rPr>
      </w:pPr>
    </w:p>
    <w:p w14:paraId="2A80A78A" w14:textId="77777777" w:rsidR="00A50FCF" w:rsidRPr="00B81C23" w:rsidRDefault="00A50FCF" w:rsidP="00040C3A">
      <w:pPr>
        <w:tabs>
          <w:tab w:val="center" w:pos="5400"/>
        </w:tabs>
        <w:suppressAutoHyphens/>
        <w:jc w:val="center"/>
        <w:rPr>
          <w:rFonts w:asciiTheme="majorHAnsi" w:hAnsiTheme="majorHAnsi"/>
          <w:sz w:val="18"/>
          <w:szCs w:val="22"/>
        </w:rPr>
      </w:pPr>
    </w:p>
    <w:p w14:paraId="24A827A9" w14:textId="77777777" w:rsidR="00A50FCF" w:rsidRPr="00B81C23" w:rsidRDefault="00A50FCF" w:rsidP="00040C3A">
      <w:pPr>
        <w:tabs>
          <w:tab w:val="center" w:pos="5400"/>
        </w:tabs>
        <w:suppressAutoHyphens/>
        <w:jc w:val="center"/>
        <w:rPr>
          <w:rFonts w:asciiTheme="majorHAnsi" w:hAnsiTheme="majorHAnsi"/>
          <w:sz w:val="18"/>
          <w:szCs w:val="22"/>
        </w:rPr>
      </w:pPr>
    </w:p>
    <w:p w14:paraId="62063FA8" w14:textId="77777777" w:rsidR="00A50FCF" w:rsidRPr="00B81C23" w:rsidRDefault="00A50FCF" w:rsidP="00040C3A">
      <w:pPr>
        <w:tabs>
          <w:tab w:val="center" w:pos="5400"/>
        </w:tabs>
        <w:suppressAutoHyphens/>
        <w:jc w:val="center"/>
        <w:rPr>
          <w:rFonts w:asciiTheme="majorHAnsi" w:hAnsiTheme="majorHAnsi"/>
          <w:sz w:val="18"/>
          <w:szCs w:val="22"/>
        </w:rPr>
      </w:pPr>
    </w:p>
    <w:p w14:paraId="24C4F1E4" w14:textId="77777777" w:rsidR="00A50FCF" w:rsidRPr="00B81C23" w:rsidRDefault="0090270B" w:rsidP="00040C3A">
      <w:pPr>
        <w:tabs>
          <w:tab w:val="center" w:pos="5400"/>
        </w:tabs>
        <w:suppressAutoHyphens/>
        <w:jc w:val="center"/>
        <w:rPr>
          <w:rFonts w:asciiTheme="majorHAnsi" w:hAnsiTheme="majorHAnsi"/>
          <w:sz w:val="18"/>
          <w:szCs w:val="22"/>
        </w:rPr>
      </w:pPr>
      <w:r w:rsidRPr="00B81C23">
        <w:rPr>
          <w:rFonts w:asciiTheme="majorHAnsi" w:hAnsiTheme="majorHAnsi"/>
          <w:noProof/>
          <w:sz w:val="18"/>
          <w:szCs w:val="22"/>
          <w:lang w:val="en-US"/>
        </w:rPr>
        <mc:AlternateContent>
          <mc:Choice Requires="wps">
            <w:drawing>
              <wp:anchor distT="0" distB="0" distL="114300" distR="114300" simplePos="0" relativeHeight="251678720" behindDoc="0" locked="0" layoutInCell="1" allowOverlap="1" wp14:anchorId="20794EA5" wp14:editId="68CAD879">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11AD4A" w14:textId="09C0A27A" w:rsidR="00D57C19" w:rsidRPr="0063685A" w:rsidRDefault="00D57C19" w:rsidP="00113F73">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w:t>
                            </w:r>
                            <w:r w:rsidR="00DA4FF9">
                              <w:rPr>
                                <w:rFonts w:asciiTheme="majorHAnsi" w:hAnsiTheme="majorHAnsi"/>
                                <w:color w:val="595959" w:themeColor="text1" w:themeTint="A6"/>
                                <w:sz w:val="18"/>
                                <w:szCs w:val="18"/>
                                <w:lang w:val="pt-BR"/>
                              </w:rPr>
                              <w:t xml:space="preserve">. </w:t>
                            </w:r>
                            <w:r w:rsidR="00337C69">
                              <w:rPr>
                                <w:rFonts w:asciiTheme="majorHAnsi" w:hAnsiTheme="majorHAnsi"/>
                                <w:color w:val="595959" w:themeColor="text1" w:themeTint="A6"/>
                                <w:sz w:val="18"/>
                                <w:szCs w:val="18"/>
                                <w:lang w:val="pt-BR"/>
                              </w:rPr>
                              <w:t xml:space="preserve">66/16. </w:t>
                            </w:r>
                            <w:r w:rsidR="00337C69">
                              <w:rPr>
                                <w:rFonts w:asciiTheme="majorHAnsi" w:hAnsiTheme="majorHAnsi"/>
                                <w:color w:val="595959" w:themeColor="text1" w:themeTint="A6"/>
                                <w:sz w:val="18"/>
                                <w:szCs w:val="18"/>
                                <w:lang w:val="es-ES_tradnl"/>
                              </w:rPr>
                              <w:t>Petición 824-12. Admisibilidad.</w:t>
                            </w:r>
                            <w:r w:rsidR="00337C69" w:rsidRPr="00337C69">
                              <w:t xml:space="preserve"> </w:t>
                            </w:r>
                            <w:r w:rsidR="00337C69" w:rsidRPr="00337C69">
                              <w:rPr>
                                <w:rFonts w:asciiTheme="majorHAnsi" w:hAnsiTheme="majorHAnsi"/>
                                <w:color w:val="595959" w:themeColor="text1" w:themeTint="A6"/>
                                <w:sz w:val="18"/>
                                <w:szCs w:val="18"/>
                                <w:lang w:val="es-ES_tradnl"/>
                              </w:rPr>
                              <w:t>Tamara Mariana Adrián Hernández</w:t>
                            </w:r>
                            <w:r w:rsidR="00337C69">
                              <w:rPr>
                                <w:rFonts w:asciiTheme="majorHAnsi" w:hAnsiTheme="majorHAnsi"/>
                                <w:color w:val="595959" w:themeColor="text1" w:themeTint="A6"/>
                                <w:sz w:val="18"/>
                                <w:szCs w:val="18"/>
                                <w:lang w:val="es-ES_tradnl"/>
                              </w:rPr>
                              <w:t>. Venezuela. 6 de diciembre de 2016</w:t>
                            </w:r>
                            <w:r w:rsidRPr="0063685A">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2311AD4A" w14:textId="09C0A27A" w:rsidR="00D57C19" w:rsidRPr="0063685A" w:rsidRDefault="00D57C19" w:rsidP="00113F73">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lang w:val="pt-BR"/>
                        </w:rPr>
                        <w:t xml:space="preserve">Citar </w:t>
                      </w:r>
                      <w:r w:rsidRPr="00890650">
                        <w:rPr>
                          <w:rFonts w:asciiTheme="majorHAnsi" w:hAnsiTheme="majorHAnsi"/>
                          <w:b/>
                          <w:color w:val="595959" w:themeColor="text1" w:themeTint="A6"/>
                          <w:sz w:val="18"/>
                          <w:szCs w:val="18"/>
                          <w:lang w:val="pt-BR"/>
                        </w:rPr>
                        <w:t>como:</w:t>
                      </w:r>
                      <w:r w:rsidRPr="00890650">
                        <w:rPr>
                          <w:rFonts w:asciiTheme="majorHAnsi" w:hAnsiTheme="majorHAnsi"/>
                          <w:color w:val="595959" w:themeColor="text1" w:themeTint="A6"/>
                          <w:sz w:val="18"/>
                          <w:szCs w:val="18"/>
                          <w:lang w:val="pt-BR"/>
                        </w:rPr>
                        <w:t xml:space="preserve"> CIDH, Informe No</w:t>
                      </w:r>
                      <w:r w:rsidR="00DA4FF9">
                        <w:rPr>
                          <w:rFonts w:asciiTheme="majorHAnsi" w:hAnsiTheme="majorHAnsi"/>
                          <w:color w:val="595959" w:themeColor="text1" w:themeTint="A6"/>
                          <w:sz w:val="18"/>
                          <w:szCs w:val="18"/>
                          <w:lang w:val="pt-BR"/>
                        </w:rPr>
                        <w:t xml:space="preserve">. </w:t>
                      </w:r>
                      <w:r w:rsidR="00337C69">
                        <w:rPr>
                          <w:rFonts w:asciiTheme="majorHAnsi" w:hAnsiTheme="majorHAnsi"/>
                          <w:color w:val="595959" w:themeColor="text1" w:themeTint="A6"/>
                          <w:sz w:val="18"/>
                          <w:szCs w:val="18"/>
                          <w:lang w:val="pt-BR"/>
                        </w:rPr>
                        <w:t xml:space="preserve">66/16. </w:t>
                      </w:r>
                      <w:r w:rsidR="00337C69">
                        <w:rPr>
                          <w:rFonts w:asciiTheme="majorHAnsi" w:hAnsiTheme="majorHAnsi"/>
                          <w:color w:val="595959" w:themeColor="text1" w:themeTint="A6"/>
                          <w:sz w:val="18"/>
                          <w:szCs w:val="18"/>
                          <w:lang w:val="es-ES_tradnl"/>
                        </w:rPr>
                        <w:t>Petición 824-12. Admisibilidad.</w:t>
                      </w:r>
                      <w:r w:rsidR="00337C69" w:rsidRPr="00337C69">
                        <w:t xml:space="preserve"> </w:t>
                      </w:r>
                      <w:r w:rsidR="00337C69" w:rsidRPr="00337C69">
                        <w:rPr>
                          <w:rFonts w:asciiTheme="majorHAnsi" w:hAnsiTheme="majorHAnsi"/>
                          <w:color w:val="595959" w:themeColor="text1" w:themeTint="A6"/>
                          <w:sz w:val="18"/>
                          <w:szCs w:val="18"/>
                          <w:lang w:val="es-ES_tradnl"/>
                        </w:rPr>
                        <w:t>Tamara Mariana Adrián Hernández</w:t>
                      </w:r>
                      <w:r w:rsidR="00337C69">
                        <w:rPr>
                          <w:rFonts w:asciiTheme="majorHAnsi" w:hAnsiTheme="majorHAnsi"/>
                          <w:color w:val="595959" w:themeColor="text1" w:themeTint="A6"/>
                          <w:sz w:val="18"/>
                          <w:szCs w:val="18"/>
                          <w:lang w:val="es-ES_tradnl"/>
                        </w:rPr>
                        <w:t>. Venezuela. 6 de diciembre de 2016</w:t>
                      </w:r>
                      <w:r w:rsidRPr="0063685A">
                        <w:rPr>
                          <w:rFonts w:asciiTheme="majorHAnsi" w:hAnsiTheme="majorHAnsi"/>
                          <w:color w:val="595959" w:themeColor="text1" w:themeTint="A6"/>
                          <w:sz w:val="18"/>
                          <w:szCs w:val="18"/>
                        </w:rPr>
                        <w:t>.</w:t>
                      </w:r>
                    </w:p>
                  </w:txbxContent>
                </v:textbox>
              </v:shape>
            </w:pict>
          </mc:Fallback>
        </mc:AlternateContent>
      </w:r>
    </w:p>
    <w:p w14:paraId="328073D9" w14:textId="77777777" w:rsidR="00A50FCF" w:rsidRPr="00B81C23" w:rsidRDefault="00A50FCF" w:rsidP="00040C3A">
      <w:pPr>
        <w:tabs>
          <w:tab w:val="center" w:pos="5400"/>
        </w:tabs>
        <w:suppressAutoHyphens/>
        <w:jc w:val="center"/>
        <w:rPr>
          <w:rFonts w:asciiTheme="majorHAnsi" w:hAnsiTheme="majorHAnsi"/>
          <w:sz w:val="18"/>
          <w:szCs w:val="22"/>
        </w:rPr>
      </w:pPr>
    </w:p>
    <w:p w14:paraId="04E91245" w14:textId="77777777" w:rsidR="0090270B" w:rsidRPr="00B81C23" w:rsidRDefault="00D306D1" w:rsidP="005516A1">
      <w:pPr>
        <w:tabs>
          <w:tab w:val="center" w:pos="5400"/>
        </w:tabs>
        <w:suppressAutoHyphens/>
        <w:jc w:val="center"/>
        <w:rPr>
          <w:rFonts w:asciiTheme="majorHAnsi" w:hAnsiTheme="majorHAnsi"/>
          <w:b/>
          <w:sz w:val="20"/>
        </w:rPr>
      </w:pPr>
      <w:r w:rsidRPr="00B81C23">
        <w:rPr>
          <w:rFonts w:asciiTheme="majorHAnsi" w:hAnsiTheme="majorHAnsi"/>
          <w:noProof/>
          <w:sz w:val="18"/>
          <w:szCs w:val="22"/>
          <w:lang w:val="en-US"/>
        </w:rPr>
        <mc:AlternateContent>
          <mc:Choice Requires="wps">
            <w:drawing>
              <wp:anchor distT="0" distB="0" distL="114300" distR="114300" simplePos="0" relativeHeight="251680768" behindDoc="0" locked="0" layoutInCell="1" allowOverlap="1" wp14:anchorId="48DF8435" wp14:editId="41DFAE76">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5FA9D" w14:textId="77777777" w:rsidR="00D57C19" w:rsidRPr="00D72DC6" w:rsidRDefault="00D57C19" w:rsidP="00F02AD1">
                            <w:pPr>
                              <w:rPr>
                                <w:color w:val="FFFFFF" w:themeColor="background1"/>
                                <w14:textFill>
                                  <w14:noFill/>
                                </w14:textFill>
                              </w:rPr>
                            </w:pPr>
                            <w:r w:rsidRPr="00D72DC6">
                              <w:rPr>
                                <w:noProof/>
                                <w:color w:val="FFFFFF" w:themeColor="background1"/>
                                <w:lang w:val="en-US"/>
                                <w14:textFill>
                                  <w14:noFill/>
                                </w14:textFill>
                              </w:rPr>
                              <w:drawing>
                                <wp:inline distT="0" distB="0" distL="0" distR="0" wp14:anchorId="1668B2CE" wp14:editId="49A0351E">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825FA9D" w14:textId="77777777" w:rsidR="00D57C19" w:rsidRPr="00D72DC6" w:rsidRDefault="00D57C19" w:rsidP="00F02AD1">
                      <w:pPr>
                        <w:rPr>
                          <w:color w:val="FFFFFF" w:themeColor="background1"/>
                          <w14:textFill>
                            <w14:noFill/>
                          </w14:textFill>
                        </w:rPr>
                      </w:pPr>
                      <w:r w:rsidRPr="00D72DC6">
                        <w:rPr>
                          <w:noProof/>
                          <w:color w:val="FFFFFF" w:themeColor="background1"/>
                          <w:lang w:val="en-US"/>
                          <w14:textFill>
                            <w14:noFill/>
                          </w14:textFill>
                        </w:rPr>
                        <w:drawing>
                          <wp:inline distT="0" distB="0" distL="0" distR="0" wp14:anchorId="1668B2CE" wp14:editId="49A0351E">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B81C23">
        <w:rPr>
          <w:rFonts w:asciiTheme="majorHAnsi" w:hAnsiTheme="majorHAnsi"/>
          <w:noProof/>
          <w:sz w:val="22"/>
          <w:szCs w:val="22"/>
          <w:lang w:val="en-US"/>
        </w:rPr>
        <mc:AlternateContent>
          <mc:Choice Requires="wps">
            <w:drawing>
              <wp:anchor distT="0" distB="0" distL="114300" distR="114300" simplePos="0" relativeHeight="251682816" behindDoc="0" locked="0" layoutInCell="1" allowOverlap="1" wp14:anchorId="3D34AA1A" wp14:editId="286E7AFE">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7E9340" w14:textId="77777777" w:rsidR="00D57C19" w:rsidRPr="004B7EB6" w:rsidRDefault="00D57C19"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727E9340" w14:textId="77777777" w:rsidR="00D57C19" w:rsidRPr="004B7EB6" w:rsidRDefault="00D57C19"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7C6E8AA6" w14:textId="77777777" w:rsidR="0070697F" w:rsidRPr="00B81C23" w:rsidRDefault="0070697F" w:rsidP="005516A1">
      <w:pPr>
        <w:tabs>
          <w:tab w:val="center" w:pos="5400"/>
        </w:tabs>
        <w:suppressAutoHyphens/>
        <w:jc w:val="center"/>
        <w:rPr>
          <w:rFonts w:asciiTheme="majorHAnsi" w:hAnsiTheme="majorHAnsi"/>
          <w:b/>
          <w:sz w:val="20"/>
        </w:rPr>
        <w:sectPr w:rsidR="0070697F" w:rsidRPr="00B81C23" w:rsidSect="00C054DF">
          <w:headerReference w:type="even" r:id="rId13"/>
          <w:headerReference w:type="default" r:id="rId14"/>
          <w:footerReference w:type="even" r:id="rId15"/>
          <w:footerReference w:type="default" r:id="rId16"/>
          <w:headerReference w:type="first" r:id="rId17"/>
          <w:footerReference w:type="first" r:id="rId18"/>
          <w:type w:val="oddPage"/>
          <w:pgSz w:w="12240" w:h="15840"/>
          <w:pgMar w:top="1440" w:right="1440" w:bottom="1440" w:left="1440" w:header="720" w:footer="720" w:gutter="0"/>
          <w:pgNumType w:start="0"/>
          <w:cols w:space="720"/>
          <w:titlePg/>
          <w:docGrid w:linePitch="326"/>
        </w:sectPr>
      </w:pPr>
    </w:p>
    <w:p w14:paraId="37C9FB3D" w14:textId="61AC3AC7" w:rsidR="00722C9F" w:rsidRPr="001A72D2" w:rsidRDefault="00337C69" w:rsidP="00722C9F">
      <w:pPr>
        <w:tabs>
          <w:tab w:val="center" w:pos="5400"/>
        </w:tabs>
        <w:suppressAutoHyphens/>
        <w:spacing w:line="276" w:lineRule="auto"/>
        <w:jc w:val="center"/>
        <w:rPr>
          <w:rFonts w:asciiTheme="majorHAnsi" w:hAnsiTheme="majorHAnsi"/>
          <w:b/>
          <w:sz w:val="18"/>
          <w:szCs w:val="18"/>
        </w:rPr>
      </w:pPr>
      <w:r>
        <w:rPr>
          <w:rFonts w:asciiTheme="majorHAnsi" w:hAnsiTheme="majorHAnsi"/>
          <w:b/>
          <w:sz w:val="18"/>
          <w:szCs w:val="18"/>
        </w:rPr>
        <w:lastRenderedPageBreak/>
        <w:t>INFORME No. 66</w:t>
      </w:r>
      <w:r w:rsidR="00032F5F">
        <w:rPr>
          <w:rFonts w:asciiTheme="majorHAnsi" w:hAnsiTheme="majorHAnsi"/>
          <w:b/>
          <w:sz w:val="18"/>
          <w:szCs w:val="18"/>
        </w:rPr>
        <w:t>/</w:t>
      </w:r>
      <w:sdt>
        <w:sdtPr>
          <w:rPr>
            <w:rFonts w:asciiTheme="majorHAnsi" w:hAnsiTheme="majorHAnsi"/>
            <w:b/>
            <w:sz w:val="18"/>
            <w:szCs w:val="18"/>
          </w:rPr>
          <w:alias w:val="Eligir teniendo en cuenta la participación de los comisionados"/>
          <w:tag w:val="Eligir teniendo en cuenta la participación de los comisionados"/>
          <w:id w:val="389078807"/>
          <w:placeholder>
            <w:docPart w:val="C0A575D28832469C9D12AA35A45412A2"/>
          </w:placeholder>
          <w:docPartList>
            <w:docPartGallery w:val="AutoText"/>
            <w:docPartCategory w:val="Header"/>
          </w:docPartList>
        </w:sdtPr>
        <w:sdtEndPr/>
        <w:sdtContent>
          <w:r w:rsidR="00CD75A3" w:rsidRPr="001A72D2">
            <w:rPr>
              <w:rFonts w:asciiTheme="majorHAnsi" w:hAnsiTheme="majorHAnsi"/>
              <w:b/>
              <w:sz w:val="18"/>
              <w:szCs w:val="18"/>
            </w:rPr>
            <w:t>16</w:t>
          </w:r>
        </w:sdtContent>
      </w:sdt>
    </w:p>
    <w:p w14:paraId="5AB83397" w14:textId="77777777" w:rsidR="00722C9F" w:rsidRPr="001A72D2" w:rsidRDefault="00722C9F" w:rsidP="00722C9F">
      <w:pPr>
        <w:tabs>
          <w:tab w:val="center" w:pos="5400"/>
        </w:tabs>
        <w:suppressAutoHyphens/>
        <w:spacing w:line="276" w:lineRule="auto"/>
        <w:jc w:val="center"/>
        <w:rPr>
          <w:rFonts w:asciiTheme="majorHAnsi" w:hAnsiTheme="majorHAnsi"/>
          <w:b/>
          <w:sz w:val="18"/>
          <w:szCs w:val="18"/>
        </w:rPr>
      </w:pPr>
      <w:r w:rsidRPr="001A72D2">
        <w:rPr>
          <w:rFonts w:asciiTheme="majorHAnsi" w:hAnsiTheme="majorHAnsi"/>
          <w:b/>
          <w:sz w:val="18"/>
          <w:szCs w:val="18"/>
        </w:rPr>
        <w:t xml:space="preserve">PETICIÓN </w:t>
      </w:r>
      <w:r w:rsidR="00CD75A3" w:rsidRPr="001A72D2">
        <w:rPr>
          <w:rFonts w:asciiTheme="majorHAnsi" w:hAnsiTheme="majorHAnsi"/>
          <w:b/>
          <w:sz w:val="18"/>
          <w:szCs w:val="18"/>
        </w:rPr>
        <w:t>824-12</w:t>
      </w:r>
    </w:p>
    <w:p w14:paraId="67A01F4A" w14:textId="77777777" w:rsidR="00722C9F" w:rsidRPr="001A72D2" w:rsidRDefault="006E0457" w:rsidP="00722C9F">
      <w:pPr>
        <w:tabs>
          <w:tab w:val="center" w:pos="5400"/>
        </w:tabs>
        <w:suppressAutoHyphens/>
        <w:spacing w:line="276" w:lineRule="auto"/>
        <w:jc w:val="center"/>
        <w:rPr>
          <w:rFonts w:asciiTheme="majorHAnsi" w:hAnsiTheme="majorHAnsi"/>
          <w:sz w:val="18"/>
          <w:szCs w:val="18"/>
        </w:rPr>
      </w:pPr>
      <w:r w:rsidRPr="001A72D2">
        <w:rPr>
          <w:rFonts w:asciiTheme="majorHAnsi" w:hAnsiTheme="majorHAnsi"/>
          <w:sz w:val="18"/>
          <w:szCs w:val="18"/>
        </w:rPr>
        <w:t xml:space="preserve">INFORME DE </w:t>
      </w:r>
      <w:sdt>
        <w:sdtPr>
          <w:rPr>
            <w:rFonts w:asciiTheme="majorHAnsi" w:hAnsiTheme="majorHAnsi"/>
            <w:sz w:val="18"/>
            <w:szCs w:val="18"/>
          </w:rPr>
          <w:alias w:val="Tipo de Informe"/>
          <w:tag w:val="Tipo de Informe"/>
          <w:id w:val="-1850168540"/>
          <w:placeholder>
            <w:docPart w:val="725C825A997449CBADB1297A2DA32AA5"/>
          </w:placeholder>
          <w:dropDownList>
            <w:listItem w:value="Choose an item."/>
            <w:listItem w:displayText="ADMISIBILIDAD" w:value="ADMISIBILIDAD"/>
            <w:listItem w:displayText="INADMISIBILIDAD" w:value="INADMISIBILIDAD"/>
          </w:dropDownList>
        </w:sdtPr>
        <w:sdtEndPr/>
        <w:sdtContent>
          <w:r w:rsidR="00CD75A3" w:rsidRPr="001A72D2">
            <w:rPr>
              <w:rFonts w:asciiTheme="majorHAnsi" w:hAnsiTheme="majorHAnsi"/>
              <w:sz w:val="18"/>
              <w:szCs w:val="18"/>
            </w:rPr>
            <w:t>ADMISIBILIDAD</w:t>
          </w:r>
        </w:sdtContent>
      </w:sdt>
    </w:p>
    <w:p w14:paraId="04DD4842" w14:textId="77777777" w:rsidR="00CD75A3" w:rsidRPr="001A72D2" w:rsidRDefault="00CD75A3" w:rsidP="00CD75A3">
      <w:pPr>
        <w:tabs>
          <w:tab w:val="center" w:pos="5400"/>
        </w:tabs>
        <w:suppressAutoHyphens/>
        <w:spacing w:line="276" w:lineRule="auto"/>
        <w:jc w:val="center"/>
        <w:rPr>
          <w:rFonts w:asciiTheme="majorHAnsi" w:hAnsiTheme="majorHAnsi"/>
          <w:sz w:val="18"/>
          <w:szCs w:val="18"/>
          <w:lang w:val="es-ES_tradnl"/>
        </w:rPr>
      </w:pPr>
      <w:r w:rsidRPr="001A72D2">
        <w:rPr>
          <w:rFonts w:asciiTheme="majorHAnsi" w:hAnsiTheme="majorHAnsi"/>
          <w:sz w:val="18"/>
          <w:szCs w:val="18"/>
          <w:lang w:val="es-ES_tradnl"/>
        </w:rPr>
        <w:t>TAMARA MARIANA ADRIÁN HERNÁNDEZ</w:t>
      </w:r>
    </w:p>
    <w:p w14:paraId="3829AE72" w14:textId="77777777" w:rsidR="0070697F" w:rsidRPr="001A72D2" w:rsidRDefault="00CD75A3" w:rsidP="00722C9F">
      <w:pPr>
        <w:tabs>
          <w:tab w:val="center" w:pos="5400"/>
        </w:tabs>
        <w:suppressAutoHyphens/>
        <w:spacing w:line="276" w:lineRule="auto"/>
        <w:jc w:val="center"/>
        <w:rPr>
          <w:rFonts w:asciiTheme="majorHAnsi" w:hAnsiTheme="majorHAnsi"/>
          <w:sz w:val="18"/>
          <w:szCs w:val="18"/>
        </w:rPr>
      </w:pPr>
      <w:r w:rsidRPr="001A72D2">
        <w:rPr>
          <w:rFonts w:asciiTheme="majorHAnsi" w:hAnsiTheme="majorHAnsi"/>
          <w:bCs/>
          <w:sz w:val="18"/>
          <w:szCs w:val="18"/>
        </w:rPr>
        <w:t>VENEZUELA</w:t>
      </w:r>
    </w:p>
    <w:p w14:paraId="3216142C" w14:textId="4C7E4AF9" w:rsidR="00BD4403" w:rsidRPr="001A72D2" w:rsidRDefault="00337C69" w:rsidP="00BD4403">
      <w:pPr>
        <w:tabs>
          <w:tab w:val="center" w:pos="5400"/>
        </w:tabs>
        <w:suppressAutoHyphens/>
        <w:spacing w:line="276" w:lineRule="auto"/>
        <w:jc w:val="center"/>
        <w:rPr>
          <w:rStyle w:val="Style1"/>
          <w:szCs w:val="18"/>
        </w:rPr>
      </w:pPr>
      <w:r>
        <w:rPr>
          <w:rStyle w:val="Style1"/>
          <w:szCs w:val="18"/>
          <w:lang w:val="es-ES_tradnl"/>
        </w:rPr>
        <w:t>6 DE DICIEMBRE</w:t>
      </w:r>
      <w:r w:rsidR="00CD75A3" w:rsidRPr="001A72D2">
        <w:rPr>
          <w:rStyle w:val="Style1"/>
          <w:szCs w:val="18"/>
          <w:lang w:val="es-ES_tradnl"/>
        </w:rPr>
        <w:t xml:space="preserve"> de 2016</w:t>
      </w:r>
    </w:p>
    <w:p w14:paraId="14109DC6" w14:textId="77777777" w:rsidR="00722C9F" w:rsidRPr="00DF67A0" w:rsidRDefault="00722C9F" w:rsidP="00722C9F">
      <w:pPr>
        <w:tabs>
          <w:tab w:val="center" w:pos="5400"/>
        </w:tabs>
        <w:suppressAutoHyphens/>
        <w:spacing w:line="276" w:lineRule="auto"/>
        <w:jc w:val="center"/>
        <w:rPr>
          <w:rFonts w:asciiTheme="majorHAnsi" w:hAnsiTheme="majorHAnsi"/>
          <w:sz w:val="18"/>
          <w:szCs w:val="20"/>
        </w:rPr>
      </w:pPr>
    </w:p>
    <w:p w14:paraId="5C817AD6" w14:textId="77777777" w:rsidR="00547D7F" w:rsidRPr="00DF67A0" w:rsidRDefault="00547D7F" w:rsidP="00722C9F">
      <w:pPr>
        <w:tabs>
          <w:tab w:val="center" w:pos="5400"/>
        </w:tabs>
        <w:suppressAutoHyphens/>
        <w:spacing w:line="276" w:lineRule="auto"/>
        <w:jc w:val="center"/>
        <w:rPr>
          <w:rFonts w:asciiTheme="majorHAnsi" w:hAnsiTheme="majorHAnsi"/>
          <w:sz w:val="18"/>
          <w:szCs w:val="20"/>
        </w:rPr>
      </w:pPr>
    </w:p>
    <w:p w14:paraId="6E524FA3" w14:textId="77777777" w:rsidR="0063685A" w:rsidRPr="00831253" w:rsidRDefault="0063685A" w:rsidP="008645D0">
      <w:pPr>
        <w:spacing w:after="240"/>
        <w:ind w:firstLine="720"/>
        <w:jc w:val="both"/>
        <w:rPr>
          <w:rFonts w:asciiTheme="majorHAnsi" w:hAnsiTheme="majorHAnsi"/>
          <w:b/>
          <w:bCs/>
          <w:sz w:val="20"/>
          <w:szCs w:val="20"/>
        </w:rPr>
      </w:pPr>
      <w:r w:rsidRPr="00831253">
        <w:rPr>
          <w:rFonts w:asciiTheme="majorHAnsi" w:hAnsiTheme="majorHAnsi"/>
          <w:b/>
          <w:bCs/>
          <w:sz w:val="20"/>
          <w:szCs w:val="20"/>
        </w:rPr>
        <w:t>I.</w:t>
      </w:r>
      <w:r w:rsidRPr="00831253">
        <w:rPr>
          <w:rFonts w:asciiTheme="majorHAnsi" w:hAnsiTheme="majorHAnsi"/>
          <w:b/>
          <w:bCs/>
          <w:sz w:val="20"/>
          <w:szCs w:val="20"/>
        </w:rPr>
        <w:tab/>
        <w:t>RESUMEN</w:t>
      </w:r>
    </w:p>
    <w:p w14:paraId="66C60FA2" w14:textId="77777777" w:rsidR="00BD4403" w:rsidRPr="00DF67A0" w:rsidRDefault="00BD4403" w:rsidP="001B0A10">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sidRPr="00DF67A0">
        <w:rPr>
          <w:sz w:val="20"/>
          <w:szCs w:val="20"/>
          <w:lang w:val="es-ES"/>
        </w:rPr>
        <w:t xml:space="preserve">El </w:t>
      </w:r>
      <w:r w:rsidR="00CD75A3" w:rsidRPr="00DF67A0">
        <w:rPr>
          <w:sz w:val="20"/>
          <w:szCs w:val="20"/>
          <w:lang w:val="es-ES"/>
        </w:rPr>
        <w:t>29 de abril de 2012</w:t>
      </w:r>
      <w:r w:rsidRPr="00DF67A0">
        <w:rPr>
          <w:sz w:val="20"/>
          <w:szCs w:val="20"/>
          <w:lang w:val="es-ES"/>
        </w:rPr>
        <w:t xml:space="preserve"> la Comisión Interamericana de Derechos Humanos (en adelante, “la Comisión Interamericana”, “la Comisión” o “la CIDH”) recibió una petición presentada por </w:t>
      </w:r>
      <w:r w:rsidR="00CD75A3" w:rsidRPr="00DF67A0">
        <w:rPr>
          <w:sz w:val="20"/>
          <w:szCs w:val="20"/>
          <w:lang w:val="es-ES"/>
        </w:rPr>
        <w:t xml:space="preserve">Tamara Mariana Adrián Hernández </w:t>
      </w:r>
      <w:r w:rsidRPr="00DF67A0">
        <w:rPr>
          <w:sz w:val="20"/>
          <w:szCs w:val="20"/>
          <w:lang w:val="es-ES"/>
        </w:rPr>
        <w:t>(en adelante, “</w:t>
      </w:r>
      <w:r w:rsidR="00CD75A3" w:rsidRPr="00DF67A0">
        <w:rPr>
          <w:rFonts w:eastAsia="SimSun"/>
          <w:sz w:val="20"/>
          <w:szCs w:val="20"/>
          <w:lang w:val="es-ES"/>
        </w:rPr>
        <w:t>la peticionaria</w:t>
      </w:r>
      <w:r w:rsidRPr="00DF67A0">
        <w:rPr>
          <w:sz w:val="20"/>
          <w:szCs w:val="20"/>
          <w:lang w:val="es-ES"/>
        </w:rPr>
        <w:t>”</w:t>
      </w:r>
      <w:r w:rsidR="00CD75A3" w:rsidRPr="00DF67A0">
        <w:rPr>
          <w:sz w:val="20"/>
          <w:szCs w:val="20"/>
          <w:lang w:val="es-ES"/>
        </w:rPr>
        <w:t xml:space="preserve"> o “la presunta víctima”</w:t>
      </w:r>
      <w:r w:rsidRPr="00DF67A0">
        <w:rPr>
          <w:sz w:val="20"/>
          <w:szCs w:val="20"/>
          <w:lang w:val="es-ES"/>
        </w:rPr>
        <w:t xml:space="preserve">) </w:t>
      </w:r>
      <w:r w:rsidR="000F727E" w:rsidRPr="00DF67A0">
        <w:rPr>
          <w:sz w:val="20"/>
          <w:szCs w:val="20"/>
          <w:lang w:val="es-ES"/>
        </w:rPr>
        <w:t>en representación propia</w:t>
      </w:r>
      <w:r w:rsidR="00695E5D" w:rsidRPr="00DF67A0">
        <w:rPr>
          <w:sz w:val="20"/>
          <w:szCs w:val="20"/>
          <w:lang w:val="es-ES"/>
        </w:rPr>
        <w:t>,</w:t>
      </w:r>
      <w:r w:rsidR="000F727E" w:rsidRPr="00DF67A0">
        <w:rPr>
          <w:sz w:val="20"/>
          <w:szCs w:val="20"/>
          <w:lang w:val="es-ES"/>
        </w:rPr>
        <w:t xml:space="preserve"> </w:t>
      </w:r>
      <w:r w:rsidR="00695E5D" w:rsidRPr="00DF67A0">
        <w:rPr>
          <w:sz w:val="20"/>
          <w:szCs w:val="20"/>
          <w:lang w:val="es-ES"/>
        </w:rPr>
        <w:t>contra</w:t>
      </w:r>
      <w:r w:rsidR="00CD75A3" w:rsidRPr="00DF67A0">
        <w:rPr>
          <w:sz w:val="20"/>
          <w:szCs w:val="20"/>
          <w:lang w:val="es-ES"/>
        </w:rPr>
        <w:t xml:space="preserve"> </w:t>
      </w:r>
      <w:r w:rsidR="00CD75A3" w:rsidRPr="00DF67A0">
        <w:rPr>
          <w:sz w:val="20"/>
          <w:szCs w:val="20"/>
          <w:lang w:val="es-ES_tradnl"/>
        </w:rPr>
        <w:t xml:space="preserve">la República Bolivariana de </w:t>
      </w:r>
      <w:r w:rsidR="00CD75A3" w:rsidRPr="00DF67A0">
        <w:rPr>
          <w:bCs/>
          <w:sz w:val="20"/>
          <w:szCs w:val="20"/>
          <w:lang w:val="es-ES"/>
        </w:rPr>
        <w:t>Venezuela</w:t>
      </w:r>
      <w:r w:rsidRPr="00DF67A0">
        <w:rPr>
          <w:sz w:val="20"/>
          <w:szCs w:val="20"/>
          <w:lang w:val="es-ES"/>
        </w:rPr>
        <w:t xml:space="preserve"> (en adelante, “</w:t>
      </w:r>
      <w:r w:rsidR="00CD75A3" w:rsidRPr="00DF67A0">
        <w:rPr>
          <w:bCs/>
          <w:sz w:val="20"/>
          <w:szCs w:val="20"/>
          <w:lang w:val="es-ES"/>
        </w:rPr>
        <w:t>Venezuela</w:t>
      </w:r>
      <w:r w:rsidRPr="00DF67A0">
        <w:rPr>
          <w:sz w:val="20"/>
          <w:szCs w:val="20"/>
          <w:lang w:val="es-ES"/>
        </w:rPr>
        <w:t>” o “el Estado”)</w:t>
      </w:r>
      <w:r w:rsidR="00DF67A0" w:rsidRPr="00DF67A0">
        <w:rPr>
          <w:lang w:val="es-ES"/>
        </w:rPr>
        <w:t xml:space="preserve"> </w:t>
      </w:r>
      <w:r w:rsidR="00DF67A0" w:rsidRPr="00DF67A0">
        <w:rPr>
          <w:rFonts w:eastAsia="Arial Unicode MS" w:cs="Times New Roman"/>
          <w:color w:val="auto"/>
          <w:sz w:val="20"/>
          <w:szCs w:val="20"/>
          <w:lang w:val="es-ES" w:eastAsia="en-US"/>
        </w:rPr>
        <w:t xml:space="preserve">por la </w:t>
      </w:r>
      <w:r w:rsidR="00DA5267">
        <w:rPr>
          <w:rFonts w:eastAsia="Arial Unicode MS" w:cs="Times New Roman"/>
          <w:color w:val="auto"/>
          <w:sz w:val="20"/>
          <w:szCs w:val="20"/>
          <w:lang w:val="es-ES" w:eastAsia="en-US"/>
        </w:rPr>
        <w:t xml:space="preserve">alegada </w:t>
      </w:r>
      <w:r w:rsidR="00DF67A0" w:rsidRPr="00DF67A0">
        <w:rPr>
          <w:rFonts w:eastAsia="Arial Unicode MS" w:cs="Times New Roman"/>
          <w:color w:val="auto"/>
          <w:sz w:val="20"/>
          <w:szCs w:val="20"/>
          <w:lang w:val="es-ES" w:eastAsia="en-US"/>
        </w:rPr>
        <w:t>inexistencia en el ordenamiento jurídico venezolano de un recurso idóneo y efectivo que permita la adecuación de la documentación registral a la ide</w:t>
      </w:r>
      <w:r w:rsidR="00DF67A0">
        <w:rPr>
          <w:rFonts w:eastAsia="Arial Unicode MS" w:cs="Times New Roman"/>
          <w:color w:val="auto"/>
          <w:sz w:val="20"/>
          <w:szCs w:val="20"/>
          <w:lang w:val="es-ES" w:eastAsia="en-US"/>
        </w:rPr>
        <w:t>ntidad de género de la persona</w:t>
      </w:r>
      <w:r w:rsidRPr="00DF67A0">
        <w:rPr>
          <w:sz w:val="20"/>
          <w:szCs w:val="20"/>
          <w:lang w:val="es-ES"/>
        </w:rPr>
        <w:t>.</w:t>
      </w:r>
    </w:p>
    <w:p w14:paraId="57529796" w14:textId="18EAA2DA" w:rsidR="001B0A10" w:rsidRDefault="000F727E" w:rsidP="001B0A10">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eastAsia="SimSun" w:hAnsiTheme="majorHAnsi"/>
          <w:sz w:val="20"/>
          <w:szCs w:val="20"/>
          <w:lang w:val="es-ES"/>
        </w:rPr>
      </w:pPr>
      <w:r w:rsidRPr="001B0A10">
        <w:rPr>
          <w:rFonts w:asciiTheme="majorHAnsi" w:eastAsia="SimSun" w:hAnsiTheme="majorHAnsi"/>
          <w:sz w:val="20"/>
          <w:szCs w:val="20"/>
          <w:lang w:val="es-ES"/>
        </w:rPr>
        <w:t>La peticionaria sostiene</w:t>
      </w:r>
      <w:r w:rsidR="00BD4403" w:rsidRPr="001B0A10">
        <w:rPr>
          <w:rFonts w:asciiTheme="majorHAnsi" w:eastAsia="SimSun" w:hAnsiTheme="majorHAnsi"/>
          <w:sz w:val="20"/>
          <w:szCs w:val="20"/>
          <w:lang w:val="es-ES"/>
        </w:rPr>
        <w:t xml:space="preserve"> que </w:t>
      </w:r>
      <w:r w:rsidR="00DF67A0" w:rsidRPr="0065543A">
        <w:rPr>
          <w:rFonts w:asciiTheme="majorHAnsi" w:eastAsia="SimSun" w:hAnsiTheme="majorHAnsi"/>
          <w:sz w:val="20"/>
          <w:szCs w:val="20"/>
          <w:lang w:val="es-ES"/>
        </w:rPr>
        <w:t xml:space="preserve">el Estado ha violado </w:t>
      </w:r>
      <w:r w:rsidR="0065543A" w:rsidRPr="0065543A">
        <w:rPr>
          <w:rFonts w:asciiTheme="majorHAnsi" w:eastAsia="SimSun" w:hAnsiTheme="majorHAnsi"/>
          <w:sz w:val="20"/>
          <w:szCs w:val="20"/>
          <w:lang w:val="es-ES"/>
        </w:rPr>
        <w:t xml:space="preserve">sus </w:t>
      </w:r>
      <w:r w:rsidR="00DF67A0" w:rsidRPr="0065543A">
        <w:rPr>
          <w:rFonts w:asciiTheme="majorHAnsi" w:eastAsia="SimSun" w:hAnsiTheme="majorHAnsi"/>
          <w:sz w:val="20"/>
          <w:szCs w:val="20"/>
          <w:lang w:val="es-ES"/>
        </w:rPr>
        <w:t>derechos humanos al haberle negado</w:t>
      </w:r>
      <w:r w:rsidR="00DF67A0" w:rsidRPr="0065543A">
        <w:rPr>
          <w:lang w:val="es-ES"/>
        </w:rPr>
        <w:t xml:space="preserve"> </w:t>
      </w:r>
      <w:r w:rsidR="00DF67A0" w:rsidRPr="0065543A">
        <w:rPr>
          <w:rFonts w:asciiTheme="majorHAnsi" w:eastAsia="SimSun" w:hAnsiTheme="majorHAnsi"/>
          <w:sz w:val="20"/>
          <w:szCs w:val="20"/>
          <w:lang w:val="es-ES"/>
        </w:rPr>
        <w:t>la posibilidad de adecuar la documentación registral a su identidad de género</w:t>
      </w:r>
      <w:r w:rsidR="00BD4403" w:rsidRPr="001B0A10">
        <w:rPr>
          <w:rFonts w:asciiTheme="majorHAnsi" w:eastAsia="SimSun" w:hAnsiTheme="majorHAnsi"/>
          <w:sz w:val="20"/>
          <w:szCs w:val="20"/>
          <w:lang w:val="es-ES"/>
        </w:rPr>
        <w:t xml:space="preserve">. </w:t>
      </w:r>
      <w:r w:rsidR="001B0A10" w:rsidRPr="001B0A10">
        <w:rPr>
          <w:rFonts w:asciiTheme="majorHAnsi" w:eastAsia="SimSun" w:hAnsiTheme="majorHAnsi" w:cs="Times New Roman"/>
          <w:color w:val="auto"/>
          <w:sz w:val="20"/>
          <w:szCs w:val="20"/>
          <w:lang w:val="es-ES" w:eastAsia="en-US"/>
        </w:rPr>
        <w:t xml:space="preserve">En particular, indica que ha habido un retardo injustificado </w:t>
      </w:r>
      <w:r w:rsidR="008F4C49">
        <w:rPr>
          <w:rFonts w:asciiTheme="majorHAnsi" w:eastAsia="SimSun" w:hAnsiTheme="majorHAnsi" w:cs="Times New Roman"/>
          <w:color w:val="auto"/>
          <w:sz w:val="20"/>
          <w:szCs w:val="20"/>
          <w:lang w:val="es-ES" w:eastAsia="en-US"/>
        </w:rPr>
        <w:t xml:space="preserve">de más de diez años </w:t>
      </w:r>
      <w:r w:rsidR="001B0A10" w:rsidRPr="001B0A10">
        <w:rPr>
          <w:rFonts w:asciiTheme="majorHAnsi" w:eastAsia="SimSun" w:hAnsiTheme="majorHAnsi" w:cs="Times New Roman"/>
          <w:color w:val="auto"/>
          <w:sz w:val="20"/>
          <w:szCs w:val="20"/>
          <w:lang w:val="es-ES" w:eastAsia="en-US"/>
        </w:rPr>
        <w:t xml:space="preserve">en la resolución de un recurso de tutela interpuesto para solicitar la </w:t>
      </w:r>
      <w:r w:rsidR="00C720C3">
        <w:rPr>
          <w:rFonts w:asciiTheme="majorHAnsi" w:eastAsia="SimSun" w:hAnsiTheme="majorHAnsi" w:cs="Times New Roman"/>
          <w:color w:val="auto"/>
          <w:sz w:val="20"/>
          <w:szCs w:val="20"/>
          <w:lang w:val="es-ES" w:eastAsia="en-US"/>
        </w:rPr>
        <w:t>modifica</w:t>
      </w:r>
      <w:r w:rsidR="001B0A10" w:rsidRPr="001B0A10">
        <w:rPr>
          <w:rFonts w:asciiTheme="majorHAnsi" w:eastAsia="SimSun" w:hAnsiTheme="majorHAnsi" w:cs="Times New Roman"/>
          <w:color w:val="auto"/>
          <w:sz w:val="20"/>
          <w:szCs w:val="20"/>
          <w:lang w:val="es-ES" w:eastAsia="en-US"/>
        </w:rPr>
        <w:t>ción de todos los registros públicos y privados para que estén acorde a la identidad de género con la que ella se reconoce.</w:t>
      </w:r>
      <w:r w:rsidR="000751C0">
        <w:rPr>
          <w:rFonts w:asciiTheme="majorHAnsi" w:eastAsia="SimSun" w:hAnsiTheme="majorHAnsi" w:cs="Times New Roman"/>
          <w:color w:val="auto"/>
          <w:sz w:val="20"/>
          <w:szCs w:val="20"/>
          <w:lang w:val="es-ES" w:eastAsia="en-US"/>
        </w:rPr>
        <w:t xml:space="preserve"> </w:t>
      </w:r>
      <w:r w:rsidR="000751C0" w:rsidRPr="000C7532">
        <w:rPr>
          <w:rFonts w:asciiTheme="majorHAnsi" w:eastAsia="SimSun" w:hAnsiTheme="majorHAnsi" w:cs="Times New Roman"/>
          <w:color w:val="auto"/>
          <w:sz w:val="20"/>
          <w:szCs w:val="20"/>
          <w:lang w:val="es-ES" w:eastAsia="en-US"/>
        </w:rPr>
        <w:t>Afirma que en consecuencia ha sido sujeta a la restricción de una serie de otros derechos fundamentales.</w:t>
      </w:r>
      <w:r w:rsidR="001B0A10" w:rsidRPr="000C7532">
        <w:rPr>
          <w:rFonts w:asciiTheme="majorHAnsi" w:eastAsia="SimSun" w:hAnsiTheme="majorHAnsi" w:cs="Times New Roman"/>
          <w:color w:val="auto"/>
          <w:sz w:val="20"/>
          <w:szCs w:val="20"/>
          <w:lang w:val="es-ES" w:eastAsia="en-US"/>
        </w:rPr>
        <w:t xml:space="preserve"> </w:t>
      </w:r>
      <w:r w:rsidR="00DF67A0" w:rsidRPr="000C7532">
        <w:rPr>
          <w:rFonts w:asciiTheme="majorHAnsi" w:eastAsia="SimSun" w:hAnsiTheme="majorHAnsi"/>
          <w:sz w:val="20"/>
          <w:szCs w:val="20"/>
          <w:lang w:val="es-ES"/>
        </w:rPr>
        <w:t>Por su parte</w:t>
      </w:r>
      <w:r w:rsidR="00BA65ED" w:rsidRPr="000C7532">
        <w:rPr>
          <w:rFonts w:asciiTheme="majorHAnsi" w:eastAsia="SimSun" w:hAnsiTheme="majorHAnsi"/>
          <w:sz w:val="20"/>
          <w:szCs w:val="20"/>
          <w:lang w:val="es-ES"/>
        </w:rPr>
        <w:t>,</w:t>
      </w:r>
      <w:r w:rsidR="00DF67A0" w:rsidRPr="000C7532">
        <w:rPr>
          <w:rFonts w:asciiTheme="majorHAnsi" w:eastAsia="SimSun" w:hAnsiTheme="majorHAnsi"/>
          <w:sz w:val="20"/>
          <w:szCs w:val="20"/>
          <w:lang w:val="es-ES"/>
        </w:rPr>
        <w:t xml:space="preserve"> el Estado señala que</w:t>
      </w:r>
      <w:r w:rsidR="001B0A10" w:rsidRPr="000C7532">
        <w:rPr>
          <w:rFonts w:asciiTheme="majorHAnsi" w:eastAsia="SimSun" w:hAnsiTheme="majorHAnsi"/>
          <w:sz w:val="20"/>
          <w:szCs w:val="20"/>
          <w:lang w:val="es-ES"/>
        </w:rPr>
        <w:t xml:space="preserve"> la petición es inadmisible pues los recursos internos no fueron agotados y porque</w:t>
      </w:r>
      <w:r w:rsidR="001B0A10" w:rsidRPr="001B0A10">
        <w:rPr>
          <w:rFonts w:asciiTheme="majorHAnsi" w:eastAsia="SimSun" w:hAnsiTheme="majorHAnsi"/>
          <w:sz w:val="20"/>
          <w:szCs w:val="20"/>
          <w:lang w:val="es-ES"/>
        </w:rPr>
        <w:t xml:space="preserve"> no hubo violaciones a los derec</w:t>
      </w:r>
      <w:r w:rsidR="001B0A10">
        <w:rPr>
          <w:rFonts w:asciiTheme="majorHAnsi" w:eastAsia="SimSun" w:hAnsiTheme="majorHAnsi"/>
          <w:sz w:val="20"/>
          <w:szCs w:val="20"/>
          <w:lang w:val="es-ES"/>
        </w:rPr>
        <w:t xml:space="preserve">hos protegidos por la Convención </w:t>
      </w:r>
      <w:r w:rsidR="001B0A10" w:rsidRPr="001B0A10">
        <w:rPr>
          <w:rFonts w:asciiTheme="majorHAnsi" w:eastAsia="SimSun" w:hAnsiTheme="majorHAnsi"/>
          <w:sz w:val="20"/>
          <w:szCs w:val="20"/>
          <w:lang w:val="es-ES"/>
        </w:rPr>
        <w:t>Americana sobre Derechos Humanos (en adelante, “Convención Americana” o “Convención”)</w:t>
      </w:r>
      <w:r w:rsidR="00C720C3">
        <w:rPr>
          <w:rFonts w:asciiTheme="majorHAnsi" w:eastAsia="SimSun" w:hAnsiTheme="majorHAnsi"/>
          <w:sz w:val="20"/>
          <w:szCs w:val="20"/>
          <w:lang w:val="es-ES"/>
        </w:rPr>
        <w:t>.</w:t>
      </w:r>
    </w:p>
    <w:p w14:paraId="168E3840" w14:textId="4B314518" w:rsidR="00F42C5C" w:rsidRPr="00136085" w:rsidRDefault="001B0A10" w:rsidP="00136085">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eastAsia="SimSun" w:hAnsiTheme="majorHAnsi"/>
          <w:sz w:val="20"/>
          <w:szCs w:val="20"/>
          <w:lang w:val="es-ES"/>
        </w:rPr>
      </w:pPr>
      <w:r w:rsidRPr="00136085">
        <w:rPr>
          <w:rFonts w:asciiTheme="majorHAnsi" w:hAnsiTheme="majorHAnsi"/>
          <w:sz w:val="20"/>
          <w:szCs w:val="20"/>
          <w:lang w:val="es-ES"/>
        </w:rPr>
        <w:t xml:space="preserve">Sin prejuzgar sobre el fondo de la denuncia, tras analizar </w:t>
      </w:r>
      <w:r w:rsidR="00A5310A" w:rsidRPr="00136085">
        <w:rPr>
          <w:rFonts w:asciiTheme="majorHAnsi" w:hAnsiTheme="majorHAnsi"/>
          <w:sz w:val="20"/>
          <w:szCs w:val="20"/>
          <w:lang w:val="es-ES"/>
        </w:rPr>
        <w:t>las posiciones de las partes</w:t>
      </w:r>
      <w:r w:rsidRPr="00136085">
        <w:rPr>
          <w:rFonts w:asciiTheme="majorHAnsi" w:hAnsiTheme="majorHAnsi"/>
          <w:color w:val="FF0000"/>
          <w:sz w:val="20"/>
          <w:szCs w:val="20"/>
          <w:lang w:val="es-ES"/>
        </w:rPr>
        <w:t xml:space="preserve"> </w:t>
      </w:r>
      <w:r w:rsidRPr="00136085">
        <w:rPr>
          <w:rFonts w:asciiTheme="majorHAnsi" w:hAnsiTheme="majorHAnsi"/>
          <w:sz w:val="20"/>
          <w:szCs w:val="20"/>
          <w:lang w:val="es-ES"/>
        </w:rPr>
        <w:t xml:space="preserve">y en cumplimiento de los requisitos previstos en los </w:t>
      </w:r>
      <w:r w:rsidR="00A5310A" w:rsidRPr="00136085">
        <w:rPr>
          <w:rFonts w:asciiTheme="majorHAnsi" w:hAnsiTheme="majorHAnsi"/>
          <w:sz w:val="20"/>
          <w:szCs w:val="20"/>
          <w:lang w:val="es-ES"/>
        </w:rPr>
        <w:t xml:space="preserve">artículos </w:t>
      </w:r>
      <w:r w:rsidR="002A342C" w:rsidRPr="002A342C">
        <w:rPr>
          <w:rFonts w:asciiTheme="majorHAnsi" w:hAnsiTheme="majorHAnsi"/>
          <w:sz w:val="20"/>
          <w:szCs w:val="20"/>
          <w:lang w:val="es-ES"/>
        </w:rPr>
        <w:t>46 y 47 de la Convención Americana y artículos 31 a 34 del Reglamento de la CIDH (en adelante “Reglamento”),</w:t>
      </w:r>
      <w:r w:rsidRPr="00136085">
        <w:rPr>
          <w:rFonts w:asciiTheme="majorHAnsi" w:hAnsiTheme="majorHAnsi"/>
          <w:sz w:val="20"/>
          <w:szCs w:val="20"/>
          <w:lang w:val="es-ES"/>
        </w:rPr>
        <w:t xml:space="preserve"> la Comisión decide declarar la petición admisible a efectos de examinar los alegatos relativos a la presunta violación </w:t>
      </w:r>
      <w:r w:rsidR="00A5310A" w:rsidRPr="00136085">
        <w:rPr>
          <w:rFonts w:asciiTheme="majorHAnsi" w:hAnsiTheme="majorHAnsi"/>
          <w:sz w:val="20"/>
          <w:szCs w:val="20"/>
          <w:lang w:val="es-ES"/>
        </w:rPr>
        <w:t>de los derechos consagrados en los artículos</w:t>
      </w:r>
      <w:r w:rsidRPr="00136085">
        <w:rPr>
          <w:rFonts w:asciiTheme="majorHAnsi" w:hAnsiTheme="majorHAnsi"/>
          <w:sz w:val="20"/>
          <w:szCs w:val="20"/>
          <w:lang w:val="es-ES"/>
        </w:rPr>
        <w:t xml:space="preserve"> </w:t>
      </w:r>
      <w:r w:rsidR="00A5310A" w:rsidRPr="00136085">
        <w:rPr>
          <w:rFonts w:asciiTheme="majorHAnsi" w:hAnsiTheme="majorHAnsi"/>
          <w:sz w:val="20"/>
          <w:szCs w:val="20"/>
          <w:lang w:val="es-ES"/>
        </w:rPr>
        <w:t xml:space="preserve">3 (derechos a la personalidad jurídica), 5 (derecho a la integridad </w:t>
      </w:r>
      <w:r w:rsidR="00C720C3" w:rsidRPr="00136085">
        <w:rPr>
          <w:rFonts w:asciiTheme="majorHAnsi" w:hAnsiTheme="majorHAnsi"/>
          <w:sz w:val="20"/>
          <w:szCs w:val="20"/>
          <w:lang w:val="es-ES"/>
        </w:rPr>
        <w:t>personal</w:t>
      </w:r>
      <w:r w:rsidR="00AE51EF" w:rsidRPr="00136085">
        <w:rPr>
          <w:rFonts w:asciiTheme="majorHAnsi" w:hAnsiTheme="majorHAnsi"/>
          <w:sz w:val="20"/>
          <w:szCs w:val="20"/>
          <w:lang w:val="es-ES"/>
        </w:rPr>
        <w:t>), 8 (</w:t>
      </w:r>
      <w:r w:rsidR="00A5310A" w:rsidRPr="00136085">
        <w:rPr>
          <w:rFonts w:asciiTheme="majorHAnsi" w:hAnsiTheme="majorHAnsi"/>
          <w:sz w:val="20"/>
          <w:szCs w:val="20"/>
          <w:lang w:val="es-ES"/>
        </w:rPr>
        <w:t>garantías judiciales</w:t>
      </w:r>
      <w:r w:rsidR="00AE51EF" w:rsidRPr="00136085">
        <w:rPr>
          <w:rFonts w:asciiTheme="majorHAnsi" w:hAnsiTheme="majorHAnsi"/>
          <w:sz w:val="20"/>
          <w:szCs w:val="20"/>
          <w:lang w:val="es-ES"/>
        </w:rPr>
        <w:t>)</w:t>
      </w:r>
      <w:r w:rsidR="00A5310A" w:rsidRPr="00136085">
        <w:rPr>
          <w:rFonts w:asciiTheme="majorHAnsi" w:hAnsiTheme="majorHAnsi"/>
          <w:sz w:val="20"/>
          <w:szCs w:val="20"/>
          <w:lang w:val="es-ES"/>
        </w:rPr>
        <w:t xml:space="preserve">, </w:t>
      </w:r>
      <w:r w:rsidR="00AE51EF" w:rsidRPr="00136085">
        <w:rPr>
          <w:rFonts w:asciiTheme="majorHAnsi" w:hAnsiTheme="majorHAnsi"/>
          <w:sz w:val="20"/>
          <w:szCs w:val="20"/>
          <w:lang w:val="es-ES"/>
        </w:rPr>
        <w:t xml:space="preserve">11 (derecho a </w:t>
      </w:r>
      <w:r w:rsidR="00A5310A" w:rsidRPr="00136085">
        <w:rPr>
          <w:rFonts w:asciiTheme="majorHAnsi" w:hAnsiTheme="majorHAnsi"/>
          <w:sz w:val="20"/>
          <w:szCs w:val="20"/>
          <w:lang w:val="es-ES"/>
        </w:rPr>
        <w:t>la honra y dignidad</w:t>
      </w:r>
      <w:r w:rsidR="00AE51EF" w:rsidRPr="00136085">
        <w:rPr>
          <w:rFonts w:asciiTheme="majorHAnsi" w:hAnsiTheme="majorHAnsi"/>
          <w:sz w:val="20"/>
          <w:szCs w:val="20"/>
          <w:lang w:val="es-ES"/>
        </w:rPr>
        <w:t>), 13 (</w:t>
      </w:r>
      <w:r w:rsidR="00A5310A" w:rsidRPr="00136085">
        <w:rPr>
          <w:rFonts w:asciiTheme="majorHAnsi" w:hAnsiTheme="majorHAnsi"/>
          <w:sz w:val="20"/>
          <w:szCs w:val="20"/>
          <w:lang w:val="es-ES"/>
        </w:rPr>
        <w:t>derecho a la libertad de expresión</w:t>
      </w:r>
      <w:r w:rsidR="00AE51EF" w:rsidRPr="00136085">
        <w:rPr>
          <w:rFonts w:asciiTheme="majorHAnsi" w:hAnsiTheme="majorHAnsi"/>
          <w:sz w:val="20"/>
          <w:szCs w:val="20"/>
          <w:lang w:val="es-ES"/>
        </w:rPr>
        <w:t>)</w:t>
      </w:r>
      <w:r w:rsidR="00A5310A" w:rsidRPr="00136085">
        <w:rPr>
          <w:rFonts w:asciiTheme="majorHAnsi" w:hAnsiTheme="majorHAnsi"/>
          <w:sz w:val="20"/>
          <w:szCs w:val="20"/>
          <w:lang w:val="es-ES"/>
        </w:rPr>
        <w:t>,</w:t>
      </w:r>
      <w:r w:rsidR="00AE51EF" w:rsidRPr="00136085">
        <w:rPr>
          <w:rFonts w:asciiTheme="majorHAnsi" w:hAnsiTheme="majorHAnsi"/>
          <w:sz w:val="20"/>
          <w:szCs w:val="20"/>
          <w:lang w:val="es-ES"/>
        </w:rPr>
        <w:t xml:space="preserve"> 18 (</w:t>
      </w:r>
      <w:r w:rsidR="00A5310A" w:rsidRPr="00136085">
        <w:rPr>
          <w:rFonts w:asciiTheme="majorHAnsi" w:hAnsiTheme="majorHAnsi"/>
          <w:sz w:val="20"/>
          <w:szCs w:val="20"/>
          <w:lang w:val="es-ES"/>
        </w:rPr>
        <w:t xml:space="preserve">derecho al nombre), </w:t>
      </w:r>
      <w:r w:rsidR="00AE51EF" w:rsidRPr="00136085">
        <w:rPr>
          <w:rFonts w:asciiTheme="majorHAnsi" w:hAnsiTheme="majorHAnsi"/>
          <w:sz w:val="20"/>
          <w:szCs w:val="20"/>
          <w:lang w:val="es-ES"/>
        </w:rPr>
        <w:t>22 (</w:t>
      </w:r>
      <w:r w:rsidR="00A5310A" w:rsidRPr="00136085">
        <w:rPr>
          <w:rFonts w:asciiTheme="majorHAnsi" w:hAnsiTheme="majorHAnsi"/>
          <w:sz w:val="20"/>
          <w:szCs w:val="20"/>
          <w:lang w:val="es-ES"/>
        </w:rPr>
        <w:t>circulación y residencia</w:t>
      </w:r>
      <w:r w:rsidR="00DA5267" w:rsidRPr="00136085">
        <w:rPr>
          <w:rFonts w:asciiTheme="majorHAnsi" w:hAnsiTheme="majorHAnsi"/>
          <w:sz w:val="20"/>
          <w:szCs w:val="20"/>
          <w:lang w:val="es-ES"/>
        </w:rPr>
        <w:t>)</w:t>
      </w:r>
      <w:r w:rsidR="00AE51EF" w:rsidRPr="00136085">
        <w:rPr>
          <w:rFonts w:asciiTheme="majorHAnsi" w:hAnsiTheme="majorHAnsi"/>
          <w:sz w:val="20"/>
          <w:szCs w:val="20"/>
          <w:lang w:val="es-ES"/>
        </w:rPr>
        <w:t>, 23 (</w:t>
      </w:r>
      <w:r w:rsidR="00A5310A" w:rsidRPr="00136085">
        <w:rPr>
          <w:rFonts w:asciiTheme="majorHAnsi" w:hAnsiTheme="majorHAnsi"/>
          <w:sz w:val="20"/>
          <w:szCs w:val="20"/>
          <w:lang w:val="es-ES"/>
        </w:rPr>
        <w:t>derechos políticos</w:t>
      </w:r>
      <w:r w:rsidR="00AE51EF" w:rsidRPr="00136085">
        <w:rPr>
          <w:rFonts w:asciiTheme="majorHAnsi" w:hAnsiTheme="majorHAnsi"/>
          <w:sz w:val="20"/>
          <w:szCs w:val="20"/>
          <w:lang w:val="es-ES"/>
        </w:rPr>
        <w:t>),</w:t>
      </w:r>
      <w:r w:rsidR="00A5310A" w:rsidRPr="00136085">
        <w:rPr>
          <w:rFonts w:asciiTheme="majorHAnsi" w:hAnsiTheme="majorHAnsi"/>
          <w:sz w:val="20"/>
          <w:szCs w:val="20"/>
          <w:lang w:val="es-ES"/>
        </w:rPr>
        <w:t xml:space="preserve"> </w:t>
      </w:r>
      <w:r w:rsidR="00AE51EF" w:rsidRPr="00136085">
        <w:rPr>
          <w:rFonts w:asciiTheme="majorHAnsi" w:hAnsiTheme="majorHAnsi"/>
          <w:sz w:val="20"/>
          <w:szCs w:val="20"/>
          <w:lang w:val="es-ES"/>
        </w:rPr>
        <w:t>24 (</w:t>
      </w:r>
      <w:r w:rsidR="00A5310A" w:rsidRPr="00136085">
        <w:rPr>
          <w:rFonts w:asciiTheme="majorHAnsi" w:hAnsiTheme="majorHAnsi"/>
          <w:sz w:val="20"/>
          <w:szCs w:val="20"/>
          <w:lang w:val="es-ES"/>
        </w:rPr>
        <w:t>igualdad ante la ley), y</w:t>
      </w:r>
      <w:r w:rsidR="00AE51EF" w:rsidRPr="00136085">
        <w:rPr>
          <w:rFonts w:asciiTheme="majorHAnsi" w:hAnsiTheme="majorHAnsi"/>
          <w:sz w:val="20"/>
          <w:szCs w:val="20"/>
          <w:lang w:val="es-ES"/>
        </w:rPr>
        <w:t xml:space="preserve"> 25 (</w:t>
      </w:r>
      <w:r w:rsidR="00A5310A" w:rsidRPr="00136085">
        <w:rPr>
          <w:rFonts w:asciiTheme="majorHAnsi" w:hAnsiTheme="majorHAnsi"/>
          <w:sz w:val="20"/>
          <w:szCs w:val="20"/>
          <w:lang w:val="es-ES"/>
        </w:rPr>
        <w:t>protección judicial</w:t>
      </w:r>
      <w:r w:rsidR="00AE51EF" w:rsidRPr="00136085">
        <w:rPr>
          <w:rFonts w:asciiTheme="majorHAnsi" w:hAnsiTheme="majorHAnsi"/>
          <w:sz w:val="20"/>
          <w:szCs w:val="20"/>
          <w:lang w:val="es-ES"/>
        </w:rPr>
        <w:t xml:space="preserve">) de la </w:t>
      </w:r>
      <w:r w:rsidR="00A5310A" w:rsidRPr="00136085">
        <w:rPr>
          <w:rFonts w:asciiTheme="majorHAnsi" w:hAnsiTheme="majorHAnsi"/>
          <w:sz w:val="20"/>
          <w:szCs w:val="20"/>
          <w:lang w:val="es-ES"/>
        </w:rPr>
        <w:t xml:space="preserve">Convención Americana en relación a </w:t>
      </w:r>
      <w:r w:rsidR="001A080B">
        <w:rPr>
          <w:rFonts w:asciiTheme="majorHAnsi" w:hAnsiTheme="majorHAnsi"/>
          <w:sz w:val="20"/>
          <w:szCs w:val="20"/>
          <w:lang w:val="es-ES"/>
        </w:rPr>
        <w:t>su</w:t>
      </w:r>
      <w:r w:rsidR="00A5310A" w:rsidRPr="00136085">
        <w:rPr>
          <w:rFonts w:asciiTheme="majorHAnsi" w:hAnsiTheme="majorHAnsi"/>
          <w:sz w:val="20"/>
          <w:szCs w:val="20"/>
          <w:lang w:val="es-ES"/>
        </w:rPr>
        <w:t xml:space="preserve">s artículos 1 </w:t>
      </w:r>
      <w:r w:rsidR="00A5310A" w:rsidRPr="00AC42DE">
        <w:rPr>
          <w:rFonts w:asciiTheme="majorHAnsi" w:hAnsiTheme="majorHAnsi"/>
          <w:sz w:val="20"/>
          <w:szCs w:val="20"/>
          <w:lang w:val="es-ES"/>
        </w:rPr>
        <w:t>y 2</w:t>
      </w:r>
      <w:r w:rsidR="001A080B" w:rsidRPr="00AC42DE">
        <w:rPr>
          <w:rFonts w:asciiTheme="majorHAnsi" w:hAnsiTheme="majorHAnsi"/>
          <w:sz w:val="20"/>
          <w:szCs w:val="20"/>
          <w:lang w:val="es-ES"/>
        </w:rPr>
        <w:t>, durante la vigencia de dicho</w:t>
      </w:r>
      <w:r w:rsidR="00A5310A" w:rsidRPr="00AC42DE">
        <w:rPr>
          <w:rFonts w:asciiTheme="majorHAnsi" w:hAnsiTheme="majorHAnsi"/>
          <w:sz w:val="20"/>
          <w:szCs w:val="20"/>
          <w:lang w:val="es-ES"/>
        </w:rPr>
        <w:t xml:space="preserve"> instrumento</w:t>
      </w:r>
      <w:r w:rsidR="0068463F" w:rsidRPr="00AC42DE">
        <w:rPr>
          <w:rFonts w:asciiTheme="majorHAnsi" w:hAnsiTheme="majorHAnsi"/>
          <w:sz w:val="20"/>
          <w:szCs w:val="20"/>
          <w:lang w:val="es-ES"/>
        </w:rPr>
        <w:t xml:space="preserve">; así como de </w:t>
      </w:r>
      <w:r w:rsidR="00DD1B4B" w:rsidRPr="00AC42DE">
        <w:rPr>
          <w:rFonts w:asciiTheme="majorHAnsi" w:hAnsiTheme="majorHAnsi"/>
          <w:sz w:val="20"/>
          <w:szCs w:val="20"/>
          <w:lang w:val="es-ES"/>
        </w:rPr>
        <w:t xml:space="preserve">los artículos </w:t>
      </w:r>
      <w:r w:rsidR="00701BA2" w:rsidRPr="00AC42DE">
        <w:rPr>
          <w:rFonts w:asciiTheme="majorHAnsi" w:hAnsiTheme="majorHAnsi"/>
          <w:sz w:val="20"/>
          <w:szCs w:val="20"/>
          <w:lang w:val="es-ES"/>
        </w:rPr>
        <w:t>II (igualdad ante la ley), IV (libertad de investigación, opinión</w:t>
      </w:r>
      <w:r w:rsidR="00154D76" w:rsidRPr="00AC42DE">
        <w:rPr>
          <w:rFonts w:asciiTheme="majorHAnsi" w:hAnsiTheme="majorHAnsi"/>
          <w:sz w:val="20"/>
          <w:szCs w:val="20"/>
          <w:lang w:val="es-ES"/>
        </w:rPr>
        <w:t>,</w:t>
      </w:r>
      <w:r w:rsidR="00701BA2" w:rsidRPr="00AC42DE">
        <w:rPr>
          <w:rFonts w:asciiTheme="majorHAnsi" w:hAnsiTheme="majorHAnsi"/>
          <w:sz w:val="20"/>
          <w:szCs w:val="20"/>
          <w:lang w:val="es-ES"/>
        </w:rPr>
        <w:t xml:space="preserve"> expresión y difusión), V (protección a la honra, reputación personal y vida privada y f</w:t>
      </w:r>
      <w:r w:rsidR="00E4397A" w:rsidRPr="00AC42DE">
        <w:rPr>
          <w:rFonts w:asciiTheme="majorHAnsi" w:hAnsiTheme="majorHAnsi"/>
          <w:sz w:val="20"/>
          <w:szCs w:val="20"/>
          <w:lang w:val="es-ES"/>
        </w:rPr>
        <w:t>amiliar), VIII (residencia y trá</w:t>
      </w:r>
      <w:r w:rsidR="00701BA2" w:rsidRPr="00AC42DE">
        <w:rPr>
          <w:rFonts w:asciiTheme="majorHAnsi" w:hAnsiTheme="majorHAnsi"/>
          <w:sz w:val="20"/>
          <w:szCs w:val="20"/>
          <w:lang w:val="es-ES"/>
        </w:rPr>
        <w:t xml:space="preserve">nsito), XVII (reconocimiento de la personalidad jurídica), </w:t>
      </w:r>
      <w:r w:rsidR="00C047F4" w:rsidRPr="00AC42DE">
        <w:rPr>
          <w:rFonts w:asciiTheme="majorHAnsi" w:hAnsiTheme="majorHAnsi"/>
          <w:sz w:val="20"/>
          <w:szCs w:val="20"/>
          <w:lang w:val="es-ES"/>
        </w:rPr>
        <w:t>XVIII (justicia)</w:t>
      </w:r>
      <w:r w:rsidR="00701BA2" w:rsidRPr="00AC42DE">
        <w:rPr>
          <w:rFonts w:asciiTheme="majorHAnsi" w:hAnsiTheme="majorHAnsi"/>
          <w:sz w:val="20"/>
          <w:szCs w:val="20"/>
          <w:lang w:val="es-ES"/>
        </w:rPr>
        <w:t>, XX (sufragio y participación en el gobierno)</w:t>
      </w:r>
      <w:r w:rsidR="00C047F4" w:rsidRPr="00AC42DE">
        <w:rPr>
          <w:rFonts w:asciiTheme="majorHAnsi" w:hAnsiTheme="majorHAnsi"/>
          <w:sz w:val="20"/>
          <w:szCs w:val="20"/>
          <w:lang w:val="es-ES"/>
        </w:rPr>
        <w:t xml:space="preserve"> de la Declaración Americana de los Derechos y Deberes del Hombre (en adelante “la Declaración Americana”)</w:t>
      </w:r>
      <w:r w:rsidR="0068463F" w:rsidRPr="00AC42DE">
        <w:rPr>
          <w:rFonts w:asciiTheme="majorHAnsi" w:eastAsia="Arial Unicode MS" w:hAnsiTheme="majorHAnsi" w:cs="Times New Roman"/>
          <w:color w:val="auto"/>
          <w:sz w:val="20"/>
          <w:szCs w:val="20"/>
          <w:lang w:val="es-ES" w:eastAsia="en-US"/>
        </w:rPr>
        <w:t xml:space="preserve"> r</w:t>
      </w:r>
      <w:r w:rsidR="0068463F" w:rsidRPr="00AC42DE">
        <w:rPr>
          <w:rFonts w:asciiTheme="majorHAnsi" w:hAnsiTheme="majorHAnsi"/>
          <w:sz w:val="20"/>
          <w:szCs w:val="20"/>
          <w:lang w:val="es-ES"/>
        </w:rPr>
        <w:t>especto de los hechos y afectaciones posteriores a la entrada en vigor de la denuncia de la Convención</w:t>
      </w:r>
      <w:r w:rsidR="00A5310A" w:rsidRPr="00AC42DE">
        <w:rPr>
          <w:rFonts w:asciiTheme="majorHAnsi" w:hAnsiTheme="majorHAnsi"/>
          <w:sz w:val="20"/>
          <w:szCs w:val="20"/>
          <w:lang w:val="es-ES"/>
        </w:rPr>
        <w:t xml:space="preserve">. </w:t>
      </w:r>
      <w:r w:rsidRPr="00AC42DE">
        <w:rPr>
          <w:rFonts w:asciiTheme="majorHAnsi" w:hAnsiTheme="majorHAnsi"/>
          <w:sz w:val="20"/>
          <w:szCs w:val="20"/>
          <w:lang w:val="es-ES"/>
        </w:rPr>
        <w:t>La Comisión decide además notificar esta decisión a las partes, publicarla e incluirla en</w:t>
      </w:r>
      <w:r w:rsidRPr="00136085">
        <w:rPr>
          <w:rFonts w:asciiTheme="majorHAnsi" w:hAnsiTheme="majorHAnsi"/>
          <w:sz w:val="20"/>
          <w:szCs w:val="20"/>
          <w:lang w:val="es-ES"/>
        </w:rPr>
        <w:t xml:space="preserve"> su Informe Anual para la Asamblea General de la Organización de los Estados Americanos.</w:t>
      </w:r>
    </w:p>
    <w:p w14:paraId="6910B229" w14:textId="77777777" w:rsidR="0063685A" w:rsidRPr="00B81C23" w:rsidRDefault="0063685A" w:rsidP="008645D0">
      <w:pPr>
        <w:spacing w:after="240"/>
        <w:ind w:firstLine="720"/>
        <w:jc w:val="both"/>
        <w:rPr>
          <w:rFonts w:asciiTheme="majorHAnsi" w:hAnsiTheme="majorHAnsi"/>
          <w:b/>
          <w:bCs/>
          <w:sz w:val="20"/>
          <w:szCs w:val="20"/>
        </w:rPr>
      </w:pPr>
      <w:r w:rsidRPr="00B81C23">
        <w:rPr>
          <w:rFonts w:asciiTheme="majorHAnsi" w:hAnsiTheme="majorHAnsi"/>
          <w:b/>
          <w:bCs/>
          <w:sz w:val="20"/>
          <w:szCs w:val="20"/>
        </w:rPr>
        <w:t>II.</w:t>
      </w:r>
      <w:r w:rsidRPr="00B81C23">
        <w:rPr>
          <w:rFonts w:asciiTheme="majorHAnsi" w:hAnsiTheme="majorHAnsi"/>
          <w:b/>
          <w:bCs/>
          <w:sz w:val="20"/>
          <w:szCs w:val="20"/>
        </w:rPr>
        <w:tab/>
        <w:t>TRÁMITE ANTE LA CIDH</w:t>
      </w:r>
    </w:p>
    <w:p w14:paraId="408FB09A" w14:textId="77777777" w:rsidR="00D01FF8" w:rsidRPr="0013208C" w:rsidRDefault="0013208C" w:rsidP="00F05D9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13208C">
        <w:rPr>
          <w:rFonts w:asciiTheme="majorHAnsi" w:hAnsiTheme="majorHAnsi"/>
          <w:sz w:val="20"/>
          <w:szCs w:val="20"/>
        </w:rPr>
        <w:t>La CIDH recibió la petición el 29 de abril de 2012 y</w:t>
      </w:r>
      <w:r w:rsidR="00F05D9E">
        <w:rPr>
          <w:rFonts w:asciiTheme="majorHAnsi" w:hAnsiTheme="majorHAnsi"/>
          <w:sz w:val="20"/>
          <w:szCs w:val="20"/>
        </w:rPr>
        <w:t xml:space="preserve"> el </w:t>
      </w:r>
      <w:r w:rsidR="00F05D9E" w:rsidRPr="0013208C">
        <w:rPr>
          <w:rFonts w:asciiTheme="majorHAnsi" w:hAnsiTheme="majorHAnsi"/>
          <w:sz w:val="20"/>
          <w:szCs w:val="20"/>
        </w:rPr>
        <w:t xml:space="preserve">7 de junio de 2013 </w:t>
      </w:r>
      <w:r w:rsidR="00F05D9E">
        <w:rPr>
          <w:rFonts w:asciiTheme="majorHAnsi" w:hAnsiTheme="majorHAnsi"/>
          <w:sz w:val="20"/>
          <w:szCs w:val="20"/>
        </w:rPr>
        <w:t xml:space="preserve">se transmitieron </w:t>
      </w:r>
      <w:r w:rsidRPr="0013208C">
        <w:rPr>
          <w:rFonts w:asciiTheme="majorHAnsi" w:hAnsiTheme="majorHAnsi"/>
          <w:sz w:val="20"/>
          <w:szCs w:val="20"/>
        </w:rPr>
        <w:t xml:space="preserve">copia de las partes pertinentes al Estado, otorgándole un plazo de </w:t>
      </w:r>
      <w:r>
        <w:rPr>
          <w:rFonts w:asciiTheme="majorHAnsi" w:hAnsiTheme="majorHAnsi"/>
          <w:sz w:val="20"/>
          <w:szCs w:val="20"/>
        </w:rPr>
        <w:t>dos meses</w:t>
      </w:r>
      <w:r w:rsidRPr="0013208C">
        <w:rPr>
          <w:rFonts w:asciiTheme="majorHAnsi" w:hAnsiTheme="majorHAnsi"/>
          <w:sz w:val="20"/>
          <w:szCs w:val="20"/>
        </w:rPr>
        <w:t xml:space="preserve"> para someter sus observaciones, </w:t>
      </w:r>
      <w:r w:rsidRPr="0013208C">
        <w:rPr>
          <w:rFonts w:ascii="Cambria" w:hAnsi="Cambria"/>
          <w:sz w:val="20"/>
          <w:szCs w:val="20"/>
        </w:rPr>
        <w:t>con base en el artículo 30.</w:t>
      </w:r>
      <w:r>
        <w:rPr>
          <w:rFonts w:ascii="Cambria" w:hAnsi="Cambria"/>
          <w:sz w:val="20"/>
          <w:szCs w:val="20"/>
        </w:rPr>
        <w:t>3</w:t>
      </w:r>
      <w:r w:rsidRPr="0013208C">
        <w:rPr>
          <w:rFonts w:ascii="Cambria" w:hAnsi="Cambria"/>
          <w:sz w:val="20"/>
          <w:szCs w:val="20"/>
        </w:rPr>
        <w:t xml:space="preserve"> de su Reglamento entonces en vigor</w:t>
      </w:r>
      <w:r w:rsidRPr="0013208C">
        <w:rPr>
          <w:rFonts w:asciiTheme="majorHAnsi" w:hAnsiTheme="majorHAnsi"/>
          <w:sz w:val="20"/>
          <w:szCs w:val="20"/>
        </w:rPr>
        <w:t xml:space="preserve">. </w:t>
      </w:r>
      <w:r w:rsidRPr="0013208C">
        <w:rPr>
          <w:rFonts w:asciiTheme="majorHAnsi" w:hAnsiTheme="majorHAnsi"/>
          <w:bCs/>
          <w:sz w:val="20"/>
          <w:szCs w:val="20"/>
        </w:rPr>
        <w:t>El 16 de septiembre de 2013</w:t>
      </w:r>
      <w:r>
        <w:rPr>
          <w:rFonts w:asciiTheme="majorHAnsi" w:hAnsiTheme="majorHAnsi"/>
          <w:bCs/>
          <w:sz w:val="20"/>
          <w:szCs w:val="20"/>
        </w:rPr>
        <w:t xml:space="preserve"> </w:t>
      </w:r>
      <w:r w:rsidRPr="0013208C">
        <w:rPr>
          <w:rFonts w:asciiTheme="majorHAnsi" w:hAnsiTheme="majorHAnsi"/>
          <w:bCs/>
          <w:sz w:val="20"/>
          <w:szCs w:val="20"/>
        </w:rPr>
        <w:t>se recibió la respuesta del Estado</w:t>
      </w:r>
      <w:r w:rsidRPr="0013208C">
        <w:rPr>
          <w:rFonts w:asciiTheme="majorHAnsi" w:hAnsiTheme="majorHAnsi"/>
          <w:color w:val="000000"/>
          <w:sz w:val="20"/>
          <w:szCs w:val="20"/>
        </w:rPr>
        <w:t xml:space="preserve">, la cual fue trasladada </w:t>
      </w:r>
      <w:r>
        <w:rPr>
          <w:rFonts w:asciiTheme="majorHAnsi" w:eastAsia="SimSun" w:hAnsiTheme="majorHAnsi"/>
          <w:sz w:val="20"/>
          <w:szCs w:val="20"/>
        </w:rPr>
        <w:t>a la peticionaria</w:t>
      </w:r>
      <w:r w:rsidRPr="0013208C">
        <w:rPr>
          <w:rFonts w:asciiTheme="majorHAnsi" w:hAnsiTheme="majorHAnsi"/>
          <w:color w:val="000000"/>
          <w:sz w:val="20"/>
          <w:szCs w:val="20"/>
        </w:rPr>
        <w:t xml:space="preserve"> el </w:t>
      </w:r>
      <w:r w:rsidR="00F05D9E">
        <w:rPr>
          <w:rFonts w:asciiTheme="majorHAnsi" w:hAnsiTheme="majorHAnsi"/>
          <w:color w:val="000000"/>
          <w:sz w:val="20"/>
          <w:szCs w:val="20"/>
        </w:rPr>
        <w:t>24 de septiembre de 2013</w:t>
      </w:r>
      <w:r w:rsidRPr="0013208C">
        <w:rPr>
          <w:rFonts w:asciiTheme="majorHAnsi" w:hAnsiTheme="majorHAnsi"/>
          <w:color w:val="000000"/>
          <w:sz w:val="20"/>
          <w:szCs w:val="20"/>
        </w:rPr>
        <w:t>.</w:t>
      </w:r>
    </w:p>
    <w:p w14:paraId="6376D863" w14:textId="77777777" w:rsidR="00F67B0A" w:rsidRDefault="00F05D9E" w:rsidP="00060597">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Theme="majorHAnsi" w:hAnsiTheme="majorHAnsi"/>
          <w:sz w:val="20"/>
          <w:szCs w:val="20"/>
        </w:rPr>
      </w:pPr>
      <w:r>
        <w:rPr>
          <w:rFonts w:asciiTheme="majorHAnsi" w:hAnsiTheme="majorHAnsi"/>
          <w:color w:val="000000"/>
          <w:sz w:val="20"/>
          <w:szCs w:val="20"/>
        </w:rPr>
        <w:t>La peticionaria presentó</w:t>
      </w:r>
      <w:r w:rsidRPr="00F05D9E">
        <w:rPr>
          <w:rFonts w:asciiTheme="majorHAnsi" w:hAnsiTheme="majorHAnsi"/>
          <w:color w:val="000000"/>
          <w:sz w:val="20"/>
          <w:szCs w:val="20"/>
        </w:rPr>
        <w:t xml:space="preserve"> observaciones adicionales el</w:t>
      </w:r>
      <w:r w:rsidRPr="00F05D9E">
        <w:rPr>
          <w:rFonts w:asciiTheme="majorHAnsi" w:hAnsiTheme="majorHAnsi"/>
          <w:bCs/>
          <w:sz w:val="20"/>
          <w:szCs w:val="20"/>
        </w:rPr>
        <w:t xml:space="preserve"> </w:t>
      </w:r>
      <w:r>
        <w:rPr>
          <w:rFonts w:asciiTheme="majorHAnsi" w:hAnsiTheme="majorHAnsi"/>
          <w:bCs/>
          <w:sz w:val="20"/>
          <w:szCs w:val="20"/>
        </w:rPr>
        <w:t>18 de junio</w:t>
      </w:r>
      <w:r w:rsidR="00B11B26">
        <w:rPr>
          <w:rFonts w:asciiTheme="majorHAnsi" w:hAnsiTheme="majorHAnsi"/>
          <w:bCs/>
          <w:sz w:val="20"/>
          <w:szCs w:val="20"/>
        </w:rPr>
        <w:t>,</w:t>
      </w:r>
      <w:r w:rsidR="00060597">
        <w:rPr>
          <w:rFonts w:asciiTheme="majorHAnsi" w:hAnsiTheme="majorHAnsi"/>
          <w:bCs/>
          <w:sz w:val="20"/>
          <w:szCs w:val="20"/>
        </w:rPr>
        <w:t xml:space="preserve"> 23 de octubre</w:t>
      </w:r>
      <w:r w:rsidR="00B11B26">
        <w:rPr>
          <w:rFonts w:asciiTheme="majorHAnsi" w:hAnsiTheme="majorHAnsi"/>
          <w:bCs/>
          <w:sz w:val="20"/>
          <w:szCs w:val="20"/>
        </w:rPr>
        <w:t xml:space="preserve"> y 8 de noviembre de 2013</w:t>
      </w:r>
      <w:r w:rsidR="008F4C49">
        <w:rPr>
          <w:rFonts w:asciiTheme="majorHAnsi" w:hAnsiTheme="majorHAnsi"/>
          <w:bCs/>
          <w:sz w:val="20"/>
          <w:szCs w:val="20"/>
        </w:rPr>
        <w:t>,</w:t>
      </w:r>
      <w:r w:rsidR="00B11B26">
        <w:rPr>
          <w:rFonts w:asciiTheme="majorHAnsi" w:hAnsiTheme="majorHAnsi"/>
          <w:bCs/>
          <w:sz w:val="20"/>
          <w:szCs w:val="20"/>
        </w:rPr>
        <w:t xml:space="preserve"> así como el 5 de enero de 2015</w:t>
      </w:r>
      <w:r w:rsidRPr="00F05D9E">
        <w:rPr>
          <w:rFonts w:asciiTheme="majorHAnsi" w:hAnsiTheme="majorHAnsi"/>
          <w:bCs/>
          <w:sz w:val="20"/>
          <w:szCs w:val="20"/>
        </w:rPr>
        <w:t xml:space="preserve">. Por su parte, el Estado remitió observaciones adicionales el </w:t>
      </w:r>
      <w:r w:rsidR="00060597">
        <w:rPr>
          <w:rFonts w:asciiTheme="majorHAnsi" w:hAnsiTheme="majorHAnsi"/>
          <w:bCs/>
          <w:sz w:val="20"/>
          <w:szCs w:val="20"/>
        </w:rPr>
        <w:t>3 de octubre de 2013</w:t>
      </w:r>
      <w:r w:rsidRPr="00F05D9E">
        <w:rPr>
          <w:rFonts w:asciiTheme="majorHAnsi" w:hAnsiTheme="majorHAnsi"/>
          <w:bCs/>
          <w:sz w:val="20"/>
          <w:szCs w:val="20"/>
        </w:rPr>
        <w:t>. Estas observaciones fueron debidamente trasladadas a la parte contraria</w:t>
      </w:r>
      <w:r w:rsidR="00734DCA" w:rsidRPr="00B81C23">
        <w:rPr>
          <w:rFonts w:asciiTheme="majorHAnsi" w:hAnsiTheme="majorHAnsi"/>
          <w:sz w:val="20"/>
          <w:szCs w:val="20"/>
        </w:rPr>
        <w:t>.</w:t>
      </w:r>
    </w:p>
    <w:p w14:paraId="4BE0CFCC" w14:textId="77777777" w:rsidR="00E4397A" w:rsidRPr="00060597" w:rsidRDefault="00E4397A" w:rsidP="00E4397A">
      <w:pPr>
        <w:pBdr>
          <w:top w:val="none" w:sz="0" w:space="0" w:color="auto"/>
          <w:left w:val="none" w:sz="0" w:space="0" w:color="auto"/>
          <w:bottom w:val="none" w:sz="0" w:space="0" w:color="auto"/>
          <w:right w:val="none" w:sz="0" w:space="0" w:color="auto"/>
          <w:between w:val="none" w:sz="0" w:space="0" w:color="auto"/>
          <w:bar w:val="none" w:sz="0" w:color="auto"/>
        </w:pBdr>
        <w:spacing w:after="240"/>
        <w:ind w:left="720"/>
        <w:jc w:val="both"/>
        <w:rPr>
          <w:rFonts w:asciiTheme="majorHAnsi" w:hAnsiTheme="majorHAnsi"/>
          <w:sz w:val="20"/>
          <w:szCs w:val="20"/>
        </w:rPr>
      </w:pPr>
    </w:p>
    <w:p w14:paraId="61584300" w14:textId="77777777" w:rsidR="0063685A" w:rsidRPr="00B81C23" w:rsidRDefault="0063685A" w:rsidP="00734DCA">
      <w:pPr>
        <w:spacing w:after="240"/>
        <w:ind w:firstLine="720"/>
        <w:jc w:val="both"/>
        <w:rPr>
          <w:rFonts w:asciiTheme="majorHAnsi" w:hAnsiTheme="majorHAnsi"/>
          <w:b/>
          <w:bCs/>
          <w:sz w:val="20"/>
          <w:szCs w:val="20"/>
        </w:rPr>
      </w:pPr>
      <w:r w:rsidRPr="00B81C23">
        <w:rPr>
          <w:rFonts w:asciiTheme="majorHAnsi" w:hAnsiTheme="majorHAnsi"/>
          <w:b/>
          <w:bCs/>
          <w:sz w:val="20"/>
          <w:szCs w:val="20"/>
        </w:rPr>
        <w:lastRenderedPageBreak/>
        <w:t>III.</w:t>
      </w:r>
      <w:r w:rsidRPr="00B81C23">
        <w:rPr>
          <w:rFonts w:asciiTheme="majorHAnsi" w:hAnsiTheme="majorHAnsi"/>
          <w:b/>
          <w:bCs/>
          <w:sz w:val="20"/>
          <w:szCs w:val="20"/>
        </w:rPr>
        <w:tab/>
        <w:t>POSICIÓN DE LAS PARTES</w:t>
      </w:r>
      <w:r w:rsidR="00596831" w:rsidRPr="00B81C23">
        <w:rPr>
          <w:rFonts w:asciiTheme="majorHAnsi" w:hAnsiTheme="majorHAnsi"/>
          <w:b/>
          <w:bCs/>
          <w:color w:val="FF0000"/>
          <w:sz w:val="20"/>
          <w:szCs w:val="20"/>
        </w:rPr>
        <w:t xml:space="preserve"> </w:t>
      </w:r>
    </w:p>
    <w:p w14:paraId="120F4C91" w14:textId="77777777" w:rsidR="00734DCA" w:rsidRPr="005F270D" w:rsidRDefault="00734DCA" w:rsidP="00734DCA">
      <w:pPr>
        <w:suppressAutoHyphens/>
        <w:spacing w:after="240"/>
        <w:ind w:firstLine="720"/>
        <w:jc w:val="both"/>
        <w:rPr>
          <w:rFonts w:asciiTheme="majorHAnsi" w:hAnsiTheme="majorHAnsi"/>
          <w:b/>
          <w:bCs/>
          <w:sz w:val="20"/>
          <w:szCs w:val="20"/>
        </w:rPr>
      </w:pPr>
      <w:r w:rsidRPr="005F270D">
        <w:rPr>
          <w:rFonts w:asciiTheme="majorHAnsi" w:hAnsiTheme="majorHAnsi"/>
          <w:b/>
          <w:bCs/>
          <w:sz w:val="20"/>
          <w:szCs w:val="20"/>
        </w:rPr>
        <w:t>A.</w:t>
      </w:r>
      <w:r w:rsidRPr="005F270D">
        <w:rPr>
          <w:rFonts w:asciiTheme="majorHAnsi" w:hAnsiTheme="majorHAnsi"/>
          <w:b/>
          <w:bCs/>
          <w:sz w:val="20"/>
          <w:szCs w:val="20"/>
        </w:rPr>
        <w:tab/>
        <w:t xml:space="preserve">Posición </w:t>
      </w:r>
      <w:r w:rsidR="005F270D">
        <w:rPr>
          <w:rFonts w:asciiTheme="majorHAnsi" w:hAnsiTheme="majorHAnsi"/>
          <w:b/>
          <w:bCs/>
          <w:sz w:val="20"/>
          <w:szCs w:val="20"/>
        </w:rPr>
        <w:t>de la peticionaria</w:t>
      </w:r>
    </w:p>
    <w:p w14:paraId="6FF909ED" w14:textId="77777777" w:rsidR="00384C9E" w:rsidRDefault="005F270D" w:rsidP="00384C9E">
      <w:pPr>
        <w:pStyle w:val="ListParagraph"/>
        <w:numPr>
          <w:ilvl w:val="0"/>
          <w:numId w:val="56"/>
        </w:numPr>
        <w:jc w:val="both"/>
        <w:rPr>
          <w:rFonts w:asciiTheme="majorHAnsi" w:eastAsia="Arial Unicode MS" w:hAnsiTheme="majorHAnsi" w:cs="Arial"/>
          <w:color w:val="auto"/>
          <w:sz w:val="20"/>
          <w:szCs w:val="20"/>
          <w:lang w:val="es-ES" w:eastAsia="en-US"/>
        </w:rPr>
      </w:pPr>
      <w:r w:rsidRPr="005F270D">
        <w:rPr>
          <w:rFonts w:asciiTheme="majorHAnsi" w:hAnsiTheme="majorHAnsi" w:cs="Arial"/>
          <w:sz w:val="20"/>
          <w:szCs w:val="20"/>
          <w:lang w:val="es-ES"/>
        </w:rPr>
        <w:t xml:space="preserve">La peticionaria señala que fue registrada al nacer como Tomás Mariano Adrián Hernández de sexo masculino. Indica que </w:t>
      </w:r>
      <w:r>
        <w:rPr>
          <w:rFonts w:asciiTheme="majorHAnsi" w:eastAsia="Arial Unicode MS" w:hAnsiTheme="majorHAnsi" w:cs="Arial"/>
          <w:color w:val="auto"/>
          <w:sz w:val="20"/>
          <w:szCs w:val="20"/>
          <w:lang w:val="es-ES" w:eastAsia="en-US"/>
        </w:rPr>
        <w:t>fue</w:t>
      </w:r>
      <w:r w:rsidRPr="005F270D">
        <w:rPr>
          <w:rFonts w:asciiTheme="majorHAnsi" w:eastAsia="Arial Unicode MS" w:hAnsiTheme="majorHAnsi" w:cs="Arial"/>
          <w:color w:val="auto"/>
          <w:sz w:val="20"/>
          <w:szCs w:val="20"/>
          <w:lang w:val="es-ES" w:eastAsia="en-US"/>
        </w:rPr>
        <w:t xml:space="preserve"> diagnosticada con un “Tra</w:t>
      </w:r>
      <w:r w:rsidR="008F4C49">
        <w:rPr>
          <w:rFonts w:asciiTheme="majorHAnsi" w:eastAsia="Arial Unicode MS" w:hAnsiTheme="majorHAnsi" w:cs="Arial"/>
          <w:color w:val="auto"/>
          <w:sz w:val="20"/>
          <w:szCs w:val="20"/>
          <w:lang w:val="es-ES" w:eastAsia="en-US"/>
        </w:rPr>
        <w:t>storno de Identidad de Género”</w:t>
      </w:r>
      <w:r w:rsidRPr="005F270D">
        <w:rPr>
          <w:rFonts w:asciiTheme="majorHAnsi" w:eastAsia="Arial Unicode MS" w:hAnsiTheme="majorHAnsi" w:cs="Arial"/>
          <w:color w:val="auto"/>
          <w:sz w:val="20"/>
          <w:szCs w:val="20"/>
          <w:lang w:val="es-ES" w:eastAsia="en-US"/>
        </w:rPr>
        <w:t xml:space="preserve"> por auto-reconocerse y socialmente ser reconocid</w:t>
      </w:r>
      <w:r w:rsidR="0065543A">
        <w:rPr>
          <w:rFonts w:asciiTheme="majorHAnsi" w:eastAsia="Arial Unicode MS" w:hAnsiTheme="majorHAnsi" w:cs="Arial"/>
          <w:color w:val="auto"/>
          <w:sz w:val="20"/>
          <w:szCs w:val="20"/>
          <w:lang w:val="es-ES" w:eastAsia="en-US"/>
        </w:rPr>
        <w:t>a</w:t>
      </w:r>
      <w:r w:rsidRPr="005F270D">
        <w:rPr>
          <w:rFonts w:asciiTheme="majorHAnsi" w:eastAsia="Arial Unicode MS" w:hAnsiTheme="majorHAnsi" w:cs="Arial"/>
          <w:color w:val="auto"/>
          <w:sz w:val="20"/>
          <w:szCs w:val="20"/>
          <w:lang w:val="es-ES" w:eastAsia="en-US"/>
        </w:rPr>
        <w:t xml:space="preserve"> como mujer. Por tal motivo, </w:t>
      </w:r>
      <w:r>
        <w:rPr>
          <w:rFonts w:asciiTheme="majorHAnsi" w:eastAsia="Arial Unicode MS" w:hAnsiTheme="majorHAnsi" w:cs="Arial"/>
          <w:color w:val="auto"/>
          <w:sz w:val="20"/>
          <w:szCs w:val="20"/>
          <w:lang w:val="es-ES" w:eastAsia="en-US"/>
        </w:rPr>
        <w:t>siguiendo</w:t>
      </w:r>
      <w:r w:rsidRPr="005F270D">
        <w:rPr>
          <w:rFonts w:asciiTheme="majorHAnsi" w:eastAsia="Arial Unicode MS" w:hAnsiTheme="majorHAnsi" w:cs="Arial"/>
          <w:color w:val="auto"/>
          <w:sz w:val="20"/>
          <w:szCs w:val="20"/>
          <w:lang w:val="es-ES" w:eastAsia="en-US"/>
        </w:rPr>
        <w:t xml:space="preserve"> los pasos recomendados por la Organización Mundial de la Salud, la Asociación Americana de Psiquiatras y la Asociación </w:t>
      </w:r>
      <w:r>
        <w:rPr>
          <w:rFonts w:asciiTheme="majorHAnsi" w:eastAsia="Arial Unicode MS" w:hAnsiTheme="majorHAnsi" w:cs="Arial"/>
          <w:color w:val="auto"/>
          <w:sz w:val="20"/>
          <w:szCs w:val="20"/>
          <w:lang w:val="es-ES" w:eastAsia="en-US"/>
        </w:rPr>
        <w:t>Latinoamericana de Psiquiatría,</w:t>
      </w:r>
      <w:r w:rsidRPr="005F270D">
        <w:rPr>
          <w:rFonts w:asciiTheme="majorHAnsi" w:eastAsia="Arial Unicode MS" w:hAnsiTheme="majorHAnsi" w:cs="Arial"/>
          <w:color w:val="auto"/>
          <w:sz w:val="20"/>
          <w:szCs w:val="20"/>
          <w:lang w:val="es-ES" w:eastAsia="en-US"/>
        </w:rPr>
        <w:t xml:space="preserve"> se sometió a la reasignación social, hormonal, física y genital irreversible y definitiva. La peticionaria </w:t>
      </w:r>
      <w:r>
        <w:rPr>
          <w:rFonts w:asciiTheme="majorHAnsi" w:eastAsia="Arial Unicode MS" w:hAnsiTheme="majorHAnsi" w:cs="Arial"/>
          <w:color w:val="auto"/>
          <w:sz w:val="20"/>
          <w:szCs w:val="20"/>
          <w:lang w:val="es-ES" w:eastAsia="en-US"/>
        </w:rPr>
        <w:t xml:space="preserve">indica que </w:t>
      </w:r>
      <w:r w:rsidR="00845720">
        <w:rPr>
          <w:rFonts w:asciiTheme="majorHAnsi" w:eastAsia="Arial Unicode MS" w:hAnsiTheme="majorHAnsi" w:cs="Arial"/>
          <w:color w:val="auto"/>
          <w:sz w:val="20"/>
          <w:szCs w:val="20"/>
          <w:lang w:val="es-ES" w:eastAsia="en-US"/>
        </w:rPr>
        <w:t xml:space="preserve">su identidad </w:t>
      </w:r>
      <w:r w:rsidRPr="00391EB4">
        <w:rPr>
          <w:rFonts w:asciiTheme="majorHAnsi" w:eastAsia="Arial Unicode MS" w:hAnsiTheme="majorHAnsi" w:cs="Arial"/>
          <w:color w:val="auto"/>
          <w:sz w:val="20"/>
          <w:szCs w:val="20"/>
          <w:lang w:val="es-ES" w:eastAsia="en-US"/>
        </w:rPr>
        <w:t xml:space="preserve">fue </w:t>
      </w:r>
      <w:r w:rsidR="00845720" w:rsidRPr="00391EB4">
        <w:rPr>
          <w:rFonts w:asciiTheme="majorHAnsi" w:eastAsia="Arial Unicode MS" w:hAnsiTheme="majorHAnsi" w:cs="Arial"/>
          <w:color w:val="auto"/>
          <w:sz w:val="20"/>
          <w:szCs w:val="20"/>
          <w:lang w:val="es-ES" w:eastAsia="en-US"/>
        </w:rPr>
        <w:t>rea</w:t>
      </w:r>
      <w:r w:rsidR="00845720">
        <w:rPr>
          <w:rFonts w:asciiTheme="majorHAnsi" w:eastAsia="Arial Unicode MS" w:hAnsiTheme="majorHAnsi" w:cs="Arial"/>
          <w:color w:val="auto"/>
          <w:sz w:val="20"/>
          <w:szCs w:val="20"/>
          <w:lang w:val="es-ES" w:eastAsia="en-US"/>
        </w:rPr>
        <w:t>firmada</w:t>
      </w:r>
      <w:r w:rsidR="00845720" w:rsidRPr="005F270D">
        <w:rPr>
          <w:rFonts w:asciiTheme="majorHAnsi" w:eastAsia="Arial Unicode MS" w:hAnsiTheme="majorHAnsi" w:cs="Arial"/>
          <w:color w:val="auto"/>
          <w:sz w:val="20"/>
          <w:szCs w:val="20"/>
          <w:lang w:val="es-ES" w:eastAsia="en-US"/>
        </w:rPr>
        <w:t xml:space="preserve"> </w:t>
      </w:r>
      <w:r w:rsidRPr="005F270D">
        <w:rPr>
          <w:rFonts w:asciiTheme="majorHAnsi" w:eastAsia="Arial Unicode MS" w:hAnsiTheme="majorHAnsi" w:cs="Arial"/>
          <w:color w:val="auto"/>
          <w:sz w:val="20"/>
          <w:szCs w:val="20"/>
          <w:lang w:val="es-ES" w:eastAsia="en-US"/>
        </w:rPr>
        <w:t>genitalmente el 3 de agosto de 2002</w:t>
      </w:r>
      <w:r>
        <w:rPr>
          <w:rFonts w:asciiTheme="majorHAnsi" w:eastAsia="Arial Unicode MS" w:hAnsiTheme="majorHAnsi" w:cs="Arial"/>
          <w:color w:val="auto"/>
          <w:sz w:val="20"/>
          <w:szCs w:val="20"/>
          <w:lang w:val="es-ES" w:eastAsia="en-US"/>
        </w:rPr>
        <w:t>,</w:t>
      </w:r>
      <w:r w:rsidRPr="005F270D">
        <w:rPr>
          <w:rFonts w:asciiTheme="majorHAnsi" w:eastAsia="Arial Unicode MS" w:hAnsiTheme="majorHAnsi" w:cs="Arial"/>
          <w:color w:val="auto"/>
          <w:sz w:val="20"/>
          <w:szCs w:val="20"/>
          <w:lang w:val="es-ES" w:eastAsia="en-US"/>
        </w:rPr>
        <w:t xml:space="preserve"> fuera de Venezuela. </w:t>
      </w:r>
    </w:p>
    <w:p w14:paraId="3FFEAC3A" w14:textId="77777777" w:rsidR="0065543A" w:rsidRDefault="0065543A" w:rsidP="0065543A">
      <w:pPr>
        <w:pStyle w:val="ListParagraph"/>
        <w:jc w:val="both"/>
        <w:rPr>
          <w:rFonts w:asciiTheme="majorHAnsi" w:eastAsia="Arial Unicode MS" w:hAnsiTheme="majorHAnsi" w:cs="Arial"/>
          <w:color w:val="auto"/>
          <w:sz w:val="20"/>
          <w:szCs w:val="20"/>
          <w:lang w:val="es-ES" w:eastAsia="en-US"/>
        </w:rPr>
      </w:pPr>
    </w:p>
    <w:p w14:paraId="282212E6" w14:textId="77777777" w:rsidR="00551056" w:rsidRPr="001A72D2" w:rsidRDefault="005F5191" w:rsidP="001A72D2">
      <w:pPr>
        <w:pStyle w:val="ListParagraph"/>
        <w:numPr>
          <w:ilvl w:val="0"/>
          <w:numId w:val="56"/>
        </w:numPr>
        <w:jc w:val="both"/>
        <w:rPr>
          <w:rFonts w:asciiTheme="majorHAnsi" w:eastAsia="Arial Unicode MS" w:hAnsiTheme="majorHAnsi" w:cs="Arial"/>
          <w:color w:val="auto"/>
          <w:sz w:val="20"/>
          <w:szCs w:val="20"/>
          <w:lang w:val="es-ES" w:eastAsia="en-US"/>
        </w:rPr>
      </w:pPr>
      <w:r w:rsidRPr="00A81A89">
        <w:rPr>
          <w:rFonts w:asciiTheme="majorHAnsi" w:hAnsiTheme="majorHAnsi" w:cs="Arial"/>
          <w:sz w:val="20"/>
          <w:szCs w:val="20"/>
          <w:lang w:val="es-ES"/>
        </w:rPr>
        <w:t>Sostiene la peticionaria que</w:t>
      </w:r>
      <w:r w:rsidR="005F270D" w:rsidRPr="00A81A89">
        <w:rPr>
          <w:rFonts w:asciiTheme="majorHAnsi" w:hAnsiTheme="majorHAnsi" w:cs="Arial"/>
          <w:sz w:val="20"/>
          <w:szCs w:val="20"/>
          <w:lang w:val="es-ES"/>
        </w:rPr>
        <w:t xml:space="preserve"> a pesar de auto-reconocerse </w:t>
      </w:r>
      <w:r w:rsidR="00A81A89" w:rsidRPr="00A81A89">
        <w:rPr>
          <w:rFonts w:asciiTheme="majorHAnsi" w:hAnsiTheme="majorHAnsi" w:cs="Arial"/>
          <w:sz w:val="20"/>
          <w:szCs w:val="20"/>
          <w:lang w:val="es-ES"/>
        </w:rPr>
        <w:t xml:space="preserve">y de ser reconocida socialmente </w:t>
      </w:r>
      <w:r w:rsidR="005F270D" w:rsidRPr="00A81A89">
        <w:rPr>
          <w:rFonts w:asciiTheme="majorHAnsi" w:hAnsiTheme="majorHAnsi" w:cs="Arial"/>
          <w:sz w:val="20"/>
          <w:szCs w:val="20"/>
          <w:lang w:val="es-ES"/>
        </w:rPr>
        <w:t xml:space="preserve">como mujer, todos sus documentos </w:t>
      </w:r>
      <w:r w:rsidRPr="00A81A89">
        <w:rPr>
          <w:rFonts w:asciiTheme="majorHAnsi" w:hAnsiTheme="majorHAnsi" w:cs="Arial"/>
          <w:sz w:val="20"/>
          <w:szCs w:val="20"/>
          <w:lang w:val="es-ES"/>
        </w:rPr>
        <w:t>continúan</w:t>
      </w:r>
      <w:r w:rsidR="005F270D" w:rsidRPr="00A81A89">
        <w:rPr>
          <w:rFonts w:asciiTheme="majorHAnsi" w:hAnsiTheme="majorHAnsi" w:cs="Arial"/>
          <w:sz w:val="20"/>
          <w:szCs w:val="20"/>
          <w:lang w:val="es-ES"/>
        </w:rPr>
        <w:t xml:space="preserve"> estableciendo un nombre y un sexo con los que ella no se identifica</w:t>
      </w:r>
      <w:r w:rsidR="00384C9E" w:rsidRPr="00A81A89">
        <w:rPr>
          <w:rFonts w:asciiTheme="majorHAnsi" w:hAnsiTheme="majorHAnsi" w:cs="Arial"/>
          <w:sz w:val="20"/>
          <w:szCs w:val="20"/>
          <w:lang w:val="es-ES"/>
        </w:rPr>
        <w:t>.</w:t>
      </w:r>
      <w:r w:rsidR="005F270D" w:rsidRPr="00A81A89">
        <w:rPr>
          <w:rFonts w:asciiTheme="majorHAnsi" w:hAnsiTheme="majorHAnsi" w:cs="Arial"/>
          <w:sz w:val="20"/>
          <w:szCs w:val="20"/>
          <w:lang w:val="es-ES"/>
        </w:rPr>
        <w:t xml:space="preserve"> </w:t>
      </w:r>
      <w:r w:rsidR="00551056">
        <w:rPr>
          <w:rFonts w:asciiTheme="majorHAnsi" w:hAnsiTheme="majorHAnsi" w:cs="Arial"/>
          <w:sz w:val="20"/>
          <w:szCs w:val="20"/>
          <w:lang w:val="es-ES"/>
        </w:rPr>
        <w:t xml:space="preserve">Por esta razón indica que </w:t>
      </w:r>
      <w:r w:rsidR="00551056" w:rsidRPr="00551056">
        <w:rPr>
          <w:rFonts w:asciiTheme="majorHAnsi" w:hAnsiTheme="majorHAnsi" w:cs="Arial"/>
          <w:sz w:val="20"/>
          <w:szCs w:val="20"/>
          <w:lang w:val="es-ES"/>
        </w:rPr>
        <w:t>interpuso una acción de tutela bajo la modalidad de hábeas data ante la Sala Constitucional del Tribunal Supremo de Justicia</w:t>
      </w:r>
      <w:r w:rsidR="0000510B">
        <w:rPr>
          <w:rFonts w:asciiTheme="majorHAnsi" w:hAnsiTheme="majorHAnsi" w:cs="Arial"/>
          <w:sz w:val="20"/>
          <w:szCs w:val="20"/>
          <w:lang w:val="es-ES"/>
        </w:rPr>
        <w:t>,</w:t>
      </w:r>
      <w:r w:rsidR="00551056" w:rsidRPr="00551056">
        <w:rPr>
          <w:rFonts w:asciiTheme="majorHAnsi" w:hAnsiTheme="majorHAnsi" w:cs="Arial"/>
          <w:sz w:val="20"/>
          <w:szCs w:val="20"/>
          <w:lang w:val="es-ES"/>
        </w:rPr>
        <w:t xml:space="preserve"> el 14 de mayo de 2004, recurso que</w:t>
      </w:r>
      <w:r w:rsidR="00D65112">
        <w:rPr>
          <w:rFonts w:asciiTheme="majorHAnsi" w:hAnsiTheme="majorHAnsi" w:cs="Arial"/>
          <w:sz w:val="20"/>
          <w:szCs w:val="20"/>
          <w:lang w:val="es-ES"/>
        </w:rPr>
        <w:t xml:space="preserve"> 12 años más tarde</w:t>
      </w:r>
      <w:r w:rsidR="00551056" w:rsidRPr="00551056">
        <w:rPr>
          <w:rFonts w:asciiTheme="majorHAnsi" w:hAnsiTheme="majorHAnsi" w:cs="Arial"/>
          <w:sz w:val="20"/>
          <w:szCs w:val="20"/>
          <w:lang w:val="es-ES"/>
        </w:rPr>
        <w:t xml:space="preserve"> aun estaría pendiente de resolverse. </w:t>
      </w:r>
      <w:r w:rsidR="00551056" w:rsidRPr="00A20845">
        <w:rPr>
          <w:rFonts w:asciiTheme="majorHAnsi" w:hAnsiTheme="majorHAnsi" w:cs="Arial"/>
          <w:sz w:val="20"/>
          <w:szCs w:val="20"/>
          <w:lang w:val="es-ES"/>
        </w:rPr>
        <w:t>La peticionaria afirma que posteriormente ha interpuesto más de 30 reiteraciones, ampliaciones y complementación de argumentos, junto con solicitar</w:t>
      </w:r>
      <w:r w:rsidR="00551056" w:rsidRPr="00551056">
        <w:rPr>
          <w:rFonts w:asciiTheme="majorHAnsi" w:hAnsiTheme="majorHAnsi" w:cs="Arial"/>
          <w:sz w:val="20"/>
          <w:szCs w:val="20"/>
          <w:lang w:val="es-ES"/>
        </w:rPr>
        <w:t xml:space="preserve"> audiencias con magistrados, y s</w:t>
      </w:r>
      <w:r w:rsidR="00551056">
        <w:rPr>
          <w:rFonts w:asciiTheme="majorHAnsi" w:hAnsiTheme="majorHAnsi" w:cs="Arial"/>
          <w:sz w:val="20"/>
          <w:szCs w:val="20"/>
          <w:lang w:val="es-ES"/>
        </w:rPr>
        <w:t>olicitar copias certificadas de su</w:t>
      </w:r>
      <w:r w:rsidR="00551056" w:rsidRPr="00551056">
        <w:rPr>
          <w:rFonts w:asciiTheme="majorHAnsi" w:hAnsiTheme="majorHAnsi" w:cs="Arial"/>
          <w:sz w:val="20"/>
          <w:szCs w:val="20"/>
          <w:lang w:val="es-ES"/>
        </w:rPr>
        <w:t xml:space="preserve"> expediente, sin haber recibido nunca una respuesta. Asimismo, indica que solicitó la intervención de la Defensora del Pueblo, sin que hubiera mediado respuesta alguna.</w:t>
      </w:r>
      <w:r w:rsidR="00D65112" w:rsidRPr="00D65112">
        <w:rPr>
          <w:rFonts w:asciiTheme="majorHAnsi" w:hAnsiTheme="majorHAnsi" w:cs="Arial"/>
          <w:sz w:val="20"/>
          <w:szCs w:val="20"/>
          <w:lang w:val="es-ES"/>
        </w:rPr>
        <w:t xml:space="preserve"> </w:t>
      </w:r>
      <w:r w:rsidR="00D65112" w:rsidRPr="001A72D2">
        <w:rPr>
          <w:rFonts w:asciiTheme="majorHAnsi" w:hAnsiTheme="majorHAnsi" w:cs="Arial"/>
          <w:sz w:val="20"/>
          <w:szCs w:val="20"/>
          <w:lang w:val="es-ES"/>
        </w:rPr>
        <w:t xml:space="preserve">La peticionaria alega la ausencia de una vía procesal ordinaria para proteger sus derechos fundamentales en Venezuela, por lo que siguió la jurisprudencia de la Sala Constitucional </w:t>
      </w:r>
      <w:r w:rsidR="00041370">
        <w:rPr>
          <w:rFonts w:asciiTheme="majorHAnsi" w:hAnsiTheme="majorHAnsi" w:cs="Arial"/>
          <w:sz w:val="20"/>
          <w:szCs w:val="20"/>
          <w:lang w:val="es-ES"/>
        </w:rPr>
        <w:t>para los casos de</w:t>
      </w:r>
      <w:r w:rsidR="00D65112" w:rsidRPr="001A72D2">
        <w:rPr>
          <w:rFonts w:asciiTheme="majorHAnsi" w:hAnsiTheme="majorHAnsi" w:cs="Arial"/>
          <w:sz w:val="20"/>
          <w:szCs w:val="20"/>
          <w:lang w:val="es-ES"/>
        </w:rPr>
        <w:t xml:space="preserve"> ausencia de recurso legal para depurar registros públicos, </w:t>
      </w:r>
      <w:r w:rsidR="00041370">
        <w:rPr>
          <w:rFonts w:asciiTheme="majorHAnsi" w:hAnsiTheme="majorHAnsi" w:cs="Arial"/>
          <w:sz w:val="20"/>
          <w:szCs w:val="20"/>
          <w:lang w:val="es-ES"/>
        </w:rPr>
        <w:t xml:space="preserve">según la cual </w:t>
      </w:r>
      <w:r w:rsidR="00D65112" w:rsidRPr="001A72D2">
        <w:rPr>
          <w:rFonts w:asciiTheme="majorHAnsi" w:hAnsiTheme="majorHAnsi" w:cs="Arial"/>
          <w:sz w:val="20"/>
          <w:szCs w:val="20"/>
          <w:lang w:val="es-ES"/>
        </w:rPr>
        <w:t>el hábeas data podría cumplir con tal finalidad.</w:t>
      </w:r>
    </w:p>
    <w:p w14:paraId="3E3BD5A0" w14:textId="77777777" w:rsidR="00551056" w:rsidRPr="00551056" w:rsidRDefault="00551056" w:rsidP="00551056">
      <w:pPr>
        <w:pStyle w:val="ListParagraph"/>
        <w:rPr>
          <w:rFonts w:asciiTheme="majorHAnsi" w:hAnsiTheme="majorHAnsi" w:cs="Arial"/>
          <w:sz w:val="20"/>
          <w:szCs w:val="20"/>
          <w:lang w:val="es-ES"/>
        </w:rPr>
      </w:pPr>
    </w:p>
    <w:p w14:paraId="187F2D53" w14:textId="77777777" w:rsidR="00551056" w:rsidRPr="00551056" w:rsidRDefault="00551056" w:rsidP="0055105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Arial"/>
          <w:sz w:val="20"/>
          <w:szCs w:val="20"/>
        </w:rPr>
      </w:pPr>
      <w:r w:rsidRPr="00551056">
        <w:rPr>
          <w:rFonts w:asciiTheme="majorHAnsi" w:hAnsiTheme="majorHAnsi" w:cs="Arial"/>
          <w:sz w:val="20"/>
          <w:szCs w:val="20"/>
        </w:rPr>
        <w:t xml:space="preserve">Respecto </w:t>
      </w:r>
      <w:r w:rsidR="00650ED5">
        <w:rPr>
          <w:rFonts w:asciiTheme="majorHAnsi" w:hAnsiTheme="majorHAnsi" w:cs="Arial"/>
          <w:sz w:val="20"/>
          <w:szCs w:val="20"/>
        </w:rPr>
        <w:t>a</w:t>
      </w:r>
      <w:r w:rsidRPr="00551056">
        <w:rPr>
          <w:rFonts w:asciiTheme="majorHAnsi" w:hAnsiTheme="majorHAnsi" w:cs="Arial"/>
          <w:sz w:val="20"/>
          <w:szCs w:val="20"/>
        </w:rPr>
        <w:t xml:space="preserve"> los alegatos del Estado sobre la falta de agotamiento de la vía administrativa, </w:t>
      </w:r>
      <w:r>
        <w:rPr>
          <w:rFonts w:asciiTheme="majorHAnsi" w:hAnsiTheme="majorHAnsi" w:cs="Arial"/>
          <w:sz w:val="20"/>
          <w:szCs w:val="20"/>
        </w:rPr>
        <w:t>la peticionaria explica</w:t>
      </w:r>
      <w:r w:rsidRPr="00551056">
        <w:rPr>
          <w:rFonts w:asciiTheme="majorHAnsi" w:hAnsiTheme="majorHAnsi" w:cs="Arial"/>
          <w:sz w:val="20"/>
          <w:szCs w:val="20"/>
        </w:rPr>
        <w:t xml:space="preserve"> que el recurso de Rectificación de Partida de Nacimiento permite únicamente el cambio de nombre y no del sexo consignado en la partida correspondiente</w:t>
      </w:r>
      <w:r>
        <w:rPr>
          <w:rFonts w:asciiTheme="majorHAnsi" w:hAnsiTheme="majorHAnsi" w:cs="Arial"/>
          <w:sz w:val="20"/>
          <w:szCs w:val="20"/>
        </w:rPr>
        <w:t>,</w:t>
      </w:r>
      <w:r w:rsidRPr="00551056">
        <w:rPr>
          <w:rFonts w:asciiTheme="majorHAnsi" w:hAnsiTheme="majorHAnsi" w:cs="Arial"/>
          <w:sz w:val="20"/>
          <w:szCs w:val="20"/>
        </w:rPr>
        <w:t xml:space="preserve"> salvo que hubiera habido un error por parte del Registro Civil al establecer el sexo. Además, la rectificación dejaría una nota marginal en el acta, por lo que sería visible y de acceso público. Asimismo</w:t>
      </w:r>
      <w:r>
        <w:rPr>
          <w:rFonts w:asciiTheme="majorHAnsi" w:hAnsiTheme="majorHAnsi" w:cs="Arial"/>
          <w:sz w:val="20"/>
          <w:szCs w:val="20"/>
        </w:rPr>
        <w:t>,</w:t>
      </w:r>
      <w:r w:rsidRPr="00551056">
        <w:rPr>
          <w:rFonts w:asciiTheme="majorHAnsi" w:hAnsiTheme="majorHAnsi" w:cs="Arial"/>
          <w:sz w:val="20"/>
          <w:szCs w:val="20"/>
        </w:rPr>
        <w:t xml:space="preserve"> señala que las dos normativas a las que hace alusión el Estado, </w:t>
      </w:r>
      <w:r w:rsidR="00650ED5">
        <w:rPr>
          <w:rFonts w:asciiTheme="majorHAnsi" w:hAnsiTheme="majorHAnsi" w:cs="Arial"/>
          <w:sz w:val="20"/>
          <w:szCs w:val="20"/>
        </w:rPr>
        <w:t>l</w:t>
      </w:r>
      <w:r w:rsidRPr="00551056">
        <w:rPr>
          <w:rFonts w:asciiTheme="majorHAnsi" w:hAnsiTheme="majorHAnsi" w:cs="Arial"/>
          <w:sz w:val="20"/>
          <w:szCs w:val="20"/>
        </w:rPr>
        <w:t xml:space="preserve">a </w:t>
      </w:r>
      <w:r w:rsidR="00526C78">
        <w:rPr>
          <w:rFonts w:asciiTheme="majorHAnsi" w:hAnsiTheme="majorHAnsi" w:cs="Arial"/>
          <w:sz w:val="20"/>
          <w:szCs w:val="20"/>
        </w:rPr>
        <w:t>Ley Orgánica del Registro Civil</w:t>
      </w:r>
      <w:r w:rsidRPr="00551056">
        <w:rPr>
          <w:rFonts w:asciiTheme="majorHAnsi" w:hAnsiTheme="majorHAnsi" w:cs="Arial"/>
          <w:sz w:val="20"/>
          <w:szCs w:val="20"/>
        </w:rPr>
        <w:t xml:space="preserve"> y su Reglamento No</w:t>
      </w:r>
      <w:r>
        <w:rPr>
          <w:rFonts w:asciiTheme="majorHAnsi" w:hAnsiTheme="majorHAnsi" w:cs="Arial"/>
          <w:sz w:val="20"/>
          <w:szCs w:val="20"/>
        </w:rPr>
        <w:t>.</w:t>
      </w:r>
      <w:r w:rsidR="00526C78">
        <w:rPr>
          <w:rFonts w:asciiTheme="majorHAnsi" w:hAnsiTheme="majorHAnsi" w:cs="Arial"/>
          <w:sz w:val="20"/>
          <w:szCs w:val="20"/>
        </w:rPr>
        <w:t xml:space="preserve"> 1</w:t>
      </w:r>
      <w:r w:rsidR="00BF08D3">
        <w:rPr>
          <w:rFonts w:asciiTheme="majorHAnsi" w:hAnsiTheme="majorHAnsi" w:cs="Arial"/>
          <w:sz w:val="20"/>
          <w:szCs w:val="20"/>
        </w:rPr>
        <w:t>, entraron en vigor en los años</w:t>
      </w:r>
      <w:r w:rsidRPr="00551056">
        <w:rPr>
          <w:rFonts w:asciiTheme="majorHAnsi" w:hAnsiTheme="majorHAnsi" w:cs="Arial"/>
          <w:sz w:val="20"/>
          <w:szCs w:val="20"/>
        </w:rPr>
        <w:t xml:space="preserve"> 2010 y 2013 respectivamente, por lo que al momento en que ella interpuso el recur</w:t>
      </w:r>
      <w:r w:rsidR="00D65112">
        <w:rPr>
          <w:rFonts w:asciiTheme="majorHAnsi" w:hAnsiTheme="majorHAnsi" w:cs="Arial"/>
          <w:sz w:val="20"/>
          <w:szCs w:val="20"/>
        </w:rPr>
        <w:t>so de tutela, no se encontraban</w:t>
      </w:r>
      <w:r w:rsidRPr="00551056">
        <w:rPr>
          <w:rFonts w:asciiTheme="majorHAnsi" w:hAnsiTheme="majorHAnsi" w:cs="Arial"/>
          <w:sz w:val="20"/>
          <w:szCs w:val="20"/>
        </w:rPr>
        <w:t xml:space="preserve"> </w:t>
      </w:r>
      <w:r w:rsidR="00D65112">
        <w:rPr>
          <w:rFonts w:asciiTheme="majorHAnsi" w:hAnsiTheme="majorHAnsi" w:cs="Arial"/>
          <w:sz w:val="20"/>
          <w:szCs w:val="20"/>
        </w:rPr>
        <w:t xml:space="preserve"> </w:t>
      </w:r>
      <w:r w:rsidRPr="00551056">
        <w:rPr>
          <w:rFonts w:asciiTheme="majorHAnsi" w:hAnsiTheme="majorHAnsi" w:cs="Arial"/>
          <w:sz w:val="20"/>
          <w:szCs w:val="20"/>
        </w:rPr>
        <w:t>vigen</w:t>
      </w:r>
      <w:r w:rsidR="00D65112">
        <w:rPr>
          <w:rFonts w:asciiTheme="majorHAnsi" w:hAnsiTheme="majorHAnsi" w:cs="Arial"/>
          <w:sz w:val="20"/>
          <w:szCs w:val="20"/>
        </w:rPr>
        <w:t>tes</w:t>
      </w:r>
      <w:r w:rsidRPr="00551056">
        <w:rPr>
          <w:rFonts w:asciiTheme="majorHAnsi" w:hAnsiTheme="majorHAnsi" w:cs="Arial"/>
          <w:sz w:val="20"/>
          <w:szCs w:val="20"/>
        </w:rPr>
        <w:t xml:space="preserve">. Por último, refiere que </w:t>
      </w:r>
      <w:r>
        <w:rPr>
          <w:rFonts w:asciiTheme="majorHAnsi" w:hAnsiTheme="majorHAnsi" w:cs="Arial"/>
          <w:sz w:val="20"/>
          <w:szCs w:val="20"/>
        </w:rPr>
        <w:t>existen</w:t>
      </w:r>
      <w:r w:rsidRPr="00551056">
        <w:rPr>
          <w:rFonts w:asciiTheme="majorHAnsi" w:hAnsiTheme="majorHAnsi" w:cs="Arial"/>
          <w:sz w:val="20"/>
          <w:szCs w:val="20"/>
        </w:rPr>
        <w:t xml:space="preserve"> más de 30 casos de personas que han solicitado la rectificación de su partida de nacimiento solicitando el cambio de nombre y de sexo registral tras la entrada en vigencia de la nueva ley, sin que haya mediado resoluc</w:t>
      </w:r>
      <w:r w:rsidR="00BF08D3">
        <w:rPr>
          <w:rFonts w:asciiTheme="majorHAnsi" w:hAnsiTheme="majorHAnsi" w:cs="Arial"/>
          <w:sz w:val="20"/>
          <w:szCs w:val="20"/>
        </w:rPr>
        <w:t xml:space="preserve">ión alguna, salvo en un caso </w:t>
      </w:r>
      <w:r w:rsidRPr="00551056">
        <w:rPr>
          <w:rFonts w:asciiTheme="majorHAnsi" w:hAnsiTheme="majorHAnsi" w:cs="Arial"/>
          <w:sz w:val="20"/>
          <w:szCs w:val="20"/>
        </w:rPr>
        <w:t>que habría sido declarado sin lugar  por no haber</w:t>
      </w:r>
      <w:r w:rsidRPr="00C4012F">
        <w:t xml:space="preserve"> </w:t>
      </w:r>
      <w:r w:rsidRPr="00551056">
        <w:rPr>
          <w:rFonts w:asciiTheme="majorHAnsi" w:hAnsiTheme="majorHAnsi" w:cs="Arial"/>
          <w:sz w:val="20"/>
          <w:szCs w:val="20"/>
        </w:rPr>
        <w:t>seguido el procedimiento de manera adecuad</w:t>
      </w:r>
      <w:r w:rsidR="00BF08D3">
        <w:rPr>
          <w:rFonts w:asciiTheme="majorHAnsi" w:hAnsiTheme="majorHAnsi" w:cs="Arial"/>
          <w:sz w:val="20"/>
          <w:szCs w:val="20"/>
        </w:rPr>
        <w:t>a</w:t>
      </w:r>
      <w:r w:rsidRPr="00551056">
        <w:rPr>
          <w:rFonts w:asciiTheme="majorHAnsi" w:hAnsiTheme="majorHAnsi" w:cs="Arial"/>
          <w:sz w:val="20"/>
          <w:szCs w:val="20"/>
        </w:rPr>
        <w:t>, y tras la solicitud</w:t>
      </w:r>
      <w:r w:rsidR="00BF08D3">
        <w:rPr>
          <w:rFonts w:asciiTheme="majorHAnsi" w:hAnsiTheme="majorHAnsi" w:cs="Arial"/>
          <w:sz w:val="20"/>
          <w:szCs w:val="20"/>
        </w:rPr>
        <w:t xml:space="preserve"> de reconsideración, </w:t>
      </w:r>
      <w:r w:rsidRPr="00551056">
        <w:rPr>
          <w:rFonts w:asciiTheme="majorHAnsi" w:hAnsiTheme="majorHAnsi" w:cs="Arial"/>
          <w:sz w:val="20"/>
          <w:szCs w:val="20"/>
        </w:rPr>
        <w:t xml:space="preserve">habría sido denegado. </w:t>
      </w:r>
    </w:p>
    <w:p w14:paraId="61FA8698" w14:textId="0C3C94E7" w:rsidR="005F5191" w:rsidRPr="00DA5267" w:rsidRDefault="00634C34" w:rsidP="00DA5267">
      <w:pPr>
        <w:pStyle w:val="ListParagraph"/>
        <w:numPr>
          <w:ilvl w:val="0"/>
          <w:numId w:val="56"/>
        </w:numPr>
        <w:jc w:val="both"/>
        <w:rPr>
          <w:rFonts w:asciiTheme="majorHAnsi" w:eastAsia="Arial Unicode MS" w:hAnsiTheme="majorHAnsi" w:cs="Arial"/>
          <w:color w:val="auto"/>
          <w:sz w:val="20"/>
          <w:szCs w:val="20"/>
          <w:lang w:val="es-ES" w:eastAsia="en-US"/>
        </w:rPr>
      </w:pPr>
      <w:r w:rsidRPr="00634C34">
        <w:rPr>
          <w:rFonts w:asciiTheme="majorHAnsi" w:hAnsiTheme="majorHAnsi" w:cs="Arial"/>
          <w:sz w:val="20"/>
          <w:szCs w:val="20"/>
          <w:lang w:val="es-ES"/>
        </w:rPr>
        <w:t xml:space="preserve">Finalmente, la peticionaria refiere que la falta de reconocimiento legal de su identidad de género </w:t>
      </w:r>
      <w:r w:rsidR="00384C9E" w:rsidRPr="00634C34">
        <w:rPr>
          <w:rFonts w:asciiTheme="majorHAnsi" w:hAnsiTheme="majorHAnsi" w:cs="Arial"/>
          <w:sz w:val="20"/>
          <w:szCs w:val="20"/>
          <w:lang w:val="es-ES"/>
        </w:rPr>
        <w:t>le crea</w:t>
      </w:r>
      <w:r w:rsidR="005F270D" w:rsidRPr="00634C34">
        <w:rPr>
          <w:rFonts w:asciiTheme="majorHAnsi" w:hAnsiTheme="majorHAnsi" w:cs="Arial"/>
          <w:sz w:val="20"/>
          <w:szCs w:val="20"/>
          <w:lang w:val="es-ES"/>
        </w:rPr>
        <w:t xml:space="preserve"> numerosos obstáculos, tanto profesional</w:t>
      </w:r>
      <w:r w:rsidR="005F5191" w:rsidRPr="00634C34">
        <w:rPr>
          <w:rFonts w:asciiTheme="majorHAnsi" w:hAnsiTheme="majorHAnsi" w:cs="Arial"/>
          <w:sz w:val="20"/>
          <w:szCs w:val="20"/>
          <w:lang w:val="es-ES"/>
        </w:rPr>
        <w:t>es</w:t>
      </w:r>
      <w:r w:rsidR="00A81A89" w:rsidRPr="00634C34">
        <w:rPr>
          <w:rFonts w:asciiTheme="majorHAnsi" w:hAnsiTheme="majorHAnsi" w:cs="Arial"/>
          <w:sz w:val="20"/>
          <w:szCs w:val="20"/>
          <w:lang w:val="es-ES"/>
        </w:rPr>
        <w:t xml:space="preserve"> </w:t>
      </w:r>
      <w:r w:rsidR="005F270D" w:rsidRPr="00634C34">
        <w:rPr>
          <w:rFonts w:asciiTheme="majorHAnsi" w:hAnsiTheme="majorHAnsi" w:cs="Arial"/>
          <w:sz w:val="20"/>
          <w:szCs w:val="20"/>
          <w:lang w:val="es-ES"/>
        </w:rPr>
        <w:t>como personal</w:t>
      </w:r>
      <w:r w:rsidR="005F5191" w:rsidRPr="00634C34">
        <w:rPr>
          <w:rFonts w:asciiTheme="majorHAnsi" w:hAnsiTheme="majorHAnsi" w:cs="Arial"/>
          <w:sz w:val="20"/>
          <w:szCs w:val="20"/>
          <w:lang w:val="es-ES"/>
        </w:rPr>
        <w:t>es</w:t>
      </w:r>
      <w:r w:rsidR="00DA5267">
        <w:rPr>
          <w:rFonts w:asciiTheme="majorHAnsi" w:hAnsiTheme="majorHAnsi" w:cs="Arial"/>
          <w:sz w:val="20"/>
          <w:szCs w:val="20"/>
          <w:lang w:val="es-ES"/>
        </w:rPr>
        <w:t>.</w:t>
      </w:r>
      <w:r w:rsidR="00DA5267">
        <w:rPr>
          <w:lang w:val="es-ES"/>
        </w:rPr>
        <w:t xml:space="preserve"> </w:t>
      </w:r>
      <w:r w:rsidRPr="00DA5267">
        <w:rPr>
          <w:rFonts w:asciiTheme="majorHAnsi" w:hAnsiTheme="majorHAnsi" w:cs="Arial"/>
          <w:sz w:val="20"/>
          <w:szCs w:val="20"/>
          <w:lang w:val="es-ES"/>
        </w:rPr>
        <w:t xml:space="preserve">En este sentido, indica que al ejercer la profesión de abogada se le obstaculiza firmar escritos o hacer presentaciones ante tribunales en razón a que no concordaría su identidad física con su nombre y registro legal como abogada, obligándola a explicar continuamente esta discrepancia. </w:t>
      </w:r>
      <w:r w:rsidR="00A81A89" w:rsidRPr="00DA5267">
        <w:rPr>
          <w:rFonts w:asciiTheme="majorHAnsi" w:hAnsiTheme="majorHAnsi" w:cs="Arial"/>
          <w:sz w:val="20"/>
          <w:szCs w:val="20"/>
          <w:lang w:val="es-ES"/>
        </w:rPr>
        <w:t xml:space="preserve">Asimismo, </w:t>
      </w:r>
      <w:r w:rsidR="00A81A89" w:rsidRPr="00DA5267">
        <w:rPr>
          <w:rFonts w:asciiTheme="majorHAnsi" w:eastAsia="Arial Unicode MS" w:hAnsiTheme="majorHAnsi" w:cs="Arial"/>
          <w:color w:val="auto"/>
          <w:sz w:val="20"/>
          <w:szCs w:val="20"/>
          <w:lang w:val="es-ES" w:eastAsia="en-US"/>
        </w:rPr>
        <w:t>tend</w:t>
      </w:r>
      <w:r w:rsidR="00D4659C" w:rsidRPr="00DA5267">
        <w:rPr>
          <w:rFonts w:asciiTheme="majorHAnsi" w:eastAsia="Arial Unicode MS" w:hAnsiTheme="majorHAnsi" w:cs="Arial"/>
          <w:color w:val="auto"/>
          <w:sz w:val="20"/>
          <w:szCs w:val="20"/>
          <w:lang w:val="es-ES" w:eastAsia="en-US"/>
        </w:rPr>
        <w:t>ría complicaciones para comprar</w:t>
      </w:r>
      <w:r w:rsidRPr="00DA5267">
        <w:rPr>
          <w:rFonts w:asciiTheme="majorHAnsi" w:eastAsia="Arial Unicode MS" w:hAnsiTheme="majorHAnsi" w:cs="Arial"/>
          <w:color w:val="auto"/>
          <w:sz w:val="20"/>
          <w:szCs w:val="20"/>
          <w:lang w:val="es-ES" w:eastAsia="en-US"/>
        </w:rPr>
        <w:t xml:space="preserve"> pasaje</w:t>
      </w:r>
      <w:r w:rsidR="00D4659C" w:rsidRPr="00DA5267">
        <w:rPr>
          <w:rFonts w:asciiTheme="majorHAnsi" w:eastAsia="Arial Unicode MS" w:hAnsiTheme="majorHAnsi" w:cs="Arial"/>
          <w:color w:val="auto"/>
          <w:sz w:val="20"/>
          <w:szCs w:val="20"/>
          <w:lang w:val="es-ES" w:eastAsia="en-US"/>
        </w:rPr>
        <w:t>s</w:t>
      </w:r>
      <w:r w:rsidRPr="00DA5267">
        <w:rPr>
          <w:rFonts w:asciiTheme="majorHAnsi" w:eastAsia="Arial Unicode MS" w:hAnsiTheme="majorHAnsi" w:cs="Arial"/>
          <w:color w:val="auto"/>
          <w:sz w:val="20"/>
          <w:szCs w:val="20"/>
          <w:lang w:val="es-ES" w:eastAsia="en-US"/>
        </w:rPr>
        <w:t xml:space="preserve"> de avión</w:t>
      </w:r>
      <w:r w:rsidR="00A81A89" w:rsidRPr="00DA5267">
        <w:rPr>
          <w:rFonts w:asciiTheme="majorHAnsi" w:eastAsia="Arial Unicode MS" w:hAnsiTheme="majorHAnsi" w:cs="Arial"/>
          <w:color w:val="auto"/>
          <w:sz w:val="20"/>
          <w:szCs w:val="20"/>
          <w:lang w:val="es-ES" w:eastAsia="en-US"/>
        </w:rPr>
        <w:t xml:space="preserve">, </w:t>
      </w:r>
      <w:r w:rsidRPr="00DA5267">
        <w:rPr>
          <w:rFonts w:asciiTheme="majorHAnsi" w:eastAsia="Arial Unicode MS" w:hAnsiTheme="majorHAnsi" w:cs="Arial"/>
          <w:color w:val="auto"/>
          <w:sz w:val="20"/>
          <w:szCs w:val="20"/>
          <w:lang w:val="es-ES" w:eastAsia="en-US"/>
        </w:rPr>
        <w:t>viajar al exterior</w:t>
      </w:r>
      <w:r w:rsidR="00A81A89" w:rsidRPr="00DA5267">
        <w:rPr>
          <w:rFonts w:asciiTheme="majorHAnsi" w:eastAsia="Arial Unicode MS" w:hAnsiTheme="majorHAnsi" w:cs="Arial"/>
          <w:color w:val="auto"/>
          <w:sz w:val="20"/>
          <w:szCs w:val="20"/>
          <w:lang w:val="es-ES" w:eastAsia="en-US"/>
        </w:rPr>
        <w:t xml:space="preserve">, pasar un control de rutina, tomar residencia en otro país, entre otros, limitando su derecho a circular. </w:t>
      </w:r>
      <w:r w:rsidRPr="00DA5267">
        <w:rPr>
          <w:rFonts w:asciiTheme="majorHAnsi" w:eastAsia="Arial Unicode MS" w:hAnsiTheme="majorHAnsi" w:cs="Arial"/>
          <w:color w:val="auto"/>
          <w:sz w:val="20"/>
          <w:szCs w:val="20"/>
          <w:lang w:val="es-ES" w:eastAsia="en-US"/>
        </w:rPr>
        <w:t xml:space="preserve">Agrega que esta </w:t>
      </w:r>
      <w:r w:rsidR="00A81A89" w:rsidRPr="00DA5267">
        <w:rPr>
          <w:rFonts w:asciiTheme="majorHAnsi" w:eastAsia="Arial Unicode MS" w:hAnsiTheme="majorHAnsi" w:cs="Arial"/>
          <w:color w:val="auto"/>
          <w:sz w:val="20"/>
          <w:szCs w:val="20"/>
          <w:lang w:val="es-ES" w:eastAsia="en-US"/>
        </w:rPr>
        <w:t>falta de recon</w:t>
      </w:r>
      <w:r w:rsidRPr="00DA5267">
        <w:rPr>
          <w:rFonts w:asciiTheme="majorHAnsi" w:eastAsia="Arial Unicode MS" w:hAnsiTheme="majorHAnsi" w:cs="Arial"/>
          <w:color w:val="auto"/>
          <w:sz w:val="20"/>
          <w:szCs w:val="20"/>
          <w:lang w:val="es-ES" w:eastAsia="en-US"/>
        </w:rPr>
        <w:t xml:space="preserve">ocimiento legal de su identidad también </w:t>
      </w:r>
      <w:r w:rsidR="00A81A89" w:rsidRPr="00DA5267">
        <w:rPr>
          <w:rFonts w:asciiTheme="majorHAnsi" w:eastAsia="Arial Unicode MS" w:hAnsiTheme="majorHAnsi" w:cs="Arial"/>
          <w:color w:val="auto"/>
          <w:sz w:val="20"/>
          <w:szCs w:val="20"/>
          <w:lang w:val="es-ES" w:eastAsia="en-US"/>
        </w:rPr>
        <w:t>implica grandes dificultades para participar en la vida política en condiciones de igualdad</w:t>
      </w:r>
      <w:r w:rsidRPr="00DA5267">
        <w:rPr>
          <w:rFonts w:asciiTheme="majorHAnsi" w:eastAsia="Arial Unicode MS" w:hAnsiTheme="majorHAnsi" w:cs="Arial"/>
          <w:color w:val="auto"/>
          <w:sz w:val="20"/>
          <w:szCs w:val="20"/>
          <w:lang w:val="es-ES" w:eastAsia="en-US"/>
        </w:rPr>
        <w:t>,</w:t>
      </w:r>
      <w:r w:rsidR="00A81A89" w:rsidRPr="00DA5267">
        <w:rPr>
          <w:rFonts w:asciiTheme="majorHAnsi" w:eastAsia="Arial Unicode MS" w:hAnsiTheme="majorHAnsi" w:cs="Arial"/>
          <w:color w:val="auto"/>
          <w:sz w:val="20"/>
          <w:szCs w:val="20"/>
          <w:lang w:val="es-ES" w:eastAsia="en-US"/>
        </w:rPr>
        <w:t xml:space="preserve"> en razón </w:t>
      </w:r>
      <w:r w:rsidR="00A20845" w:rsidRPr="00DA5267">
        <w:rPr>
          <w:rFonts w:asciiTheme="majorHAnsi" w:eastAsia="Arial Unicode MS" w:hAnsiTheme="majorHAnsi" w:cs="Arial"/>
          <w:color w:val="auto"/>
          <w:sz w:val="20"/>
          <w:szCs w:val="20"/>
          <w:lang w:val="es-ES" w:eastAsia="en-US"/>
        </w:rPr>
        <w:t>de</w:t>
      </w:r>
      <w:r w:rsidR="00A81A89" w:rsidRPr="00DA5267">
        <w:rPr>
          <w:rFonts w:asciiTheme="majorHAnsi" w:eastAsia="Arial Unicode MS" w:hAnsiTheme="majorHAnsi" w:cs="Arial"/>
          <w:color w:val="auto"/>
          <w:sz w:val="20"/>
          <w:szCs w:val="20"/>
          <w:lang w:val="es-ES" w:eastAsia="en-US"/>
        </w:rPr>
        <w:t xml:space="preserve"> que no puede registrarse en listas electorales con el sexo y nombre con los que ella se identifica. Al respecto, indica </w:t>
      </w:r>
      <w:r w:rsidR="00A81A89" w:rsidRPr="0048013E">
        <w:rPr>
          <w:rFonts w:asciiTheme="majorHAnsi" w:eastAsia="Arial Unicode MS" w:hAnsiTheme="majorHAnsi" w:cs="Arial"/>
          <w:color w:val="auto"/>
          <w:sz w:val="20"/>
          <w:szCs w:val="20"/>
          <w:lang w:val="es-ES" w:eastAsia="en-US"/>
        </w:rPr>
        <w:t xml:space="preserve">que </w:t>
      </w:r>
      <w:r w:rsidR="008A459D" w:rsidRPr="0048013E">
        <w:rPr>
          <w:rFonts w:asciiTheme="majorHAnsi" w:eastAsia="Arial Unicode MS" w:hAnsiTheme="majorHAnsi" w:cs="Arial"/>
          <w:color w:val="auto"/>
          <w:sz w:val="20"/>
          <w:szCs w:val="20"/>
          <w:lang w:val="es-ES" w:eastAsia="en-US"/>
        </w:rPr>
        <w:t xml:space="preserve">en el 2010 </w:t>
      </w:r>
      <w:r w:rsidR="00BF08D3" w:rsidRPr="0048013E">
        <w:rPr>
          <w:rFonts w:asciiTheme="majorHAnsi" w:eastAsia="Arial Unicode MS" w:hAnsiTheme="majorHAnsi" w:cs="Arial"/>
          <w:color w:val="auto"/>
          <w:sz w:val="20"/>
          <w:szCs w:val="20"/>
          <w:lang w:val="es-ES" w:eastAsia="en-US"/>
        </w:rPr>
        <w:t>intentó</w:t>
      </w:r>
      <w:r w:rsidR="00A81A89" w:rsidRPr="00DA5267">
        <w:rPr>
          <w:rFonts w:asciiTheme="majorHAnsi" w:eastAsia="Arial Unicode MS" w:hAnsiTheme="majorHAnsi" w:cs="Arial"/>
          <w:color w:val="auto"/>
          <w:sz w:val="20"/>
          <w:szCs w:val="20"/>
          <w:lang w:val="es-ES" w:eastAsia="en-US"/>
        </w:rPr>
        <w:t xml:space="preserve"> lanzarse como candidata a diputada ante la Asamblea Nacional</w:t>
      </w:r>
      <w:r w:rsidR="008A459D">
        <w:rPr>
          <w:rFonts w:asciiTheme="majorHAnsi" w:eastAsia="Arial Unicode MS" w:hAnsiTheme="majorHAnsi" w:cs="Arial"/>
          <w:color w:val="auto"/>
          <w:sz w:val="20"/>
          <w:szCs w:val="20"/>
          <w:lang w:val="es-ES" w:eastAsia="en-US"/>
        </w:rPr>
        <w:t xml:space="preserve"> </w:t>
      </w:r>
      <w:r w:rsidR="00A81A89" w:rsidRPr="00DA5267">
        <w:rPr>
          <w:rFonts w:asciiTheme="majorHAnsi" w:eastAsia="Arial Unicode MS" w:hAnsiTheme="majorHAnsi" w:cs="Arial"/>
          <w:color w:val="auto"/>
          <w:sz w:val="20"/>
          <w:szCs w:val="20"/>
          <w:lang w:val="es-ES" w:eastAsia="en-US"/>
        </w:rPr>
        <w:t>y que</w:t>
      </w:r>
      <w:r w:rsidR="00BF08D3">
        <w:rPr>
          <w:rFonts w:asciiTheme="majorHAnsi" w:eastAsia="Arial Unicode MS" w:hAnsiTheme="majorHAnsi" w:cs="Arial"/>
          <w:color w:val="auto"/>
          <w:sz w:val="20"/>
          <w:szCs w:val="20"/>
          <w:lang w:val="es-ES" w:eastAsia="en-US"/>
        </w:rPr>
        <w:t>,</w:t>
      </w:r>
      <w:r w:rsidR="00A81A89" w:rsidRPr="00DA5267">
        <w:rPr>
          <w:rFonts w:asciiTheme="majorHAnsi" w:eastAsia="Arial Unicode MS" w:hAnsiTheme="majorHAnsi" w:cs="Arial"/>
          <w:color w:val="auto"/>
          <w:sz w:val="20"/>
          <w:szCs w:val="20"/>
          <w:lang w:val="es-ES" w:eastAsia="en-US"/>
        </w:rPr>
        <w:t xml:space="preserve"> a pesar de tener las firmas necesarias para ello, su solicitud habría si</w:t>
      </w:r>
      <w:r w:rsidR="00A20845" w:rsidRPr="00DA5267">
        <w:rPr>
          <w:rFonts w:asciiTheme="majorHAnsi" w:eastAsia="Arial Unicode MS" w:hAnsiTheme="majorHAnsi" w:cs="Arial"/>
          <w:color w:val="auto"/>
          <w:sz w:val="20"/>
          <w:szCs w:val="20"/>
          <w:lang w:val="es-ES" w:eastAsia="en-US"/>
        </w:rPr>
        <w:t xml:space="preserve">do objetada por </w:t>
      </w:r>
      <w:r w:rsidR="00A81A89" w:rsidRPr="00DA5267">
        <w:rPr>
          <w:rFonts w:asciiTheme="majorHAnsi" w:eastAsia="Arial Unicode MS" w:hAnsiTheme="majorHAnsi" w:cs="Arial"/>
          <w:color w:val="auto"/>
          <w:sz w:val="20"/>
          <w:szCs w:val="20"/>
          <w:lang w:val="es-ES" w:eastAsia="en-US"/>
        </w:rPr>
        <w:t>haber puesto el nombre con el que se identifica</w:t>
      </w:r>
      <w:r w:rsidR="00D069AA" w:rsidRPr="00DA5267">
        <w:rPr>
          <w:rFonts w:asciiTheme="majorHAnsi" w:eastAsia="Arial Unicode MS" w:hAnsiTheme="majorHAnsi" w:cs="Arial"/>
          <w:color w:val="auto"/>
          <w:sz w:val="20"/>
          <w:szCs w:val="20"/>
          <w:lang w:val="es-ES" w:eastAsia="en-US"/>
        </w:rPr>
        <w:t>.</w:t>
      </w:r>
      <w:r w:rsidR="00DA5267" w:rsidRPr="00DA5267">
        <w:rPr>
          <w:rFonts w:asciiTheme="majorHAnsi" w:hAnsiTheme="majorHAnsi" w:cs="Arial"/>
          <w:sz w:val="20"/>
          <w:szCs w:val="20"/>
          <w:lang w:val="es-ES"/>
        </w:rPr>
        <w:t xml:space="preserve"> Además, alega que el silencio de la justicia constitu</w:t>
      </w:r>
      <w:r w:rsidR="00BF08D3">
        <w:rPr>
          <w:rFonts w:asciiTheme="majorHAnsi" w:hAnsiTheme="majorHAnsi" w:cs="Arial"/>
          <w:sz w:val="20"/>
          <w:szCs w:val="20"/>
          <w:lang w:val="es-ES"/>
        </w:rPr>
        <w:t>ye</w:t>
      </w:r>
      <w:r w:rsidR="00DA5267" w:rsidRPr="00DA5267">
        <w:rPr>
          <w:rFonts w:asciiTheme="majorHAnsi" w:hAnsiTheme="majorHAnsi" w:cs="Arial"/>
          <w:sz w:val="20"/>
          <w:szCs w:val="20"/>
          <w:lang w:val="es-ES"/>
        </w:rPr>
        <w:t xml:space="preserve"> una injerencia abusiva o arbitraria </w:t>
      </w:r>
      <w:r w:rsidR="00B55E0C">
        <w:rPr>
          <w:rFonts w:asciiTheme="majorHAnsi" w:hAnsiTheme="majorHAnsi" w:cs="Arial"/>
          <w:sz w:val="20"/>
          <w:szCs w:val="20"/>
          <w:lang w:val="es-ES"/>
        </w:rPr>
        <w:t>en</w:t>
      </w:r>
      <w:r w:rsidR="00DA5267" w:rsidRPr="00DA5267">
        <w:rPr>
          <w:rFonts w:asciiTheme="majorHAnsi" w:hAnsiTheme="majorHAnsi" w:cs="Arial"/>
          <w:sz w:val="20"/>
          <w:szCs w:val="20"/>
          <w:lang w:val="es-ES"/>
        </w:rPr>
        <w:t xml:space="preserve"> su vida privada perpetuando las violaciones al derecho a la honra y a la reputación. La presunta víctima alega que la supuesta falta de reconocimiento implica la imposibilidad de expresar a través de su cuerpo su identidad</w:t>
      </w:r>
      <w:r w:rsidR="00DA5267">
        <w:rPr>
          <w:rFonts w:asciiTheme="majorHAnsi" w:hAnsiTheme="majorHAnsi" w:cs="Arial"/>
          <w:sz w:val="20"/>
          <w:szCs w:val="20"/>
          <w:lang w:val="es-ES"/>
        </w:rPr>
        <w:t>.</w:t>
      </w:r>
    </w:p>
    <w:p w14:paraId="630A4CF5" w14:textId="77777777" w:rsidR="00551056" w:rsidRPr="00551056" w:rsidRDefault="00551056" w:rsidP="00551056">
      <w:pPr>
        <w:pStyle w:val="ListParagraph"/>
        <w:jc w:val="both"/>
        <w:rPr>
          <w:rFonts w:asciiTheme="majorHAnsi" w:eastAsia="Arial Unicode MS" w:hAnsiTheme="majorHAnsi" w:cs="Arial"/>
          <w:color w:val="auto"/>
          <w:sz w:val="20"/>
          <w:szCs w:val="20"/>
          <w:lang w:val="es-ES" w:eastAsia="en-US"/>
        </w:rPr>
      </w:pPr>
    </w:p>
    <w:p w14:paraId="1D3747BF" w14:textId="77777777" w:rsidR="00734DCA" w:rsidRPr="00B81C23" w:rsidRDefault="00734DCA" w:rsidP="00734DCA">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Arial"/>
          <w:sz w:val="20"/>
          <w:szCs w:val="20"/>
        </w:rPr>
      </w:pPr>
      <w:r w:rsidRPr="00D069AA">
        <w:rPr>
          <w:rFonts w:asciiTheme="majorHAnsi" w:hAnsiTheme="majorHAnsi" w:cs="Arial"/>
          <w:sz w:val="20"/>
          <w:szCs w:val="20"/>
        </w:rPr>
        <w:t xml:space="preserve">Con base en lo anterior, </w:t>
      </w:r>
      <w:r w:rsidR="00551056" w:rsidRPr="00D069AA">
        <w:rPr>
          <w:rFonts w:asciiTheme="majorHAnsi" w:hAnsiTheme="majorHAnsi" w:cs="Arial"/>
          <w:sz w:val="20"/>
          <w:szCs w:val="20"/>
        </w:rPr>
        <w:t>la peticionaria alega</w:t>
      </w:r>
      <w:r w:rsidRPr="00D069AA">
        <w:rPr>
          <w:rFonts w:asciiTheme="majorHAnsi" w:hAnsiTheme="majorHAnsi" w:cs="Arial"/>
          <w:sz w:val="20"/>
          <w:szCs w:val="20"/>
        </w:rPr>
        <w:t xml:space="preserve"> que el Estado violó, en</w:t>
      </w:r>
      <w:r w:rsidR="00551056" w:rsidRPr="00D069AA">
        <w:rPr>
          <w:rFonts w:asciiTheme="majorHAnsi" w:hAnsiTheme="majorHAnsi" w:cs="Arial"/>
          <w:sz w:val="20"/>
          <w:szCs w:val="20"/>
        </w:rPr>
        <w:t xml:space="preserve"> su</w:t>
      </w:r>
      <w:r w:rsidRPr="00D069AA">
        <w:rPr>
          <w:rFonts w:asciiTheme="majorHAnsi" w:hAnsiTheme="majorHAnsi" w:cs="Arial"/>
          <w:sz w:val="20"/>
          <w:szCs w:val="20"/>
        </w:rPr>
        <w:t xml:space="preserve"> perjuicio, </w:t>
      </w:r>
      <w:r w:rsidR="00551056" w:rsidRPr="00D069AA">
        <w:rPr>
          <w:rFonts w:asciiTheme="majorHAnsi" w:hAnsiTheme="majorHAnsi" w:cs="Arial"/>
          <w:sz w:val="20"/>
          <w:szCs w:val="20"/>
        </w:rPr>
        <w:t xml:space="preserve">los derechos consagrados en los artículos </w:t>
      </w:r>
      <w:r w:rsidR="00D069AA" w:rsidRPr="00D069AA">
        <w:rPr>
          <w:rFonts w:asciiTheme="majorHAnsi" w:hAnsiTheme="majorHAnsi" w:cs="Arial"/>
          <w:sz w:val="20"/>
          <w:szCs w:val="20"/>
        </w:rPr>
        <w:t xml:space="preserve">3, </w:t>
      </w:r>
      <w:r w:rsidR="00D069AA">
        <w:rPr>
          <w:rFonts w:asciiTheme="majorHAnsi" w:hAnsiTheme="majorHAnsi" w:cs="Arial"/>
          <w:sz w:val="20"/>
          <w:szCs w:val="20"/>
        </w:rPr>
        <w:t>5, 8</w:t>
      </w:r>
      <w:r w:rsidR="00E72249">
        <w:rPr>
          <w:rFonts w:asciiTheme="majorHAnsi" w:hAnsiTheme="majorHAnsi" w:cs="Arial"/>
          <w:sz w:val="20"/>
          <w:szCs w:val="20"/>
        </w:rPr>
        <w:t>,</w:t>
      </w:r>
      <w:r w:rsidR="00D069AA">
        <w:rPr>
          <w:rFonts w:asciiTheme="majorHAnsi" w:hAnsiTheme="majorHAnsi" w:cs="Arial"/>
          <w:sz w:val="20"/>
          <w:szCs w:val="20"/>
        </w:rPr>
        <w:t xml:space="preserve"> 11,</w:t>
      </w:r>
      <w:r w:rsidR="003743BB">
        <w:rPr>
          <w:rFonts w:asciiTheme="majorHAnsi" w:hAnsiTheme="majorHAnsi" w:cs="Arial"/>
          <w:sz w:val="20"/>
          <w:szCs w:val="20"/>
        </w:rPr>
        <w:t xml:space="preserve"> </w:t>
      </w:r>
      <w:r w:rsidR="00D069AA">
        <w:rPr>
          <w:rFonts w:asciiTheme="majorHAnsi" w:hAnsiTheme="majorHAnsi" w:cs="Arial"/>
          <w:sz w:val="20"/>
          <w:szCs w:val="20"/>
        </w:rPr>
        <w:t>13,</w:t>
      </w:r>
      <w:r w:rsidR="003743BB">
        <w:rPr>
          <w:rFonts w:asciiTheme="majorHAnsi" w:hAnsiTheme="majorHAnsi" w:cs="Arial"/>
          <w:sz w:val="20"/>
          <w:szCs w:val="20"/>
        </w:rPr>
        <w:t xml:space="preserve"> </w:t>
      </w:r>
      <w:r w:rsidR="00D069AA">
        <w:rPr>
          <w:rFonts w:asciiTheme="majorHAnsi" w:hAnsiTheme="majorHAnsi" w:cs="Arial"/>
          <w:sz w:val="20"/>
          <w:szCs w:val="20"/>
        </w:rPr>
        <w:t>18, 22, 23, 24 y 25</w:t>
      </w:r>
      <w:r w:rsidR="00D069AA" w:rsidRPr="00D069AA">
        <w:rPr>
          <w:rFonts w:asciiTheme="majorHAnsi" w:hAnsiTheme="majorHAnsi" w:cs="Arial"/>
          <w:sz w:val="20"/>
          <w:szCs w:val="20"/>
        </w:rPr>
        <w:t xml:space="preserve"> de la Convención Americana en relación a los artículos 1 y 2 del mismo instrumento. </w:t>
      </w:r>
    </w:p>
    <w:p w14:paraId="6CC81DB6" w14:textId="77777777" w:rsidR="00734DCA" w:rsidRPr="00B81C23" w:rsidRDefault="00734DCA" w:rsidP="00734DCA">
      <w:pPr>
        <w:spacing w:after="240"/>
        <w:ind w:firstLine="720"/>
        <w:jc w:val="both"/>
        <w:rPr>
          <w:rFonts w:asciiTheme="majorHAnsi" w:hAnsiTheme="majorHAnsi"/>
          <w:b/>
          <w:bCs/>
          <w:sz w:val="20"/>
          <w:szCs w:val="20"/>
        </w:rPr>
      </w:pPr>
      <w:r w:rsidRPr="00B81C23">
        <w:rPr>
          <w:rFonts w:asciiTheme="majorHAnsi" w:hAnsiTheme="majorHAnsi"/>
          <w:b/>
          <w:bCs/>
          <w:sz w:val="20"/>
          <w:szCs w:val="20"/>
        </w:rPr>
        <w:lastRenderedPageBreak/>
        <w:t>B.</w:t>
      </w:r>
      <w:r w:rsidRPr="00B81C23">
        <w:rPr>
          <w:rFonts w:asciiTheme="majorHAnsi" w:hAnsiTheme="majorHAnsi"/>
          <w:b/>
          <w:bCs/>
          <w:sz w:val="20"/>
          <w:szCs w:val="20"/>
        </w:rPr>
        <w:tab/>
        <w:t xml:space="preserve">Posición del Estado </w:t>
      </w:r>
    </w:p>
    <w:p w14:paraId="5428B937" w14:textId="77777777" w:rsidR="003743BB" w:rsidRPr="003743BB" w:rsidRDefault="003743BB" w:rsidP="003743B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Theme="majorHAnsi" w:hAnsiTheme="majorHAnsi"/>
          <w:color w:val="FF0000"/>
          <w:sz w:val="20"/>
          <w:szCs w:val="20"/>
        </w:rPr>
      </w:pPr>
      <w:r w:rsidRPr="003743BB">
        <w:rPr>
          <w:rFonts w:asciiTheme="majorHAnsi" w:hAnsiTheme="majorHAnsi"/>
          <w:sz w:val="20"/>
          <w:szCs w:val="20"/>
        </w:rPr>
        <w:t xml:space="preserve">De acuerdo al Estado, la peticionaria no </w:t>
      </w:r>
      <w:r w:rsidR="00B009AC">
        <w:rPr>
          <w:rFonts w:asciiTheme="majorHAnsi" w:hAnsiTheme="majorHAnsi"/>
          <w:sz w:val="20"/>
          <w:szCs w:val="20"/>
        </w:rPr>
        <w:t>agotó</w:t>
      </w:r>
      <w:r w:rsidRPr="003743BB">
        <w:rPr>
          <w:rFonts w:asciiTheme="majorHAnsi" w:hAnsiTheme="majorHAnsi"/>
          <w:sz w:val="20"/>
          <w:szCs w:val="20"/>
        </w:rPr>
        <w:t xml:space="preserve"> los recursos internos al no haber solicitado, mediante </w:t>
      </w:r>
      <w:r w:rsidR="00B009AC">
        <w:rPr>
          <w:rFonts w:asciiTheme="majorHAnsi" w:hAnsiTheme="majorHAnsi"/>
          <w:sz w:val="20"/>
          <w:szCs w:val="20"/>
        </w:rPr>
        <w:t xml:space="preserve">la </w:t>
      </w:r>
      <w:r w:rsidRPr="003743BB">
        <w:rPr>
          <w:rFonts w:asciiTheme="majorHAnsi" w:hAnsiTheme="majorHAnsi"/>
          <w:sz w:val="20"/>
          <w:szCs w:val="20"/>
        </w:rPr>
        <w:t>vía administrativa, la rectificación de</w:t>
      </w:r>
      <w:r w:rsidR="004014AD">
        <w:rPr>
          <w:rFonts w:asciiTheme="majorHAnsi" w:hAnsiTheme="majorHAnsi"/>
          <w:sz w:val="20"/>
          <w:szCs w:val="20"/>
        </w:rPr>
        <w:t>l</w:t>
      </w:r>
      <w:r w:rsidRPr="003743BB">
        <w:rPr>
          <w:rFonts w:asciiTheme="majorHAnsi" w:hAnsiTheme="majorHAnsi"/>
          <w:sz w:val="20"/>
          <w:szCs w:val="20"/>
        </w:rPr>
        <w:t xml:space="preserve"> nombre de su partida de nacimiento.</w:t>
      </w:r>
    </w:p>
    <w:p w14:paraId="3956549D" w14:textId="77777777" w:rsidR="008E1154" w:rsidRPr="008E1154" w:rsidRDefault="00891AAF" w:rsidP="008E115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Theme="majorHAnsi" w:hAnsiTheme="majorHAnsi"/>
          <w:sz w:val="20"/>
          <w:szCs w:val="20"/>
        </w:rPr>
      </w:pPr>
      <w:r w:rsidRPr="008E1154">
        <w:rPr>
          <w:rFonts w:asciiTheme="majorHAnsi" w:hAnsiTheme="majorHAnsi"/>
          <w:sz w:val="20"/>
          <w:szCs w:val="20"/>
        </w:rPr>
        <w:t>En particular, indica que</w:t>
      </w:r>
      <w:r w:rsidR="008E1154" w:rsidRPr="008E1154">
        <w:rPr>
          <w:rFonts w:asciiTheme="majorHAnsi" w:hAnsiTheme="majorHAnsi"/>
          <w:sz w:val="20"/>
          <w:szCs w:val="20"/>
        </w:rPr>
        <w:t xml:space="preserve"> el procedimiento para el cambio de nombre se enc</w:t>
      </w:r>
      <w:r w:rsidR="007C0F26">
        <w:rPr>
          <w:rFonts w:asciiTheme="majorHAnsi" w:hAnsiTheme="majorHAnsi"/>
          <w:sz w:val="20"/>
          <w:szCs w:val="20"/>
        </w:rPr>
        <w:t>uentra</w:t>
      </w:r>
      <w:r w:rsidR="008E1154" w:rsidRPr="008E1154">
        <w:rPr>
          <w:rFonts w:asciiTheme="majorHAnsi" w:hAnsiTheme="majorHAnsi"/>
          <w:sz w:val="20"/>
          <w:szCs w:val="20"/>
        </w:rPr>
        <w:t xml:space="preserve"> regido en el Reglamento No. 1 de la Ley Orgánica de Registro Civil bajo el Capítulo XI “De la Rectificación de Actas y el Cambio del Nombre</w:t>
      </w:r>
      <w:r w:rsidR="004014AD">
        <w:rPr>
          <w:rFonts w:asciiTheme="majorHAnsi" w:hAnsiTheme="majorHAnsi"/>
          <w:sz w:val="20"/>
          <w:szCs w:val="20"/>
        </w:rPr>
        <w:t>”</w:t>
      </w:r>
      <w:r w:rsidR="008E1154" w:rsidRPr="008E1154">
        <w:rPr>
          <w:rFonts w:asciiTheme="majorHAnsi" w:hAnsiTheme="majorHAnsi"/>
          <w:sz w:val="20"/>
          <w:szCs w:val="20"/>
        </w:rPr>
        <w:t>. Agrega que el artículo 146 de la Ley Orgánica de Registro Civil permit</w:t>
      </w:r>
      <w:r w:rsidR="008E1154">
        <w:rPr>
          <w:rFonts w:asciiTheme="majorHAnsi" w:hAnsiTheme="majorHAnsi"/>
          <w:sz w:val="20"/>
          <w:szCs w:val="20"/>
        </w:rPr>
        <w:t>e</w:t>
      </w:r>
      <w:r w:rsidR="008E1154" w:rsidRPr="008E1154">
        <w:rPr>
          <w:rFonts w:asciiTheme="majorHAnsi" w:hAnsiTheme="majorHAnsi"/>
          <w:sz w:val="20"/>
          <w:szCs w:val="20"/>
        </w:rPr>
        <w:t xml:space="preserve"> el cambio de nombre propio estableciendo que: “Toda persona podrá cambiar su nombre propio, por una sola vez, ante el registrador o registradora civil cuando sea infamante, la someta al escarnio público, atente contra su integridad moral, honor y reputación, o no se corresponda con su género, afectando así el libre desenvolvimiento de la personalidad”. </w:t>
      </w:r>
    </w:p>
    <w:p w14:paraId="3FF8D883" w14:textId="77777777" w:rsidR="008E1154" w:rsidRPr="008E1154" w:rsidRDefault="008E1154" w:rsidP="008E115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Theme="majorHAnsi" w:hAnsiTheme="majorHAnsi"/>
          <w:sz w:val="20"/>
          <w:szCs w:val="20"/>
        </w:rPr>
      </w:pPr>
      <w:r w:rsidRPr="008E1154">
        <w:rPr>
          <w:rFonts w:asciiTheme="majorHAnsi" w:hAnsiTheme="majorHAnsi"/>
          <w:sz w:val="20"/>
          <w:szCs w:val="20"/>
        </w:rPr>
        <w:t xml:space="preserve">Por otra parte, el Estado indica que la peticionaria tampoco </w:t>
      </w:r>
      <w:r w:rsidR="00B009AC">
        <w:rPr>
          <w:rFonts w:asciiTheme="majorHAnsi" w:hAnsiTheme="majorHAnsi"/>
          <w:sz w:val="20"/>
          <w:szCs w:val="20"/>
        </w:rPr>
        <w:t>presentó</w:t>
      </w:r>
      <w:r w:rsidRPr="008E1154">
        <w:rPr>
          <w:rFonts w:asciiTheme="majorHAnsi" w:hAnsiTheme="majorHAnsi"/>
          <w:sz w:val="20"/>
          <w:szCs w:val="20"/>
        </w:rPr>
        <w:t xml:space="preserve"> denuncia ante la Defensoría del Pueblo. </w:t>
      </w:r>
      <w:r w:rsidR="00B009AC">
        <w:rPr>
          <w:rFonts w:asciiTheme="majorHAnsi" w:hAnsiTheme="majorHAnsi"/>
          <w:sz w:val="20"/>
          <w:szCs w:val="20"/>
        </w:rPr>
        <w:t>Alega que, s</w:t>
      </w:r>
      <w:r w:rsidRPr="008E1154">
        <w:rPr>
          <w:rFonts w:asciiTheme="majorHAnsi" w:hAnsiTheme="majorHAnsi"/>
          <w:sz w:val="20"/>
          <w:szCs w:val="20"/>
        </w:rPr>
        <w:t xml:space="preserve">in embargo, </w:t>
      </w:r>
      <w:r w:rsidR="00B009AC">
        <w:rPr>
          <w:rFonts w:asciiTheme="majorHAnsi" w:hAnsiTheme="majorHAnsi"/>
          <w:sz w:val="20"/>
          <w:szCs w:val="20"/>
        </w:rPr>
        <w:t xml:space="preserve">una vez que </w:t>
      </w:r>
      <w:r w:rsidRPr="008E1154">
        <w:rPr>
          <w:rFonts w:asciiTheme="majorHAnsi" w:hAnsiTheme="majorHAnsi"/>
          <w:sz w:val="20"/>
          <w:szCs w:val="20"/>
        </w:rPr>
        <w:t xml:space="preserve">la Defensora </w:t>
      </w:r>
      <w:r w:rsidR="00B009AC">
        <w:rPr>
          <w:rFonts w:asciiTheme="majorHAnsi" w:hAnsiTheme="majorHAnsi"/>
          <w:sz w:val="20"/>
          <w:szCs w:val="20"/>
        </w:rPr>
        <w:t>tuvo</w:t>
      </w:r>
      <w:r w:rsidRPr="008E1154">
        <w:rPr>
          <w:rFonts w:asciiTheme="majorHAnsi" w:hAnsiTheme="majorHAnsi"/>
          <w:sz w:val="20"/>
          <w:szCs w:val="20"/>
        </w:rPr>
        <w:t xml:space="preserve"> conocimiento del caso, </w:t>
      </w:r>
      <w:r w:rsidR="00B009AC">
        <w:rPr>
          <w:rFonts w:asciiTheme="majorHAnsi" w:hAnsiTheme="majorHAnsi"/>
          <w:sz w:val="20"/>
          <w:szCs w:val="20"/>
        </w:rPr>
        <w:t>dirigió</w:t>
      </w:r>
      <w:r w:rsidRPr="008E1154">
        <w:rPr>
          <w:rFonts w:asciiTheme="majorHAnsi" w:hAnsiTheme="majorHAnsi"/>
          <w:sz w:val="20"/>
          <w:szCs w:val="20"/>
        </w:rPr>
        <w:t xml:space="preserve"> una comunicación a la Presidenta del Tribunal Supremo de Justicia recomendándole “adoptar todas las medidas que estén a su alcance a los fines de procurar dar respuesta al asunto planteado”.</w:t>
      </w:r>
    </w:p>
    <w:p w14:paraId="4896EC63" w14:textId="77777777" w:rsidR="003743BB" w:rsidRPr="00090A25" w:rsidRDefault="004014AD" w:rsidP="00090A2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Theme="majorHAnsi" w:hAnsiTheme="majorHAnsi"/>
          <w:sz w:val="20"/>
          <w:szCs w:val="20"/>
        </w:rPr>
      </w:pPr>
      <w:r>
        <w:rPr>
          <w:rFonts w:asciiTheme="majorHAnsi" w:hAnsiTheme="majorHAnsi"/>
          <w:sz w:val="20"/>
          <w:szCs w:val="20"/>
        </w:rPr>
        <w:t>Finalmente</w:t>
      </w:r>
      <w:r w:rsidR="008E1154" w:rsidRPr="008E1154">
        <w:rPr>
          <w:rFonts w:asciiTheme="majorHAnsi" w:hAnsiTheme="majorHAnsi"/>
          <w:sz w:val="20"/>
          <w:szCs w:val="20"/>
        </w:rPr>
        <w:t xml:space="preserve">, el Estado indica que ha realizado varias acciones </w:t>
      </w:r>
      <w:r w:rsidR="00090A25">
        <w:rPr>
          <w:rFonts w:asciiTheme="majorHAnsi" w:hAnsiTheme="majorHAnsi"/>
          <w:sz w:val="20"/>
          <w:szCs w:val="20"/>
        </w:rPr>
        <w:t xml:space="preserve">en aras de </w:t>
      </w:r>
      <w:r w:rsidR="008E1154" w:rsidRPr="008E1154">
        <w:rPr>
          <w:rFonts w:asciiTheme="majorHAnsi" w:hAnsiTheme="majorHAnsi"/>
          <w:sz w:val="20"/>
          <w:szCs w:val="20"/>
        </w:rPr>
        <w:t xml:space="preserve">eliminar la discriminación en contra de personas “sexodiversas” y hacia su reconocimiento de derechos. </w:t>
      </w:r>
      <w:r w:rsidR="00090A25">
        <w:rPr>
          <w:rFonts w:asciiTheme="majorHAnsi" w:hAnsiTheme="majorHAnsi"/>
          <w:sz w:val="20"/>
          <w:szCs w:val="20"/>
        </w:rPr>
        <w:t xml:space="preserve">En este sentido, </w:t>
      </w:r>
      <w:r w:rsidR="008E1154" w:rsidRPr="008E1154">
        <w:rPr>
          <w:rFonts w:asciiTheme="majorHAnsi" w:hAnsiTheme="majorHAnsi"/>
          <w:sz w:val="20"/>
          <w:szCs w:val="20"/>
        </w:rPr>
        <w:t xml:space="preserve"> señala que los derechos sobre igualdad de género ha</w:t>
      </w:r>
      <w:r>
        <w:rPr>
          <w:rFonts w:asciiTheme="majorHAnsi" w:hAnsiTheme="majorHAnsi"/>
          <w:sz w:val="20"/>
          <w:szCs w:val="20"/>
        </w:rPr>
        <w:t>n</w:t>
      </w:r>
      <w:r w:rsidR="008E1154" w:rsidRPr="008E1154">
        <w:rPr>
          <w:rFonts w:asciiTheme="majorHAnsi" w:hAnsiTheme="majorHAnsi"/>
          <w:sz w:val="20"/>
          <w:szCs w:val="20"/>
        </w:rPr>
        <w:t xml:space="preserve"> sido reconocidos en la declaración del II Encuentro Internacional de Especialistas en Registro Civil, organizado por el Poder Electoral en marzo de 2011, señalando que “el reconocimiento de la diversidad de género en los procesos de Registro Civil depende de los marcos no</w:t>
      </w:r>
      <w:r w:rsidR="00090A25">
        <w:rPr>
          <w:rFonts w:asciiTheme="majorHAnsi" w:hAnsiTheme="majorHAnsi"/>
          <w:sz w:val="20"/>
          <w:szCs w:val="20"/>
        </w:rPr>
        <w:t>rmativos que así lo contemplen”</w:t>
      </w:r>
      <w:r w:rsidR="008E1154" w:rsidRPr="008E1154">
        <w:rPr>
          <w:rFonts w:asciiTheme="majorHAnsi" w:hAnsiTheme="majorHAnsi"/>
          <w:sz w:val="20"/>
          <w:szCs w:val="20"/>
        </w:rPr>
        <w:t xml:space="preserve">. Asimismo, el Estado indica que la Defensoría del Pueblo respalda la “reivindicación, el reconocimiento y el respeto hacia la diversidad sexual en [la] sociedad [venezolana]”, reconociendo que </w:t>
      </w:r>
      <w:r>
        <w:rPr>
          <w:rFonts w:asciiTheme="majorHAnsi" w:hAnsiTheme="majorHAnsi"/>
          <w:sz w:val="20"/>
          <w:szCs w:val="20"/>
        </w:rPr>
        <w:t>es</w:t>
      </w:r>
      <w:r w:rsidR="008E1154" w:rsidRPr="008E1154">
        <w:rPr>
          <w:rFonts w:asciiTheme="majorHAnsi" w:hAnsiTheme="majorHAnsi"/>
          <w:sz w:val="20"/>
          <w:szCs w:val="20"/>
        </w:rPr>
        <w:t xml:space="preserve"> un grupo en situación de vulnerabilidad </w:t>
      </w:r>
      <w:r>
        <w:rPr>
          <w:rFonts w:asciiTheme="majorHAnsi" w:hAnsiTheme="majorHAnsi"/>
          <w:sz w:val="20"/>
          <w:szCs w:val="20"/>
        </w:rPr>
        <w:t xml:space="preserve">y </w:t>
      </w:r>
      <w:r w:rsidR="008E1154" w:rsidRPr="008E1154">
        <w:rPr>
          <w:rFonts w:asciiTheme="majorHAnsi" w:hAnsiTheme="majorHAnsi"/>
          <w:sz w:val="20"/>
          <w:szCs w:val="20"/>
        </w:rPr>
        <w:t>realizando diversas acciones tendientes a difundir los derechos de las personas “sexodiversas y de los aspectos psico-sociales de la sexodiversidad”. El Estado indica que la Defensoría del Pueblo anunció en agosto de 2013 que crearía una Defensoría Especial para la Diversidad Sexual “con la finalidad de atender las demandas de los colectivos que luchan por la no discriminación de las personas sexodiversas, hacer investigaciones y proponer políticas públicas”.</w:t>
      </w:r>
    </w:p>
    <w:p w14:paraId="60F760CA" w14:textId="77777777" w:rsidR="0063685A" w:rsidRPr="00B81C23" w:rsidRDefault="003743BB" w:rsidP="00734DCA">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D234DD">
        <w:rPr>
          <w:rFonts w:asciiTheme="majorHAnsi" w:hAnsiTheme="majorHAnsi"/>
          <w:sz w:val="20"/>
          <w:szCs w:val="20"/>
        </w:rPr>
        <w:t>En conclusión, el Estado sostiene que, en función de</w:t>
      </w:r>
      <w:r>
        <w:rPr>
          <w:rFonts w:asciiTheme="majorHAnsi" w:hAnsiTheme="majorHAnsi"/>
          <w:sz w:val="20"/>
          <w:szCs w:val="20"/>
        </w:rPr>
        <w:t xml:space="preserve"> </w:t>
      </w:r>
      <w:r w:rsidR="00090A25">
        <w:rPr>
          <w:rFonts w:asciiTheme="majorHAnsi" w:hAnsiTheme="majorHAnsi"/>
          <w:sz w:val="20"/>
          <w:szCs w:val="20"/>
        </w:rPr>
        <w:t>la falta de agotamiento de los recursos</w:t>
      </w:r>
      <w:r w:rsidRPr="00D234DD">
        <w:rPr>
          <w:rFonts w:asciiTheme="majorHAnsi" w:hAnsiTheme="majorHAnsi"/>
          <w:sz w:val="20"/>
          <w:szCs w:val="20"/>
        </w:rPr>
        <w:t>, la petición es inadmisible y solicita a la CIDH que así lo declare.</w:t>
      </w:r>
    </w:p>
    <w:p w14:paraId="0D490286" w14:textId="77777777" w:rsidR="0063685A" w:rsidRPr="00B81C23" w:rsidRDefault="0063685A" w:rsidP="008645D0">
      <w:pPr>
        <w:spacing w:after="240"/>
        <w:ind w:firstLine="720"/>
        <w:jc w:val="both"/>
        <w:rPr>
          <w:rFonts w:asciiTheme="majorHAnsi" w:hAnsiTheme="majorHAnsi"/>
          <w:b/>
          <w:bCs/>
          <w:sz w:val="20"/>
          <w:szCs w:val="20"/>
        </w:rPr>
      </w:pPr>
      <w:r w:rsidRPr="00B81C23">
        <w:rPr>
          <w:rFonts w:asciiTheme="majorHAnsi" w:hAnsiTheme="majorHAnsi"/>
          <w:b/>
          <w:bCs/>
          <w:sz w:val="20"/>
          <w:szCs w:val="20"/>
        </w:rPr>
        <w:t>IV.</w:t>
      </w:r>
      <w:r w:rsidRPr="00B81C23">
        <w:rPr>
          <w:rFonts w:asciiTheme="majorHAnsi" w:hAnsiTheme="majorHAnsi"/>
          <w:b/>
          <w:bCs/>
          <w:sz w:val="20"/>
          <w:szCs w:val="20"/>
        </w:rPr>
        <w:tab/>
        <w:t>ANÁLISIS SOBRE COMPETENCIA Y ADMISIBILIDAD</w:t>
      </w:r>
    </w:p>
    <w:p w14:paraId="44F279B0" w14:textId="77777777" w:rsidR="0063685A" w:rsidRPr="00B81C23" w:rsidRDefault="0063685A" w:rsidP="008645D0">
      <w:pPr>
        <w:spacing w:after="240"/>
        <w:ind w:firstLine="720"/>
        <w:jc w:val="both"/>
        <w:rPr>
          <w:rFonts w:asciiTheme="majorHAnsi" w:hAnsiTheme="majorHAnsi"/>
          <w:sz w:val="20"/>
          <w:szCs w:val="20"/>
        </w:rPr>
      </w:pPr>
      <w:r w:rsidRPr="00B81C23">
        <w:rPr>
          <w:rFonts w:asciiTheme="majorHAnsi" w:hAnsiTheme="majorHAnsi"/>
          <w:b/>
          <w:bCs/>
          <w:sz w:val="20"/>
          <w:szCs w:val="20"/>
        </w:rPr>
        <w:t>A.</w:t>
      </w:r>
      <w:r w:rsidRPr="00B81C23">
        <w:rPr>
          <w:rFonts w:asciiTheme="majorHAnsi" w:hAnsiTheme="majorHAnsi"/>
          <w:b/>
          <w:bCs/>
          <w:sz w:val="20"/>
          <w:szCs w:val="20"/>
        </w:rPr>
        <w:tab/>
        <w:t xml:space="preserve">Competencia </w:t>
      </w:r>
    </w:p>
    <w:p w14:paraId="253338D2" w14:textId="477751B9" w:rsidR="00090A25" w:rsidRPr="00C9647E" w:rsidRDefault="00090A25" w:rsidP="003C55B6">
      <w:pPr>
        <w:pStyle w:val="BodyText"/>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eastAsia="SimSun" w:hAnsiTheme="majorHAnsi"/>
          <w:sz w:val="20"/>
          <w:szCs w:val="20"/>
        </w:rPr>
      </w:pPr>
      <w:r w:rsidRPr="00C9647E">
        <w:rPr>
          <w:rFonts w:asciiTheme="majorHAnsi" w:hAnsiTheme="majorHAnsi"/>
          <w:sz w:val="20"/>
          <w:szCs w:val="20"/>
        </w:rPr>
        <w:t>La peticionaria se encuentra facultada, en principio, por los artículos 23 del Reglamento y 44 de la Convención Americana</w:t>
      </w:r>
      <w:r w:rsidRPr="00C9647E">
        <w:rPr>
          <w:rFonts w:asciiTheme="majorHAnsi" w:eastAsia="SimSun" w:hAnsiTheme="majorHAnsi"/>
          <w:sz w:val="20"/>
          <w:szCs w:val="20"/>
        </w:rPr>
        <w:t xml:space="preserve"> para presentar peticiones ante la Comisión. La petición señala </w:t>
      </w:r>
      <w:r w:rsidRPr="00C9647E">
        <w:rPr>
          <w:rFonts w:asciiTheme="majorHAnsi" w:eastAsia="SimSun" w:hAnsiTheme="majorHAnsi"/>
          <w:sz w:val="20"/>
          <w:szCs w:val="20"/>
          <w:lang w:val="es-UY"/>
        </w:rPr>
        <w:t xml:space="preserve">como presunta víctima a una persona individual, respecto de quien el Estado de </w:t>
      </w:r>
      <w:r w:rsidR="003239F3" w:rsidRPr="00C9647E">
        <w:rPr>
          <w:rFonts w:asciiTheme="majorHAnsi" w:eastAsia="SimSun" w:hAnsiTheme="majorHAnsi"/>
          <w:sz w:val="20"/>
          <w:szCs w:val="20"/>
          <w:lang w:val="es-UY"/>
        </w:rPr>
        <w:t>Venezuela</w:t>
      </w:r>
      <w:r w:rsidRPr="00C9647E">
        <w:rPr>
          <w:rFonts w:asciiTheme="majorHAnsi" w:eastAsia="SimSun" w:hAnsiTheme="majorHAnsi"/>
          <w:sz w:val="20"/>
          <w:szCs w:val="20"/>
          <w:lang w:val="es-UY"/>
        </w:rPr>
        <w:t xml:space="preserve"> se comprometió a respetar y garantizar los derechos consagrados e</w:t>
      </w:r>
      <w:r w:rsidRPr="00C9647E">
        <w:rPr>
          <w:rFonts w:asciiTheme="majorHAnsi" w:eastAsia="SimSun" w:hAnsiTheme="majorHAnsi"/>
          <w:sz w:val="20"/>
          <w:szCs w:val="20"/>
        </w:rPr>
        <w:t xml:space="preserve">n </w:t>
      </w:r>
      <w:r w:rsidR="003239F3" w:rsidRPr="00C9647E">
        <w:rPr>
          <w:rFonts w:asciiTheme="majorHAnsi" w:eastAsia="SimSun" w:hAnsiTheme="majorHAnsi"/>
          <w:sz w:val="20"/>
          <w:szCs w:val="20"/>
        </w:rPr>
        <w:t>Convención Americana</w:t>
      </w:r>
      <w:r w:rsidRPr="00C9647E">
        <w:rPr>
          <w:rFonts w:asciiTheme="majorHAnsi" w:eastAsia="SimSun" w:hAnsiTheme="majorHAnsi"/>
          <w:sz w:val="20"/>
          <w:szCs w:val="20"/>
        </w:rPr>
        <w:t>. En lo concerniente al Estado, la Comisión señala que</w:t>
      </w:r>
      <w:r w:rsidRPr="00C9647E">
        <w:rPr>
          <w:rFonts w:asciiTheme="majorHAnsi" w:hAnsiTheme="majorHAnsi"/>
          <w:bCs/>
          <w:sz w:val="20"/>
          <w:szCs w:val="20"/>
        </w:rPr>
        <w:t xml:space="preserve"> </w:t>
      </w:r>
      <w:r w:rsidR="003C55B6" w:rsidRPr="00C9647E">
        <w:rPr>
          <w:rFonts w:asciiTheme="majorHAnsi" w:eastAsia="SimSun" w:hAnsiTheme="majorHAnsi"/>
          <w:sz w:val="20"/>
          <w:szCs w:val="20"/>
        </w:rPr>
        <w:t xml:space="preserve">Venezuela </w:t>
      </w:r>
      <w:r w:rsidR="008A459D">
        <w:rPr>
          <w:rFonts w:asciiTheme="majorHAnsi" w:eastAsia="SimSun" w:hAnsiTheme="majorHAnsi"/>
          <w:sz w:val="20"/>
          <w:szCs w:val="20"/>
        </w:rPr>
        <w:t>fue</w:t>
      </w:r>
      <w:r w:rsidR="003C55B6" w:rsidRPr="00C9647E">
        <w:rPr>
          <w:rFonts w:asciiTheme="majorHAnsi" w:eastAsia="SimSun" w:hAnsiTheme="majorHAnsi"/>
          <w:sz w:val="20"/>
          <w:szCs w:val="20"/>
        </w:rPr>
        <w:t xml:space="preserve"> un Estado parte en la Convención Americana desde el 9 de agosto de 1977, fecha en que depositó su instrumento de ratificación y hasta el 10 de septiembre de 2013, fecha en que entró en vigor la denuncia de la Convención por parte del Estado. </w:t>
      </w:r>
      <w:r w:rsidR="00C9647E" w:rsidRPr="00C9647E">
        <w:rPr>
          <w:rFonts w:asciiTheme="majorHAnsi" w:eastAsia="SimSun" w:hAnsiTheme="majorHAnsi"/>
          <w:sz w:val="20"/>
          <w:szCs w:val="20"/>
        </w:rPr>
        <w:t>Los presuntos hechos ocurridos después de esta fecha serán analizados sobre la base de la Declaración Americana.</w:t>
      </w:r>
      <w:r w:rsidR="00C9647E" w:rsidRPr="00C9647E">
        <w:rPr>
          <w:sz w:val="20"/>
          <w:szCs w:val="20"/>
        </w:rPr>
        <w:t xml:space="preserve"> </w:t>
      </w:r>
      <w:r w:rsidR="003C55B6" w:rsidRPr="00C9647E">
        <w:rPr>
          <w:rFonts w:asciiTheme="majorHAnsi" w:eastAsia="SimSun" w:hAnsiTheme="majorHAnsi"/>
          <w:sz w:val="20"/>
          <w:szCs w:val="20"/>
        </w:rPr>
        <w:t xml:space="preserve">Por lo tanto, la CIDH tiene competencia </w:t>
      </w:r>
      <w:r w:rsidR="003C55B6" w:rsidRPr="00C9647E">
        <w:rPr>
          <w:rFonts w:asciiTheme="majorHAnsi" w:eastAsia="SimSun" w:hAnsiTheme="majorHAnsi"/>
          <w:i/>
          <w:sz w:val="20"/>
          <w:szCs w:val="20"/>
        </w:rPr>
        <w:t>ratione personae</w:t>
      </w:r>
      <w:r w:rsidR="003C55B6" w:rsidRPr="00C9647E">
        <w:rPr>
          <w:rFonts w:asciiTheme="majorHAnsi" w:eastAsia="SimSun" w:hAnsiTheme="majorHAnsi"/>
          <w:sz w:val="20"/>
          <w:szCs w:val="20"/>
        </w:rPr>
        <w:t xml:space="preserve"> para examinar la petición</w:t>
      </w:r>
      <w:r w:rsidRPr="00C9647E">
        <w:rPr>
          <w:rFonts w:asciiTheme="majorHAnsi" w:eastAsia="SimSun" w:hAnsiTheme="majorHAnsi"/>
          <w:sz w:val="20"/>
          <w:szCs w:val="20"/>
          <w:lang w:val="es-UY"/>
        </w:rPr>
        <w:t xml:space="preserve">. Asimismo, la Comisión tiene competencia </w:t>
      </w:r>
      <w:r w:rsidRPr="00C9647E">
        <w:rPr>
          <w:rFonts w:asciiTheme="majorHAnsi" w:eastAsia="SimSun" w:hAnsiTheme="majorHAnsi"/>
          <w:i/>
          <w:sz w:val="20"/>
          <w:szCs w:val="20"/>
          <w:lang w:val="es-UY"/>
        </w:rPr>
        <w:t>ratione loci</w:t>
      </w:r>
      <w:r w:rsidRPr="00C9647E">
        <w:rPr>
          <w:rFonts w:asciiTheme="majorHAnsi" w:eastAsia="SimSun" w:hAnsiTheme="majorHAnsi"/>
          <w:sz w:val="20"/>
          <w:szCs w:val="20"/>
          <w:lang w:val="es-UY"/>
        </w:rPr>
        <w:t xml:space="preserve"> para conocer la petición, por cuanto en ella se alegan violaciones que habrían tenido lugar dentro del territorio de </w:t>
      </w:r>
      <w:r w:rsidR="003C55B6" w:rsidRPr="00C9647E">
        <w:rPr>
          <w:rFonts w:asciiTheme="majorHAnsi" w:eastAsia="SimSun" w:hAnsiTheme="majorHAnsi"/>
          <w:sz w:val="20"/>
          <w:szCs w:val="20"/>
          <w:lang w:val="es-UY"/>
        </w:rPr>
        <w:t>Venezuela</w:t>
      </w:r>
      <w:r w:rsidRPr="00C9647E">
        <w:rPr>
          <w:rFonts w:asciiTheme="majorHAnsi" w:eastAsia="SimSun" w:hAnsiTheme="majorHAnsi"/>
          <w:sz w:val="20"/>
          <w:szCs w:val="20"/>
          <w:lang w:val="es-UY"/>
        </w:rPr>
        <w:t xml:space="preserve">. </w:t>
      </w:r>
    </w:p>
    <w:p w14:paraId="77C3A157" w14:textId="7C5FD48B" w:rsidR="00DA16C8" w:rsidRDefault="00090A25" w:rsidP="0048013E">
      <w:pPr>
        <w:pStyle w:val="BodyText"/>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eastAsia="SimSun" w:hAnsiTheme="majorHAnsi"/>
          <w:sz w:val="20"/>
          <w:szCs w:val="20"/>
        </w:rPr>
      </w:pPr>
      <w:r w:rsidRPr="002E5ADB">
        <w:rPr>
          <w:rFonts w:asciiTheme="majorHAnsi" w:eastAsia="SimSun" w:hAnsiTheme="majorHAnsi"/>
          <w:sz w:val="20"/>
          <w:szCs w:val="20"/>
          <w:lang w:val="es-UY"/>
        </w:rPr>
        <w:t xml:space="preserve">La Comisión tiene competencia </w:t>
      </w:r>
      <w:r w:rsidRPr="002E5ADB">
        <w:rPr>
          <w:rFonts w:asciiTheme="majorHAnsi" w:eastAsia="SimSun" w:hAnsiTheme="majorHAnsi"/>
          <w:i/>
          <w:sz w:val="20"/>
          <w:szCs w:val="20"/>
          <w:lang w:val="es-UY"/>
        </w:rPr>
        <w:t>ratione temporis</w:t>
      </w:r>
      <w:r w:rsidRPr="002E5ADB">
        <w:rPr>
          <w:rFonts w:asciiTheme="majorHAnsi" w:eastAsia="SimSun" w:hAnsiTheme="majorHAnsi"/>
          <w:sz w:val="20"/>
          <w:szCs w:val="20"/>
          <w:lang w:val="es-UY"/>
        </w:rPr>
        <w:t xml:space="preserve"> por cuanto la obligación de respetar y garantizar los derechos protegidos en </w:t>
      </w:r>
      <w:r w:rsidR="00526C78">
        <w:rPr>
          <w:rFonts w:asciiTheme="majorHAnsi" w:eastAsia="SimSun" w:hAnsiTheme="majorHAnsi"/>
          <w:sz w:val="20"/>
          <w:szCs w:val="20"/>
        </w:rPr>
        <w:t>la Convención Americana</w:t>
      </w:r>
      <w:r w:rsidRPr="002E5ADB">
        <w:rPr>
          <w:rFonts w:asciiTheme="majorHAnsi" w:eastAsia="SimSun" w:hAnsiTheme="majorHAnsi"/>
          <w:sz w:val="20"/>
          <w:szCs w:val="20"/>
          <w:lang w:val="es-UY"/>
        </w:rPr>
        <w:t xml:space="preserve"> ya se encontraba en vigor para el Estado en la fecha en que habrían ocurrido los hechos alegados en la petición</w:t>
      </w:r>
      <w:r>
        <w:rPr>
          <w:rFonts w:asciiTheme="majorHAnsi" w:eastAsia="SimSun" w:hAnsiTheme="majorHAnsi"/>
          <w:sz w:val="20"/>
          <w:szCs w:val="20"/>
          <w:lang w:val="es-UY"/>
        </w:rPr>
        <w:t>.</w:t>
      </w:r>
      <w:r w:rsidRPr="002E5ADB">
        <w:rPr>
          <w:rFonts w:asciiTheme="majorHAnsi" w:eastAsia="SimSun" w:hAnsiTheme="majorHAnsi"/>
          <w:sz w:val="20"/>
          <w:szCs w:val="20"/>
          <w:lang w:val="es-UY"/>
        </w:rPr>
        <w:t xml:space="preserve"> Finalmente, la Comisión tiene competencia </w:t>
      </w:r>
      <w:r w:rsidRPr="002E5ADB">
        <w:rPr>
          <w:rFonts w:asciiTheme="majorHAnsi" w:eastAsia="SimSun" w:hAnsiTheme="majorHAnsi"/>
          <w:i/>
          <w:sz w:val="20"/>
          <w:szCs w:val="20"/>
          <w:lang w:val="es-UY"/>
        </w:rPr>
        <w:t>ratione materiae</w:t>
      </w:r>
      <w:r w:rsidRPr="002E5ADB">
        <w:rPr>
          <w:rFonts w:asciiTheme="majorHAnsi" w:eastAsia="SimSun" w:hAnsiTheme="majorHAnsi"/>
          <w:sz w:val="20"/>
          <w:szCs w:val="20"/>
          <w:lang w:val="es-UY"/>
        </w:rPr>
        <w:t xml:space="preserve"> con respecto a las alegadas violaciones a derechos humanos protegidos</w:t>
      </w:r>
      <w:r>
        <w:rPr>
          <w:rFonts w:asciiTheme="majorHAnsi" w:eastAsia="SimSun" w:hAnsiTheme="majorHAnsi"/>
          <w:sz w:val="20"/>
          <w:szCs w:val="20"/>
          <w:lang w:val="es-UY"/>
        </w:rPr>
        <w:t xml:space="preserve"> en </w:t>
      </w:r>
      <w:r w:rsidR="00526C78" w:rsidRPr="00526C78">
        <w:rPr>
          <w:rFonts w:asciiTheme="majorHAnsi" w:eastAsia="SimSun" w:hAnsiTheme="majorHAnsi"/>
          <w:sz w:val="20"/>
          <w:szCs w:val="20"/>
        </w:rPr>
        <w:t>Convención Americana</w:t>
      </w:r>
      <w:r>
        <w:rPr>
          <w:rFonts w:asciiTheme="majorHAnsi" w:eastAsia="SimSun" w:hAnsiTheme="majorHAnsi"/>
          <w:sz w:val="20"/>
          <w:szCs w:val="20"/>
        </w:rPr>
        <w:t>.</w:t>
      </w:r>
    </w:p>
    <w:p w14:paraId="56E19F78" w14:textId="77777777" w:rsidR="0063685A" w:rsidRPr="00B81C23" w:rsidRDefault="0063685A" w:rsidP="008645D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20"/>
        <w:jc w:val="both"/>
        <w:rPr>
          <w:rFonts w:asciiTheme="majorHAnsi" w:hAnsiTheme="majorHAnsi"/>
          <w:b/>
          <w:sz w:val="20"/>
          <w:szCs w:val="20"/>
        </w:rPr>
      </w:pPr>
      <w:r w:rsidRPr="00B81C23">
        <w:rPr>
          <w:rFonts w:asciiTheme="majorHAnsi" w:hAnsiTheme="majorHAnsi"/>
          <w:b/>
          <w:bCs/>
          <w:sz w:val="20"/>
          <w:szCs w:val="20"/>
        </w:rPr>
        <w:lastRenderedPageBreak/>
        <w:t xml:space="preserve">Requisitos de </w:t>
      </w:r>
      <w:r w:rsidRPr="00B81C23">
        <w:rPr>
          <w:rFonts w:asciiTheme="majorHAnsi" w:hAnsiTheme="majorHAnsi"/>
          <w:b/>
          <w:sz w:val="20"/>
          <w:szCs w:val="20"/>
        </w:rPr>
        <w:t>Admisibilidad</w:t>
      </w:r>
    </w:p>
    <w:p w14:paraId="28AF98A9" w14:textId="77777777" w:rsidR="00734DCA" w:rsidRPr="00B81C23" w:rsidRDefault="00734DCA" w:rsidP="00734DCA">
      <w:pPr>
        <w:spacing w:after="240"/>
        <w:ind w:firstLine="720"/>
        <w:jc w:val="both"/>
        <w:rPr>
          <w:rFonts w:asciiTheme="majorHAnsi" w:hAnsiTheme="majorHAnsi"/>
          <w:b/>
          <w:sz w:val="20"/>
          <w:szCs w:val="20"/>
        </w:rPr>
      </w:pPr>
      <w:r w:rsidRPr="00B81C23">
        <w:rPr>
          <w:rFonts w:asciiTheme="majorHAnsi" w:hAnsiTheme="majorHAnsi"/>
          <w:b/>
          <w:sz w:val="20"/>
          <w:szCs w:val="20"/>
        </w:rPr>
        <w:t>1.</w:t>
      </w:r>
      <w:r w:rsidRPr="00B81C23">
        <w:rPr>
          <w:rFonts w:asciiTheme="majorHAnsi" w:hAnsiTheme="majorHAnsi"/>
          <w:b/>
          <w:sz w:val="20"/>
          <w:szCs w:val="20"/>
        </w:rPr>
        <w:tab/>
        <w:t>Agotamiento de los recursos internos</w:t>
      </w:r>
    </w:p>
    <w:p w14:paraId="73804B9B" w14:textId="1E05F428" w:rsidR="00734DCA" w:rsidRPr="00B81C23" w:rsidRDefault="008A459D" w:rsidP="00734DCA">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cs="Arial"/>
          <w:sz w:val="20"/>
          <w:szCs w:val="20"/>
        </w:rPr>
        <w:t>El artículo</w:t>
      </w:r>
      <w:r w:rsidR="00526C78" w:rsidRPr="00526C78">
        <w:rPr>
          <w:rFonts w:asciiTheme="majorHAnsi" w:hAnsiTheme="majorHAnsi" w:cs="Arial"/>
          <w:sz w:val="20"/>
          <w:szCs w:val="20"/>
        </w:rPr>
        <w:t xml:space="preserve"> 31.1 del Reglamento y 46.1.a de la Convención Americana exigen el previo agotamiento de los recursos disponibles en la jurisdicción interna conforme a los principios de derecho internacional generalmente reconocidos, como requisito para la admisión de los reclamos presentados en la petición. </w:t>
      </w:r>
      <w:r w:rsidR="00526C78" w:rsidRPr="00526C78">
        <w:rPr>
          <w:rFonts w:asciiTheme="majorHAnsi" w:hAnsiTheme="majorHAnsi"/>
          <w:sz w:val="20"/>
          <w:szCs w:val="20"/>
        </w:rPr>
        <w:t xml:space="preserve">Este requisito tiene como objeto permitir que las autoridades nacionales conozcan sobre la supuesta violación de un derecho protegido y, de ser apropiado, solucionen la situación antes de que sea conocida por una instancia internacional. </w:t>
      </w:r>
      <w:r w:rsidR="00526C78" w:rsidRPr="00526C78">
        <w:rPr>
          <w:rFonts w:asciiTheme="majorHAnsi" w:hAnsiTheme="majorHAnsi" w:cs="Arial"/>
          <w:sz w:val="20"/>
          <w:szCs w:val="20"/>
        </w:rPr>
        <w:t>Por su parte, los artículos 31.2 del Reglamento y 46.2 de la Convención prevén que el requisito de previo agotamiento de los recursos internos no resulta aplicable cuando: i) no exista en la legislación interna del Estado de que se trata el debido proceso legal para la protección del derecho o derechos que se alega han sido violados; ii) no se haya permitido al presunto lesionado en sus derechos el acceso a los recursos a la jurisdicción interna, o haya sido impedido de agotarlos; o iii) haya retardo injustificado en la decisión sobre los mencionados recursos.</w:t>
      </w:r>
    </w:p>
    <w:p w14:paraId="1BE16CB3" w14:textId="77777777" w:rsidR="00734DCA" w:rsidRDefault="00526C78" w:rsidP="00416E4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cs="Arial"/>
          <w:sz w:val="20"/>
          <w:szCs w:val="20"/>
        </w:rPr>
        <w:t>La peticionaria afirma</w:t>
      </w:r>
      <w:r w:rsidR="00AA4432" w:rsidRPr="00416E43">
        <w:rPr>
          <w:rFonts w:asciiTheme="majorHAnsi" w:hAnsiTheme="majorHAnsi"/>
          <w:sz w:val="20"/>
          <w:szCs w:val="20"/>
        </w:rPr>
        <w:t xml:space="preserve"> que </w:t>
      </w:r>
      <w:r w:rsidR="00416E43" w:rsidRPr="00416E43">
        <w:rPr>
          <w:rFonts w:asciiTheme="majorHAnsi" w:hAnsiTheme="majorHAnsi"/>
          <w:sz w:val="20"/>
          <w:szCs w:val="20"/>
        </w:rPr>
        <w:t>no exist</w:t>
      </w:r>
      <w:r w:rsidR="00D731D7">
        <w:rPr>
          <w:rFonts w:asciiTheme="majorHAnsi" w:hAnsiTheme="majorHAnsi"/>
          <w:sz w:val="20"/>
          <w:szCs w:val="20"/>
        </w:rPr>
        <w:t>e</w:t>
      </w:r>
      <w:r w:rsidR="00416E43" w:rsidRPr="00416E43">
        <w:rPr>
          <w:rFonts w:asciiTheme="majorHAnsi" w:hAnsiTheme="majorHAnsi"/>
          <w:sz w:val="20"/>
          <w:szCs w:val="20"/>
        </w:rPr>
        <w:t xml:space="preserve"> un recurso legal para el reconocimiento </w:t>
      </w:r>
      <w:r w:rsidR="00D731D7">
        <w:rPr>
          <w:rFonts w:asciiTheme="majorHAnsi" w:hAnsiTheme="majorHAnsi"/>
          <w:sz w:val="20"/>
          <w:szCs w:val="20"/>
        </w:rPr>
        <w:t>de</w:t>
      </w:r>
      <w:r w:rsidR="00416E43" w:rsidRPr="00416E43">
        <w:rPr>
          <w:rFonts w:asciiTheme="majorHAnsi" w:hAnsiTheme="majorHAnsi"/>
          <w:sz w:val="20"/>
          <w:szCs w:val="20"/>
        </w:rPr>
        <w:t xml:space="preserve"> su identidad de género, ya que el recurso de rectificación de partida de nacimiento no </w:t>
      </w:r>
      <w:r w:rsidR="00416E43">
        <w:rPr>
          <w:rFonts w:asciiTheme="majorHAnsi" w:hAnsiTheme="majorHAnsi"/>
          <w:sz w:val="20"/>
          <w:szCs w:val="20"/>
        </w:rPr>
        <w:t xml:space="preserve">permite el cambio de sexo sino solamente </w:t>
      </w:r>
      <w:r w:rsidR="00D731D7">
        <w:rPr>
          <w:rFonts w:asciiTheme="majorHAnsi" w:hAnsiTheme="majorHAnsi"/>
          <w:sz w:val="20"/>
          <w:szCs w:val="20"/>
        </w:rPr>
        <w:t xml:space="preserve">el cambio </w:t>
      </w:r>
      <w:r w:rsidR="00416E43">
        <w:rPr>
          <w:rFonts w:asciiTheme="majorHAnsi" w:hAnsiTheme="majorHAnsi"/>
          <w:sz w:val="20"/>
          <w:szCs w:val="20"/>
        </w:rPr>
        <w:t>del nombre consignado en la partida</w:t>
      </w:r>
      <w:r w:rsidR="00734DCA" w:rsidRPr="00416E43">
        <w:rPr>
          <w:rFonts w:asciiTheme="majorHAnsi" w:hAnsiTheme="majorHAnsi"/>
          <w:sz w:val="20"/>
          <w:szCs w:val="20"/>
        </w:rPr>
        <w:t xml:space="preserve">. </w:t>
      </w:r>
      <w:r w:rsidR="00D731D7">
        <w:rPr>
          <w:rFonts w:asciiTheme="majorHAnsi" w:hAnsiTheme="majorHAnsi"/>
          <w:sz w:val="20"/>
          <w:szCs w:val="20"/>
        </w:rPr>
        <w:t>Asimismo</w:t>
      </w:r>
      <w:r w:rsidR="00416E43" w:rsidRPr="00416E43">
        <w:rPr>
          <w:rFonts w:asciiTheme="majorHAnsi" w:hAnsiTheme="majorHAnsi"/>
          <w:sz w:val="20"/>
          <w:szCs w:val="20"/>
        </w:rPr>
        <w:t xml:space="preserve">, </w:t>
      </w:r>
      <w:r w:rsidR="00D731D7">
        <w:rPr>
          <w:rFonts w:asciiTheme="majorHAnsi" w:hAnsiTheme="majorHAnsi"/>
          <w:sz w:val="20"/>
          <w:szCs w:val="20"/>
        </w:rPr>
        <w:t>alega</w:t>
      </w:r>
      <w:r w:rsidR="00416E43" w:rsidRPr="00416E43">
        <w:rPr>
          <w:rFonts w:asciiTheme="majorHAnsi" w:hAnsiTheme="majorHAnsi"/>
          <w:sz w:val="20"/>
          <w:szCs w:val="20"/>
        </w:rPr>
        <w:t xml:space="preserve"> que </w:t>
      </w:r>
      <w:r w:rsidR="00D731D7">
        <w:rPr>
          <w:rFonts w:asciiTheme="majorHAnsi" w:hAnsiTheme="majorHAnsi"/>
          <w:sz w:val="20"/>
          <w:szCs w:val="20"/>
        </w:rPr>
        <w:t>existe</w:t>
      </w:r>
      <w:r w:rsidR="00416E43" w:rsidRPr="00416E43">
        <w:rPr>
          <w:rFonts w:asciiTheme="majorHAnsi" w:hAnsiTheme="majorHAnsi"/>
          <w:sz w:val="20"/>
          <w:szCs w:val="20"/>
        </w:rPr>
        <w:t xml:space="preserve"> un retardo injustificado en la acción de tutela interpuesta. Por su parte, el Estado </w:t>
      </w:r>
      <w:r w:rsidR="00416E43">
        <w:rPr>
          <w:rFonts w:asciiTheme="majorHAnsi" w:hAnsiTheme="majorHAnsi"/>
          <w:sz w:val="20"/>
          <w:szCs w:val="20"/>
        </w:rPr>
        <w:t>indica</w:t>
      </w:r>
      <w:r w:rsidR="00416E43" w:rsidRPr="00416E43">
        <w:rPr>
          <w:rFonts w:asciiTheme="majorHAnsi" w:hAnsiTheme="majorHAnsi"/>
          <w:sz w:val="20"/>
          <w:szCs w:val="20"/>
        </w:rPr>
        <w:t xml:space="preserve"> que no se han agotado los recursos de la jurisdicción </w:t>
      </w:r>
      <w:r w:rsidR="00416E43" w:rsidRPr="004178B5">
        <w:rPr>
          <w:rFonts w:asciiTheme="majorHAnsi" w:hAnsiTheme="majorHAnsi"/>
          <w:sz w:val="20"/>
          <w:szCs w:val="20"/>
        </w:rPr>
        <w:t xml:space="preserve">interna conforme lo previsto en el artículo 46(1)(a) de la Convención, puesto que la peticionaria no </w:t>
      </w:r>
      <w:r w:rsidR="00D731D7">
        <w:rPr>
          <w:rFonts w:asciiTheme="majorHAnsi" w:hAnsiTheme="majorHAnsi"/>
          <w:sz w:val="20"/>
          <w:szCs w:val="20"/>
        </w:rPr>
        <w:t>solicitó</w:t>
      </w:r>
      <w:r w:rsidR="00416E43" w:rsidRPr="004178B5">
        <w:rPr>
          <w:rFonts w:asciiTheme="majorHAnsi" w:hAnsiTheme="majorHAnsi"/>
          <w:sz w:val="20"/>
          <w:szCs w:val="20"/>
        </w:rPr>
        <w:t xml:space="preserve"> la rectificación de su partida de nacimiento para el cambio de nombre. </w:t>
      </w:r>
    </w:p>
    <w:p w14:paraId="69FCBAEA" w14:textId="6BC983F1" w:rsidR="00634563" w:rsidRPr="00AC42DE" w:rsidRDefault="005278A0" w:rsidP="0063456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AC42DE">
        <w:rPr>
          <w:rFonts w:asciiTheme="majorHAnsi" w:hAnsiTheme="majorHAnsi"/>
          <w:sz w:val="20"/>
          <w:szCs w:val="20"/>
        </w:rPr>
        <w:t xml:space="preserve">De acuerdo al Estado, el artículo 146 de la Ley Orgánica de Registro Civil permite el cambio de nombre. Sin embargo, </w:t>
      </w:r>
      <w:r w:rsidR="00695534" w:rsidRPr="00AC42DE">
        <w:rPr>
          <w:rFonts w:asciiTheme="majorHAnsi" w:hAnsiTheme="majorHAnsi"/>
          <w:sz w:val="20"/>
          <w:szCs w:val="20"/>
        </w:rPr>
        <w:t>la peticionaria alega el cambio de nombre mediante dicha norma</w:t>
      </w:r>
      <w:r w:rsidR="007E02EE" w:rsidRPr="00AC42DE">
        <w:rPr>
          <w:rFonts w:asciiTheme="majorHAnsi" w:hAnsiTheme="majorHAnsi"/>
          <w:sz w:val="20"/>
          <w:szCs w:val="20"/>
        </w:rPr>
        <w:t>tiva</w:t>
      </w:r>
      <w:r w:rsidR="00695534" w:rsidRPr="00AC42DE">
        <w:rPr>
          <w:rFonts w:asciiTheme="majorHAnsi" w:hAnsiTheme="majorHAnsi" w:cs="Arial"/>
          <w:sz w:val="20"/>
          <w:szCs w:val="20"/>
        </w:rPr>
        <w:t xml:space="preserve"> dejaría una nota marginal en el acta, por lo que sería visible y de acceso público.  </w:t>
      </w:r>
      <w:r w:rsidR="00881AA7" w:rsidRPr="00AC42DE">
        <w:rPr>
          <w:rFonts w:asciiTheme="majorHAnsi" w:hAnsiTheme="majorHAnsi" w:cs="Arial"/>
          <w:sz w:val="20"/>
          <w:szCs w:val="20"/>
        </w:rPr>
        <w:t>A</w:t>
      </w:r>
      <w:r w:rsidR="00695534" w:rsidRPr="00AC42DE">
        <w:rPr>
          <w:rFonts w:asciiTheme="majorHAnsi" w:hAnsiTheme="majorHAnsi" w:cs="Arial"/>
          <w:sz w:val="20"/>
          <w:szCs w:val="20"/>
        </w:rPr>
        <w:t>demás</w:t>
      </w:r>
      <w:r w:rsidR="00E4397A" w:rsidRPr="00AC42DE">
        <w:rPr>
          <w:rFonts w:asciiTheme="majorHAnsi" w:hAnsiTheme="majorHAnsi" w:cs="Arial"/>
          <w:sz w:val="20"/>
          <w:szCs w:val="20"/>
        </w:rPr>
        <w:t>,</w:t>
      </w:r>
      <w:r w:rsidR="00695534" w:rsidRPr="00AC42DE">
        <w:rPr>
          <w:rFonts w:asciiTheme="majorHAnsi" w:hAnsiTheme="majorHAnsi" w:cs="Arial"/>
          <w:sz w:val="20"/>
          <w:szCs w:val="20"/>
        </w:rPr>
        <w:t xml:space="preserve"> de</w:t>
      </w:r>
      <w:r w:rsidRPr="00AC42DE">
        <w:rPr>
          <w:rFonts w:asciiTheme="majorHAnsi" w:hAnsiTheme="majorHAnsi"/>
          <w:sz w:val="20"/>
          <w:szCs w:val="20"/>
        </w:rPr>
        <w:t xml:space="preserve"> la lectura de dicho artículo no surge que el mismo permita el cambio de</w:t>
      </w:r>
      <w:r w:rsidR="00672620" w:rsidRPr="00AC42DE">
        <w:rPr>
          <w:rFonts w:asciiTheme="majorHAnsi" w:hAnsiTheme="majorHAnsi"/>
          <w:sz w:val="20"/>
          <w:szCs w:val="20"/>
        </w:rPr>
        <w:t xml:space="preserve"> identidad de</w:t>
      </w:r>
      <w:r w:rsidRPr="00AC42DE">
        <w:rPr>
          <w:rFonts w:asciiTheme="majorHAnsi" w:hAnsiTheme="majorHAnsi"/>
          <w:sz w:val="20"/>
          <w:szCs w:val="20"/>
        </w:rPr>
        <w:t xml:space="preserve"> sexo, </w:t>
      </w:r>
      <w:r w:rsidR="007E02EE" w:rsidRPr="00AC42DE">
        <w:rPr>
          <w:rFonts w:asciiTheme="majorHAnsi" w:hAnsiTheme="majorHAnsi"/>
          <w:sz w:val="20"/>
          <w:szCs w:val="20"/>
        </w:rPr>
        <w:t xml:space="preserve">el cual </w:t>
      </w:r>
      <w:r w:rsidR="00881AA7" w:rsidRPr="00AC42DE">
        <w:rPr>
          <w:rFonts w:asciiTheme="majorHAnsi" w:hAnsiTheme="majorHAnsi"/>
          <w:sz w:val="20"/>
          <w:szCs w:val="20"/>
        </w:rPr>
        <w:t xml:space="preserve">en conjunto con el cambio de nombre, </w:t>
      </w:r>
      <w:r w:rsidR="007E02EE" w:rsidRPr="00AC42DE">
        <w:rPr>
          <w:rFonts w:asciiTheme="majorHAnsi" w:hAnsiTheme="majorHAnsi"/>
          <w:sz w:val="20"/>
          <w:szCs w:val="20"/>
        </w:rPr>
        <w:t xml:space="preserve">son </w:t>
      </w:r>
      <w:r w:rsidRPr="00AC42DE">
        <w:rPr>
          <w:rFonts w:asciiTheme="majorHAnsi" w:hAnsiTheme="majorHAnsi"/>
          <w:sz w:val="20"/>
          <w:szCs w:val="20"/>
        </w:rPr>
        <w:t xml:space="preserve">el objeto de la presente petición. </w:t>
      </w:r>
      <w:r w:rsidR="00634563" w:rsidRPr="00AC42DE">
        <w:rPr>
          <w:rFonts w:asciiTheme="majorHAnsi" w:hAnsiTheme="majorHAnsi"/>
          <w:sz w:val="20"/>
          <w:szCs w:val="20"/>
        </w:rPr>
        <w:t xml:space="preserve">En consecuencia, la Comisión concluye que el recurso mencionado por el Estado no sería, </w:t>
      </w:r>
      <w:r w:rsidR="00634563" w:rsidRPr="00AC42DE">
        <w:rPr>
          <w:rFonts w:asciiTheme="majorHAnsi" w:hAnsiTheme="majorHAnsi"/>
          <w:i/>
          <w:sz w:val="20"/>
          <w:szCs w:val="20"/>
        </w:rPr>
        <w:t>prima facie</w:t>
      </w:r>
      <w:r w:rsidR="00634563" w:rsidRPr="00AC42DE">
        <w:rPr>
          <w:rFonts w:asciiTheme="majorHAnsi" w:hAnsiTheme="majorHAnsi"/>
          <w:sz w:val="20"/>
          <w:szCs w:val="20"/>
        </w:rPr>
        <w:t>, un recurso idóneo para remediar la situación alegada por la peticionaria. Por otro lado, con respecto al supuesto retardo injustificado en la resolución del recurso de tutela, la peticionaria alega que interpuso el recurso el 14 de mayo de 2004 y que presentó más de 30 escritos solicitando un pronunciamiento sin que haya mediado contestación por parte del Tribunal Supremo de Justicia. Por su parte, el Estado no ha presentado alegatos respecto a dicho punto. Por lo tanto, la Comisión concluye que en el presente caso aplica la excepción al agotamiento de los recursos internos prevista en el artículo 46.2.c de la Convención Americana y 31.2.c del Reglamento.</w:t>
      </w:r>
    </w:p>
    <w:p w14:paraId="3F46F06D" w14:textId="77777777" w:rsidR="00734DCA" w:rsidRPr="004178B5" w:rsidRDefault="00734DCA" w:rsidP="00734DCA">
      <w:pPr>
        <w:spacing w:after="240"/>
        <w:ind w:firstLine="720"/>
        <w:jc w:val="both"/>
        <w:rPr>
          <w:rFonts w:asciiTheme="majorHAnsi" w:hAnsiTheme="majorHAnsi"/>
          <w:b/>
          <w:sz w:val="20"/>
          <w:szCs w:val="20"/>
        </w:rPr>
      </w:pPr>
      <w:r w:rsidRPr="004178B5">
        <w:rPr>
          <w:rFonts w:asciiTheme="majorHAnsi" w:hAnsiTheme="majorHAnsi"/>
          <w:b/>
          <w:sz w:val="20"/>
          <w:szCs w:val="20"/>
        </w:rPr>
        <w:t>2.</w:t>
      </w:r>
      <w:r w:rsidRPr="004178B5">
        <w:rPr>
          <w:rFonts w:asciiTheme="majorHAnsi" w:hAnsiTheme="majorHAnsi"/>
          <w:b/>
          <w:sz w:val="20"/>
          <w:szCs w:val="20"/>
        </w:rPr>
        <w:tab/>
        <w:t>Plazo de presentación de la petición</w:t>
      </w:r>
    </w:p>
    <w:p w14:paraId="1F82607D" w14:textId="09BB41FF" w:rsidR="004178B5" w:rsidRPr="006154BA" w:rsidRDefault="004178B5" w:rsidP="004178B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4178B5">
        <w:rPr>
          <w:rFonts w:asciiTheme="majorHAnsi" w:hAnsiTheme="majorHAnsi" w:cs="Arial"/>
          <w:sz w:val="20"/>
          <w:szCs w:val="20"/>
        </w:rPr>
        <w:t>El artículo 46.1.b de l</w:t>
      </w:r>
      <w:r w:rsidRPr="004178B5">
        <w:rPr>
          <w:rFonts w:asciiTheme="majorHAnsi" w:hAnsiTheme="majorHAnsi"/>
          <w:sz w:val="20"/>
          <w:szCs w:val="20"/>
        </w:rPr>
        <w:t>a Convención Americana y 32.1 del Reglamento establece que para que una petición resulte admisible por la Comisión se requerirá que sea presentada dentro del plazo de seis meses a partir de la fecha en que el presunto lesionado haya sido notificado de la decisión definitiva. En el reclamo bajo análisis, la CIDH ha establecido la aplicació</w:t>
      </w:r>
      <w:r w:rsidRPr="006154BA">
        <w:rPr>
          <w:rFonts w:asciiTheme="majorHAnsi" w:hAnsiTheme="majorHAnsi"/>
          <w:sz w:val="20"/>
          <w:szCs w:val="20"/>
        </w:rPr>
        <w:t xml:space="preserve">n de la excepción al agotamiento de los recursos internos conforme al artículo </w:t>
      </w:r>
      <w:r>
        <w:rPr>
          <w:rFonts w:asciiTheme="majorHAnsi" w:hAnsiTheme="majorHAnsi"/>
          <w:sz w:val="20"/>
          <w:szCs w:val="20"/>
        </w:rPr>
        <w:t>46.2.</w:t>
      </w:r>
      <w:r w:rsidR="00E520AC">
        <w:rPr>
          <w:rFonts w:asciiTheme="majorHAnsi" w:hAnsiTheme="majorHAnsi"/>
          <w:sz w:val="20"/>
          <w:szCs w:val="20"/>
        </w:rPr>
        <w:t>c</w:t>
      </w:r>
      <w:r>
        <w:rPr>
          <w:rFonts w:asciiTheme="majorHAnsi" w:hAnsiTheme="majorHAnsi"/>
          <w:sz w:val="20"/>
          <w:szCs w:val="20"/>
        </w:rPr>
        <w:t xml:space="preserve"> </w:t>
      </w:r>
      <w:r w:rsidRPr="006154BA">
        <w:rPr>
          <w:rFonts w:asciiTheme="majorHAnsi" w:hAnsiTheme="majorHAnsi" w:cs="Arial"/>
          <w:sz w:val="20"/>
          <w:szCs w:val="20"/>
        </w:rPr>
        <w:t>de la Convención Americana</w:t>
      </w:r>
      <w:r>
        <w:rPr>
          <w:rFonts w:asciiTheme="majorHAnsi" w:hAnsiTheme="majorHAnsi"/>
          <w:sz w:val="20"/>
          <w:szCs w:val="20"/>
        </w:rPr>
        <w:t xml:space="preserve"> y</w:t>
      </w:r>
      <w:r w:rsidRPr="006154BA">
        <w:rPr>
          <w:rFonts w:asciiTheme="majorHAnsi" w:hAnsiTheme="majorHAnsi"/>
          <w:sz w:val="20"/>
          <w:szCs w:val="20"/>
        </w:rPr>
        <w:t xml:space="preserve"> </w:t>
      </w:r>
      <w:r>
        <w:rPr>
          <w:rFonts w:asciiTheme="majorHAnsi" w:hAnsiTheme="majorHAnsi"/>
          <w:sz w:val="20"/>
          <w:szCs w:val="20"/>
        </w:rPr>
        <w:t>31.2.</w:t>
      </w:r>
      <w:r w:rsidR="00E520AC">
        <w:rPr>
          <w:rFonts w:asciiTheme="majorHAnsi" w:hAnsiTheme="majorHAnsi"/>
          <w:sz w:val="20"/>
          <w:szCs w:val="20"/>
        </w:rPr>
        <w:t>c</w:t>
      </w:r>
      <w:r>
        <w:rPr>
          <w:rFonts w:asciiTheme="majorHAnsi" w:hAnsiTheme="majorHAnsi"/>
          <w:sz w:val="20"/>
          <w:szCs w:val="20"/>
        </w:rPr>
        <w:t xml:space="preserve"> </w:t>
      </w:r>
      <w:r w:rsidRPr="006154BA">
        <w:rPr>
          <w:rFonts w:asciiTheme="majorHAnsi" w:hAnsiTheme="majorHAnsi"/>
          <w:sz w:val="20"/>
          <w:szCs w:val="20"/>
        </w:rPr>
        <w:t>del Reglamento. Al respecto, el artículo</w:t>
      </w:r>
      <w:r>
        <w:rPr>
          <w:rFonts w:asciiTheme="majorHAnsi" w:hAnsiTheme="majorHAnsi"/>
          <w:sz w:val="20"/>
          <w:szCs w:val="20"/>
        </w:rPr>
        <w:t xml:space="preserve"> 46.2 de la Convención y</w:t>
      </w:r>
      <w:r w:rsidRPr="006154BA">
        <w:rPr>
          <w:rFonts w:asciiTheme="majorHAnsi" w:hAnsiTheme="majorHAnsi"/>
          <w:sz w:val="20"/>
          <w:szCs w:val="20"/>
        </w:rPr>
        <w:t xml:space="preserve"> 32.2 del Reglamento establece que en los casos en los cuales resulten aplicables las excepciones al previo agotamiento de los recursos internos, la petición deberá presentarse dentro de un plazo razonable, a criterio de la Comisión. A tal efecto, la Comisión debe considerar la fecha en que haya ocurrido la presunta violación de los derechos y las circunstancias de cada caso.</w:t>
      </w:r>
    </w:p>
    <w:p w14:paraId="62F54CD5" w14:textId="29C39123" w:rsidR="00DA16C8" w:rsidRPr="00E520AC" w:rsidRDefault="004178B5" w:rsidP="00E520A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E</w:t>
      </w:r>
      <w:r w:rsidRPr="00D234DD">
        <w:rPr>
          <w:rFonts w:asciiTheme="majorHAnsi" w:hAnsiTheme="majorHAnsi"/>
          <w:sz w:val="20"/>
          <w:szCs w:val="20"/>
        </w:rPr>
        <w:t xml:space="preserve">n el caso bajo análisis, la CIDH ha establecido la aplicación de la excepción al agotamiento de los recursos internos prevista en el artículo </w:t>
      </w:r>
      <w:r w:rsidR="002A707B">
        <w:rPr>
          <w:rFonts w:asciiTheme="majorHAnsi" w:hAnsiTheme="majorHAnsi"/>
          <w:sz w:val="20"/>
          <w:szCs w:val="20"/>
        </w:rPr>
        <w:t>46.2.</w:t>
      </w:r>
      <w:r w:rsidR="00E520AC">
        <w:rPr>
          <w:rFonts w:asciiTheme="majorHAnsi" w:hAnsiTheme="majorHAnsi"/>
          <w:sz w:val="20"/>
          <w:szCs w:val="20"/>
        </w:rPr>
        <w:t>c</w:t>
      </w:r>
      <w:r>
        <w:rPr>
          <w:rFonts w:asciiTheme="majorHAnsi" w:hAnsiTheme="majorHAnsi" w:cs="Arial"/>
          <w:color w:val="FF0000"/>
          <w:sz w:val="20"/>
          <w:szCs w:val="20"/>
        </w:rPr>
        <w:t xml:space="preserve"> </w:t>
      </w:r>
      <w:r w:rsidRPr="00CF4ED9">
        <w:rPr>
          <w:rFonts w:asciiTheme="majorHAnsi" w:hAnsiTheme="majorHAnsi" w:cs="Arial"/>
          <w:sz w:val="20"/>
          <w:szCs w:val="20"/>
        </w:rPr>
        <w:t>de la Convención Americana</w:t>
      </w:r>
      <w:r w:rsidRPr="00CF4ED9">
        <w:rPr>
          <w:rFonts w:asciiTheme="majorHAnsi" w:hAnsiTheme="majorHAnsi"/>
          <w:sz w:val="20"/>
          <w:szCs w:val="20"/>
        </w:rPr>
        <w:t xml:space="preserve"> y </w:t>
      </w:r>
      <w:r w:rsidR="00916255">
        <w:rPr>
          <w:rFonts w:asciiTheme="majorHAnsi" w:hAnsiTheme="majorHAnsi"/>
          <w:sz w:val="20"/>
          <w:szCs w:val="20"/>
        </w:rPr>
        <w:t>31.2</w:t>
      </w:r>
      <w:r w:rsidR="00916255" w:rsidRPr="007E02EE">
        <w:rPr>
          <w:rFonts w:asciiTheme="majorHAnsi" w:hAnsiTheme="majorHAnsi"/>
          <w:sz w:val="20"/>
          <w:szCs w:val="20"/>
        </w:rPr>
        <w:t>.</w:t>
      </w:r>
      <w:r w:rsidR="00E520AC">
        <w:rPr>
          <w:rFonts w:asciiTheme="majorHAnsi" w:hAnsiTheme="majorHAnsi"/>
          <w:sz w:val="20"/>
          <w:szCs w:val="20"/>
        </w:rPr>
        <w:t>c</w:t>
      </w:r>
      <w:r>
        <w:rPr>
          <w:rFonts w:asciiTheme="majorHAnsi" w:hAnsiTheme="majorHAnsi"/>
          <w:color w:val="FF0000"/>
          <w:sz w:val="20"/>
          <w:szCs w:val="20"/>
        </w:rPr>
        <w:t xml:space="preserve"> </w:t>
      </w:r>
      <w:r w:rsidRPr="00CF4ED9">
        <w:rPr>
          <w:rFonts w:asciiTheme="majorHAnsi" w:hAnsiTheme="majorHAnsi"/>
          <w:sz w:val="20"/>
          <w:szCs w:val="20"/>
        </w:rPr>
        <w:t xml:space="preserve">del Reglamento. </w:t>
      </w:r>
      <w:r w:rsidRPr="00CF4ED9">
        <w:rPr>
          <w:rFonts w:asciiTheme="majorHAnsi" w:hAnsiTheme="majorHAnsi" w:cs="Cambria"/>
          <w:sz w:val="20"/>
          <w:szCs w:val="20"/>
          <w:lang w:eastAsia="es-ES"/>
        </w:rPr>
        <w:t xml:space="preserve"> </w:t>
      </w:r>
      <w:r w:rsidRPr="00CF4ED9">
        <w:rPr>
          <w:rFonts w:asciiTheme="majorHAnsi" w:hAnsiTheme="majorHAnsi"/>
          <w:sz w:val="20"/>
          <w:szCs w:val="20"/>
        </w:rPr>
        <w:t>La pet</w:t>
      </w:r>
      <w:r w:rsidRPr="00D234DD">
        <w:rPr>
          <w:rFonts w:asciiTheme="majorHAnsi" w:hAnsiTheme="majorHAnsi"/>
          <w:sz w:val="20"/>
          <w:szCs w:val="20"/>
        </w:rPr>
        <w:t xml:space="preserve">ición ante la CIDH fue recibida el </w:t>
      </w:r>
      <w:r w:rsidR="00916255">
        <w:rPr>
          <w:rFonts w:asciiTheme="majorHAnsi" w:hAnsiTheme="majorHAnsi"/>
          <w:sz w:val="20"/>
          <w:szCs w:val="20"/>
        </w:rPr>
        <w:t>29 de abril de 2012</w:t>
      </w:r>
      <w:r>
        <w:rPr>
          <w:rFonts w:asciiTheme="majorHAnsi" w:hAnsiTheme="majorHAnsi"/>
          <w:sz w:val="20"/>
          <w:szCs w:val="20"/>
        </w:rPr>
        <w:t xml:space="preserve"> </w:t>
      </w:r>
      <w:r w:rsidRPr="00D234DD">
        <w:rPr>
          <w:rFonts w:asciiTheme="majorHAnsi" w:hAnsiTheme="majorHAnsi"/>
          <w:sz w:val="20"/>
          <w:szCs w:val="20"/>
        </w:rPr>
        <w:t>y los presuntos hechos materia del reclamo</w:t>
      </w:r>
      <w:r>
        <w:rPr>
          <w:rFonts w:asciiTheme="majorHAnsi" w:hAnsiTheme="majorHAnsi"/>
          <w:sz w:val="20"/>
          <w:szCs w:val="20"/>
        </w:rPr>
        <w:t xml:space="preserve"> </w:t>
      </w:r>
      <w:r w:rsidR="00916255">
        <w:rPr>
          <w:rFonts w:asciiTheme="majorHAnsi" w:hAnsiTheme="majorHAnsi"/>
          <w:sz w:val="20"/>
          <w:szCs w:val="20"/>
        </w:rPr>
        <w:t>se iniciaron el</w:t>
      </w:r>
      <w:r w:rsidRPr="00D234DD">
        <w:rPr>
          <w:rFonts w:asciiTheme="majorHAnsi" w:hAnsiTheme="majorHAnsi"/>
          <w:sz w:val="20"/>
          <w:szCs w:val="20"/>
        </w:rPr>
        <w:t xml:space="preserve"> </w:t>
      </w:r>
      <w:r w:rsidR="00916255">
        <w:rPr>
          <w:rFonts w:asciiTheme="majorHAnsi" w:hAnsiTheme="majorHAnsi"/>
          <w:sz w:val="20"/>
          <w:szCs w:val="20"/>
        </w:rPr>
        <w:t>14 de mayo de 2004,</w:t>
      </w:r>
      <w:r w:rsidRPr="00D234DD">
        <w:rPr>
          <w:rFonts w:asciiTheme="majorHAnsi" w:hAnsiTheme="majorHAnsi"/>
          <w:color w:val="FF0000"/>
          <w:sz w:val="20"/>
          <w:szCs w:val="20"/>
        </w:rPr>
        <w:t xml:space="preserve"> </w:t>
      </w:r>
      <w:r w:rsidR="00916255">
        <w:rPr>
          <w:rFonts w:asciiTheme="majorHAnsi" w:hAnsiTheme="majorHAnsi"/>
          <w:sz w:val="20"/>
          <w:szCs w:val="20"/>
        </w:rPr>
        <w:t xml:space="preserve">fecha en la que se interpuso el recurso de tutela que </w:t>
      </w:r>
      <w:r w:rsidR="006E0A30">
        <w:rPr>
          <w:rFonts w:asciiTheme="majorHAnsi" w:hAnsiTheme="majorHAnsi"/>
          <w:sz w:val="20"/>
          <w:szCs w:val="20"/>
        </w:rPr>
        <w:t>a la fecha</w:t>
      </w:r>
      <w:r w:rsidR="00916255">
        <w:rPr>
          <w:rFonts w:asciiTheme="majorHAnsi" w:hAnsiTheme="majorHAnsi"/>
          <w:sz w:val="20"/>
          <w:szCs w:val="20"/>
        </w:rPr>
        <w:t xml:space="preserve"> no habría sido resuelto</w:t>
      </w:r>
      <w:r w:rsidR="00E520AC">
        <w:rPr>
          <w:rFonts w:asciiTheme="majorHAnsi" w:hAnsiTheme="majorHAnsi"/>
          <w:sz w:val="20"/>
          <w:szCs w:val="20"/>
        </w:rPr>
        <w:t>, y se alega que las violaciones a los derechos humanos continúan en el tiempo</w:t>
      </w:r>
      <w:r w:rsidRPr="00D234DD">
        <w:rPr>
          <w:rFonts w:asciiTheme="majorHAnsi" w:hAnsiTheme="majorHAnsi"/>
          <w:sz w:val="20"/>
          <w:szCs w:val="20"/>
        </w:rPr>
        <w:t xml:space="preserve">. Por lo tanto, en vista del contexto y las características del presente caso, la Comisión considera que la petición fue presentada </w:t>
      </w:r>
      <w:r w:rsidRPr="00D234DD">
        <w:rPr>
          <w:rFonts w:asciiTheme="majorHAnsi" w:hAnsiTheme="majorHAnsi"/>
          <w:sz w:val="20"/>
          <w:szCs w:val="20"/>
        </w:rPr>
        <w:lastRenderedPageBreak/>
        <w:t>dentro de un plazo razonable y que debe darse por satisfecho el requisito de admisibilidad referente al plazo de presentación</w:t>
      </w:r>
      <w:r w:rsidRPr="00D234DD">
        <w:rPr>
          <w:rFonts w:asciiTheme="majorHAnsi" w:hAnsiTheme="majorHAnsi"/>
          <w:bCs/>
          <w:sz w:val="20"/>
          <w:szCs w:val="20"/>
        </w:rPr>
        <w:t>.</w:t>
      </w:r>
    </w:p>
    <w:p w14:paraId="4010F648" w14:textId="77777777" w:rsidR="00734DCA" w:rsidRPr="00B81C23" w:rsidRDefault="00734DCA" w:rsidP="00734DCA">
      <w:pPr>
        <w:spacing w:after="240"/>
        <w:ind w:firstLine="720"/>
        <w:jc w:val="both"/>
        <w:rPr>
          <w:rFonts w:asciiTheme="majorHAnsi" w:hAnsiTheme="majorHAnsi"/>
          <w:b/>
          <w:bCs/>
          <w:sz w:val="20"/>
          <w:szCs w:val="20"/>
        </w:rPr>
      </w:pPr>
      <w:r w:rsidRPr="00B81C23">
        <w:rPr>
          <w:rFonts w:asciiTheme="majorHAnsi" w:hAnsiTheme="majorHAnsi"/>
          <w:b/>
          <w:bCs/>
          <w:sz w:val="20"/>
          <w:szCs w:val="20"/>
        </w:rPr>
        <w:t>3.</w:t>
      </w:r>
      <w:r w:rsidRPr="00B81C23">
        <w:rPr>
          <w:rFonts w:asciiTheme="majorHAnsi" w:hAnsiTheme="majorHAnsi"/>
          <w:b/>
          <w:bCs/>
          <w:sz w:val="20"/>
          <w:szCs w:val="20"/>
        </w:rPr>
        <w:tab/>
        <w:t>Duplicación de procedimientos y cosa juzgada</w:t>
      </w:r>
      <w:r w:rsidRPr="00B81C23">
        <w:rPr>
          <w:rFonts w:asciiTheme="majorHAnsi" w:hAnsiTheme="majorHAnsi"/>
          <w:b/>
          <w:bCs/>
          <w:i/>
          <w:sz w:val="20"/>
          <w:szCs w:val="20"/>
        </w:rPr>
        <w:t xml:space="preserve"> </w:t>
      </w:r>
      <w:r w:rsidRPr="00B81C23">
        <w:rPr>
          <w:rFonts w:asciiTheme="majorHAnsi" w:hAnsiTheme="majorHAnsi"/>
          <w:b/>
          <w:bCs/>
          <w:sz w:val="20"/>
          <w:szCs w:val="20"/>
        </w:rPr>
        <w:t>internacional</w:t>
      </w:r>
    </w:p>
    <w:p w14:paraId="65C4FBA0" w14:textId="77777777" w:rsidR="00734DCA" w:rsidRPr="0047002A" w:rsidRDefault="00916255" w:rsidP="00734DCA">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916255">
        <w:rPr>
          <w:rFonts w:asciiTheme="majorHAnsi" w:hAnsiTheme="majorHAnsi"/>
          <w:sz w:val="20"/>
          <w:szCs w:val="20"/>
        </w:rPr>
        <w:t>No surge del expediente que la materia de la petición se encuentre pendiente de otro procedimiento de arreglo internacional, ni que reproduzca una petición ya examinada por éste u otro órgano internacional. Por lo tanto, no son aplicables las causales de inadmisibilidad establecidas en los artículos 46.1.c y 47.d de la Convención y 33.1.a y 33.1.b del Reglamento.</w:t>
      </w:r>
    </w:p>
    <w:p w14:paraId="50F6104D" w14:textId="77777777" w:rsidR="00734DCA" w:rsidRPr="00B81C23" w:rsidRDefault="00734DCA" w:rsidP="00734DCA">
      <w:pPr>
        <w:spacing w:after="240"/>
        <w:ind w:firstLine="720"/>
        <w:jc w:val="both"/>
        <w:rPr>
          <w:rFonts w:asciiTheme="majorHAnsi" w:hAnsiTheme="majorHAnsi"/>
          <w:b/>
          <w:bCs/>
          <w:sz w:val="20"/>
          <w:szCs w:val="20"/>
        </w:rPr>
      </w:pPr>
      <w:r w:rsidRPr="00B81C23">
        <w:rPr>
          <w:rFonts w:asciiTheme="majorHAnsi" w:hAnsiTheme="majorHAnsi"/>
          <w:b/>
          <w:bCs/>
          <w:sz w:val="20"/>
          <w:szCs w:val="20"/>
        </w:rPr>
        <w:t>4.</w:t>
      </w:r>
      <w:r w:rsidRPr="00B81C23">
        <w:rPr>
          <w:rFonts w:asciiTheme="majorHAnsi" w:hAnsiTheme="majorHAnsi"/>
          <w:b/>
          <w:bCs/>
          <w:sz w:val="20"/>
          <w:szCs w:val="20"/>
        </w:rPr>
        <w:tab/>
        <w:t>Caracterización de los hechos alegados</w:t>
      </w:r>
    </w:p>
    <w:p w14:paraId="0ADC3863" w14:textId="77777777" w:rsidR="004014AD" w:rsidRPr="00D234DD" w:rsidRDefault="004014AD" w:rsidP="00C720C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D234DD">
        <w:rPr>
          <w:rFonts w:asciiTheme="majorHAnsi" w:hAnsiTheme="majorHAnsi"/>
          <w:sz w:val="20"/>
          <w:szCs w:val="20"/>
        </w:rPr>
        <w:t xml:space="preserve">A los efectos de la admisibilidad, la Comisión debe decidir si los hechos alegados pueden caracterizar </w:t>
      </w:r>
      <w:r w:rsidRPr="00FA4B03">
        <w:rPr>
          <w:rFonts w:asciiTheme="majorHAnsi" w:hAnsiTheme="majorHAnsi"/>
          <w:sz w:val="20"/>
          <w:szCs w:val="20"/>
        </w:rPr>
        <w:t xml:space="preserve">una violación de derechos, según lo estipulado en los artículos 47.b de la Convención Americana y 34.a del Reglamento, o si la petición es "manifiestamente infundada" o es "evidente su total improcedencia", conforme a los artículos 47.c de la Convención Americana y 34.b del Reglamento.  </w:t>
      </w:r>
      <w:r w:rsidRPr="00D234DD">
        <w:rPr>
          <w:rFonts w:asciiTheme="majorHAnsi" w:hAnsiTheme="majorHAnsi"/>
          <w:sz w:val="20"/>
          <w:szCs w:val="20"/>
        </w:rPr>
        <w:t xml:space="preserve">El criterio para analizar la admisibilidad difiere del utilizado para el análisis del fondo de la petición dado que la Comisión sólo realiza un análisis </w:t>
      </w:r>
      <w:r w:rsidRPr="00D234DD">
        <w:rPr>
          <w:rFonts w:asciiTheme="majorHAnsi" w:hAnsiTheme="majorHAnsi"/>
          <w:i/>
          <w:sz w:val="20"/>
          <w:szCs w:val="20"/>
        </w:rPr>
        <w:t>prima facie</w:t>
      </w:r>
      <w:r w:rsidRPr="00D234DD">
        <w:rPr>
          <w:rFonts w:asciiTheme="majorHAnsi" w:hAnsiTheme="majorHAnsi"/>
          <w:sz w:val="20"/>
          <w:szCs w:val="20"/>
        </w:rPr>
        <w:t xml:space="preserve"> para determinar si los peticionarios establecen la aparente o posible violación </w:t>
      </w:r>
      <w:r>
        <w:rPr>
          <w:rFonts w:asciiTheme="majorHAnsi" w:hAnsiTheme="majorHAnsi"/>
          <w:sz w:val="20"/>
          <w:szCs w:val="20"/>
        </w:rPr>
        <w:t xml:space="preserve">de un derecho garantizado por </w:t>
      </w:r>
      <w:r w:rsidR="00C720C3" w:rsidRPr="00C720C3">
        <w:rPr>
          <w:rFonts w:asciiTheme="majorHAnsi" w:hAnsiTheme="majorHAnsi"/>
          <w:sz w:val="20"/>
          <w:szCs w:val="20"/>
        </w:rPr>
        <w:t>la Convención</w:t>
      </w:r>
      <w:r w:rsidRPr="00D234DD">
        <w:rPr>
          <w:rFonts w:asciiTheme="majorHAnsi" w:hAnsiTheme="majorHAnsi"/>
          <w:sz w:val="20"/>
          <w:szCs w:val="20"/>
        </w:rPr>
        <w:t>. Se trata de un análisis somero que no implica prejuzgar o emitir una opinión preliminar sobre el fondo del asunto.</w:t>
      </w:r>
    </w:p>
    <w:p w14:paraId="3D6BDC59" w14:textId="77777777" w:rsidR="000D7BD3" w:rsidRDefault="004014AD" w:rsidP="000D7BD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D234DD">
        <w:rPr>
          <w:rFonts w:asciiTheme="majorHAnsi" w:hAnsiTheme="majorHAnsi"/>
          <w:sz w:val="20"/>
          <w:szCs w:val="20"/>
        </w:rPr>
        <w:t xml:space="preserve">Asimismo, </w:t>
      </w:r>
      <w:r>
        <w:rPr>
          <w:rFonts w:asciiTheme="majorHAnsi" w:hAnsiTheme="majorHAnsi"/>
          <w:sz w:val="20"/>
          <w:szCs w:val="20"/>
        </w:rPr>
        <w:t>los instrumentos jurídicos correspondientes no</w:t>
      </w:r>
      <w:r w:rsidRPr="00D234DD">
        <w:rPr>
          <w:rFonts w:asciiTheme="majorHAnsi" w:hAnsiTheme="majorHAnsi"/>
          <w:sz w:val="20"/>
          <w:szCs w:val="20"/>
        </w:rPr>
        <w:t xml:space="preserve"> exigen </w:t>
      </w:r>
      <w:r>
        <w:rPr>
          <w:rFonts w:asciiTheme="majorHAnsi" w:hAnsiTheme="majorHAnsi"/>
          <w:sz w:val="20"/>
          <w:szCs w:val="20"/>
        </w:rPr>
        <w:t xml:space="preserve">a los peticionarios </w:t>
      </w:r>
      <w:r w:rsidRPr="00D234DD">
        <w:rPr>
          <w:rFonts w:asciiTheme="majorHAnsi" w:hAnsiTheme="majorHAnsi"/>
          <w:sz w:val="20"/>
          <w:szCs w:val="20"/>
        </w:rPr>
        <w:t xml:space="preserve">identificar los derechos específicos que se alegan violados por parte del Estado en </w:t>
      </w:r>
      <w:r>
        <w:rPr>
          <w:rFonts w:asciiTheme="majorHAnsi" w:hAnsiTheme="majorHAnsi"/>
          <w:sz w:val="20"/>
          <w:szCs w:val="20"/>
        </w:rPr>
        <w:t>un</w:t>
      </w:r>
      <w:r w:rsidRPr="00D234DD">
        <w:rPr>
          <w:rFonts w:asciiTheme="majorHAnsi" w:hAnsiTheme="majorHAnsi"/>
          <w:sz w:val="20"/>
          <w:szCs w:val="20"/>
        </w:rPr>
        <w:t xml:space="preserve"> asunto sometido a la Comisión, aunque los peticionarios pueden hacerlo. Corresponde a la Comisión, con base en la jurisprudencia del sistema, determinar en sus informes de admisibilidad, qué disposición de los instrumentos interamericanos relevantes es aplicable y podría establecerse su violación si los hechos alegados son probados</w:t>
      </w:r>
      <w:r w:rsidR="000D7BD3">
        <w:rPr>
          <w:rFonts w:asciiTheme="majorHAnsi" w:hAnsiTheme="majorHAnsi"/>
          <w:sz w:val="20"/>
          <w:szCs w:val="20"/>
        </w:rPr>
        <w:t xml:space="preserve"> mediante elementos suficientes.</w:t>
      </w:r>
    </w:p>
    <w:p w14:paraId="6DF10684" w14:textId="76119A0F" w:rsidR="003B1F19" w:rsidRPr="00DA16C8" w:rsidRDefault="004014AD" w:rsidP="003B1F1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eastAsia="SimSun" w:hAnsiTheme="majorHAnsi"/>
          <w:sz w:val="20"/>
          <w:szCs w:val="20"/>
        </w:rPr>
      </w:pPr>
      <w:r w:rsidRPr="000D7BD3">
        <w:rPr>
          <w:rFonts w:asciiTheme="majorHAnsi" w:eastAsia="SimSun" w:hAnsiTheme="majorHAnsi"/>
          <w:sz w:val="20"/>
          <w:szCs w:val="20"/>
        </w:rPr>
        <w:t xml:space="preserve">La peticionaria sostiene </w:t>
      </w:r>
      <w:r w:rsidR="006E0A30" w:rsidRPr="000D7BD3">
        <w:rPr>
          <w:rFonts w:asciiTheme="majorHAnsi" w:eastAsia="SimSun" w:hAnsiTheme="majorHAnsi"/>
          <w:sz w:val="20"/>
          <w:szCs w:val="20"/>
        </w:rPr>
        <w:t xml:space="preserve">que </w:t>
      </w:r>
      <w:r w:rsidR="00D7367D" w:rsidRPr="000D7BD3">
        <w:rPr>
          <w:rFonts w:asciiTheme="majorHAnsi" w:eastAsia="SimSun" w:hAnsiTheme="majorHAnsi"/>
          <w:sz w:val="20"/>
          <w:szCs w:val="20"/>
        </w:rPr>
        <w:t xml:space="preserve">en el ordenamiento jurídico venezolano </w:t>
      </w:r>
      <w:r w:rsidR="006E0A30" w:rsidRPr="000D7BD3">
        <w:rPr>
          <w:rFonts w:asciiTheme="majorHAnsi" w:eastAsia="SimSun" w:hAnsiTheme="majorHAnsi"/>
          <w:sz w:val="20"/>
          <w:szCs w:val="20"/>
        </w:rPr>
        <w:t>no existe</w:t>
      </w:r>
      <w:r w:rsidR="00D7367D" w:rsidRPr="000D7BD3">
        <w:rPr>
          <w:rFonts w:asciiTheme="majorHAnsi" w:eastAsia="SimSun" w:hAnsiTheme="majorHAnsi"/>
          <w:sz w:val="20"/>
          <w:szCs w:val="20"/>
        </w:rPr>
        <w:t xml:space="preserve"> un recurso idóneo y efectivo que permita </w:t>
      </w:r>
      <w:r w:rsidR="00FE2AC7" w:rsidRPr="000D7BD3">
        <w:rPr>
          <w:rFonts w:asciiTheme="majorHAnsi" w:eastAsia="SimSun" w:hAnsiTheme="majorHAnsi"/>
          <w:sz w:val="20"/>
          <w:szCs w:val="20"/>
        </w:rPr>
        <w:t xml:space="preserve">la adecuación de </w:t>
      </w:r>
      <w:r w:rsidR="00D7367D" w:rsidRPr="000D7BD3">
        <w:rPr>
          <w:rFonts w:asciiTheme="majorHAnsi" w:eastAsia="SimSun" w:hAnsiTheme="majorHAnsi"/>
          <w:sz w:val="20"/>
          <w:szCs w:val="20"/>
        </w:rPr>
        <w:t>la documentación registral a la identidad de género de la persona</w:t>
      </w:r>
      <w:r w:rsidR="006E0A30" w:rsidRPr="000D7BD3">
        <w:rPr>
          <w:rFonts w:asciiTheme="majorHAnsi" w:eastAsia="SimSun" w:hAnsiTheme="majorHAnsi"/>
          <w:sz w:val="20"/>
          <w:szCs w:val="20"/>
        </w:rPr>
        <w:t>. Alega asimismo que existe un</w:t>
      </w:r>
      <w:r w:rsidR="00D7367D" w:rsidRPr="000D7BD3">
        <w:rPr>
          <w:rFonts w:asciiTheme="majorHAnsi" w:eastAsia="SimSun" w:hAnsiTheme="majorHAnsi"/>
          <w:sz w:val="20"/>
          <w:szCs w:val="20"/>
        </w:rPr>
        <w:t xml:space="preserve"> retardo injustificado en la resolución del recurso de tutela interpuesto para solicitar dicha modificación. </w:t>
      </w:r>
      <w:r w:rsidR="006E0A30" w:rsidRPr="000D7BD3">
        <w:rPr>
          <w:rFonts w:asciiTheme="majorHAnsi" w:eastAsia="SimSun" w:hAnsiTheme="majorHAnsi"/>
          <w:sz w:val="20"/>
          <w:szCs w:val="20"/>
        </w:rPr>
        <w:t xml:space="preserve">Por otra parte, indica que </w:t>
      </w:r>
      <w:r w:rsidR="000D7BD3" w:rsidRPr="000D7BD3">
        <w:rPr>
          <w:rFonts w:asciiTheme="majorHAnsi" w:hAnsiTheme="majorHAnsi" w:cs="Arial"/>
          <w:sz w:val="20"/>
          <w:szCs w:val="20"/>
        </w:rPr>
        <w:t>la falta de reconocimiento legal de su identidad de género le crea numerosos obstáculos</w:t>
      </w:r>
      <w:r w:rsidR="00CD41F4">
        <w:rPr>
          <w:rFonts w:asciiTheme="majorHAnsi" w:hAnsiTheme="majorHAnsi" w:cs="Arial"/>
          <w:sz w:val="20"/>
          <w:szCs w:val="20"/>
        </w:rPr>
        <w:t xml:space="preserve"> </w:t>
      </w:r>
      <w:r w:rsidR="00CD41F4" w:rsidRPr="00A148E2">
        <w:rPr>
          <w:rFonts w:asciiTheme="majorHAnsi" w:hAnsiTheme="majorHAnsi" w:cs="Arial"/>
          <w:sz w:val="20"/>
          <w:szCs w:val="20"/>
        </w:rPr>
        <w:t>y así enfrenta la restricción de una serie de derechos</w:t>
      </w:r>
      <w:r w:rsidR="000D7BD3" w:rsidRPr="00A148E2">
        <w:rPr>
          <w:rFonts w:asciiTheme="majorHAnsi" w:hAnsiTheme="majorHAnsi" w:cs="Arial"/>
          <w:sz w:val="20"/>
          <w:szCs w:val="20"/>
        </w:rPr>
        <w:t xml:space="preserve">, entre ellos, ejercer su profesión de abogada, circular libremente </w:t>
      </w:r>
      <w:r w:rsidR="00AB194A" w:rsidRPr="00A148E2">
        <w:rPr>
          <w:rFonts w:asciiTheme="majorHAnsi" w:hAnsiTheme="majorHAnsi" w:cs="Arial"/>
          <w:sz w:val="20"/>
          <w:szCs w:val="20"/>
        </w:rPr>
        <w:t xml:space="preserve">y </w:t>
      </w:r>
      <w:r w:rsidR="000D7BD3" w:rsidRPr="00A148E2">
        <w:rPr>
          <w:rFonts w:asciiTheme="majorHAnsi" w:hAnsiTheme="majorHAnsi" w:cs="Arial"/>
          <w:sz w:val="20"/>
          <w:szCs w:val="20"/>
        </w:rPr>
        <w:t xml:space="preserve">participar en la vida política. </w:t>
      </w:r>
      <w:r w:rsidR="00AB194A" w:rsidRPr="00A148E2">
        <w:rPr>
          <w:rFonts w:asciiTheme="majorHAnsi" w:hAnsiTheme="majorHAnsi" w:cs="Arial"/>
          <w:sz w:val="20"/>
          <w:szCs w:val="20"/>
        </w:rPr>
        <w:t>Señala</w:t>
      </w:r>
      <w:r w:rsidR="000D7BD3" w:rsidRPr="000D7BD3">
        <w:rPr>
          <w:rFonts w:asciiTheme="majorHAnsi" w:hAnsiTheme="majorHAnsi" w:cs="Arial"/>
          <w:sz w:val="20"/>
          <w:szCs w:val="20"/>
        </w:rPr>
        <w:t xml:space="preserve"> al respecto que esta situación constituye una injerencia abusiva </w:t>
      </w:r>
      <w:r w:rsidR="00822A39">
        <w:rPr>
          <w:rFonts w:asciiTheme="majorHAnsi" w:hAnsiTheme="majorHAnsi" w:cs="Arial"/>
          <w:sz w:val="20"/>
          <w:szCs w:val="20"/>
        </w:rPr>
        <w:t>y</w:t>
      </w:r>
      <w:r w:rsidR="000D7BD3" w:rsidRPr="000D7BD3">
        <w:rPr>
          <w:rFonts w:asciiTheme="majorHAnsi" w:hAnsiTheme="majorHAnsi" w:cs="Arial"/>
          <w:sz w:val="20"/>
          <w:szCs w:val="20"/>
        </w:rPr>
        <w:t xml:space="preserve"> arbitraria en su vida privada</w:t>
      </w:r>
      <w:r w:rsidR="00AB194A">
        <w:rPr>
          <w:rFonts w:asciiTheme="majorHAnsi" w:hAnsiTheme="majorHAnsi" w:cs="Arial"/>
          <w:sz w:val="20"/>
          <w:szCs w:val="20"/>
        </w:rPr>
        <w:t>, lo</w:t>
      </w:r>
      <w:r w:rsidR="000D7BD3" w:rsidRPr="000D7BD3">
        <w:rPr>
          <w:rFonts w:asciiTheme="majorHAnsi" w:hAnsiTheme="majorHAnsi" w:cs="Arial"/>
          <w:sz w:val="20"/>
          <w:szCs w:val="20"/>
        </w:rPr>
        <w:t xml:space="preserve"> cual además le imposibilita expresar su identidad a través de su cuerpo. </w:t>
      </w:r>
      <w:r w:rsidR="000D7BD3">
        <w:rPr>
          <w:rFonts w:asciiTheme="majorHAnsi" w:hAnsiTheme="majorHAnsi" w:cs="Arial"/>
          <w:sz w:val="20"/>
          <w:szCs w:val="20"/>
        </w:rPr>
        <w:t>Por su parte,</w:t>
      </w:r>
      <w:r w:rsidRPr="000D7BD3">
        <w:rPr>
          <w:rFonts w:asciiTheme="majorHAnsi" w:eastAsia="SimSun" w:hAnsiTheme="majorHAnsi"/>
          <w:sz w:val="20"/>
          <w:szCs w:val="20"/>
        </w:rPr>
        <w:t xml:space="preserve"> el Estado manifiesta que </w:t>
      </w:r>
      <w:r w:rsidR="00D7367D" w:rsidRPr="000D7BD3">
        <w:rPr>
          <w:rFonts w:asciiTheme="majorHAnsi" w:eastAsia="SimSun" w:hAnsiTheme="majorHAnsi"/>
          <w:sz w:val="20"/>
          <w:szCs w:val="20"/>
        </w:rPr>
        <w:t xml:space="preserve">existe </w:t>
      </w:r>
      <w:r w:rsidR="006E0A30" w:rsidRPr="000D7BD3">
        <w:rPr>
          <w:rFonts w:asciiTheme="majorHAnsi" w:eastAsia="SimSun" w:hAnsiTheme="majorHAnsi"/>
          <w:sz w:val="20"/>
          <w:szCs w:val="20"/>
        </w:rPr>
        <w:t xml:space="preserve">en vía administrativa </w:t>
      </w:r>
      <w:r w:rsidR="00D7367D" w:rsidRPr="000D7BD3">
        <w:rPr>
          <w:rFonts w:asciiTheme="majorHAnsi" w:eastAsia="SimSun" w:hAnsiTheme="majorHAnsi"/>
          <w:sz w:val="20"/>
          <w:szCs w:val="20"/>
        </w:rPr>
        <w:t xml:space="preserve">un recurso de rectificación de partida de </w:t>
      </w:r>
      <w:r w:rsidR="00D7367D" w:rsidRPr="00DA16C8">
        <w:rPr>
          <w:rFonts w:asciiTheme="majorHAnsi" w:eastAsia="SimSun" w:hAnsiTheme="majorHAnsi"/>
          <w:sz w:val="20"/>
          <w:szCs w:val="20"/>
        </w:rPr>
        <w:t>nacimiento que permite el cambio de nombre</w:t>
      </w:r>
      <w:r w:rsidR="006E0A30" w:rsidRPr="00DA16C8">
        <w:rPr>
          <w:rFonts w:asciiTheme="majorHAnsi" w:eastAsia="SimSun" w:hAnsiTheme="majorHAnsi"/>
          <w:sz w:val="20"/>
          <w:szCs w:val="20"/>
        </w:rPr>
        <w:t>, el cual no</w:t>
      </w:r>
      <w:r w:rsidR="00D7367D" w:rsidRPr="00DA16C8">
        <w:rPr>
          <w:rFonts w:asciiTheme="majorHAnsi" w:eastAsia="SimSun" w:hAnsiTheme="majorHAnsi"/>
          <w:sz w:val="20"/>
          <w:szCs w:val="20"/>
        </w:rPr>
        <w:t xml:space="preserve"> presenta mayores dificultades</w:t>
      </w:r>
      <w:r w:rsidR="000C7532">
        <w:rPr>
          <w:rFonts w:asciiTheme="majorHAnsi" w:eastAsia="SimSun" w:hAnsiTheme="majorHAnsi"/>
          <w:sz w:val="20"/>
          <w:szCs w:val="20"/>
        </w:rPr>
        <w:t xml:space="preserve">, y </w:t>
      </w:r>
      <w:r w:rsidR="00A148E2">
        <w:rPr>
          <w:rFonts w:asciiTheme="majorHAnsi" w:eastAsia="SimSun" w:hAnsiTheme="majorHAnsi"/>
          <w:sz w:val="20"/>
          <w:szCs w:val="20"/>
        </w:rPr>
        <w:t xml:space="preserve">señala </w:t>
      </w:r>
      <w:r w:rsidR="000C7532">
        <w:rPr>
          <w:rFonts w:asciiTheme="majorHAnsi" w:eastAsia="SimSun" w:hAnsiTheme="majorHAnsi"/>
          <w:sz w:val="20"/>
          <w:szCs w:val="20"/>
        </w:rPr>
        <w:t>que ha adoptado una serie de políticas para combatir la discriminación con base en identidad de género</w:t>
      </w:r>
      <w:r w:rsidRPr="00DA16C8">
        <w:rPr>
          <w:rFonts w:asciiTheme="majorHAnsi" w:eastAsia="SimSun" w:hAnsiTheme="majorHAnsi"/>
          <w:sz w:val="20"/>
          <w:szCs w:val="20"/>
        </w:rPr>
        <w:t>.</w:t>
      </w:r>
      <w:r w:rsidR="00B55448" w:rsidRPr="00DA16C8">
        <w:rPr>
          <w:rFonts w:asciiTheme="majorHAnsi" w:eastAsia="SimSun" w:hAnsiTheme="majorHAnsi"/>
          <w:sz w:val="20"/>
          <w:szCs w:val="20"/>
        </w:rPr>
        <w:t xml:space="preserve"> </w:t>
      </w:r>
    </w:p>
    <w:p w14:paraId="5293DB08" w14:textId="77BD8965" w:rsidR="00B55448" w:rsidRPr="00CD41F4" w:rsidRDefault="00CD41F4" w:rsidP="0046458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eastAsia="SimSun" w:hAnsiTheme="majorHAnsi"/>
          <w:sz w:val="20"/>
          <w:szCs w:val="20"/>
        </w:rPr>
      </w:pPr>
      <w:r w:rsidRPr="00CD41F4">
        <w:rPr>
          <w:rFonts w:asciiTheme="majorHAnsi" w:eastAsia="SimSun" w:hAnsiTheme="majorHAnsi"/>
          <w:sz w:val="20"/>
          <w:szCs w:val="20"/>
        </w:rPr>
        <w:t>En términos generales,</w:t>
      </w:r>
      <w:r w:rsidRPr="00CD41F4">
        <w:rPr>
          <w:rFonts w:asciiTheme="majorHAnsi" w:hAnsiTheme="majorHAnsi"/>
          <w:sz w:val="20"/>
          <w:szCs w:val="20"/>
        </w:rPr>
        <w:t xml:space="preserve"> la CIDH ha establecido que los Estados deben garantizar el “derecho de las personas trans a rectificar su nombre y el componente sexo en sus certificados de nacimiento, documentos de identidad y demás documentos legales, a través de procesos expeditos y sencillos”</w:t>
      </w:r>
      <w:r w:rsidRPr="00DA16C8">
        <w:rPr>
          <w:rStyle w:val="FootnoteReference"/>
          <w:rFonts w:asciiTheme="majorHAnsi" w:hAnsiTheme="majorHAnsi"/>
          <w:sz w:val="20"/>
          <w:szCs w:val="20"/>
        </w:rPr>
        <w:footnoteReference w:id="2"/>
      </w:r>
      <w:r w:rsidRPr="00CD41F4">
        <w:rPr>
          <w:rFonts w:asciiTheme="majorHAnsi" w:hAnsiTheme="majorHAnsi"/>
          <w:sz w:val="20"/>
          <w:szCs w:val="20"/>
        </w:rPr>
        <w:t xml:space="preserve">. Al respecto, </w:t>
      </w:r>
      <w:r w:rsidR="003B1F19" w:rsidRPr="00CD41F4">
        <w:rPr>
          <w:rFonts w:asciiTheme="majorHAnsi" w:eastAsia="SimSun" w:hAnsiTheme="majorHAnsi"/>
          <w:sz w:val="20"/>
          <w:szCs w:val="20"/>
        </w:rPr>
        <w:t xml:space="preserve">la </w:t>
      </w:r>
      <w:r w:rsidR="00B55448" w:rsidRPr="00CD41F4">
        <w:rPr>
          <w:rFonts w:asciiTheme="majorHAnsi" w:eastAsia="SimSun" w:hAnsiTheme="majorHAnsi"/>
          <w:sz w:val="20"/>
          <w:szCs w:val="20"/>
        </w:rPr>
        <w:t>C</w:t>
      </w:r>
      <w:r w:rsidR="00FB7B91" w:rsidRPr="00CD41F4">
        <w:rPr>
          <w:rFonts w:asciiTheme="majorHAnsi" w:eastAsia="SimSun" w:hAnsiTheme="majorHAnsi"/>
          <w:sz w:val="20"/>
          <w:szCs w:val="20"/>
        </w:rPr>
        <w:t>omisión</w:t>
      </w:r>
      <w:r w:rsidR="00B55448" w:rsidRPr="00CD41F4">
        <w:rPr>
          <w:rFonts w:asciiTheme="majorHAnsi" w:eastAsia="SimSun" w:hAnsiTheme="majorHAnsi"/>
          <w:sz w:val="20"/>
          <w:szCs w:val="20"/>
        </w:rPr>
        <w:t xml:space="preserve"> observa que el </w:t>
      </w:r>
      <w:r w:rsidR="00B55448" w:rsidRPr="00CD41F4">
        <w:rPr>
          <w:rFonts w:asciiTheme="majorHAnsi" w:hAnsiTheme="majorHAnsi"/>
          <w:sz w:val="20"/>
          <w:szCs w:val="20"/>
        </w:rPr>
        <w:t xml:space="preserve">artículo 146 de la Ley Orgánica de Registro Civil </w:t>
      </w:r>
      <w:r>
        <w:rPr>
          <w:rFonts w:asciiTheme="majorHAnsi" w:hAnsiTheme="majorHAnsi"/>
          <w:sz w:val="20"/>
          <w:szCs w:val="20"/>
        </w:rPr>
        <w:t>se refiere al</w:t>
      </w:r>
      <w:r w:rsidR="00B55448" w:rsidRPr="00CD41F4">
        <w:rPr>
          <w:rFonts w:asciiTheme="majorHAnsi" w:hAnsiTheme="majorHAnsi"/>
          <w:sz w:val="20"/>
          <w:szCs w:val="20"/>
        </w:rPr>
        <w:t xml:space="preserve"> cambio de nombre por la vía administrativa </w:t>
      </w:r>
      <w:r w:rsidR="005F4B03">
        <w:rPr>
          <w:rFonts w:asciiTheme="majorHAnsi" w:hAnsiTheme="majorHAnsi"/>
          <w:sz w:val="20"/>
          <w:szCs w:val="20"/>
        </w:rPr>
        <w:t>y no se refiere al</w:t>
      </w:r>
      <w:r w:rsidR="00FB7B91" w:rsidRPr="00CD41F4">
        <w:rPr>
          <w:rFonts w:asciiTheme="majorHAnsi" w:hAnsiTheme="majorHAnsi"/>
          <w:sz w:val="20"/>
          <w:szCs w:val="20"/>
        </w:rPr>
        <w:t xml:space="preserve"> cambio del componente sexo en los documentos de identidad. Asimismo</w:t>
      </w:r>
      <w:r w:rsidR="00DA16C8" w:rsidRPr="00CD41F4">
        <w:rPr>
          <w:rFonts w:asciiTheme="majorHAnsi" w:hAnsiTheme="majorHAnsi"/>
          <w:sz w:val="20"/>
          <w:szCs w:val="20"/>
        </w:rPr>
        <w:t>,</w:t>
      </w:r>
      <w:r w:rsidR="00FB7B91" w:rsidRPr="00CD41F4">
        <w:rPr>
          <w:rFonts w:asciiTheme="majorHAnsi" w:hAnsiTheme="majorHAnsi"/>
          <w:sz w:val="20"/>
          <w:szCs w:val="20"/>
        </w:rPr>
        <w:t xml:space="preserve"> la CIDH </w:t>
      </w:r>
      <w:r w:rsidR="00DA16C8" w:rsidRPr="00CD41F4">
        <w:rPr>
          <w:rFonts w:asciiTheme="majorHAnsi" w:hAnsiTheme="majorHAnsi"/>
          <w:sz w:val="20"/>
          <w:szCs w:val="20"/>
        </w:rPr>
        <w:t>toma nota de que el artículo 96</w:t>
      </w:r>
      <w:r w:rsidR="00FB7B91" w:rsidRPr="00CD41F4">
        <w:rPr>
          <w:rFonts w:asciiTheme="majorHAnsi" w:hAnsiTheme="majorHAnsi"/>
          <w:sz w:val="20"/>
          <w:szCs w:val="20"/>
        </w:rPr>
        <w:t xml:space="preserve"> del Reglamento No. 1 de la Ley Orgánica de Registro Civil establece que “realizado el cambio de nombre, se estampará nota marginal en todas las actas del estado</w:t>
      </w:r>
      <w:r w:rsidR="005F4B03">
        <w:rPr>
          <w:rFonts w:asciiTheme="majorHAnsi" w:hAnsiTheme="majorHAnsi"/>
          <w:sz w:val="20"/>
          <w:szCs w:val="20"/>
        </w:rPr>
        <w:t xml:space="preserve"> civil del solicitante”.</w:t>
      </w:r>
    </w:p>
    <w:p w14:paraId="0D469D19" w14:textId="122F8095" w:rsidR="00734DCA" w:rsidRDefault="004014AD" w:rsidP="00FE2AC7">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D234DD">
        <w:rPr>
          <w:rFonts w:asciiTheme="majorHAnsi" w:hAnsiTheme="majorHAnsi"/>
          <w:sz w:val="20"/>
          <w:szCs w:val="20"/>
        </w:rPr>
        <w:lastRenderedPageBreak/>
        <w:t xml:space="preserve">En vista de los elementos de hecho y de derecho presentados por </w:t>
      </w:r>
      <w:r>
        <w:rPr>
          <w:rFonts w:asciiTheme="majorHAnsi" w:hAnsiTheme="majorHAnsi"/>
          <w:sz w:val="20"/>
          <w:szCs w:val="20"/>
        </w:rPr>
        <w:t xml:space="preserve">las partes </w:t>
      </w:r>
      <w:r w:rsidRPr="00D234DD">
        <w:rPr>
          <w:rFonts w:asciiTheme="majorHAnsi" w:hAnsiTheme="majorHAnsi"/>
          <w:sz w:val="20"/>
          <w:szCs w:val="20"/>
        </w:rPr>
        <w:t xml:space="preserve">y la naturaleza del asunto puesto bajo su conocimiento, la CIDH considera que, de ser probados, los hechos alegados podrían caracterizar </w:t>
      </w:r>
      <w:r>
        <w:rPr>
          <w:rFonts w:asciiTheme="majorHAnsi" w:hAnsiTheme="majorHAnsi"/>
          <w:sz w:val="20"/>
          <w:szCs w:val="20"/>
        </w:rPr>
        <w:t xml:space="preserve">posibles violaciones a los derechos protegidos en los artículos </w:t>
      </w:r>
      <w:r w:rsidR="00FE2AC7" w:rsidRPr="00FE2AC7">
        <w:rPr>
          <w:rFonts w:asciiTheme="majorHAnsi" w:hAnsiTheme="majorHAnsi"/>
          <w:sz w:val="20"/>
          <w:szCs w:val="20"/>
        </w:rPr>
        <w:t>3, 5, 8, 11, 13, 18, 22, 23, 24 y 25 de la Convención Americana, en concordancia con los artículos 1.1 y 2 de dicho tratado</w:t>
      </w:r>
      <w:r>
        <w:rPr>
          <w:rFonts w:asciiTheme="majorHAnsi" w:hAnsiTheme="majorHAnsi"/>
          <w:sz w:val="20"/>
          <w:szCs w:val="20"/>
        </w:rPr>
        <w:t>.</w:t>
      </w:r>
      <w:r w:rsidR="00594558">
        <w:rPr>
          <w:rFonts w:asciiTheme="majorHAnsi" w:hAnsiTheme="majorHAnsi"/>
          <w:sz w:val="20"/>
          <w:szCs w:val="20"/>
        </w:rPr>
        <w:t xml:space="preserve"> Asimismo, tomando en cuenta la entrada en vig</w:t>
      </w:r>
      <w:r w:rsidR="00437481">
        <w:rPr>
          <w:rFonts w:asciiTheme="majorHAnsi" w:hAnsiTheme="majorHAnsi"/>
          <w:sz w:val="20"/>
          <w:szCs w:val="20"/>
        </w:rPr>
        <w:t>or</w:t>
      </w:r>
      <w:r w:rsidR="00594558">
        <w:rPr>
          <w:rFonts w:asciiTheme="majorHAnsi" w:hAnsiTheme="majorHAnsi"/>
          <w:sz w:val="20"/>
          <w:szCs w:val="20"/>
        </w:rPr>
        <w:t xml:space="preserve"> de la denuncia de la Convención el 10 de septiembre de 2013, la alegada continuidad de las presuntas afectaciones </w:t>
      </w:r>
      <w:r w:rsidR="00AB194A">
        <w:rPr>
          <w:rFonts w:asciiTheme="majorHAnsi" w:hAnsiTheme="majorHAnsi"/>
          <w:sz w:val="20"/>
          <w:szCs w:val="20"/>
        </w:rPr>
        <w:t>podría caract</w:t>
      </w:r>
      <w:r w:rsidR="0048013E">
        <w:rPr>
          <w:rFonts w:asciiTheme="majorHAnsi" w:hAnsiTheme="majorHAnsi"/>
          <w:sz w:val="20"/>
          <w:szCs w:val="20"/>
        </w:rPr>
        <w:t xml:space="preserve">erizar una posible violación a </w:t>
      </w:r>
      <w:r w:rsidR="00701BA2" w:rsidRPr="00701BA2">
        <w:rPr>
          <w:rFonts w:asciiTheme="majorHAnsi" w:hAnsiTheme="majorHAnsi"/>
          <w:sz w:val="20"/>
          <w:szCs w:val="20"/>
        </w:rPr>
        <w:t xml:space="preserve">los artículos II (igualdad ante la ley), </w:t>
      </w:r>
      <w:r w:rsidR="00701BA2" w:rsidRPr="00594558">
        <w:rPr>
          <w:rFonts w:asciiTheme="majorHAnsi" w:hAnsiTheme="majorHAnsi"/>
          <w:sz w:val="20"/>
          <w:szCs w:val="20"/>
        </w:rPr>
        <w:t>IV (libertad de investigación, opinión</w:t>
      </w:r>
      <w:r w:rsidR="00154D76" w:rsidRPr="00594558">
        <w:rPr>
          <w:rFonts w:asciiTheme="majorHAnsi" w:hAnsiTheme="majorHAnsi"/>
          <w:sz w:val="20"/>
          <w:szCs w:val="20"/>
        </w:rPr>
        <w:t>,</w:t>
      </w:r>
      <w:r w:rsidR="00701BA2" w:rsidRPr="00594558">
        <w:rPr>
          <w:rFonts w:asciiTheme="majorHAnsi" w:hAnsiTheme="majorHAnsi"/>
          <w:sz w:val="20"/>
          <w:szCs w:val="20"/>
        </w:rPr>
        <w:t xml:space="preserve"> expresión y difusión), V (protección a la honra, reputación personal y vida privada y familiar), VIII (residencia y transito), XVII (reconocimiento de la personalidad jurídica), XVIII (justicia), XX (sufragio y participación en el gobierno) de la</w:t>
      </w:r>
      <w:r w:rsidR="00701BA2" w:rsidRPr="00701BA2">
        <w:rPr>
          <w:rFonts w:asciiTheme="majorHAnsi" w:hAnsiTheme="majorHAnsi"/>
          <w:sz w:val="20"/>
          <w:szCs w:val="20"/>
        </w:rPr>
        <w:t xml:space="preserve"> Declaración Americana</w:t>
      </w:r>
      <w:r w:rsidR="00AB194A">
        <w:rPr>
          <w:rFonts w:asciiTheme="majorHAnsi" w:hAnsiTheme="majorHAnsi"/>
          <w:sz w:val="20"/>
          <w:szCs w:val="20"/>
        </w:rPr>
        <w:t>.</w:t>
      </w:r>
    </w:p>
    <w:p w14:paraId="69057DBA" w14:textId="77777777" w:rsidR="0063685A" w:rsidRPr="00B81C23" w:rsidRDefault="0063685A" w:rsidP="008645D0">
      <w:pPr>
        <w:spacing w:after="240"/>
        <w:ind w:firstLine="720"/>
        <w:jc w:val="both"/>
        <w:rPr>
          <w:rFonts w:asciiTheme="majorHAnsi" w:hAnsiTheme="majorHAnsi"/>
          <w:b/>
          <w:bCs/>
          <w:sz w:val="20"/>
          <w:szCs w:val="20"/>
        </w:rPr>
      </w:pPr>
      <w:r w:rsidRPr="00B81C23">
        <w:rPr>
          <w:rFonts w:asciiTheme="majorHAnsi" w:hAnsiTheme="majorHAnsi"/>
          <w:b/>
          <w:bCs/>
          <w:sz w:val="20"/>
          <w:szCs w:val="20"/>
        </w:rPr>
        <w:t>V.</w:t>
      </w:r>
      <w:r w:rsidRPr="00B81C23">
        <w:rPr>
          <w:rFonts w:asciiTheme="majorHAnsi" w:hAnsiTheme="majorHAnsi"/>
          <w:b/>
          <w:bCs/>
          <w:sz w:val="20"/>
          <w:szCs w:val="20"/>
        </w:rPr>
        <w:tab/>
        <w:t>CONCLUSIONES</w:t>
      </w:r>
    </w:p>
    <w:p w14:paraId="12B54AE0" w14:textId="77777777" w:rsidR="00A011F2" w:rsidRPr="00B81C23" w:rsidRDefault="004014AD" w:rsidP="00A011F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4014AD">
        <w:rPr>
          <w:rFonts w:asciiTheme="majorHAnsi" w:hAnsiTheme="majorHAnsi"/>
          <w:sz w:val="20"/>
          <w:szCs w:val="20"/>
        </w:rPr>
        <w:t>Con fundamento en las consideraciones de hecho y de derecho expuestas, la Comisión Interamericana concluye que la presente petición satisface los requisitos de admisibilidad enunciados en los artículos 31 a 34 del Reglamento y 46 y 47 de la Convención Americana y, sin prejuzgar sobre el fondo del asunto,</w:t>
      </w:r>
    </w:p>
    <w:p w14:paraId="500621FB" w14:textId="77777777" w:rsidR="0063685A" w:rsidRPr="00B81C23" w:rsidRDefault="0063685A" w:rsidP="002B295F">
      <w:pPr>
        <w:spacing w:after="240"/>
        <w:jc w:val="center"/>
        <w:rPr>
          <w:rFonts w:asciiTheme="majorHAnsi" w:hAnsiTheme="majorHAnsi"/>
          <w:b/>
          <w:bCs/>
          <w:sz w:val="20"/>
          <w:szCs w:val="20"/>
        </w:rPr>
      </w:pPr>
      <w:r w:rsidRPr="00B81C23">
        <w:rPr>
          <w:rFonts w:asciiTheme="majorHAnsi" w:hAnsiTheme="majorHAnsi"/>
          <w:b/>
          <w:bCs/>
          <w:sz w:val="20"/>
          <w:szCs w:val="20"/>
        </w:rPr>
        <w:t>LA COMISIÓN INTERAMERICANA DE DERECHOS HUMANOS</w:t>
      </w:r>
    </w:p>
    <w:p w14:paraId="16527347" w14:textId="77777777" w:rsidR="0063685A" w:rsidRPr="00B81C23" w:rsidRDefault="0063685A" w:rsidP="002B295F">
      <w:pPr>
        <w:spacing w:after="240"/>
        <w:jc w:val="both"/>
        <w:rPr>
          <w:rFonts w:asciiTheme="majorHAnsi" w:hAnsiTheme="majorHAnsi"/>
          <w:b/>
          <w:bCs/>
          <w:sz w:val="20"/>
          <w:szCs w:val="20"/>
        </w:rPr>
      </w:pPr>
      <w:r w:rsidRPr="00B81C23">
        <w:rPr>
          <w:rFonts w:asciiTheme="majorHAnsi" w:hAnsiTheme="majorHAnsi"/>
          <w:b/>
          <w:bCs/>
          <w:sz w:val="20"/>
          <w:szCs w:val="20"/>
        </w:rPr>
        <w:t>DECIDE:</w:t>
      </w:r>
    </w:p>
    <w:p w14:paraId="741D1D24" w14:textId="490C36BD" w:rsidR="00547D7F" w:rsidRPr="00594558" w:rsidRDefault="00A011F2" w:rsidP="00E4397A">
      <w:pPr>
        <w:pStyle w:val="ListParagraph"/>
        <w:numPr>
          <w:ilvl w:val="1"/>
          <w:numId w:val="57"/>
        </w:numPr>
        <w:tabs>
          <w:tab w:val="clear" w:pos="1800"/>
        </w:tabs>
        <w:suppressAutoHyphens/>
        <w:spacing w:after="240"/>
        <w:ind w:left="0" w:firstLine="720"/>
        <w:jc w:val="both"/>
        <w:rPr>
          <w:rFonts w:asciiTheme="majorHAnsi" w:hAnsiTheme="majorHAnsi"/>
          <w:sz w:val="20"/>
          <w:szCs w:val="20"/>
          <w:lang w:val="es-ES"/>
        </w:rPr>
      </w:pPr>
      <w:r w:rsidRPr="00B81C23">
        <w:rPr>
          <w:rFonts w:asciiTheme="majorHAnsi" w:hAnsiTheme="majorHAnsi"/>
          <w:sz w:val="20"/>
          <w:szCs w:val="20"/>
          <w:lang w:val="es-ES"/>
        </w:rPr>
        <w:t xml:space="preserve">Declarar admisible la presente petición en relación con </w:t>
      </w:r>
      <w:r w:rsidR="00DD5F08">
        <w:rPr>
          <w:rFonts w:asciiTheme="majorHAnsi" w:hAnsiTheme="majorHAnsi"/>
          <w:sz w:val="20"/>
          <w:szCs w:val="20"/>
          <w:lang w:val="es-ES"/>
        </w:rPr>
        <w:t>los artículos</w:t>
      </w:r>
      <w:r w:rsidRPr="00B81C23">
        <w:rPr>
          <w:rFonts w:asciiTheme="majorHAnsi" w:hAnsiTheme="majorHAnsi"/>
          <w:sz w:val="20"/>
          <w:szCs w:val="20"/>
          <w:lang w:val="es-ES"/>
        </w:rPr>
        <w:t xml:space="preserve"> </w:t>
      </w:r>
      <w:r w:rsidR="00DD5F08" w:rsidRPr="00DD5F08">
        <w:rPr>
          <w:rFonts w:asciiTheme="majorHAnsi" w:hAnsiTheme="majorHAnsi"/>
          <w:sz w:val="20"/>
          <w:szCs w:val="20"/>
          <w:lang w:val="es-ES"/>
        </w:rPr>
        <w:t xml:space="preserve">3, 5, 8, 11, 13, 18, 22, 23, 24 y 25 de la Convención Americana en conexión </w:t>
      </w:r>
      <w:r w:rsidR="00DD5F08" w:rsidRPr="00594558">
        <w:rPr>
          <w:rFonts w:asciiTheme="majorHAnsi" w:hAnsiTheme="majorHAnsi"/>
          <w:sz w:val="20"/>
          <w:szCs w:val="20"/>
          <w:lang w:val="es-ES"/>
        </w:rPr>
        <w:t>con las obligaciones establecidas en los artículos 1.1 y 2 del mismo instrumento</w:t>
      </w:r>
      <w:r w:rsidR="001C28CC" w:rsidRPr="00594558">
        <w:rPr>
          <w:rFonts w:asciiTheme="majorHAnsi" w:hAnsiTheme="majorHAnsi"/>
          <w:sz w:val="20"/>
          <w:szCs w:val="20"/>
          <w:lang w:val="es-ES"/>
        </w:rPr>
        <w:t xml:space="preserve">, y con </w:t>
      </w:r>
      <w:r w:rsidR="0048013E" w:rsidRPr="00594558">
        <w:rPr>
          <w:rFonts w:asciiTheme="majorHAnsi" w:hAnsiTheme="majorHAnsi"/>
          <w:sz w:val="20"/>
          <w:szCs w:val="20"/>
          <w:lang w:val="es-ES"/>
        </w:rPr>
        <w:t>los artículos II (igualdad ante la ley), IV (libertad de investigación, opinión</w:t>
      </w:r>
      <w:r w:rsidR="00154D76" w:rsidRPr="00594558">
        <w:rPr>
          <w:rFonts w:asciiTheme="majorHAnsi" w:hAnsiTheme="majorHAnsi"/>
          <w:sz w:val="20"/>
          <w:szCs w:val="20"/>
          <w:lang w:val="es-ES"/>
        </w:rPr>
        <w:t>,</w:t>
      </w:r>
      <w:r w:rsidR="0048013E" w:rsidRPr="00594558">
        <w:rPr>
          <w:rFonts w:asciiTheme="majorHAnsi" w:hAnsiTheme="majorHAnsi"/>
          <w:sz w:val="20"/>
          <w:szCs w:val="20"/>
          <w:lang w:val="es-ES"/>
        </w:rPr>
        <w:t xml:space="preserve"> expresión y difusión), V (protección a la honra, reputación personal y vida privada y familiar), VIII (residencia y transito), XVII (reconocimiento de la personalidad jurídica), XVIII (justicia), XX (sufragio y participación en el gobierno) de la Declaración Americana</w:t>
      </w:r>
      <w:r w:rsidR="00DD5F08" w:rsidRPr="00594558">
        <w:rPr>
          <w:rFonts w:asciiTheme="majorHAnsi" w:hAnsiTheme="majorHAnsi"/>
          <w:sz w:val="20"/>
          <w:szCs w:val="20"/>
          <w:lang w:val="es-ES"/>
        </w:rPr>
        <w:t>;</w:t>
      </w:r>
    </w:p>
    <w:p w14:paraId="1BF3F0AE" w14:textId="77777777" w:rsidR="0063685A" w:rsidRPr="00B81C23" w:rsidRDefault="0063685A" w:rsidP="00E4397A">
      <w:pPr>
        <w:pStyle w:val="ListParagraph"/>
        <w:numPr>
          <w:ilvl w:val="1"/>
          <w:numId w:val="57"/>
        </w:numPr>
        <w:tabs>
          <w:tab w:val="clear" w:pos="1800"/>
          <w:tab w:val="num" w:pos="0"/>
        </w:tabs>
        <w:suppressAutoHyphens/>
        <w:spacing w:after="240"/>
        <w:ind w:left="0" w:firstLine="720"/>
        <w:jc w:val="both"/>
        <w:rPr>
          <w:rFonts w:asciiTheme="majorHAnsi" w:hAnsiTheme="majorHAnsi"/>
          <w:sz w:val="20"/>
          <w:szCs w:val="20"/>
          <w:lang w:val="es-ES"/>
        </w:rPr>
      </w:pPr>
      <w:r w:rsidRPr="00594558">
        <w:rPr>
          <w:rFonts w:asciiTheme="majorHAnsi" w:hAnsiTheme="majorHAnsi"/>
          <w:sz w:val="20"/>
          <w:szCs w:val="20"/>
          <w:lang w:val="es-ES"/>
        </w:rPr>
        <w:t>Notificar a las partes la presente decisión</w:t>
      </w:r>
      <w:r w:rsidRPr="00B81C23">
        <w:rPr>
          <w:rFonts w:asciiTheme="majorHAnsi" w:hAnsiTheme="majorHAnsi"/>
          <w:sz w:val="20"/>
          <w:szCs w:val="20"/>
          <w:lang w:val="es-ES"/>
        </w:rPr>
        <w:t>;</w:t>
      </w:r>
    </w:p>
    <w:p w14:paraId="78650DC3" w14:textId="77777777" w:rsidR="0063685A" w:rsidRPr="00B81C23" w:rsidRDefault="0063685A" w:rsidP="00E4397A">
      <w:pPr>
        <w:pStyle w:val="ListParagraph"/>
        <w:numPr>
          <w:ilvl w:val="1"/>
          <w:numId w:val="57"/>
        </w:numPr>
        <w:tabs>
          <w:tab w:val="clear" w:pos="1800"/>
          <w:tab w:val="num" w:pos="0"/>
        </w:tabs>
        <w:suppressAutoHyphens/>
        <w:spacing w:after="240"/>
        <w:ind w:left="0" w:firstLine="720"/>
        <w:jc w:val="both"/>
        <w:rPr>
          <w:rFonts w:asciiTheme="majorHAnsi" w:hAnsiTheme="majorHAnsi"/>
          <w:sz w:val="20"/>
          <w:szCs w:val="20"/>
          <w:lang w:val="es-ES"/>
        </w:rPr>
      </w:pPr>
      <w:r w:rsidRPr="00B81C23">
        <w:rPr>
          <w:rFonts w:asciiTheme="majorHAnsi" w:hAnsiTheme="majorHAnsi"/>
          <w:sz w:val="20"/>
          <w:szCs w:val="20"/>
          <w:lang w:val="es-ES"/>
        </w:rPr>
        <w:t>Continuar con el análisis del fondo de la cuestión;</w:t>
      </w:r>
      <w:r w:rsidR="00711192" w:rsidRPr="00B81C23">
        <w:rPr>
          <w:rFonts w:asciiTheme="majorHAnsi" w:hAnsiTheme="majorHAnsi"/>
          <w:sz w:val="20"/>
          <w:szCs w:val="20"/>
          <w:lang w:val="es-ES"/>
        </w:rPr>
        <w:t xml:space="preserve"> y</w:t>
      </w:r>
    </w:p>
    <w:p w14:paraId="57CDE7C7" w14:textId="77777777" w:rsidR="0063685A" w:rsidRDefault="0063685A" w:rsidP="00E4397A">
      <w:pPr>
        <w:pStyle w:val="ListParagraph"/>
        <w:numPr>
          <w:ilvl w:val="1"/>
          <w:numId w:val="57"/>
        </w:numPr>
        <w:tabs>
          <w:tab w:val="clear" w:pos="1800"/>
          <w:tab w:val="num" w:pos="0"/>
        </w:tabs>
        <w:suppressAutoHyphens/>
        <w:spacing w:after="240"/>
        <w:ind w:left="0" w:firstLine="720"/>
        <w:jc w:val="both"/>
        <w:rPr>
          <w:rFonts w:asciiTheme="majorHAnsi" w:hAnsiTheme="majorHAnsi"/>
          <w:sz w:val="20"/>
          <w:szCs w:val="20"/>
          <w:lang w:val="es-ES"/>
        </w:rPr>
      </w:pPr>
      <w:r w:rsidRPr="00B81C23">
        <w:rPr>
          <w:rFonts w:asciiTheme="majorHAnsi" w:hAnsiTheme="majorHAnsi"/>
          <w:sz w:val="20"/>
          <w:szCs w:val="20"/>
          <w:lang w:val="es-ES"/>
        </w:rPr>
        <w:t>Publicar esta decisión e incluirla en su Informe Anual a la Asamblea General de la Organización de los Estados Americanos.</w:t>
      </w:r>
    </w:p>
    <w:p w14:paraId="5A7B10FF" w14:textId="57CB1A74" w:rsidR="00337C69" w:rsidRPr="00A37B82" w:rsidRDefault="00337C69" w:rsidP="00337C69">
      <w:pPr>
        <w:ind w:firstLine="720"/>
        <w:jc w:val="both"/>
        <w:rPr>
          <w:rFonts w:asciiTheme="majorHAnsi" w:hAnsiTheme="majorHAnsi" w:cs="Arial"/>
          <w:noProof/>
          <w:spacing w:val="-2"/>
          <w:sz w:val="20"/>
          <w:szCs w:val="20"/>
          <w:lang w:val="es-CL"/>
        </w:rPr>
      </w:pPr>
      <w:r w:rsidRPr="00A37B82">
        <w:rPr>
          <w:rFonts w:asciiTheme="majorHAnsi" w:hAnsiTheme="majorHAnsi" w:cs="Arial"/>
          <w:noProof/>
          <w:spacing w:val="-2"/>
          <w:sz w:val="20"/>
          <w:szCs w:val="20"/>
          <w:lang w:val="es-CL"/>
        </w:rPr>
        <w:t>Dado y firmado en la ciudad de</w:t>
      </w:r>
      <w:r w:rsidR="00BD2A65">
        <w:rPr>
          <w:rFonts w:asciiTheme="majorHAnsi" w:hAnsiTheme="majorHAnsi" w:cs="Arial"/>
          <w:noProof/>
          <w:spacing w:val="-2"/>
          <w:sz w:val="20"/>
          <w:szCs w:val="20"/>
          <w:lang w:val="es-CL"/>
        </w:rPr>
        <w:t xml:space="preserve"> Panamá</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6</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201</w:t>
      </w:r>
      <w:r>
        <w:rPr>
          <w:rFonts w:asciiTheme="majorHAnsi" w:hAnsiTheme="majorHAnsi" w:cs="Arial"/>
          <w:noProof/>
          <w:spacing w:val="-2"/>
          <w:sz w:val="20"/>
          <w:szCs w:val="20"/>
          <w:lang w:val="es-CL"/>
        </w:rPr>
        <w:t xml:space="preserve">6. </w:t>
      </w:r>
      <w:r w:rsidRPr="00A37B82">
        <w:rPr>
          <w:rFonts w:asciiTheme="majorHAnsi" w:hAnsiTheme="majorHAnsi" w:cs="Arial"/>
          <w:noProof/>
          <w:spacing w:val="-2"/>
          <w:sz w:val="20"/>
          <w:szCs w:val="20"/>
          <w:lang w:val="es-CL"/>
        </w:rPr>
        <w:t xml:space="preserve">(Firmado): James L. Cavallaro, </w:t>
      </w:r>
      <w:r>
        <w:rPr>
          <w:rFonts w:asciiTheme="majorHAnsi" w:hAnsiTheme="majorHAnsi" w:cs="Arial"/>
          <w:noProof/>
          <w:spacing w:val="-2"/>
          <w:sz w:val="20"/>
          <w:szCs w:val="20"/>
          <w:lang w:val="es-CL"/>
        </w:rPr>
        <w:t>Presidente;</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Francisco José Eguiguren, </w:t>
      </w:r>
      <w:r w:rsidRPr="00A37B82">
        <w:rPr>
          <w:rFonts w:asciiTheme="majorHAnsi" w:hAnsiTheme="majorHAnsi" w:cs="Arial"/>
          <w:noProof/>
          <w:spacing w:val="-2"/>
          <w:sz w:val="20"/>
          <w:szCs w:val="20"/>
          <w:lang w:val="es-CL"/>
        </w:rPr>
        <w:t>Primer</w:t>
      </w:r>
      <w:r>
        <w:rPr>
          <w:rFonts w:asciiTheme="majorHAnsi" w:hAnsiTheme="majorHAnsi" w:cs="Arial"/>
          <w:noProof/>
          <w:spacing w:val="-2"/>
          <w:sz w:val="20"/>
          <w:szCs w:val="20"/>
          <w:lang w:val="es-CL"/>
        </w:rPr>
        <w:t xml:space="preserve"> Vicepresidente</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Margarette May Macaulay, </w:t>
      </w:r>
      <w:r w:rsidRPr="00A37B82">
        <w:rPr>
          <w:rFonts w:asciiTheme="majorHAnsi" w:hAnsiTheme="majorHAnsi" w:cs="Arial"/>
          <w:noProof/>
          <w:spacing w:val="-2"/>
          <w:sz w:val="20"/>
          <w:szCs w:val="20"/>
          <w:lang w:val="es-CL"/>
        </w:rPr>
        <w:t>Segund</w:t>
      </w:r>
      <w:r>
        <w:rPr>
          <w:rFonts w:asciiTheme="majorHAnsi" w:hAnsiTheme="majorHAnsi" w:cs="Arial"/>
          <w:noProof/>
          <w:spacing w:val="-2"/>
          <w:sz w:val="20"/>
          <w:szCs w:val="20"/>
          <w:lang w:val="es-CL"/>
        </w:rPr>
        <w:t>a Vicepresidenta</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José de Jesús Orozco Henríquez, Paulo Vannuchi,</w:t>
      </w:r>
      <w:r w:rsidRPr="00A37B82">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sidR="002B295F">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Enrique Gil Botero,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3E47FF0C" w14:textId="77777777" w:rsidR="00337C69" w:rsidRPr="00A37B82" w:rsidRDefault="00337C69" w:rsidP="00337C69">
      <w:pPr>
        <w:suppressAutoHyphens/>
        <w:ind w:firstLine="720"/>
        <w:jc w:val="both"/>
        <w:rPr>
          <w:rFonts w:asciiTheme="majorHAnsi" w:hAnsiTheme="majorHAnsi" w:cs="Arial"/>
          <w:noProof/>
          <w:spacing w:val="-2"/>
          <w:sz w:val="20"/>
          <w:szCs w:val="20"/>
          <w:lang w:val="es-CL"/>
        </w:rPr>
      </w:pPr>
    </w:p>
    <w:sectPr w:rsidR="00337C69"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45F419" w14:textId="77777777" w:rsidR="00E078C0" w:rsidRDefault="00E078C0">
      <w:r>
        <w:separator/>
      </w:r>
    </w:p>
  </w:endnote>
  <w:endnote w:type="continuationSeparator" w:id="0">
    <w:p w14:paraId="425F6C59" w14:textId="77777777" w:rsidR="00E078C0" w:rsidRDefault="00E078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A2BFD5" w14:textId="77777777" w:rsidR="00C2373C" w:rsidRDefault="00C2373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5294112"/>
      <w:docPartObj>
        <w:docPartGallery w:val="Page Numbers (Bottom of Page)"/>
        <w:docPartUnique/>
      </w:docPartObj>
    </w:sdtPr>
    <w:sdtEndPr>
      <w:rPr>
        <w:noProof/>
        <w:sz w:val="16"/>
        <w:szCs w:val="22"/>
      </w:rPr>
    </w:sdtEndPr>
    <w:sdtContent>
      <w:p w14:paraId="3CFCBDA8" w14:textId="77777777" w:rsidR="00D57C19" w:rsidRPr="00934A2C" w:rsidRDefault="00D57C19">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2373C">
          <w:rPr>
            <w:noProof/>
            <w:sz w:val="16"/>
            <w:szCs w:val="22"/>
          </w:rPr>
          <w:t>1</w:t>
        </w:r>
        <w:r w:rsidRPr="00934A2C">
          <w:rPr>
            <w:noProof/>
            <w:sz w:val="16"/>
            <w:szCs w:val="22"/>
          </w:rPr>
          <w:fldChar w:fldCharType="end"/>
        </w:r>
      </w:p>
    </w:sdtContent>
  </w:sdt>
  <w:p w14:paraId="4704B0FE" w14:textId="77777777" w:rsidR="00D57C19" w:rsidRDefault="00D57C1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DB7A54" w14:textId="77777777" w:rsidR="00D57C19" w:rsidRPr="00934A2C" w:rsidRDefault="00D57C19">
    <w:pPr>
      <w:pStyle w:val="Footer"/>
      <w:jc w:val="center"/>
      <w:rPr>
        <w:sz w:val="16"/>
        <w:szCs w:val="22"/>
      </w:rPr>
    </w:pPr>
  </w:p>
  <w:p w14:paraId="7CF095FE" w14:textId="77777777" w:rsidR="00D57C19" w:rsidRDefault="00D57C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4E2138" w14:textId="77777777" w:rsidR="00E078C0" w:rsidRPr="000F35ED" w:rsidRDefault="00E078C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DD9D594" w14:textId="77777777" w:rsidR="00E078C0" w:rsidRPr="000F35ED" w:rsidRDefault="00E078C0" w:rsidP="000F35ED">
      <w:pPr>
        <w:rPr>
          <w:rFonts w:asciiTheme="majorHAnsi" w:hAnsiTheme="majorHAnsi"/>
          <w:sz w:val="16"/>
          <w:szCs w:val="16"/>
        </w:rPr>
      </w:pPr>
      <w:r w:rsidRPr="000F35ED">
        <w:rPr>
          <w:rFonts w:asciiTheme="majorHAnsi" w:hAnsiTheme="majorHAnsi"/>
          <w:sz w:val="16"/>
          <w:szCs w:val="16"/>
        </w:rPr>
        <w:separator/>
      </w:r>
    </w:p>
    <w:p w14:paraId="48E34816" w14:textId="77777777" w:rsidR="00E078C0" w:rsidRPr="000F35ED" w:rsidRDefault="00E078C0"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13E19907" w14:textId="77777777" w:rsidR="00E078C0" w:rsidRPr="000F35ED" w:rsidRDefault="00E078C0" w:rsidP="000F35ED">
      <w:pPr>
        <w:jc w:val="right"/>
        <w:rPr>
          <w:rFonts w:asciiTheme="majorHAnsi" w:hAnsiTheme="majorHAnsi"/>
          <w:sz w:val="16"/>
          <w:szCs w:val="16"/>
        </w:rPr>
      </w:pPr>
      <w:r>
        <w:rPr>
          <w:rFonts w:asciiTheme="majorHAnsi" w:hAnsiTheme="majorHAnsi"/>
          <w:sz w:val="16"/>
          <w:szCs w:val="16"/>
        </w:rPr>
        <w:t>[c</w:t>
      </w:r>
      <w:r w:rsidRPr="000F35ED">
        <w:rPr>
          <w:rFonts w:asciiTheme="majorHAnsi" w:hAnsiTheme="majorHAnsi"/>
          <w:sz w:val="16"/>
          <w:szCs w:val="16"/>
        </w:rPr>
        <w:t>ontinúa…</w:t>
      </w:r>
      <w:r>
        <w:rPr>
          <w:rFonts w:asciiTheme="majorHAnsi" w:hAnsiTheme="majorHAnsi"/>
          <w:sz w:val="16"/>
          <w:szCs w:val="16"/>
        </w:rPr>
        <w:t>]</w:t>
      </w:r>
    </w:p>
  </w:footnote>
  <w:footnote w:id="2">
    <w:p w14:paraId="224C69C7" w14:textId="77777777" w:rsidR="00CD41F4" w:rsidRPr="00DA16C8" w:rsidRDefault="00CD41F4" w:rsidP="00CD41F4">
      <w:pPr>
        <w:pStyle w:val="FootnoteText"/>
        <w:spacing w:before="120"/>
        <w:ind w:firstLine="720"/>
        <w:jc w:val="both"/>
        <w:rPr>
          <w:rFonts w:asciiTheme="majorHAnsi" w:hAnsiTheme="majorHAnsi" w:cs="Times New Roman"/>
          <w:sz w:val="16"/>
          <w:szCs w:val="16"/>
          <w:lang w:val="es-ES"/>
        </w:rPr>
      </w:pPr>
      <w:r w:rsidRPr="00DA16C8">
        <w:rPr>
          <w:rStyle w:val="FootnoteReference"/>
          <w:rFonts w:asciiTheme="majorHAnsi" w:hAnsiTheme="majorHAnsi" w:cs="Times New Roman"/>
          <w:sz w:val="16"/>
          <w:szCs w:val="16"/>
        </w:rPr>
        <w:footnoteRef/>
      </w:r>
      <w:r w:rsidRPr="00DA16C8">
        <w:rPr>
          <w:rFonts w:asciiTheme="majorHAnsi" w:hAnsiTheme="majorHAnsi" w:cs="Times New Roman"/>
          <w:sz w:val="16"/>
          <w:szCs w:val="16"/>
          <w:lang w:val="es-ES"/>
        </w:rPr>
        <w:t xml:space="preserve"> CIDH, Informe “</w:t>
      </w:r>
      <w:hyperlink r:id="rId1" w:history="1">
        <w:r w:rsidRPr="00DA16C8">
          <w:rPr>
            <w:rStyle w:val="Hyperlink"/>
            <w:rFonts w:asciiTheme="majorHAnsi" w:hAnsiTheme="majorHAnsi" w:cs="Times New Roman"/>
            <w:sz w:val="16"/>
            <w:szCs w:val="16"/>
            <w:u w:val="none"/>
            <w:lang w:val="es-ES"/>
          </w:rPr>
          <w:t>Violencia contra personas LGBTI en América</w:t>
        </w:r>
      </w:hyperlink>
      <w:r w:rsidRPr="00DA16C8">
        <w:rPr>
          <w:rFonts w:asciiTheme="majorHAnsi" w:hAnsiTheme="majorHAnsi" w:cs="Times New Roman"/>
          <w:sz w:val="16"/>
          <w:szCs w:val="16"/>
          <w:lang w:val="es-ES"/>
        </w:rPr>
        <w:t>”, OAS/Ser.L/V/II.rev.2 Doc. 36 12 noviembre 2015; CIDH, Comunicado de Prensa No. 075/15, “</w:t>
      </w:r>
      <w:hyperlink r:id="rId2" w:history="1">
        <w:r w:rsidRPr="00DA16C8">
          <w:rPr>
            <w:rStyle w:val="Hyperlink"/>
            <w:rFonts w:asciiTheme="majorHAnsi" w:hAnsiTheme="majorHAnsi" w:cs="Times New Roman"/>
            <w:sz w:val="16"/>
            <w:szCs w:val="16"/>
            <w:u w:val="none"/>
            <w:lang w:val="es-ES"/>
          </w:rPr>
          <w:t>CIDH saluda a México y Colombia por medidas que reconocen la identidad de personas trans</w:t>
        </w:r>
      </w:hyperlink>
      <w:r w:rsidRPr="00DA16C8">
        <w:rPr>
          <w:rFonts w:asciiTheme="majorHAnsi" w:hAnsiTheme="majorHAnsi" w:cs="Times New Roman"/>
          <w:sz w:val="16"/>
          <w:szCs w:val="16"/>
          <w:lang w:val="es-ES"/>
        </w:rPr>
        <w:t>”, 1 de julio de 201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6D5D5B" w14:textId="77777777" w:rsidR="00D57C19" w:rsidRDefault="00D57C19" w:rsidP="00D57C19">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23A35FC0" w14:textId="77777777" w:rsidR="00D57C19" w:rsidRDefault="00D57C1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1FF0BE" w14:textId="77777777" w:rsidR="00D57C19" w:rsidRDefault="00D57C19" w:rsidP="00A50FCF">
    <w:pPr>
      <w:pStyle w:val="Header"/>
      <w:tabs>
        <w:tab w:val="clear" w:pos="4320"/>
        <w:tab w:val="clear" w:pos="8640"/>
      </w:tabs>
      <w:jc w:val="center"/>
      <w:rPr>
        <w:sz w:val="22"/>
        <w:szCs w:val="22"/>
      </w:rPr>
    </w:pPr>
    <w:r>
      <w:rPr>
        <w:noProof/>
        <w:sz w:val="22"/>
        <w:szCs w:val="22"/>
        <w:lang w:val="en-US"/>
      </w:rPr>
      <w:drawing>
        <wp:inline distT="0" distB="0" distL="0" distR="0" wp14:anchorId="33456715" wp14:editId="0890617B">
          <wp:extent cx="1972237" cy="104775"/>
          <wp:effectExtent l="0" t="0" r="9525" b="0"/>
          <wp:docPr id="3" name="Picture 3"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6D635F0B" w14:textId="77777777" w:rsidR="00D57C19" w:rsidRPr="00EC7D62" w:rsidRDefault="00E078C0" w:rsidP="00A50FCF">
    <w:pPr>
      <w:pStyle w:val="Header"/>
      <w:tabs>
        <w:tab w:val="clear" w:pos="4320"/>
        <w:tab w:val="clear" w:pos="8640"/>
      </w:tabs>
      <w:jc w:val="center"/>
      <w:rPr>
        <w:sz w:val="22"/>
        <w:szCs w:val="22"/>
      </w:rPr>
    </w:pPr>
    <w:r>
      <w:rPr>
        <w:sz w:val="22"/>
        <w:szCs w:val="22"/>
      </w:rPr>
      <w:pict w14:anchorId="25F85EC9">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D48D55" w14:textId="77777777" w:rsidR="00C2373C" w:rsidRDefault="00C237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A"/>
    <w:multiLevelType w:val="multilevel"/>
    <w:tmpl w:val="0000000A"/>
    <w:name w:val="WW8Num22"/>
    <w:lvl w:ilvl="0">
      <w:start w:val="5"/>
      <w:numFmt w:val="decimal"/>
      <w:lvlText w:val="%1."/>
      <w:lvlJc w:val="left"/>
      <w:pPr>
        <w:tabs>
          <w:tab w:val="num" w:pos="540"/>
        </w:tabs>
        <w:ind w:left="0" w:firstLine="720"/>
      </w:pPr>
      <w:rPr>
        <w:rFonts w:ascii="Calibri" w:hAnsi="Calibri" w:cs="Calibri" w:hint="default"/>
        <w:b w:val="0"/>
        <w:bCs/>
        <w:i w:val="0"/>
        <w:color w:val="auto"/>
        <w:sz w:val="20"/>
        <w:szCs w:val="20"/>
        <w:lang w:val="es-ES"/>
      </w:rPr>
    </w:lvl>
    <w:lvl w:ilvl="1">
      <w:start w:val="2"/>
      <w:numFmt w:val="upperRoman"/>
      <w:lvlText w:val="%2."/>
      <w:lvlJc w:val="left"/>
      <w:pPr>
        <w:tabs>
          <w:tab w:val="num" w:pos="2520"/>
        </w:tabs>
        <w:ind w:left="2520" w:hanging="720"/>
      </w:pPr>
      <w:rPr>
        <w:i w:val="0"/>
      </w:rPr>
    </w:lvl>
    <w:lvl w:ilvl="2">
      <w:start w:val="3"/>
      <w:numFmt w:val="decimal"/>
      <w:lvlText w:val="%3"/>
      <w:lvlJc w:val="left"/>
      <w:pPr>
        <w:tabs>
          <w:tab w:val="num" w:pos="3060"/>
        </w:tabs>
        <w:ind w:left="3060" w:hanging="36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nsid w:val="0E1D2261"/>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nsid w:val="1EC402F6"/>
    <w:multiLevelType w:val="hybridMultilevel"/>
    <w:tmpl w:val="E7D808FC"/>
    <w:lvl w:ilvl="0" w:tplc="C40A67D6">
      <w:start w:val="2"/>
      <w:numFmt w:val="upperLetter"/>
      <w:lvlText w:val="%1."/>
      <w:lvlJc w:val="left"/>
      <w:pPr>
        <w:tabs>
          <w:tab w:val="num" w:pos="1440"/>
        </w:tabs>
        <w:ind w:left="1440" w:hanging="720"/>
      </w:pPr>
      <w:rPr>
        <w:rFonts w:hint="default"/>
      </w:rPr>
    </w:lvl>
    <w:lvl w:ilvl="1" w:tplc="2B26BAEC">
      <w:start w:val="1"/>
      <w:numFmt w:val="decimal"/>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8">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nsid w:val="6ED81DD2"/>
    <w:multiLevelType w:val="hybridMultilevel"/>
    <w:tmpl w:val="17209BEA"/>
    <w:lvl w:ilvl="0" w:tplc="0409000F">
      <w:start w:val="1"/>
      <w:numFmt w:val="decimal"/>
      <w:lvlText w:val="%1."/>
      <w:lvlJc w:val="left"/>
      <w:pPr>
        <w:ind w:left="477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6"/>
  </w:num>
  <w:num w:numId="6">
    <w:abstractNumId w:val="27"/>
  </w:num>
  <w:num w:numId="7">
    <w:abstractNumId w:val="7"/>
  </w:num>
  <w:num w:numId="8">
    <w:abstractNumId w:val="18"/>
  </w:num>
  <w:num w:numId="9">
    <w:abstractNumId w:val="41"/>
  </w:num>
  <w:num w:numId="10">
    <w:abstractNumId w:val="1"/>
  </w:num>
  <w:num w:numId="11">
    <w:abstractNumId w:val="36"/>
  </w:num>
  <w:num w:numId="12">
    <w:abstractNumId w:val="37"/>
  </w:num>
  <w:num w:numId="13">
    <w:abstractNumId w:val="42"/>
  </w:num>
  <w:num w:numId="14">
    <w:abstractNumId w:val="2"/>
  </w:num>
  <w:num w:numId="15">
    <w:abstractNumId w:val="3"/>
  </w:num>
  <w:num w:numId="16">
    <w:abstractNumId w:val="8"/>
  </w:num>
  <w:num w:numId="17">
    <w:abstractNumId w:val="9"/>
  </w:num>
  <w:num w:numId="18">
    <w:abstractNumId w:val="10"/>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4"/>
  </w:num>
  <w:num w:numId="42">
    <w:abstractNumId w:val="47"/>
  </w:num>
  <w:num w:numId="43">
    <w:abstractNumId w:val="48"/>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8"/>
  </w:num>
  <w:num w:numId="51">
    <w:abstractNumId w:val="21"/>
  </w:num>
  <w:num w:numId="52">
    <w:abstractNumId w:val="40"/>
  </w:num>
  <w:num w:numId="53">
    <w:abstractNumId w:val="50"/>
  </w:num>
  <w:num w:numId="54">
    <w:abstractNumId w:val="43"/>
  </w:num>
  <w:num w:numId="55">
    <w:abstractNumId w:val="45"/>
  </w:num>
  <w:num w:numId="56">
    <w:abstractNumId w:val="5"/>
  </w:num>
  <w:num w:numId="57">
    <w:abstractNumId w:val="11"/>
  </w:num>
  <w:num w:numId="58">
    <w:abstractNumId w:val="49"/>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removePersonalInformation/>
  <w:removeDateAndTim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tDQ2NzEyMTY3NzEztTRT0lEKTi0uzszPAykwqwUAx/RC1SwAAAA="/>
  </w:docVars>
  <w:rsids>
    <w:rsidRoot w:val="006B2D5C"/>
    <w:rsid w:val="0000036F"/>
    <w:rsid w:val="00000CDA"/>
    <w:rsid w:val="00002FD2"/>
    <w:rsid w:val="0000510B"/>
    <w:rsid w:val="00006E1F"/>
    <w:rsid w:val="000070D7"/>
    <w:rsid w:val="0001307F"/>
    <w:rsid w:val="0001788C"/>
    <w:rsid w:val="00017DF0"/>
    <w:rsid w:val="00024654"/>
    <w:rsid w:val="00032F5F"/>
    <w:rsid w:val="0003493F"/>
    <w:rsid w:val="000369F9"/>
    <w:rsid w:val="00040C05"/>
    <w:rsid w:val="00040C3A"/>
    <w:rsid w:val="00041370"/>
    <w:rsid w:val="00043160"/>
    <w:rsid w:val="00056B8A"/>
    <w:rsid w:val="00057DD7"/>
    <w:rsid w:val="00060597"/>
    <w:rsid w:val="000716C5"/>
    <w:rsid w:val="00073D64"/>
    <w:rsid w:val="000751C0"/>
    <w:rsid w:val="00075E23"/>
    <w:rsid w:val="00077721"/>
    <w:rsid w:val="00083A15"/>
    <w:rsid w:val="00090A25"/>
    <w:rsid w:val="0009344A"/>
    <w:rsid w:val="000953BE"/>
    <w:rsid w:val="00096776"/>
    <w:rsid w:val="000A392E"/>
    <w:rsid w:val="000A575F"/>
    <w:rsid w:val="000B03D5"/>
    <w:rsid w:val="000C2DE4"/>
    <w:rsid w:val="000C7532"/>
    <w:rsid w:val="000D10DB"/>
    <w:rsid w:val="000D7BD3"/>
    <w:rsid w:val="000D7E9C"/>
    <w:rsid w:val="000E5EB5"/>
    <w:rsid w:val="000F35ED"/>
    <w:rsid w:val="000F727E"/>
    <w:rsid w:val="00107131"/>
    <w:rsid w:val="0010736F"/>
    <w:rsid w:val="00112864"/>
    <w:rsid w:val="00112D7A"/>
    <w:rsid w:val="00113F73"/>
    <w:rsid w:val="001154D3"/>
    <w:rsid w:val="001178A8"/>
    <w:rsid w:val="00121CC2"/>
    <w:rsid w:val="0013208C"/>
    <w:rsid w:val="00133EE5"/>
    <w:rsid w:val="00136085"/>
    <w:rsid w:val="00143409"/>
    <w:rsid w:val="001500D2"/>
    <w:rsid w:val="0015398F"/>
    <w:rsid w:val="0015429B"/>
    <w:rsid w:val="00154D76"/>
    <w:rsid w:val="00155569"/>
    <w:rsid w:val="001615B1"/>
    <w:rsid w:val="00167A34"/>
    <w:rsid w:val="00181715"/>
    <w:rsid w:val="00182D70"/>
    <w:rsid w:val="001862EF"/>
    <w:rsid w:val="00186CBB"/>
    <w:rsid w:val="00191C42"/>
    <w:rsid w:val="001A080B"/>
    <w:rsid w:val="001A251F"/>
    <w:rsid w:val="001A701C"/>
    <w:rsid w:val="001A72D2"/>
    <w:rsid w:val="001A7870"/>
    <w:rsid w:val="001B0A10"/>
    <w:rsid w:val="001B416D"/>
    <w:rsid w:val="001C1B41"/>
    <w:rsid w:val="001C28CC"/>
    <w:rsid w:val="001D65EF"/>
    <w:rsid w:val="00205939"/>
    <w:rsid w:val="00211336"/>
    <w:rsid w:val="002250A3"/>
    <w:rsid w:val="0023265F"/>
    <w:rsid w:val="00235217"/>
    <w:rsid w:val="00245497"/>
    <w:rsid w:val="00246D1F"/>
    <w:rsid w:val="00247403"/>
    <w:rsid w:val="00247542"/>
    <w:rsid w:val="00254A44"/>
    <w:rsid w:val="0026525D"/>
    <w:rsid w:val="002669E4"/>
    <w:rsid w:val="00266B61"/>
    <w:rsid w:val="0026712A"/>
    <w:rsid w:val="002704DB"/>
    <w:rsid w:val="002803B9"/>
    <w:rsid w:val="00294030"/>
    <w:rsid w:val="002A0AAE"/>
    <w:rsid w:val="002A342C"/>
    <w:rsid w:val="002A5820"/>
    <w:rsid w:val="002A707B"/>
    <w:rsid w:val="002B1691"/>
    <w:rsid w:val="002B295F"/>
    <w:rsid w:val="002B3209"/>
    <w:rsid w:val="002D2B26"/>
    <w:rsid w:val="002D3C58"/>
    <w:rsid w:val="002D7B37"/>
    <w:rsid w:val="002D7EA2"/>
    <w:rsid w:val="002E09C6"/>
    <w:rsid w:val="002E0A91"/>
    <w:rsid w:val="002E187C"/>
    <w:rsid w:val="002E5ADB"/>
    <w:rsid w:val="002E7714"/>
    <w:rsid w:val="002F1828"/>
    <w:rsid w:val="002F1DA9"/>
    <w:rsid w:val="002F52ED"/>
    <w:rsid w:val="00302733"/>
    <w:rsid w:val="00303272"/>
    <w:rsid w:val="00305D80"/>
    <w:rsid w:val="00307905"/>
    <w:rsid w:val="00314078"/>
    <w:rsid w:val="0031535D"/>
    <w:rsid w:val="00315C8F"/>
    <w:rsid w:val="003239F3"/>
    <w:rsid w:val="003267FA"/>
    <w:rsid w:val="0033169F"/>
    <w:rsid w:val="0033260A"/>
    <w:rsid w:val="0033467B"/>
    <w:rsid w:val="00335809"/>
    <w:rsid w:val="00336A74"/>
    <w:rsid w:val="003375DE"/>
    <w:rsid w:val="00337C69"/>
    <w:rsid w:val="003418AE"/>
    <w:rsid w:val="00345E78"/>
    <w:rsid w:val="00346C95"/>
    <w:rsid w:val="00352409"/>
    <w:rsid w:val="003534C3"/>
    <w:rsid w:val="00356185"/>
    <w:rsid w:val="00360380"/>
    <w:rsid w:val="00363A43"/>
    <w:rsid w:val="00365090"/>
    <w:rsid w:val="00365D51"/>
    <w:rsid w:val="003664B3"/>
    <w:rsid w:val="00367B86"/>
    <w:rsid w:val="003743BB"/>
    <w:rsid w:val="0037519E"/>
    <w:rsid w:val="003773F9"/>
    <w:rsid w:val="00377869"/>
    <w:rsid w:val="00384C9E"/>
    <w:rsid w:val="003852AF"/>
    <w:rsid w:val="00385431"/>
    <w:rsid w:val="00386CF0"/>
    <w:rsid w:val="0039196C"/>
    <w:rsid w:val="00391EB4"/>
    <w:rsid w:val="0039570A"/>
    <w:rsid w:val="003A6170"/>
    <w:rsid w:val="003B1F19"/>
    <w:rsid w:val="003B67FB"/>
    <w:rsid w:val="003B75C0"/>
    <w:rsid w:val="003B7FA5"/>
    <w:rsid w:val="003C55B6"/>
    <w:rsid w:val="003C676B"/>
    <w:rsid w:val="003D2966"/>
    <w:rsid w:val="003D3BC2"/>
    <w:rsid w:val="003D4AAF"/>
    <w:rsid w:val="003D5023"/>
    <w:rsid w:val="003D7075"/>
    <w:rsid w:val="003E2C9D"/>
    <w:rsid w:val="003E4EB1"/>
    <w:rsid w:val="003E6CA1"/>
    <w:rsid w:val="004014AD"/>
    <w:rsid w:val="00406DA6"/>
    <w:rsid w:val="0040771B"/>
    <w:rsid w:val="004165C2"/>
    <w:rsid w:val="00416E43"/>
    <w:rsid w:val="004178B5"/>
    <w:rsid w:val="00426AC6"/>
    <w:rsid w:val="00427CBB"/>
    <w:rsid w:val="00431AF9"/>
    <w:rsid w:val="00433C4C"/>
    <w:rsid w:val="00437481"/>
    <w:rsid w:val="00440D2C"/>
    <w:rsid w:val="00441DBA"/>
    <w:rsid w:val="00441ECB"/>
    <w:rsid w:val="00443C49"/>
    <w:rsid w:val="00451D97"/>
    <w:rsid w:val="004520A4"/>
    <w:rsid w:val="00455B4F"/>
    <w:rsid w:val="0046458B"/>
    <w:rsid w:val="0046706A"/>
    <w:rsid w:val="00467B7E"/>
    <w:rsid w:val="0047002A"/>
    <w:rsid w:val="004700C1"/>
    <w:rsid w:val="00470A72"/>
    <w:rsid w:val="004763DB"/>
    <w:rsid w:val="004771E0"/>
    <w:rsid w:val="00477592"/>
    <w:rsid w:val="0048013E"/>
    <w:rsid w:val="00485369"/>
    <w:rsid w:val="00485810"/>
    <w:rsid w:val="00486F1C"/>
    <w:rsid w:val="0049419D"/>
    <w:rsid w:val="00496F60"/>
    <w:rsid w:val="004A18A1"/>
    <w:rsid w:val="004B7A65"/>
    <w:rsid w:val="004C0141"/>
    <w:rsid w:val="004C20D2"/>
    <w:rsid w:val="004C44D7"/>
    <w:rsid w:val="004C4B62"/>
    <w:rsid w:val="004C54C9"/>
    <w:rsid w:val="004D077C"/>
    <w:rsid w:val="004D6025"/>
    <w:rsid w:val="004E2649"/>
    <w:rsid w:val="004F59E2"/>
    <w:rsid w:val="00501399"/>
    <w:rsid w:val="00505CA5"/>
    <w:rsid w:val="0050633D"/>
    <w:rsid w:val="00507BC4"/>
    <w:rsid w:val="0051136B"/>
    <w:rsid w:val="005128E4"/>
    <w:rsid w:val="005133DB"/>
    <w:rsid w:val="00525560"/>
    <w:rsid w:val="00526C78"/>
    <w:rsid w:val="005278A0"/>
    <w:rsid w:val="005316A2"/>
    <w:rsid w:val="00531A90"/>
    <w:rsid w:val="00535EBD"/>
    <w:rsid w:val="00537490"/>
    <w:rsid w:val="00541CA3"/>
    <w:rsid w:val="00541CB4"/>
    <w:rsid w:val="00544C49"/>
    <w:rsid w:val="00545B45"/>
    <w:rsid w:val="00547D7F"/>
    <w:rsid w:val="00551056"/>
    <w:rsid w:val="005516A1"/>
    <w:rsid w:val="00565EAA"/>
    <w:rsid w:val="0057402A"/>
    <w:rsid w:val="005771D0"/>
    <w:rsid w:val="0059191A"/>
    <w:rsid w:val="005921FF"/>
    <w:rsid w:val="00594411"/>
    <w:rsid w:val="00594558"/>
    <w:rsid w:val="00596831"/>
    <w:rsid w:val="00597C39"/>
    <w:rsid w:val="005A3067"/>
    <w:rsid w:val="005A5CFB"/>
    <w:rsid w:val="005A6D0E"/>
    <w:rsid w:val="005B02BD"/>
    <w:rsid w:val="005B47D1"/>
    <w:rsid w:val="005B52B0"/>
    <w:rsid w:val="005B6806"/>
    <w:rsid w:val="005C0D72"/>
    <w:rsid w:val="005C4225"/>
    <w:rsid w:val="005D6865"/>
    <w:rsid w:val="005E2C2F"/>
    <w:rsid w:val="005E44C9"/>
    <w:rsid w:val="005F0DAD"/>
    <w:rsid w:val="005F0F33"/>
    <w:rsid w:val="005F1293"/>
    <w:rsid w:val="005F270D"/>
    <w:rsid w:val="005F4B03"/>
    <w:rsid w:val="005F5191"/>
    <w:rsid w:val="005F7C3D"/>
    <w:rsid w:val="006003F1"/>
    <w:rsid w:val="00600DEB"/>
    <w:rsid w:val="006110EB"/>
    <w:rsid w:val="006120C4"/>
    <w:rsid w:val="00624C92"/>
    <w:rsid w:val="00627C9F"/>
    <w:rsid w:val="006311E9"/>
    <w:rsid w:val="00631402"/>
    <w:rsid w:val="00632354"/>
    <w:rsid w:val="00634563"/>
    <w:rsid w:val="00634C34"/>
    <w:rsid w:val="0063685A"/>
    <w:rsid w:val="0063724D"/>
    <w:rsid w:val="00642810"/>
    <w:rsid w:val="0064301D"/>
    <w:rsid w:val="0065081B"/>
    <w:rsid w:val="00650ED5"/>
    <w:rsid w:val="00652333"/>
    <w:rsid w:val="0065543A"/>
    <w:rsid w:val="00655954"/>
    <w:rsid w:val="00667832"/>
    <w:rsid w:val="006712FC"/>
    <w:rsid w:val="00672620"/>
    <w:rsid w:val="0068009E"/>
    <w:rsid w:val="00684157"/>
    <w:rsid w:val="0068463F"/>
    <w:rsid w:val="00692219"/>
    <w:rsid w:val="00695534"/>
    <w:rsid w:val="00695A8D"/>
    <w:rsid w:val="00695E5D"/>
    <w:rsid w:val="006965DA"/>
    <w:rsid w:val="006A17D2"/>
    <w:rsid w:val="006A5197"/>
    <w:rsid w:val="006A73E6"/>
    <w:rsid w:val="006A7DE0"/>
    <w:rsid w:val="006B2D5C"/>
    <w:rsid w:val="006C4EB1"/>
    <w:rsid w:val="006C6E89"/>
    <w:rsid w:val="006C7F6C"/>
    <w:rsid w:val="006D0F6D"/>
    <w:rsid w:val="006E0166"/>
    <w:rsid w:val="006E0457"/>
    <w:rsid w:val="006E0A30"/>
    <w:rsid w:val="006E5A66"/>
    <w:rsid w:val="006E7B34"/>
    <w:rsid w:val="006F295D"/>
    <w:rsid w:val="006F2C2F"/>
    <w:rsid w:val="00701BA2"/>
    <w:rsid w:val="00704A2F"/>
    <w:rsid w:val="0070697F"/>
    <w:rsid w:val="00711192"/>
    <w:rsid w:val="00715F0E"/>
    <w:rsid w:val="007178B7"/>
    <w:rsid w:val="0072199C"/>
    <w:rsid w:val="00722C9F"/>
    <w:rsid w:val="007253B8"/>
    <w:rsid w:val="00725F07"/>
    <w:rsid w:val="00733427"/>
    <w:rsid w:val="0073431F"/>
    <w:rsid w:val="00734DCA"/>
    <w:rsid w:val="0073741F"/>
    <w:rsid w:val="00750604"/>
    <w:rsid w:val="007539FB"/>
    <w:rsid w:val="00754097"/>
    <w:rsid w:val="007555E8"/>
    <w:rsid w:val="007562AF"/>
    <w:rsid w:val="00757BC3"/>
    <w:rsid w:val="0076150F"/>
    <w:rsid w:val="0076643F"/>
    <w:rsid w:val="00777F63"/>
    <w:rsid w:val="00787F1E"/>
    <w:rsid w:val="0079299B"/>
    <w:rsid w:val="007A5817"/>
    <w:rsid w:val="007B4E2E"/>
    <w:rsid w:val="007B60E9"/>
    <w:rsid w:val="007B6CC3"/>
    <w:rsid w:val="007C0F26"/>
    <w:rsid w:val="007C3334"/>
    <w:rsid w:val="007C655E"/>
    <w:rsid w:val="007C7975"/>
    <w:rsid w:val="007D286D"/>
    <w:rsid w:val="007D2B98"/>
    <w:rsid w:val="007D4A58"/>
    <w:rsid w:val="007D52EE"/>
    <w:rsid w:val="007D6C5C"/>
    <w:rsid w:val="007E02EE"/>
    <w:rsid w:val="007E1669"/>
    <w:rsid w:val="007E21BC"/>
    <w:rsid w:val="007E5CA5"/>
    <w:rsid w:val="007E782D"/>
    <w:rsid w:val="00803F1C"/>
    <w:rsid w:val="00805DEC"/>
    <w:rsid w:val="00805E8D"/>
    <w:rsid w:val="0080600E"/>
    <w:rsid w:val="00807D3F"/>
    <w:rsid w:val="008144B3"/>
    <w:rsid w:val="00817612"/>
    <w:rsid w:val="0082061E"/>
    <w:rsid w:val="00822402"/>
    <w:rsid w:val="00822A39"/>
    <w:rsid w:val="00831155"/>
    <w:rsid w:val="00831253"/>
    <w:rsid w:val="008338A4"/>
    <w:rsid w:val="00837C45"/>
    <w:rsid w:val="00840EA6"/>
    <w:rsid w:val="00844730"/>
    <w:rsid w:val="00845720"/>
    <w:rsid w:val="008457C2"/>
    <w:rsid w:val="00847102"/>
    <w:rsid w:val="00857A82"/>
    <w:rsid w:val="008633FF"/>
    <w:rsid w:val="00863AC8"/>
    <w:rsid w:val="008645D0"/>
    <w:rsid w:val="008651FF"/>
    <w:rsid w:val="008706FD"/>
    <w:rsid w:val="00870C80"/>
    <w:rsid w:val="00870E84"/>
    <w:rsid w:val="00872E3A"/>
    <w:rsid w:val="00873836"/>
    <w:rsid w:val="00873F9C"/>
    <w:rsid w:val="0088150F"/>
    <w:rsid w:val="008817AB"/>
    <w:rsid w:val="00881AA7"/>
    <w:rsid w:val="00885737"/>
    <w:rsid w:val="00886AD3"/>
    <w:rsid w:val="00890650"/>
    <w:rsid w:val="00891AAF"/>
    <w:rsid w:val="00897E12"/>
    <w:rsid w:val="008A08C9"/>
    <w:rsid w:val="008A459D"/>
    <w:rsid w:val="008A7E0F"/>
    <w:rsid w:val="008B12F5"/>
    <w:rsid w:val="008C1801"/>
    <w:rsid w:val="008C439A"/>
    <w:rsid w:val="008D4797"/>
    <w:rsid w:val="008D534E"/>
    <w:rsid w:val="008D5891"/>
    <w:rsid w:val="008D768D"/>
    <w:rsid w:val="008E1154"/>
    <w:rsid w:val="008E31D2"/>
    <w:rsid w:val="008E3759"/>
    <w:rsid w:val="008E5087"/>
    <w:rsid w:val="008F1912"/>
    <w:rsid w:val="008F2054"/>
    <w:rsid w:val="008F4C49"/>
    <w:rsid w:val="0090270B"/>
    <w:rsid w:val="009041DC"/>
    <w:rsid w:val="00904D0E"/>
    <w:rsid w:val="0091011E"/>
    <w:rsid w:val="00910DB3"/>
    <w:rsid w:val="00913125"/>
    <w:rsid w:val="00913522"/>
    <w:rsid w:val="00916255"/>
    <w:rsid w:val="00917B5A"/>
    <w:rsid w:val="00920A58"/>
    <w:rsid w:val="00920A8C"/>
    <w:rsid w:val="00922D6A"/>
    <w:rsid w:val="009309AC"/>
    <w:rsid w:val="00932E8B"/>
    <w:rsid w:val="00934A2C"/>
    <w:rsid w:val="0094270F"/>
    <w:rsid w:val="009464AE"/>
    <w:rsid w:val="00946A6F"/>
    <w:rsid w:val="00953D0A"/>
    <w:rsid w:val="009568DB"/>
    <w:rsid w:val="009606A3"/>
    <w:rsid w:val="0096239D"/>
    <w:rsid w:val="00965657"/>
    <w:rsid w:val="0096706E"/>
    <w:rsid w:val="009746BE"/>
    <w:rsid w:val="0097536E"/>
    <w:rsid w:val="00975C4E"/>
    <w:rsid w:val="00976E8F"/>
    <w:rsid w:val="00981F8C"/>
    <w:rsid w:val="00981FBA"/>
    <w:rsid w:val="009845CC"/>
    <w:rsid w:val="00996E8A"/>
    <w:rsid w:val="00997BC5"/>
    <w:rsid w:val="00997D19"/>
    <w:rsid w:val="009A13D4"/>
    <w:rsid w:val="009A2F02"/>
    <w:rsid w:val="009A47F0"/>
    <w:rsid w:val="009A4F41"/>
    <w:rsid w:val="009A58E6"/>
    <w:rsid w:val="009A6AB8"/>
    <w:rsid w:val="009B1B71"/>
    <w:rsid w:val="009B2E24"/>
    <w:rsid w:val="009B381B"/>
    <w:rsid w:val="009B646B"/>
    <w:rsid w:val="009C61A8"/>
    <w:rsid w:val="009D13FF"/>
    <w:rsid w:val="009D1753"/>
    <w:rsid w:val="009D7611"/>
    <w:rsid w:val="009E0B61"/>
    <w:rsid w:val="009E53DE"/>
    <w:rsid w:val="009F0583"/>
    <w:rsid w:val="009F0B9A"/>
    <w:rsid w:val="009F11A4"/>
    <w:rsid w:val="009F6A07"/>
    <w:rsid w:val="00A011F2"/>
    <w:rsid w:val="00A04B4A"/>
    <w:rsid w:val="00A148E2"/>
    <w:rsid w:val="00A20845"/>
    <w:rsid w:val="00A31AD5"/>
    <w:rsid w:val="00A328B3"/>
    <w:rsid w:val="00A357C2"/>
    <w:rsid w:val="00A47A11"/>
    <w:rsid w:val="00A47F90"/>
    <w:rsid w:val="00A50FCF"/>
    <w:rsid w:val="00A528D1"/>
    <w:rsid w:val="00A5310A"/>
    <w:rsid w:val="00A56979"/>
    <w:rsid w:val="00A60F16"/>
    <w:rsid w:val="00A610CD"/>
    <w:rsid w:val="00A65E07"/>
    <w:rsid w:val="00A675EC"/>
    <w:rsid w:val="00A72B47"/>
    <w:rsid w:val="00A72E67"/>
    <w:rsid w:val="00A800BC"/>
    <w:rsid w:val="00A81A89"/>
    <w:rsid w:val="00A836AC"/>
    <w:rsid w:val="00A927F6"/>
    <w:rsid w:val="00AA09A2"/>
    <w:rsid w:val="00AA4432"/>
    <w:rsid w:val="00AA6B69"/>
    <w:rsid w:val="00AA7996"/>
    <w:rsid w:val="00AB194A"/>
    <w:rsid w:val="00AB66F4"/>
    <w:rsid w:val="00AC19CB"/>
    <w:rsid w:val="00AC42DE"/>
    <w:rsid w:val="00AD69A9"/>
    <w:rsid w:val="00AE1327"/>
    <w:rsid w:val="00AE3DB8"/>
    <w:rsid w:val="00AE4DA0"/>
    <w:rsid w:val="00AE51EF"/>
    <w:rsid w:val="00AE5488"/>
    <w:rsid w:val="00AE61D2"/>
    <w:rsid w:val="00AE6D89"/>
    <w:rsid w:val="00AE6F91"/>
    <w:rsid w:val="00AF5571"/>
    <w:rsid w:val="00B009AC"/>
    <w:rsid w:val="00B0498F"/>
    <w:rsid w:val="00B05658"/>
    <w:rsid w:val="00B056A5"/>
    <w:rsid w:val="00B071E3"/>
    <w:rsid w:val="00B07341"/>
    <w:rsid w:val="00B11B26"/>
    <w:rsid w:val="00B206D2"/>
    <w:rsid w:val="00B21CB2"/>
    <w:rsid w:val="00B26361"/>
    <w:rsid w:val="00B30539"/>
    <w:rsid w:val="00B314DB"/>
    <w:rsid w:val="00B33AAA"/>
    <w:rsid w:val="00B361F2"/>
    <w:rsid w:val="00B3718B"/>
    <w:rsid w:val="00B376EC"/>
    <w:rsid w:val="00B4031E"/>
    <w:rsid w:val="00B45E8E"/>
    <w:rsid w:val="00B4632A"/>
    <w:rsid w:val="00B46A49"/>
    <w:rsid w:val="00B47118"/>
    <w:rsid w:val="00B50E7C"/>
    <w:rsid w:val="00B51669"/>
    <w:rsid w:val="00B530F1"/>
    <w:rsid w:val="00B55448"/>
    <w:rsid w:val="00B55C37"/>
    <w:rsid w:val="00B55E0C"/>
    <w:rsid w:val="00B6221C"/>
    <w:rsid w:val="00B62789"/>
    <w:rsid w:val="00B80AAF"/>
    <w:rsid w:val="00B8181F"/>
    <w:rsid w:val="00B81C23"/>
    <w:rsid w:val="00B81F47"/>
    <w:rsid w:val="00B851B0"/>
    <w:rsid w:val="00BA276C"/>
    <w:rsid w:val="00BA35AD"/>
    <w:rsid w:val="00BA65ED"/>
    <w:rsid w:val="00BB306F"/>
    <w:rsid w:val="00BC2F60"/>
    <w:rsid w:val="00BD2A65"/>
    <w:rsid w:val="00BD2C2D"/>
    <w:rsid w:val="00BD4403"/>
    <w:rsid w:val="00BD4B89"/>
    <w:rsid w:val="00BD56A5"/>
    <w:rsid w:val="00BE61E3"/>
    <w:rsid w:val="00BF08D3"/>
    <w:rsid w:val="00BF0D3A"/>
    <w:rsid w:val="00BF64F4"/>
    <w:rsid w:val="00BF6FD8"/>
    <w:rsid w:val="00BF7E3F"/>
    <w:rsid w:val="00C00B36"/>
    <w:rsid w:val="00C03680"/>
    <w:rsid w:val="00C047F4"/>
    <w:rsid w:val="00C04D7F"/>
    <w:rsid w:val="00C054DF"/>
    <w:rsid w:val="00C066BF"/>
    <w:rsid w:val="00C107D1"/>
    <w:rsid w:val="00C10D0C"/>
    <w:rsid w:val="00C163B0"/>
    <w:rsid w:val="00C20848"/>
    <w:rsid w:val="00C21762"/>
    <w:rsid w:val="00C2373C"/>
    <w:rsid w:val="00C24543"/>
    <w:rsid w:val="00C256A2"/>
    <w:rsid w:val="00C26A77"/>
    <w:rsid w:val="00C27E8D"/>
    <w:rsid w:val="00C37900"/>
    <w:rsid w:val="00C4012F"/>
    <w:rsid w:val="00C51515"/>
    <w:rsid w:val="00C5660B"/>
    <w:rsid w:val="00C66B72"/>
    <w:rsid w:val="00C720C3"/>
    <w:rsid w:val="00C76603"/>
    <w:rsid w:val="00C772F0"/>
    <w:rsid w:val="00C77B4F"/>
    <w:rsid w:val="00C77C78"/>
    <w:rsid w:val="00C848FA"/>
    <w:rsid w:val="00C84D8D"/>
    <w:rsid w:val="00C9567A"/>
    <w:rsid w:val="00C9647E"/>
    <w:rsid w:val="00CA1278"/>
    <w:rsid w:val="00CA4B0F"/>
    <w:rsid w:val="00CB212D"/>
    <w:rsid w:val="00CB2660"/>
    <w:rsid w:val="00CB44B4"/>
    <w:rsid w:val="00CC513E"/>
    <w:rsid w:val="00CC5E90"/>
    <w:rsid w:val="00CC6E48"/>
    <w:rsid w:val="00CD046C"/>
    <w:rsid w:val="00CD2194"/>
    <w:rsid w:val="00CD41F4"/>
    <w:rsid w:val="00CD75A3"/>
    <w:rsid w:val="00CE076C"/>
    <w:rsid w:val="00CE429B"/>
    <w:rsid w:val="00CE5199"/>
    <w:rsid w:val="00CE6553"/>
    <w:rsid w:val="00CE66D5"/>
    <w:rsid w:val="00CF637A"/>
    <w:rsid w:val="00D01AE2"/>
    <w:rsid w:val="00D01FF8"/>
    <w:rsid w:val="00D059DE"/>
    <w:rsid w:val="00D069AA"/>
    <w:rsid w:val="00D075B0"/>
    <w:rsid w:val="00D110D7"/>
    <w:rsid w:val="00D13FCE"/>
    <w:rsid w:val="00D1656C"/>
    <w:rsid w:val="00D221BC"/>
    <w:rsid w:val="00D234DD"/>
    <w:rsid w:val="00D306D1"/>
    <w:rsid w:val="00D33ED3"/>
    <w:rsid w:val="00D34786"/>
    <w:rsid w:val="00D377B9"/>
    <w:rsid w:val="00D37BFC"/>
    <w:rsid w:val="00D404D4"/>
    <w:rsid w:val="00D41E96"/>
    <w:rsid w:val="00D444E1"/>
    <w:rsid w:val="00D454E9"/>
    <w:rsid w:val="00D4659C"/>
    <w:rsid w:val="00D47A8E"/>
    <w:rsid w:val="00D50ADB"/>
    <w:rsid w:val="00D52D14"/>
    <w:rsid w:val="00D57C19"/>
    <w:rsid w:val="00D62F47"/>
    <w:rsid w:val="00D65112"/>
    <w:rsid w:val="00D67BDE"/>
    <w:rsid w:val="00D70488"/>
    <w:rsid w:val="00D712D3"/>
    <w:rsid w:val="00D71422"/>
    <w:rsid w:val="00D72DC6"/>
    <w:rsid w:val="00D731D7"/>
    <w:rsid w:val="00D7367D"/>
    <w:rsid w:val="00D745D6"/>
    <w:rsid w:val="00D7558D"/>
    <w:rsid w:val="00D77BE6"/>
    <w:rsid w:val="00D81D92"/>
    <w:rsid w:val="00D91341"/>
    <w:rsid w:val="00DA16C8"/>
    <w:rsid w:val="00DA2727"/>
    <w:rsid w:val="00DA4FF9"/>
    <w:rsid w:val="00DA5267"/>
    <w:rsid w:val="00DA7B5F"/>
    <w:rsid w:val="00DB0E03"/>
    <w:rsid w:val="00DB6157"/>
    <w:rsid w:val="00DB630C"/>
    <w:rsid w:val="00DC04CC"/>
    <w:rsid w:val="00DC11E7"/>
    <w:rsid w:val="00DC7023"/>
    <w:rsid w:val="00DC769A"/>
    <w:rsid w:val="00DD1B4B"/>
    <w:rsid w:val="00DD3D86"/>
    <w:rsid w:val="00DD5267"/>
    <w:rsid w:val="00DD5F08"/>
    <w:rsid w:val="00DE127D"/>
    <w:rsid w:val="00DE25B8"/>
    <w:rsid w:val="00DF1EC4"/>
    <w:rsid w:val="00DF67A0"/>
    <w:rsid w:val="00E02FFA"/>
    <w:rsid w:val="00E0340B"/>
    <w:rsid w:val="00E04A90"/>
    <w:rsid w:val="00E078C0"/>
    <w:rsid w:val="00E14276"/>
    <w:rsid w:val="00E219C7"/>
    <w:rsid w:val="00E22EB7"/>
    <w:rsid w:val="00E23CF7"/>
    <w:rsid w:val="00E25213"/>
    <w:rsid w:val="00E31F56"/>
    <w:rsid w:val="00E32A49"/>
    <w:rsid w:val="00E334AB"/>
    <w:rsid w:val="00E40C75"/>
    <w:rsid w:val="00E43157"/>
    <w:rsid w:val="00E4397A"/>
    <w:rsid w:val="00E461CE"/>
    <w:rsid w:val="00E520AC"/>
    <w:rsid w:val="00E62A24"/>
    <w:rsid w:val="00E663A8"/>
    <w:rsid w:val="00E71531"/>
    <w:rsid w:val="00E720CA"/>
    <w:rsid w:val="00E72249"/>
    <w:rsid w:val="00E80288"/>
    <w:rsid w:val="00E84EB5"/>
    <w:rsid w:val="00E85662"/>
    <w:rsid w:val="00E8789F"/>
    <w:rsid w:val="00E95635"/>
    <w:rsid w:val="00E96A84"/>
    <w:rsid w:val="00E97B71"/>
    <w:rsid w:val="00EA3D34"/>
    <w:rsid w:val="00EB454D"/>
    <w:rsid w:val="00EC16CC"/>
    <w:rsid w:val="00ED0D0C"/>
    <w:rsid w:val="00ED1727"/>
    <w:rsid w:val="00ED3A83"/>
    <w:rsid w:val="00ED76BE"/>
    <w:rsid w:val="00EF1E7A"/>
    <w:rsid w:val="00EF619B"/>
    <w:rsid w:val="00EF629E"/>
    <w:rsid w:val="00EF7C45"/>
    <w:rsid w:val="00F00B55"/>
    <w:rsid w:val="00F01097"/>
    <w:rsid w:val="00F02AD1"/>
    <w:rsid w:val="00F05D9E"/>
    <w:rsid w:val="00F15DD3"/>
    <w:rsid w:val="00F17D97"/>
    <w:rsid w:val="00F21964"/>
    <w:rsid w:val="00F2241E"/>
    <w:rsid w:val="00F227C6"/>
    <w:rsid w:val="00F253CC"/>
    <w:rsid w:val="00F258BD"/>
    <w:rsid w:val="00F3269A"/>
    <w:rsid w:val="00F32B97"/>
    <w:rsid w:val="00F36663"/>
    <w:rsid w:val="00F37106"/>
    <w:rsid w:val="00F42709"/>
    <w:rsid w:val="00F42C5C"/>
    <w:rsid w:val="00F519CF"/>
    <w:rsid w:val="00F531A4"/>
    <w:rsid w:val="00F54365"/>
    <w:rsid w:val="00F56BA5"/>
    <w:rsid w:val="00F60E22"/>
    <w:rsid w:val="00F64392"/>
    <w:rsid w:val="00F67B0A"/>
    <w:rsid w:val="00F71C25"/>
    <w:rsid w:val="00F77FB5"/>
    <w:rsid w:val="00F81395"/>
    <w:rsid w:val="00F8242E"/>
    <w:rsid w:val="00F84CAF"/>
    <w:rsid w:val="00F85A74"/>
    <w:rsid w:val="00F917D1"/>
    <w:rsid w:val="00F9653B"/>
    <w:rsid w:val="00FA0420"/>
    <w:rsid w:val="00FA08CF"/>
    <w:rsid w:val="00FA44B0"/>
    <w:rsid w:val="00FA6ECD"/>
    <w:rsid w:val="00FB62CF"/>
    <w:rsid w:val="00FB7B91"/>
    <w:rsid w:val="00FC1560"/>
    <w:rsid w:val="00FC2BEC"/>
    <w:rsid w:val="00FD3C3B"/>
    <w:rsid w:val="00FE14F7"/>
    <w:rsid w:val="00FE2AC7"/>
    <w:rsid w:val="00FE3B64"/>
    <w:rsid w:val="00FE485E"/>
    <w:rsid w:val="00FE6B45"/>
    <w:rsid w:val="00FE7051"/>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734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caption" w:uiPriority="35" w:qFormat="1"/>
    <w:lsdException w:name="footnote reference" w:qFormat="1"/>
    <w:lsdException w:name="page number"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BVIfnrCar1CarCarCarC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unhideWhenUsed/>
    <w:rsid w:val="0031535D"/>
    <w:pPr>
      <w:spacing w:after="120"/>
    </w:pPr>
  </w:style>
  <w:style w:type="character" w:customStyle="1" w:styleId="BodyTextChar">
    <w:name w:val="Body Text Char"/>
    <w:basedOn w:val="DefaultParagraphFont"/>
    <w:link w:val="BodyText"/>
    <w:uiPriority w:val="99"/>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character" w:customStyle="1" w:styleId="apple-converted-space">
    <w:name w:val="apple-converted-space"/>
    <w:basedOn w:val="DefaultParagraphFont"/>
    <w:rsid w:val="00F01097"/>
  </w:style>
  <w:style w:type="character" w:styleId="PlaceholderText">
    <w:name w:val="Placeholder Text"/>
    <w:basedOn w:val="DefaultParagraphFont"/>
    <w:uiPriority w:val="99"/>
    <w:semiHidden/>
    <w:rsid w:val="00E23CF7"/>
    <w:rPr>
      <w:color w:val="808080"/>
    </w:rPr>
  </w:style>
  <w:style w:type="character" w:styleId="CommentReference">
    <w:name w:val="annotation reference"/>
    <w:basedOn w:val="DefaultParagraphFont"/>
    <w:uiPriority w:val="99"/>
    <w:semiHidden/>
    <w:unhideWhenUsed/>
    <w:rsid w:val="00406DA6"/>
    <w:rPr>
      <w:sz w:val="16"/>
      <w:szCs w:val="16"/>
    </w:rPr>
  </w:style>
  <w:style w:type="paragraph" w:styleId="CommentText">
    <w:name w:val="annotation text"/>
    <w:basedOn w:val="Normal"/>
    <w:link w:val="CommentTextChar"/>
    <w:uiPriority w:val="99"/>
    <w:semiHidden/>
    <w:unhideWhenUsed/>
    <w:rsid w:val="00406DA6"/>
    <w:rPr>
      <w:sz w:val="20"/>
      <w:szCs w:val="20"/>
    </w:rPr>
  </w:style>
  <w:style w:type="character" w:customStyle="1" w:styleId="CommentTextChar">
    <w:name w:val="Comment Text Char"/>
    <w:basedOn w:val="DefaultParagraphFont"/>
    <w:link w:val="CommentText"/>
    <w:uiPriority w:val="99"/>
    <w:semiHidden/>
    <w:rsid w:val="00406DA6"/>
    <w:rPr>
      <w:lang w:val="en-US" w:eastAsia="en-US"/>
    </w:rPr>
  </w:style>
  <w:style w:type="paragraph" w:styleId="CommentSubject">
    <w:name w:val="annotation subject"/>
    <w:basedOn w:val="CommentText"/>
    <w:next w:val="CommentText"/>
    <w:link w:val="CommentSubjectChar"/>
    <w:uiPriority w:val="99"/>
    <w:semiHidden/>
    <w:unhideWhenUsed/>
    <w:rsid w:val="00406DA6"/>
    <w:rPr>
      <w:b/>
      <w:bCs/>
    </w:rPr>
  </w:style>
  <w:style w:type="character" w:customStyle="1" w:styleId="CommentSubjectChar">
    <w:name w:val="Comment Subject Char"/>
    <w:basedOn w:val="CommentTextChar"/>
    <w:link w:val="CommentSubject"/>
    <w:uiPriority w:val="99"/>
    <w:semiHidden/>
    <w:rsid w:val="00406DA6"/>
    <w:rPr>
      <w:b/>
      <w:bCs/>
      <w:lang w:val="en-US" w:eastAsia="en-US"/>
    </w:rPr>
  </w:style>
  <w:style w:type="character" w:customStyle="1" w:styleId="Style1">
    <w:name w:val="Style1"/>
    <w:basedOn w:val="DefaultParagraphFont"/>
    <w:uiPriority w:val="1"/>
    <w:rsid w:val="00BD4403"/>
    <w:rPr>
      <w:rFonts w:ascii="Cambria" w:hAnsi="Cambria"/>
      <w:b w:val="0"/>
      <w:i w:val="0"/>
      <w:caps/>
      <w:smallCaps w:val="0"/>
      <w:sz w:val="18"/>
    </w:rPr>
  </w:style>
  <w:style w:type="paragraph" w:customStyle="1" w:styleId="01799FDFE7B6492B80085E7CB9D6953C">
    <w:name w:val="01799FDFE7B6492B80085E7CB9D6953C"/>
    <w:rsid w:val="00750604"/>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pPr>
    <w:rPr>
      <w:rFonts w:asciiTheme="minorHAnsi" w:eastAsiaTheme="minorEastAsia" w:hAnsiTheme="minorHAnsi" w:cstheme="minorBidi"/>
      <w:sz w:val="22"/>
      <w:szCs w:val="22"/>
      <w:bdr w:val="none" w:sz="0" w:space="0" w:color="auto"/>
      <w:lang w:val="en-US" w:eastAsia="en-US"/>
    </w:rPr>
  </w:style>
  <w:style w:type="paragraph" w:customStyle="1" w:styleId="BVIfnrCar1CarCarCarCar">
    <w:name w:val="BVI fnr Car1 Car Car Car Car"/>
    <w:aliases w:val="ftref Car Car Car Car Car Car Car Car Car Car,BVI fnr Char Car Car Car Car Car Car Car Car Car Car Car,BVI fnr Char Car Car Car Car Car Car Car Car Car Car Car Car Car"/>
    <w:basedOn w:val="Normal"/>
    <w:link w:val="FootnoteReference"/>
    <w:uiPriority w:val="99"/>
    <w:rsid w:val="00535EBD"/>
    <w:pPr>
      <w:pBdr>
        <w:top w:val="none" w:sz="0" w:space="0" w:color="auto"/>
        <w:left w:val="none" w:sz="0" w:space="0" w:color="auto"/>
        <w:bottom w:val="none" w:sz="0" w:space="0" w:color="auto"/>
        <w:right w:val="none" w:sz="0" w:space="0" w:color="auto"/>
        <w:between w:val="none" w:sz="0" w:space="0" w:color="auto"/>
        <w:bar w:val="none" w:sz="0" w:color="auto"/>
      </w:pBdr>
      <w:spacing w:before="200" w:after="160" w:line="240" w:lineRule="exact"/>
    </w:pPr>
    <w:rPr>
      <w:sz w:val="20"/>
      <w:szCs w:val="20"/>
      <w:vertAlign w:val="superscript"/>
      <w:lang w:eastAsia="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caption" w:uiPriority="35" w:qFormat="1"/>
    <w:lsdException w:name="footnote reference" w:qFormat="1"/>
    <w:lsdException w:name="page number"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BVIfnrCar1CarCarCarC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unhideWhenUsed/>
    <w:rsid w:val="0031535D"/>
    <w:pPr>
      <w:spacing w:after="120"/>
    </w:pPr>
  </w:style>
  <w:style w:type="character" w:customStyle="1" w:styleId="BodyTextChar">
    <w:name w:val="Body Text Char"/>
    <w:basedOn w:val="DefaultParagraphFont"/>
    <w:link w:val="BodyText"/>
    <w:uiPriority w:val="99"/>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character" w:customStyle="1" w:styleId="apple-converted-space">
    <w:name w:val="apple-converted-space"/>
    <w:basedOn w:val="DefaultParagraphFont"/>
    <w:rsid w:val="00F01097"/>
  </w:style>
  <w:style w:type="character" w:styleId="PlaceholderText">
    <w:name w:val="Placeholder Text"/>
    <w:basedOn w:val="DefaultParagraphFont"/>
    <w:uiPriority w:val="99"/>
    <w:semiHidden/>
    <w:rsid w:val="00E23CF7"/>
    <w:rPr>
      <w:color w:val="808080"/>
    </w:rPr>
  </w:style>
  <w:style w:type="character" w:styleId="CommentReference">
    <w:name w:val="annotation reference"/>
    <w:basedOn w:val="DefaultParagraphFont"/>
    <w:uiPriority w:val="99"/>
    <w:semiHidden/>
    <w:unhideWhenUsed/>
    <w:rsid w:val="00406DA6"/>
    <w:rPr>
      <w:sz w:val="16"/>
      <w:szCs w:val="16"/>
    </w:rPr>
  </w:style>
  <w:style w:type="paragraph" w:styleId="CommentText">
    <w:name w:val="annotation text"/>
    <w:basedOn w:val="Normal"/>
    <w:link w:val="CommentTextChar"/>
    <w:uiPriority w:val="99"/>
    <w:semiHidden/>
    <w:unhideWhenUsed/>
    <w:rsid w:val="00406DA6"/>
    <w:rPr>
      <w:sz w:val="20"/>
      <w:szCs w:val="20"/>
    </w:rPr>
  </w:style>
  <w:style w:type="character" w:customStyle="1" w:styleId="CommentTextChar">
    <w:name w:val="Comment Text Char"/>
    <w:basedOn w:val="DefaultParagraphFont"/>
    <w:link w:val="CommentText"/>
    <w:uiPriority w:val="99"/>
    <w:semiHidden/>
    <w:rsid w:val="00406DA6"/>
    <w:rPr>
      <w:lang w:val="en-US" w:eastAsia="en-US"/>
    </w:rPr>
  </w:style>
  <w:style w:type="paragraph" w:styleId="CommentSubject">
    <w:name w:val="annotation subject"/>
    <w:basedOn w:val="CommentText"/>
    <w:next w:val="CommentText"/>
    <w:link w:val="CommentSubjectChar"/>
    <w:uiPriority w:val="99"/>
    <w:semiHidden/>
    <w:unhideWhenUsed/>
    <w:rsid w:val="00406DA6"/>
    <w:rPr>
      <w:b/>
      <w:bCs/>
    </w:rPr>
  </w:style>
  <w:style w:type="character" w:customStyle="1" w:styleId="CommentSubjectChar">
    <w:name w:val="Comment Subject Char"/>
    <w:basedOn w:val="CommentTextChar"/>
    <w:link w:val="CommentSubject"/>
    <w:uiPriority w:val="99"/>
    <w:semiHidden/>
    <w:rsid w:val="00406DA6"/>
    <w:rPr>
      <w:b/>
      <w:bCs/>
      <w:lang w:val="en-US" w:eastAsia="en-US"/>
    </w:rPr>
  </w:style>
  <w:style w:type="character" w:customStyle="1" w:styleId="Style1">
    <w:name w:val="Style1"/>
    <w:basedOn w:val="DefaultParagraphFont"/>
    <w:uiPriority w:val="1"/>
    <w:rsid w:val="00BD4403"/>
    <w:rPr>
      <w:rFonts w:ascii="Cambria" w:hAnsi="Cambria"/>
      <w:b w:val="0"/>
      <w:i w:val="0"/>
      <w:caps/>
      <w:smallCaps w:val="0"/>
      <w:sz w:val="18"/>
    </w:rPr>
  </w:style>
  <w:style w:type="paragraph" w:customStyle="1" w:styleId="01799FDFE7B6492B80085E7CB9D6953C">
    <w:name w:val="01799FDFE7B6492B80085E7CB9D6953C"/>
    <w:rsid w:val="00750604"/>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pPr>
    <w:rPr>
      <w:rFonts w:asciiTheme="minorHAnsi" w:eastAsiaTheme="minorEastAsia" w:hAnsiTheme="minorHAnsi" w:cstheme="minorBidi"/>
      <w:sz w:val="22"/>
      <w:szCs w:val="22"/>
      <w:bdr w:val="none" w:sz="0" w:space="0" w:color="auto"/>
      <w:lang w:val="en-US" w:eastAsia="en-US"/>
    </w:rPr>
  </w:style>
  <w:style w:type="paragraph" w:customStyle="1" w:styleId="BVIfnrCar1CarCarCarCar">
    <w:name w:val="BVI fnr Car1 Car Car Car Car"/>
    <w:aliases w:val="ftref Car Car Car Car Car Car Car Car Car Car,BVI fnr Char Car Car Car Car Car Car Car Car Car Car Car,BVI fnr Char Car Car Car Car Car Car Car Car Car Car Car Car Car"/>
    <w:basedOn w:val="Normal"/>
    <w:link w:val="FootnoteReference"/>
    <w:uiPriority w:val="99"/>
    <w:rsid w:val="00535EBD"/>
    <w:pPr>
      <w:pBdr>
        <w:top w:val="none" w:sz="0" w:space="0" w:color="auto"/>
        <w:left w:val="none" w:sz="0" w:space="0" w:color="auto"/>
        <w:bottom w:val="none" w:sz="0" w:space="0" w:color="auto"/>
        <w:right w:val="none" w:sz="0" w:space="0" w:color="auto"/>
        <w:between w:val="none" w:sz="0" w:space="0" w:color="auto"/>
        <w:bar w:val="none" w:sz="0" w:color="auto"/>
      </w:pBdr>
      <w:spacing w:before="200" w:after="160" w:line="240" w:lineRule="exact"/>
    </w:pPr>
    <w:rPr>
      <w:sz w:val="20"/>
      <w:szCs w:val="20"/>
      <w:vertAlign w:val="superscript"/>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8701425">
      <w:bodyDiv w:val="1"/>
      <w:marLeft w:val="0"/>
      <w:marRight w:val="0"/>
      <w:marTop w:val="0"/>
      <w:marBottom w:val="0"/>
      <w:divBdr>
        <w:top w:val="none" w:sz="0" w:space="0" w:color="auto"/>
        <w:left w:val="none" w:sz="0" w:space="0" w:color="auto"/>
        <w:bottom w:val="none" w:sz="0" w:space="0" w:color="auto"/>
        <w:right w:val="none" w:sz="0" w:space="0" w:color="auto"/>
      </w:divBdr>
    </w:div>
    <w:div w:id="1613854222">
      <w:bodyDiv w:val="1"/>
      <w:marLeft w:val="0"/>
      <w:marRight w:val="0"/>
      <w:marTop w:val="0"/>
      <w:marBottom w:val="0"/>
      <w:divBdr>
        <w:top w:val="none" w:sz="0" w:space="0" w:color="auto"/>
        <w:left w:val="none" w:sz="0" w:space="0" w:color="auto"/>
        <w:bottom w:val="none" w:sz="0" w:space="0" w:color="auto"/>
        <w:right w:val="none" w:sz="0" w:space="0" w:color="auto"/>
      </w:divBdr>
    </w:div>
    <w:div w:id="1733239007">
      <w:bodyDiv w:val="1"/>
      <w:marLeft w:val="0"/>
      <w:marRight w:val="0"/>
      <w:marTop w:val="0"/>
      <w:marBottom w:val="0"/>
      <w:divBdr>
        <w:top w:val="none" w:sz="0" w:space="0" w:color="auto"/>
        <w:left w:val="none" w:sz="0" w:space="0" w:color="auto"/>
        <w:bottom w:val="none" w:sz="0" w:space="0" w:color="auto"/>
        <w:right w:val="none" w:sz="0" w:space="0" w:color="auto"/>
      </w:divBdr>
    </w:div>
    <w:div w:id="178095399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0.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0.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www.oas.org/es/cidh/prensa/comunicados/2015/075.asp" TargetMode="External"/><Relationship Id="rId1" Type="http://schemas.openxmlformats.org/officeDocument/2006/relationships/hyperlink" Target="http://www.oas.org/es/cidh/informes/pdfs/ViolenciaPersonasLGBTI.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0A575D28832469C9D12AA35A45412A2"/>
        <w:category>
          <w:name w:val="General"/>
          <w:gallery w:val="placeholder"/>
        </w:category>
        <w:types>
          <w:type w:val="bbPlcHdr"/>
        </w:types>
        <w:behaviors>
          <w:behavior w:val="content"/>
        </w:behaviors>
        <w:guid w:val="{D848BD35-046D-4552-B59E-DE1E30D84815}"/>
      </w:docPartPr>
      <w:docPartBody>
        <w:p w:rsidR="00E334E7" w:rsidRDefault="00B426E9" w:rsidP="00B426E9">
          <w:pPr>
            <w:pStyle w:val="C0A575D28832469C9D12AA35A45412A2"/>
          </w:pPr>
          <w:r w:rsidRPr="00FF1F25">
            <w:rPr>
              <w:rStyle w:val="PlaceholderText"/>
            </w:rPr>
            <w:t>Choose a building block.</w:t>
          </w:r>
        </w:p>
      </w:docPartBody>
    </w:docPart>
    <w:docPart>
      <w:docPartPr>
        <w:name w:val="725C825A997449CBADB1297A2DA32AA5"/>
        <w:category>
          <w:name w:val="General"/>
          <w:gallery w:val="placeholder"/>
        </w:category>
        <w:types>
          <w:type w:val="bbPlcHdr"/>
        </w:types>
        <w:behaviors>
          <w:behavior w:val="content"/>
        </w:behaviors>
        <w:guid w:val="{5B2597C0-A8FB-4189-8BC5-3CDFCF54BD6A}"/>
      </w:docPartPr>
      <w:docPartBody>
        <w:p w:rsidR="00E334E7" w:rsidRDefault="00B426E9" w:rsidP="00B426E9">
          <w:pPr>
            <w:pStyle w:val="725C825A997449CBADB1297A2DA32AA5"/>
          </w:pPr>
          <w:r w:rsidRPr="008506F8">
            <w:rPr>
              <w:rStyle w:val="PlaceholderText"/>
            </w:rPr>
            <w:t>Choose</w:t>
          </w:r>
          <w:r w:rsidRPr="003C6892">
            <w:rPr>
              <w:rStyle w:val="PlaceholderText"/>
            </w:rPr>
            <w:t xml:space="preserv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26E9"/>
    <w:rsid w:val="00021526"/>
    <w:rsid w:val="00024662"/>
    <w:rsid w:val="000408A1"/>
    <w:rsid w:val="00097B6D"/>
    <w:rsid w:val="000B60C0"/>
    <w:rsid w:val="000F3BC7"/>
    <w:rsid w:val="000F45D1"/>
    <w:rsid w:val="00125250"/>
    <w:rsid w:val="002527BD"/>
    <w:rsid w:val="00273053"/>
    <w:rsid w:val="00307BA2"/>
    <w:rsid w:val="00331D8C"/>
    <w:rsid w:val="0034388D"/>
    <w:rsid w:val="00355931"/>
    <w:rsid w:val="003A6F23"/>
    <w:rsid w:val="003C418F"/>
    <w:rsid w:val="004447DB"/>
    <w:rsid w:val="00495E22"/>
    <w:rsid w:val="004B294B"/>
    <w:rsid w:val="004F5D31"/>
    <w:rsid w:val="0051737B"/>
    <w:rsid w:val="00527659"/>
    <w:rsid w:val="005537D9"/>
    <w:rsid w:val="00561BC9"/>
    <w:rsid w:val="00580AF7"/>
    <w:rsid w:val="00593479"/>
    <w:rsid w:val="005B6641"/>
    <w:rsid w:val="0060425F"/>
    <w:rsid w:val="00613D7B"/>
    <w:rsid w:val="00723E19"/>
    <w:rsid w:val="00735588"/>
    <w:rsid w:val="007F4903"/>
    <w:rsid w:val="00850131"/>
    <w:rsid w:val="008B122F"/>
    <w:rsid w:val="0092387D"/>
    <w:rsid w:val="009670C9"/>
    <w:rsid w:val="00991263"/>
    <w:rsid w:val="00A550CC"/>
    <w:rsid w:val="00A924D7"/>
    <w:rsid w:val="00B426E9"/>
    <w:rsid w:val="00B463BF"/>
    <w:rsid w:val="00B5768C"/>
    <w:rsid w:val="00BC058C"/>
    <w:rsid w:val="00C02724"/>
    <w:rsid w:val="00C13283"/>
    <w:rsid w:val="00C47452"/>
    <w:rsid w:val="00CD513C"/>
    <w:rsid w:val="00D326C3"/>
    <w:rsid w:val="00D806E5"/>
    <w:rsid w:val="00D839DA"/>
    <w:rsid w:val="00D83A5B"/>
    <w:rsid w:val="00D84DCB"/>
    <w:rsid w:val="00E334E7"/>
    <w:rsid w:val="00E36B8F"/>
    <w:rsid w:val="00F054CA"/>
    <w:rsid w:val="00F2112C"/>
    <w:rsid w:val="00F4251E"/>
    <w:rsid w:val="00FD3326"/>
    <w:rsid w:val="00FD69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1BC9"/>
    <w:rPr>
      <w:color w:val="808080"/>
    </w:rPr>
  </w:style>
  <w:style w:type="paragraph" w:customStyle="1" w:styleId="D5AA63A4E8984A49951B65DB747C0F94">
    <w:name w:val="D5AA63A4E8984A49951B65DB747C0F94"/>
    <w:rsid w:val="00B426E9"/>
  </w:style>
  <w:style w:type="paragraph" w:customStyle="1" w:styleId="09C4EA3FA6924A6D8B3EA332EF94D03A">
    <w:name w:val="09C4EA3FA6924A6D8B3EA332EF94D03A"/>
    <w:rsid w:val="00B426E9"/>
  </w:style>
  <w:style w:type="paragraph" w:customStyle="1" w:styleId="F30CB48F1D044847BAB594EB99F40D6C">
    <w:name w:val="F30CB48F1D044847BAB594EB99F40D6C"/>
    <w:rsid w:val="00B426E9"/>
  </w:style>
  <w:style w:type="paragraph" w:customStyle="1" w:styleId="788E855D931545B4B726CCA01648C033">
    <w:name w:val="788E855D931545B4B726CCA01648C033"/>
    <w:rsid w:val="00B426E9"/>
  </w:style>
  <w:style w:type="paragraph" w:customStyle="1" w:styleId="E79B624A64DA47AE994F4AAB46518BBC">
    <w:name w:val="E79B624A64DA47AE994F4AAB46518BBC"/>
    <w:rsid w:val="00B426E9"/>
  </w:style>
  <w:style w:type="paragraph" w:customStyle="1" w:styleId="A156815D9FC34F5E8F3FD4E2484D80A1">
    <w:name w:val="A156815D9FC34F5E8F3FD4E2484D80A1"/>
    <w:rsid w:val="00B426E9"/>
  </w:style>
  <w:style w:type="paragraph" w:customStyle="1" w:styleId="8619F5EE7A98454CB02AE62A9F2FC4FA">
    <w:name w:val="8619F5EE7A98454CB02AE62A9F2FC4FA"/>
    <w:rsid w:val="00B426E9"/>
  </w:style>
  <w:style w:type="paragraph" w:customStyle="1" w:styleId="5D75E4B7D85C4144A95D3AD956E99739">
    <w:name w:val="5D75E4B7D85C4144A95D3AD956E99739"/>
    <w:rsid w:val="00B426E9"/>
  </w:style>
  <w:style w:type="paragraph" w:customStyle="1" w:styleId="708CF83E8C7242B8AA1D49380D4F77BB">
    <w:name w:val="708CF83E8C7242B8AA1D49380D4F77BB"/>
    <w:rsid w:val="00B426E9"/>
  </w:style>
  <w:style w:type="paragraph" w:customStyle="1" w:styleId="7DDDD02DBD5647E0A819B66DE39BA183">
    <w:name w:val="7DDDD02DBD5647E0A819B66DE39BA183"/>
    <w:rsid w:val="00B426E9"/>
  </w:style>
  <w:style w:type="paragraph" w:customStyle="1" w:styleId="71657D435C6F43D289BA9E4700CCC74D">
    <w:name w:val="71657D435C6F43D289BA9E4700CCC74D"/>
    <w:rsid w:val="00B426E9"/>
  </w:style>
  <w:style w:type="paragraph" w:customStyle="1" w:styleId="B1CBA8F1FD9A4309BDE73FDE6944A0CE">
    <w:name w:val="B1CBA8F1FD9A4309BDE73FDE6944A0CE"/>
    <w:rsid w:val="00B426E9"/>
  </w:style>
  <w:style w:type="paragraph" w:customStyle="1" w:styleId="C4AEB197FF544F0F9BE5885D9251B5F8">
    <w:name w:val="C4AEB197FF544F0F9BE5885D9251B5F8"/>
    <w:rsid w:val="00B426E9"/>
  </w:style>
  <w:style w:type="paragraph" w:customStyle="1" w:styleId="C0A575D28832469C9D12AA35A45412A2">
    <w:name w:val="C0A575D28832469C9D12AA35A45412A2"/>
    <w:rsid w:val="00B426E9"/>
  </w:style>
  <w:style w:type="paragraph" w:customStyle="1" w:styleId="B2ABFD72A87E44A096CF0CA8117C7F7A">
    <w:name w:val="B2ABFD72A87E44A096CF0CA8117C7F7A"/>
    <w:rsid w:val="00B426E9"/>
  </w:style>
  <w:style w:type="paragraph" w:customStyle="1" w:styleId="A545BCB0BFA14ED89AB9B00612FD92B5">
    <w:name w:val="A545BCB0BFA14ED89AB9B00612FD92B5"/>
    <w:rsid w:val="00B426E9"/>
  </w:style>
  <w:style w:type="paragraph" w:customStyle="1" w:styleId="725C825A997449CBADB1297A2DA32AA5">
    <w:name w:val="725C825A997449CBADB1297A2DA32AA5"/>
    <w:rsid w:val="00B426E9"/>
  </w:style>
  <w:style w:type="paragraph" w:customStyle="1" w:styleId="3F7CDC68CF694C0EB9233F7C03ABF077">
    <w:name w:val="3F7CDC68CF694C0EB9233F7C03ABF077"/>
    <w:rsid w:val="00B426E9"/>
  </w:style>
  <w:style w:type="paragraph" w:customStyle="1" w:styleId="F4BF37C3ED5D4D088866C6CA38A4B217">
    <w:name w:val="F4BF37C3ED5D4D088866C6CA38A4B217"/>
    <w:rsid w:val="00B426E9"/>
  </w:style>
  <w:style w:type="paragraph" w:customStyle="1" w:styleId="3722539C3F964947BFDB89961DFD6E3B">
    <w:name w:val="3722539C3F964947BFDB89961DFD6E3B"/>
    <w:rsid w:val="00B426E9"/>
  </w:style>
  <w:style w:type="paragraph" w:customStyle="1" w:styleId="0BF141B17F444A69AEEDFC0A2B2DC5A9">
    <w:name w:val="0BF141B17F444A69AEEDFC0A2B2DC5A9"/>
    <w:rsid w:val="00B426E9"/>
  </w:style>
  <w:style w:type="paragraph" w:customStyle="1" w:styleId="59628446AC4F48508A34AE459A55A462">
    <w:name w:val="59628446AC4F48508A34AE459A55A462"/>
    <w:rsid w:val="00B426E9"/>
  </w:style>
  <w:style w:type="paragraph" w:customStyle="1" w:styleId="49B6197E4DF243F187C26728AF795BB7">
    <w:name w:val="49B6197E4DF243F187C26728AF795BB7"/>
    <w:rsid w:val="00B426E9"/>
  </w:style>
  <w:style w:type="paragraph" w:customStyle="1" w:styleId="8BB48DFE15B84E0AB7F21187D3B60002">
    <w:name w:val="8BB48DFE15B84E0AB7F21187D3B60002"/>
    <w:rsid w:val="00B426E9"/>
  </w:style>
  <w:style w:type="paragraph" w:customStyle="1" w:styleId="995B7B4E872E490A87925CBC1675DD70">
    <w:name w:val="995B7B4E872E490A87925CBC1675DD70"/>
    <w:rsid w:val="00B426E9"/>
  </w:style>
  <w:style w:type="paragraph" w:customStyle="1" w:styleId="031C73FB11294FCAAFBFBADDA965234D">
    <w:name w:val="031C73FB11294FCAAFBFBADDA965234D"/>
    <w:rsid w:val="00B426E9"/>
  </w:style>
  <w:style w:type="paragraph" w:customStyle="1" w:styleId="FD72B525EFD74FBC9669BDB2D83920A9">
    <w:name w:val="FD72B525EFD74FBC9669BDB2D83920A9"/>
    <w:rsid w:val="00B426E9"/>
  </w:style>
  <w:style w:type="paragraph" w:customStyle="1" w:styleId="6407773E906A410AB6F830555F6DD2D5">
    <w:name w:val="6407773E906A410AB6F830555F6DD2D5"/>
    <w:rsid w:val="00B426E9"/>
  </w:style>
  <w:style w:type="paragraph" w:customStyle="1" w:styleId="BAD373AA29C24917959F215E5E3D95BA">
    <w:name w:val="BAD373AA29C24917959F215E5E3D95BA"/>
    <w:rsid w:val="00B426E9"/>
  </w:style>
  <w:style w:type="paragraph" w:customStyle="1" w:styleId="A169C2814C514D6593658FF99CDCDCCF">
    <w:name w:val="A169C2814C514D6593658FF99CDCDCCF"/>
    <w:rsid w:val="00B426E9"/>
  </w:style>
  <w:style w:type="paragraph" w:customStyle="1" w:styleId="546FD0929D7040CCB4AC1C88E8CC0A2F">
    <w:name w:val="546FD0929D7040CCB4AC1C88E8CC0A2F"/>
    <w:rsid w:val="00B426E9"/>
  </w:style>
  <w:style w:type="paragraph" w:customStyle="1" w:styleId="9941043464BC464ABB59C0D8C24729D2">
    <w:name w:val="9941043464BC464ABB59C0D8C24729D2"/>
    <w:rsid w:val="00B426E9"/>
  </w:style>
  <w:style w:type="paragraph" w:customStyle="1" w:styleId="974F251906824BC6BD5A1B3472C39B39">
    <w:name w:val="974F251906824BC6BD5A1B3472C39B39"/>
    <w:rsid w:val="00B426E9"/>
  </w:style>
  <w:style w:type="paragraph" w:customStyle="1" w:styleId="0B51E3BC189040E7853C1B837C73ED0A">
    <w:name w:val="0B51E3BC189040E7853C1B837C73ED0A"/>
    <w:rsid w:val="00B426E9"/>
  </w:style>
  <w:style w:type="paragraph" w:customStyle="1" w:styleId="8387427FE45A463CA95D1B032FE8B49D">
    <w:name w:val="8387427FE45A463CA95D1B032FE8B49D"/>
    <w:rsid w:val="00B426E9"/>
  </w:style>
  <w:style w:type="paragraph" w:customStyle="1" w:styleId="0778A716BD5E4CC2BB7F06F959302BBB">
    <w:name w:val="0778A716BD5E4CC2BB7F06F959302BBB"/>
    <w:rsid w:val="00B426E9"/>
  </w:style>
  <w:style w:type="paragraph" w:customStyle="1" w:styleId="610F2BCA4DD048399EB68BE84F7729BF">
    <w:name w:val="610F2BCA4DD048399EB68BE84F7729BF"/>
    <w:rsid w:val="00B426E9"/>
  </w:style>
  <w:style w:type="paragraph" w:customStyle="1" w:styleId="D7F6DF092F524A6AB9484074A12E7CE3">
    <w:name w:val="D7F6DF092F524A6AB9484074A12E7CE3"/>
    <w:rsid w:val="00B426E9"/>
  </w:style>
  <w:style w:type="paragraph" w:customStyle="1" w:styleId="5FC20BB687D84AF5B5C2B2AC3A89E902">
    <w:name w:val="5FC20BB687D84AF5B5C2B2AC3A89E902"/>
    <w:rsid w:val="00B426E9"/>
  </w:style>
  <w:style w:type="paragraph" w:customStyle="1" w:styleId="55958DD8E5F7436DBD5AF1C939749286">
    <w:name w:val="55958DD8E5F7436DBD5AF1C939749286"/>
    <w:rsid w:val="00B426E9"/>
  </w:style>
  <w:style w:type="paragraph" w:customStyle="1" w:styleId="17784585D7564F578556D9AF8BAC66AB">
    <w:name w:val="17784585D7564F578556D9AF8BAC66AB"/>
    <w:rsid w:val="00B426E9"/>
  </w:style>
  <w:style w:type="paragraph" w:customStyle="1" w:styleId="64EBF6B04FFD40C19CE0326DBEE5ED39">
    <w:name w:val="64EBF6B04FFD40C19CE0326DBEE5ED39"/>
    <w:rsid w:val="00B426E9"/>
  </w:style>
  <w:style w:type="paragraph" w:customStyle="1" w:styleId="9F5CB1FA9DBF492481CD564DF587867B">
    <w:name w:val="9F5CB1FA9DBF492481CD564DF587867B"/>
    <w:rsid w:val="00B426E9"/>
  </w:style>
  <w:style w:type="paragraph" w:customStyle="1" w:styleId="0376F0D604AC44EE801F2044AA335AA8">
    <w:name w:val="0376F0D604AC44EE801F2044AA335AA8"/>
    <w:rsid w:val="00B426E9"/>
  </w:style>
  <w:style w:type="paragraph" w:customStyle="1" w:styleId="B7DD79B7662C43448F30CD6B97437829">
    <w:name w:val="B7DD79B7662C43448F30CD6B97437829"/>
    <w:rsid w:val="00B426E9"/>
  </w:style>
  <w:style w:type="paragraph" w:customStyle="1" w:styleId="9983CEB90FA842C0AABCA0DA5834FE4B">
    <w:name w:val="9983CEB90FA842C0AABCA0DA5834FE4B"/>
    <w:rsid w:val="00B426E9"/>
  </w:style>
  <w:style w:type="paragraph" w:customStyle="1" w:styleId="BD4E6E4BB3AE49978EE1A9A81F4BC56D">
    <w:name w:val="BD4E6E4BB3AE49978EE1A9A81F4BC56D"/>
    <w:rsid w:val="00B426E9"/>
  </w:style>
  <w:style w:type="paragraph" w:customStyle="1" w:styleId="2DC33097414841FD91A153FAB59374CA">
    <w:name w:val="2DC33097414841FD91A153FAB59374CA"/>
    <w:rsid w:val="00B426E9"/>
  </w:style>
  <w:style w:type="paragraph" w:customStyle="1" w:styleId="0867455369F54E54A9D14F087501914A">
    <w:name w:val="0867455369F54E54A9D14F087501914A"/>
    <w:rsid w:val="00B426E9"/>
  </w:style>
  <w:style w:type="paragraph" w:customStyle="1" w:styleId="3D5BD31FF5C844F086AE674A4B929513">
    <w:name w:val="3D5BD31FF5C844F086AE674A4B929513"/>
    <w:rsid w:val="00B426E9"/>
  </w:style>
  <w:style w:type="paragraph" w:customStyle="1" w:styleId="A6065EE580F54017B2D670915248C49A">
    <w:name w:val="A6065EE580F54017B2D670915248C49A"/>
    <w:rsid w:val="00B426E9"/>
  </w:style>
  <w:style w:type="paragraph" w:customStyle="1" w:styleId="8DDDE0E2A4D14B5C98E15118E089DC52">
    <w:name w:val="8DDDE0E2A4D14B5C98E15118E089DC52"/>
    <w:rsid w:val="00B426E9"/>
  </w:style>
  <w:style w:type="paragraph" w:customStyle="1" w:styleId="8D3917F9465E4F93B72D25BE6F34FD98">
    <w:name w:val="8D3917F9465E4F93B72D25BE6F34FD98"/>
    <w:rsid w:val="00B426E9"/>
  </w:style>
  <w:style w:type="paragraph" w:customStyle="1" w:styleId="9FCF5C3408B94B8DB1B7288CCEDBF17D">
    <w:name w:val="9FCF5C3408B94B8DB1B7288CCEDBF17D"/>
    <w:rsid w:val="00B426E9"/>
  </w:style>
  <w:style w:type="paragraph" w:customStyle="1" w:styleId="069D610AF9A34D7089C6E371B04AD474">
    <w:name w:val="069D610AF9A34D7089C6E371B04AD474"/>
    <w:rsid w:val="00B426E9"/>
  </w:style>
  <w:style w:type="paragraph" w:customStyle="1" w:styleId="4B4915D30C4E4B5BBCCC97F422594C6A">
    <w:name w:val="4B4915D30C4E4B5BBCCC97F422594C6A"/>
    <w:rsid w:val="00B426E9"/>
  </w:style>
  <w:style w:type="paragraph" w:customStyle="1" w:styleId="C9CBDB061DFD4F7FB09448505B3B6996">
    <w:name w:val="C9CBDB061DFD4F7FB09448505B3B6996"/>
    <w:rsid w:val="00B426E9"/>
  </w:style>
  <w:style w:type="paragraph" w:customStyle="1" w:styleId="5D8DF2F762B4419A848312F63B6CA16F">
    <w:name w:val="5D8DF2F762B4419A848312F63B6CA16F"/>
    <w:rsid w:val="00B426E9"/>
  </w:style>
  <w:style w:type="paragraph" w:customStyle="1" w:styleId="43BDE08789004A19A7C9E165681C2B29">
    <w:name w:val="43BDE08789004A19A7C9E165681C2B29"/>
    <w:rsid w:val="00B426E9"/>
  </w:style>
  <w:style w:type="paragraph" w:customStyle="1" w:styleId="76132B83287A444FA69F985C9557807C">
    <w:name w:val="76132B83287A444FA69F985C9557807C"/>
    <w:rsid w:val="00B426E9"/>
  </w:style>
  <w:style w:type="paragraph" w:customStyle="1" w:styleId="5CE5D0F71C8C4F8D9909D7F5F6D52F83">
    <w:name w:val="5CE5D0F71C8C4F8D9909D7F5F6D52F83"/>
    <w:rsid w:val="00B426E9"/>
  </w:style>
  <w:style w:type="paragraph" w:customStyle="1" w:styleId="504E5F144DD24C1C968749639C43A5A5">
    <w:name w:val="504E5F144DD24C1C968749639C43A5A5"/>
    <w:rsid w:val="00B426E9"/>
  </w:style>
  <w:style w:type="paragraph" w:customStyle="1" w:styleId="538C23790FAE4ED7B29CCF431BC5C7E4">
    <w:name w:val="538C23790FAE4ED7B29CCF431BC5C7E4"/>
    <w:rsid w:val="00B426E9"/>
  </w:style>
  <w:style w:type="paragraph" w:customStyle="1" w:styleId="30D1B7CD1CEF452CAD8DEF19143E596C">
    <w:name w:val="30D1B7CD1CEF452CAD8DEF19143E596C"/>
    <w:rsid w:val="00B426E9"/>
  </w:style>
  <w:style w:type="paragraph" w:customStyle="1" w:styleId="3D3D639FD6AF4770BAABC7526BD8F10B">
    <w:name w:val="3D3D639FD6AF4770BAABC7526BD8F10B"/>
    <w:rsid w:val="00B426E9"/>
  </w:style>
  <w:style w:type="paragraph" w:customStyle="1" w:styleId="246BAA3F7BC546E8BED7E3CF1A2DF569">
    <w:name w:val="246BAA3F7BC546E8BED7E3CF1A2DF569"/>
    <w:rsid w:val="00B426E9"/>
  </w:style>
  <w:style w:type="paragraph" w:customStyle="1" w:styleId="0D88309A8F1648F9824D274D6FC32481">
    <w:name w:val="0D88309A8F1648F9824D274D6FC32481"/>
    <w:rsid w:val="00B426E9"/>
  </w:style>
  <w:style w:type="paragraph" w:customStyle="1" w:styleId="F3445A51A894427D98519C58FF85116E">
    <w:name w:val="F3445A51A894427D98519C58FF85116E"/>
    <w:rsid w:val="00B426E9"/>
  </w:style>
  <w:style w:type="paragraph" w:customStyle="1" w:styleId="3D40B93071824563A9E69ABBBD2F2D9A">
    <w:name w:val="3D40B93071824563A9E69ABBBD2F2D9A"/>
    <w:rsid w:val="00B426E9"/>
  </w:style>
  <w:style w:type="paragraph" w:customStyle="1" w:styleId="431B8339072147148F378652340BDC80">
    <w:name w:val="431B8339072147148F378652340BDC80"/>
    <w:rsid w:val="00B426E9"/>
  </w:style>
  <w:style w:type="paragraph" w:customStyle="1" w:styleId="7E009D7E02A948F2BA01A9ACB96A6103">
    <w:name w:val="7E009D7E02A948F2BA01A9ACB96A6103"/>
    <w:rsid w:val="00B426E9"/>
  </w:style>
  <w:style w:type="paragraph" w:customStyle="1" w:styleId="E03E72F279814C7095F5EB0F0B6F45B7">
    <w:name w:val="E03E72F279814C7095F5EB0F0B6F45B7"/>
    <w:rsid w:val="00B426E9"/>
  </w:style>
  <w:style w:type="paragraph" w:customStyle="1" w:styleId="2533D411237A4D3E9B5B413C1947E938">
    <w:name w:val="2533D411237A4D3E9B5B413C1947E938"/>
    <w:rsid w:val="00B426E9"/>
  </w:style>
  <w:style w:type="paragraph" w:customStyle="1" w:styleId="F36E9BEC12F24755B4C8A11537776C63">
    <w:name w:val="F36E9BEC12F24755B4C8A11537776C63"/>
    <w:rsid w:val="00B426E9"/>
  </w:style>
  <w:style w:type="paragraph" w:customStyle="1" w:styleId="8C2370D77C48432E833C516DB7864B95">
    <w:name w:val="8C2370D77C48432E833C516DB7864B95"/>
    <w:rsid w:val="00B426E9"/>
  </w:style>
  <w:style w:type="paragraph" w:customStyle="1" w:styleId="92B180B331D4472D8886638CAC73D031">
    <w:name w:val="92B180B331D4472D8886638CAC73D031"/>
    <w:rsid w:val="00B426E9"/>
  </w:style>
  <w:style w:type="paragraph" w:customStyle="1" w:styleId="60BB448D180E4424B64056196028811D">
    <w:name w:val="60BB448D180E4424B64056196028811D"/>
    <w:rsid w:val="00B426E9"/>
  </w:style>
  <w:style w:type="paragraph" w:customStyle="1" w:styleId="9AF372B202504D51BC7F80AEAE4FB36C">
    <w:name w:val="9AF372B202504D51BC7F80AEAE4FB36C"/>
    <w:rsid w:val="00B426E9"/>
  </w:style>
  <w:style w:type="paragraph" w:customStyle="1" w:styleId="5B9824506A1B41B5B3BE83B5535DE7F4">
    <w:name w:val="5B9824506A1B41B5B3BE83B5535DE7F4"/>
    <w:rsid w:val="00B426E9"/>
  </w:style>
  <w:style w:type="paragraph" w:customStyle="1" w:styleId="2ECA52D4236C48A996156023E87C1B33">
    <w:name w:val="2ECA52D4236C48A996156023E87C1B33"/>
    <w:rsid w:val="00B426E9"/>
  </w:style>
  <w:style w:type="paragraph" w:customStyle="1" w:styleId="FD5BFED7292F44E5A33D46A96BD3A34C">
    <w:name w:val="FD5BFED7292F44E5A33D46A96BD3A34C"/>
    <w:rsid w:val="00B426E9"/>
  </w:style>
  <w:style w:type="paragraph" w:customStyle="1" w:styleId="DAC423DC73BF42A7A852EB9B027E08FE">
    <w:name w:val="DAC423DC73BF42A7A852EB9B027E08FE"/>
    <w:rsid w:val="00B426E9"/>
  </w:style>
  <w:style w:type="paragraph" w:customStyle="1" w:styleId="C63905218F0B46DBA23AFE668B88E64D">
    <w:name w:val="C63905218F0B46DBA23AFE668B88E64D"/>
    <w:rsid w:val="00B426E9"/>
  </w:style>
  <w:style w:type="paragraph" w:customStyle="1" w:styleId="CE70FAF153EB4C959BB4EA112ECB4B97">
    <w:name w:val="CE70FAF153EB4C959BB4EA112ECB4B97"/>
    <w:rsid w:val="00B426E9"/>
  </w:style>
  <w:style w:type="paragraph" w:customStyle="1" w:styleId="7F482CFC5D41489B8331FAFB1AFB1777">
    <w:name w:val="7F482CFC5D41489B8331FAFB1AFB1777"/>
    <w:rsid w:val="00B426E9"/>
  </w:style>
  <w:style w:type="paragraph" w:customStyle="1" w:styleId="5147FC94210A4BB78254EA12F2162787">
    <w:name w:val="5147FC94210A4BB78254EA12F2162787"/>
    <w:rsid w:val="00B426E9"/>
  </w:style>
  <w:style w:type="paragraph" w:customStyle="1" w:styleId="ABDA2BCB166C44E6AB045877B9CFA013">
    <w:name w:val="ABDA2BCB166C44E6AB045877B9CFA013"/>
    <w:rsid w:val="00B426E9"/>
  </w:style>
  <w:style w:type="paragraph" w:customStyle="1" w:styleId="98F109E5292A438F8425316F04D3D2C0">
    <w:name w:val="98F109E5292A438F8425316F04D3D2C0"/>
    <w:rsid w:val="00B426E9"/>
  </w:style>
  <w:style w:type="paragraph" w:customStyle="1" w:styleId="2B592C35FCAA44319FE065B0DC40703A">
    <w:name w:val="2B592C35FCAA44319FE065B0DC40703A"/>
    <w:rsid w:val="00B426E9"/>
  </w:style>
  <w:style w:type="paragraph" w:customStyle="1" w:styleId="D5EB22FC814A40ECB24F451F09CA62B5">
    <w:name w:val="D5EB22FC814A40ECB24F451F09CA62B5"/>
    <w:rsid w:val="00B426E9"/>
  </w:style>
  <w:style w:type="paragraph" w:customStyle="1" w:styleId="C14857BC950645D1BC273CEF858CF804">
    <w:name w:val="C14857BC950645D1BC273CEF858CF804"/>
    <w:rsid w:val="00B426E9"/>
  </w:style>
  <w:style w:type="paragraph" w:customStyle="1" w:styleId="0ABC1DD191C1423FAC22D7E7E5A1BA06">
    <w:name w:val="0ABC1DD191C1423FAC22D7E7E5A1BA06"/>
    <w:rsid w:val="00B426E9"/>
  </w:style>
  <w:style w:type="paragraph" w:customStyle="1" w:styleId="53EADD17F0F947E29C72BC0359D71A5F">
    <w:name w:val="53EADD17F0F947E29C72BC0359D71A5F"/>
    <w:rsid w:val="00B426E9"/>
  </w:style>
  <w:style w:type="paragraph" w:customStyle="1" w:styleId="FA7ECB940524416C8FC108549EF1F7C8">
    <w:name w:val="FA7ECB940524416C8FC108549EF1F7C8"/>
    <w:rsid w:val="00B426E9"/>
  </w:style>
  <w:style w:type="paragraph" w:customStyle="1" w:styleId="208CCB4DCEDE47BC83C8F7165AD15642">
    <w:name w:val="208CCB4DCEDE47BC83C8F7165AD15642"/>
    <w:rsid w:val="00B426E9"/>
  </w:style>
  <w:style w:type="paragraph" w:customStyle="1" w:styleId="A1DF97A58B904463A99BE78A2459DE79">
    <w:name w:val="A1DF97A58B904463A99BE78A2459DE79"/>
    <w:rsid w:val="00B426E9"/>
  </w:style>
  <w:style w:type="paragraph" w:customStyle="1" w:styleId="F8179C7ADA2A4D7AA7FF31A54776C5C2">
    <w:name w:val="F8179C7ADA2A4D7AA7FF31A54776C5C2"/>
    <w:rsid w:val="00B426E9"/>
  </w:style>
  <w:style w:type="paragraph" w:customStyle="1" w:styleId="DA11C4359F124E439E99FB1C04442E3F">
    <w:name w:val="DA11C4359F124E439E99FB1C04442E3F"/>
    <w:rsid w:val="00B426E9"/>
  </w:style>
  <w:style w:type="paragraph" w:customStyle="1" w:styleId="A4BC0561961640698585F7110510C517">
    <w:name w:val="A4BC0561961640698585F7110510C517"/>
    <w:rsid w:val="00B426E9"/>
  </w:style>
  <w:style w:type="paragraph" w:customStyle="1" w:styleId="D6C6FA83DE894595B4B14E3234C6477A">
    <w:name w:val="D6C6FA83DE894595B4B14E3234C6477A"/>
    <w:rsid w:val="00B426E9"/>
  </w:style>
  <w:style w:type="paragraph" w:customStyle="1" w:styleId="F5AFAD5DFEBD4347B4AB2088D9384955">
    <w:name w:val="F5AFAD5DFEBD4347B4AB2088D9384955"/>
    <w:rsid w:val="00B426E9"/>
  </w:style>
  <w:style w:type="paragraph" w:customStyle="1" w:styleId="565063FB2E994C1097BB5F869602203A">
    <w:name w:val="565063FB2E994C1097BB5F869602203A"/>
    <w:rsid w:val="00B426E9"/>
  </w:style>
  <w:style w:type="paragraph" w:customStyle="1" w:styleId="AB24E84C18BF4AB891249F33D17C0853">
    <w:name w:val="AB24E84C18BF4AB891249F33D17C0853"/>
    <w:rsid w:val="00B426E9"/>
  </w:style>
  <w:style w:type="paragraph" w:customStyle="1" w:styleId="EEFF6A8E0CFE46368A2B30FC70166B05">
    <w:name w:val="EEFF6A8E0CFE46368A2B30FC70166B05"/>
    <w:rsid w:val="00B426E9"/>
  </w:style>
  <w:style w:type="paragraph" w:customStyle="1" w:styleId="FDB36051C097492298026B3D12BCA0EB">
    <w:name w:val="FDB36051C097492298026B3D12BCA0EB"/>
    <w:rsid w:val="00B426E9"/>
  </w:style>
  <w:style w:type="paragraph" w:customStyle="1" w:styleId="DE721F3CD70B4FCF829C65FC8D8E1D3A">
    <w:name w:val="DE721F3CD70B4FCF829C65FC8D8E1D3A"/>
    <w:rsid w:val="00B426E9"/>
  </w:style>
  <w:style w:type="paragraph" w:customStyle="1" w:styleId="5D41E9BDB5BE412396F043B720406E6F">
    <w:name w:val="5D41E9BDB5BE412396F043B720406E6F"/>
    <w:rsid w:val="00B426E9"/>
  </w:style>
  <w:style w:type="paragraph" w:customStyle="1" w:styleId="9D102D7AD2C048A4A6C70FD94502548F">
    <w:name w:val="9D102D7AD2C048A4A6C70FD94502548F"/>
    <w:rsid w:val="00B426E9"/>
  </w:style>
  <w:style w:type="paragraph" w:customStyle="1" w:styleId="98E63401BD7D4829A7DA27ABF2093051">
    <w:name w:val="98E63401BD7D4829A7DA27ABF2093051"/>
    <w:rsid w:val="00B426E9"/>
  </w:style>
  <w:style w:type="paragraph" w:customStyle="1" w:styleId="0BBD9391F1F848CEAA2010BA643520CC">
    <w:name w:val="0BBD9391F1F848CEAA2010BA643520CC"/>
    <w:rsid w:val="00B426E9"/>
  </w:style>
  <w:style w:type="paragraph" w:customStyle="1" w:styleId="F90B8C100DA94C0699D12953669D9D65">
    <w:name w:val="F90B8C100DA94C0699D12953669D9D65"/>
    <w:rsid w:val="00B426E9"/>
  </w:style>
  <w:style w:type="paragraph" w:customStyle="1" w:styleId="1261EE36EAAE47E5B88B42F9CD3C8956">
    <w:name w:val="1261EE36EAAE47E5B88B42F9CD3C8956"/>
    <w:rsid w:val="00B426E9"/>
  </w:style>
  <w:style w:type="paragraph" w:customStyle="1" w:styleId="FEF13548E9884FCCAC82249959264DAF">
    <w:name w:val="FEF13548E9884FCCAC82249959264DAF"/>
    <w:rsid w:val="00495E22"/>
  </w:style>
  <w:style w:type="paragraph" w:customStyle="1" w:styleId="DC1FA80436AC4C15B12AFB9BF9CC826F">
    <w:name w:val="DC1FA80436AC4C15B12AFB9BF9CC826F"/>
    <w:rsid w:val="00495E22"/>
  </w:style>
  <w:style w:type="paragraph" w:customStyle="1" w:styleId="48BDCF6CA33548E6A474040B3D2F0447">
    <w:name w:val="48BDCF6CA33548E6A474040B3D2F0447"/>
    <w:rsid w:val="00495E22"/>
  </w:style>
  <w:style w:type="paragraph" w:customStyle="1" w:styleId="368147E852884868ACF67B257C4B0BEB">
    <w:name w:val="368147E852884868ACF67B257C4B0BEB"/>
    <w:rsid w:val="00495E22"/>
  </w:style>
  <w:style w:type="paragraph" w:customStyle="1" w:styleId="2DF3186994104F4C9291A63E4F492746">
    <w:name w:val="2DF3186994104F4C9291A63E4F492746"/>
    <w:rsid w:val="00495E22"/>
  </w:style>
  <w:style w:type="paragraph" w:customStyle="1" w:styleId="351D789ABDBC40E885C6C5C0B664E06E">
    <w:name w:val="351D789ABDBC40E885C6C5C0B664E06E"/>
    <w:rsid w:val="00495E22"/>
  </w:style>
  <w:style w:type="paragraph" w:customStyle="1" w:styleId="58A4FC7BED3E48328CC68762B486D86A">
    <w:name w:val="58A4FC7BED3E48328CC68762B486D86A"/>
    <w:rsid w:val="00495E22"/>
  </w:style>
  <w:style w:type="paragraph" w:customStyle="1" w:styleId="649E37DF84CC4108B3FE9904C4904587">
    <w:name w:val="649E37DF84CC4108B3FE9904C4904587"/>
    <w:rsid w:val="00495E22"/>
  </w:style>
  <w:style w:type="paragraph" w:customStyle="1" w:styleId="C35FEAB48CF14AF0ACDCE1E089DA876A">
    <w:name w:val="C35FEAB48CF14AF0ACDCE1E089DA876A"/>
    <w:rsid w:val="00495E22"/>
  </w:style>
  <w:style w:type="paragraph" w:customStyle="1" w:styleId="5F46ED75C7F74D5EB317C9090625700C">
    <w:name w:val="5F46ED75C7F74D5EB317C9090625700C"/>
    <w:rsid w:val="00495E22"/>
  </w:style>
  <w:style w:type="paragraph" w:customStyle="1" w:styleId="7A15C937F56D4022AF4BB989594CCF33">
    <w:name w:val="7A15C937F56D4022AF4BB989594CCF33"/>
    <w:rsid w:val="00495E22"/>
  </w:style>
  <w:style w:type="paragraph" w:customStyle="1" w:styleId="87C8D2013B3346FBA31210D39C8BE6B1">
    <w:name w:val="87C8D2013B3346FBA31210D39C8BE6B1"/>
    <w:rsid w:val="00495E22"/>
  </w:style>
  <w:style w:type="paragraph" w:customStyle="1" w:styleId="2BE6C0CFDE534E0F9CD90DCAE3FB7CCD">
    <w:name w:val="2BE6C0CFDE534E0F9CD90DCAE3FB7CCD"/>
    <w:rsid w:val="00495E22"/>
  </w:style>
  <w:style w:type="paragraph" w:customStyle="1" w:styleId="18339ECDEAE14756BD3D37065A85612E">
    <w:name w:val="18339ECDEAE14756BD3D37065A85612E"/>
    <w:rsid w:val="00495E22"/>
  </w:style>
  <w:style w:type="paragraph" w:customStyle="1" w:styleId="8925651A4FBB4EEA82F952AF0F73188E">
    <w:name w:val="8925651A4FBB4EEA82F952AF0F73188E"/>
    <w:rsid w:val="00495E22"/>
  </w:style>
  <w:style w:type="paragraph" w:customStyle="1" w:styleId="9A26662D5E3A458FB5DDB013F1666B41">
    <w:name w:val="9A26662D5E3A458FB5DDB013F1666B41"/>
    <w:rsid w:val="00495E22"/>
  </w:style>
  <w:style w:type="paragraph" w:customStyle="1" w:styleId="2C63D2F339014B08B14E8C4A08638720">
    <w:name w:val="2C63D2F339014B08B14E8C4A08638720"/>
    <w:rsid w:val="00495E22"/>
  </w:style>
  <w:style w:type="paragraph" w:customStyle="1" w:styleId="C75CA26B31F1402BBB1222988B0E494F">
    <w:name w:val="C75CA26B31F1402BBB1222988B0E494F"/>
    <w:rsid w:val="00495E22"/>
  </w:style>
  <w:style w:type="paragraph" w:customStyle="1" w:styleId="C0CA4031AA354D369CCEC9B90A6C5C1C">
    <w:name w:val="C0CA4031AA354D369CCEC9B90A6C5C1C"/>
    <w:rsid w:val="00495E22"/>
  </w:style>
  <w:style w:type="paragraph" w:customStyle="1" w:styleId="6E45FD29CE724A6F91D5A4D5B42C708F">
    <w:name w:val="6E45FD29CE724A6F91D5A4D5B42C708F"/>
    <w:rsid w:val="00495E22"/>
  </w:style>
  <w:style w:type="paragraph" w:customStyle="1" w:styleId="0BE249730FFA441495A125961FB64F79">
    <w:name w:val="0BE249730FFA441495A125961FB64F79"/>
    <w:rsid w:val="00495E22"/>
  </w:style>
  <w:style w:type="paragraph" w:customStyle="1" w:styleId="A2E9387F8C754B8F9582F3DFF16DB704">
    <w:name w:val="A2E9387F8C754B8F9582F3DFF16DB704"/>
    <w:rsid w:val="00495E22"/>
  </w:style>
  <w:style w:type="paragraph" w:customStyle="1" w:styleId="4E693353E0A74800B27B37F414B12B1E">
    <w:name w:val="4E693353E0A74800B27B37F414B12B1E"/>
    <w:rsid w:val="00331D8C"/>
  </w:style>
  <w:style w:type="paragraph" w:customStyle="1" w:styleId="BF533C065A5C4A6FB2395FF14A503CE9">
    <w:name w:val="BF533C065A5C4A6FB2395FF14A503CE9"/>
    <w:rsid w:val="00331D8C"/>
  </w:style>
  <w:style w:type="paragraph" w:customStyle="1" w:styleId="8E8F20A16F244D8EA4FE596F22442F7D">
    <w:name w:val="8E8F20A16F244D8EA4FE596F22442F7D"/>
    <w:rsid w:val="00331D8C"/>
  </w:style>
  <w:style w:type="paragraph" w:customStyle="1" w:styleId="9D7D1F846AE748D2877CAABFE5E760DE">
    <w:name w:val="9D7D1F846AE748D2877CAABFE5E760DE"/>
    <w:rsid w:val="00331D8C"/>
  </w:style>
  <w:style w:type="paragraph" w:customStyle="1" w:styleId="619C2A3BDE62460289539773683FFE11">
    <w:name w:val="619C2A3BDE62460289539773683FFE11"/>
    <w:rsid w:val="00331D8C"/>
  </w:style>
  <w:style w:type="paragraph" w:customStyle="1" w:styleId="4BC21D46EBE2423BB7E81143FAB51AD3">
    <w:name w:val="4BC21D46EBE2423BB7E81143FAB51AD3"/>
    <w:rsid w:val="00331D8C"/>
  </w:style>
  <w:style w:type="paragraph" w:customStyle="1" w:styleId="75DAD959AC6B424C959CB4E4E3392FC6">
    <w:name w:val="75DAD959AC6B424C959CB4E4E3392FC6"/>
    <w:rsid w:val="00331D8C"/>
  </w:style>
  <w:style w:type="paragraph" w:customStyle="1" w:styleId="EDA4458A9AD046B8883E6EC345C89864">
    <w:name w:val="EDA4458A9AD046B8883E6EC345C89864"/>
    <w:rsid w:val="00331D8C"/>
  </w:style>
  <w:style w:type="paragraph" w:customStyle="1" w:styleId="604B1148605B43609F38BF8AF639AD45">
    <w:name w:val="604B1148605B43609F38BF8AF639AD45"/>
    <w:rsid w:val="00331D8C"/>
  </w:style>
  <w:style w:type="paragraph" w:customStyle="1" w:styleId="78C53218EA8A4CE180394FB8466A4BCB">
    <w:name w:val="78C53218EA8A4CE180394FB8466A4BCB"/>
    <w:rsid w:val="00331D8C"/>
  </w:style>
  <w:style w:type="paragraph" w:customStyle="1" w:styleId="F65458C6106E471681C94414DDF5C837">
    <w:name w:val="F65458C6106E471681C94414DDF5C837"/>
    <w:rsid w:val="00331D8C"/>
  </w:style>
  <w:style w:type="paragraph" w:customStyle="1" w:styleId="D92CA97CDABA44E7A4E4E7C3FE1B0D39">
    <w:name w:val="D92CA97CDABA44E7A4E4E7C3FE1B0D39"/>
    <w:rsid w:val="00331D8C"/>
  </w:style>
  <w:style w:type="paragraph" w:customStyle="1" w:styleId="2A7271B753A14B2A8878F36482D82D3C">
    <w:name w:val="2A7271B753A14B2A8878F36482D82D3C"/>
    <w:rsid w:val="00331D8C"/>
  </w:style>
  <w:style w:type="paragraph" w:customStyle="1" w:styleId="53071C4610DD47609CDD293676D712AE">
    <w:name w:val="53071C4610DD47609CDD293676D712AE"/>
    <w:rsid w:val="00331D8C"/>
  </w:style>
  <w:style w:type="paragraph" w:customStyle="1" w:styleId="407E611778DD4DD4904BD20E2ED7CC1E">
    <w:name w:val="407E611778DD4DD4904BD20E2ED7CC1E"/>
    <w:rsid w:val="00331D8C"/>
  </w:style>
  <w:style w:type="paragraph" w:customStyle="1" w:styleId="2287F52A03D5466AA897F9C112D56916">
    <w:name w:val="2287F52A03D5466AA897F9C112D56916"/>
    <w:rsid w:val="00331D8C"/>
  </w:style>
  <w:style w:type="paragraph" w:customStyle="1" w:styleId="6F5F012439004A68A27C7BD2C531D28E">
    <w:name w:val="6F5F012439004A68A27C7BD2C531D28E"/>
    <w:rsid w:val="00331D8C"/>
  </w:style>
  <w:style w:type="paragraph" w:customStyle="1" w:styleId="2CF52B1EAF7441CA8E93431CCB88169B">
    <w:name w:val="2CF52B1EAF7441CA8E93431CCB88169B"/>
    <w:rsid w:val="00331D8C"/>
  </w:style>
  <w:style w:type="paragraph" w:customStyle="1" w:styleId="CD4477E424B34071BF39D08AD4B97C21">
    <w:name w:val="CD4477E424B34071BF39D08AD4B97C21"/>
    <w:rsid w:val="00331D8C"/>
  </w:style>
  <w:style w:type="paragraph" w:customStyle="1" w:styleId="711BB0A056DE4D51B12A5D443869A28C">
    <w:name w:val="711BB0A056DE4D51B12A5D443869A28C"/>
    <w:rsid w:val="00331D8C"/>
  </w:style>
  <w:style w:type="paragraph" w:customStyle="1" w:styleId="2363E67557F947BB878519E0FCCC249A">
    <w:name w:val="2363E67557F947BB878519E0FCCC249A"/>
    <w:rsid w:val="00331D8C"/>
  </w:style>
  <w:style w:type="paragraph" w:customStyle="1" w:styleId="97CC6BA9C31F4859AF4984BCE93A72B7">
    <w:name w:val="97CC6BA9C31F4859AF4984BCE93A72B7"/>
    <w:rsid w:val="00331D8C"/>
  </w:style>
  <w:style w:type="paragraph" w:customStyle="1" w:styleId="9376FA217C6D4FD0812835C702D6AFEC">
    <w:name w:val="9376FA217C6D4FD0812835C702D6AFEC"/>
    <w:rsid w:val="00331D8C"/>
  </w:style>
  <w:style w:type="paragraph" w:customStyle="1" w:styleId="622A134C945B48D09B121A2A4057DF79">
    <w:name w:val="622A134C945B48D09B121A2A4057DF79"/>
    <w:rsid w:val="00331D8C"/>
  </w:style>
  <w:style w:type="paragraph" w:customStyle="1" w:styleId="5A675669663349EAB46010DDC39A9DF9">
    <w:name w:val="5A675669663349EAB46010DDC39A9DF9"/>
    <w:rsid w:val="00331D8C"/>
  </w:style>
  <w:style w:type="paragraph" w:customStyle="1" w:styleId="26D356DDEBDD44EDBA772572A94E5D9B">
    <w:name w:val="26D356DDEBDD44EDBA772572A94E5D9B"/>
    <w:rsid w:val="00331D8C"/>
  </w:style>
  <w:style w:type="paragraph" w:customStyle="1" w:styleId="0F9F2D2D68F74C5AB08BE67C67D7D998">
    <w:name w:val="0F9F2D2D68F74C5AB08BE67C67D7D998"/>
    <w:rsid w:val="00331D8C"/>
  </w:style>
  <w:style w:type="paragraph" w:customStyle="1" w:styleId="256BE17695F64E08B28013DA945B75E2">
    <w:name w:val="256BE17695F64E08B28013DA945B75E2"/>
    <w:rsid w:val="00331D8C"/>
  </w:style>
  <w:style w:type="paragraph" w:customStyle="1" w:styleId="3745CBA113254BB1915BF58E07A7C7C9">
    <w:name w:val="3745CBA113254BB1915BF58E07A7C7C9"/>
    <w:rsid w:val="00331D8C"/>
  </w:style>
  <w:style w:type="paragraph" w:customStyle="1" w:styleId="37D6797DA1B445F7A6831E9F76C57A5E">
    <w:name w:val="37D6797DA1B445F7A6831E9F76C57A5E"/>
    <w:rsid w:val="00331D8C"/>
  </w:style>
  <w:style w:type="paragraph" w:customStyle="1" w:styleId="4641EB00A819420D93932909AE76EAFD">
    <w:name w:val="4641EB00A819420D93932909AE76EAFD"/>
    <w:rsid w:val="00331D8C"/>
  </w:style>
  <w:style w:type="paragraph" w:customStyle="1" w:styleId="14524F7C97054A5B91A24D7345716590">
    <w:name w:val="14524F7C97054A5B91A24D7345716590"/>
    <w:rsid w:val="00331D8C"/>
  </w:style>
  <w:style w:type="paragraph" w:customStyle="1" w:styleId="204FE96D47D540FF9BFD40DE271BD337">
    <w:name w:val="204FE96D47D540FF9BFD40DE271BD337"/>
    <w:rsid w:val="00331D8C"/>
  </w:style>
  <w:style w:type="paragraph" w:customStyle="1" w:styleId="C687D788E704403B95B43B39A6BF12CD">
    <w:name w:val="C687D788E704403B95B43B39A6BF12CD"/>
    <w:rsid w:val="00331D8C"/>
  </w:style>
  <w:style w:type="paragraph" w:customStyle="1" w:styleId="6DDD03B5864143BC8AB15D7FF06D5EFB">
    <w:name w:val="6DDD03B5864143BC8AB15D7FF06D5EFB"/>
    <w:rsid w:val="00331D8C"/>
  </w:style>
  <w:style w:type="paragraph" w:customStyle="1" w:styleId="647A5D6A5EC7463F828617E72BDF8349">
    <w:name w:val="647A5D6A5EC7463F828617E72BDF8349"/>
    <w:rsid w:val="00331D8C"/>
  </w:style>
  <w:style w:type="paragraph" w:customStyle="1" w:styleId="0860982E95384A8C8913C200A8BD76A4">
    <w:name w:val="0860982E95384A8C8913C200A8BD76A4"/>
    <w:rsid w:val="00331D8C"/>
  </w:style>
  <w:style w:type="paragraph" w:customStyle="1" w:styleId="9840B6033E8F4E138DBB09BE50B9FECA">
    <w:name w:val="9840B6033E8F4E138DBB09BE50B9FECA"/>
    <w:rsid w:val="00331D8C"/>
  </w:style>
  <w:style w:type="paragraph" w:customStyle="1" w:styleId="E71C19F965CC490F95333BDC13C046EB">
    <w:name w:val="E71C19F965CC490F95333BDC13C046EB"/>
    <w:rsid w:val="00331D8C"/>
  </w:style>
  <w:style w:type="paragraph" w:customStyle="1" w:styleId="0839F3748E324A5BB2027278CE3A2381">
    <w:name w:val="0839F3748E324A5BB2027278CE3A2381"/>
    <w:rsid w:val="00331D8C"/>
  </w:style>
  <w:style w:type="paragraph" w:customStyle="1" w:styleId="10AB2B461B144E9094942573E42DF3F8">
    <w:name w:val="10AB2B461B144E9094942573E42DF3F8"/>
    <w:rsid w:val="00331D8C"/>
  </w:style>
  <w:style w:type="paragraph" w:customStyle="1" w:styleId="A20EA5E3AB39471F9A545D4F5A92B5F1">
    <w:name w:val="A20EA5E3AB39471F9A545D4F5A92B5F1"/>
    <w:rsid w:val="00331D8C"/>
  </w:style>
  <w:style w:type="paragraph" w:customStyle="1" w:styleId="499077B723F54575B26832007BEDE21F">
    <w:name w:val="499077B723F54575B26832007BEDE21F"/>
    <w:rsid w:val="00331D8C"/>
  </w:style>
  <w:style w:type="paragraph" w:customStyle="1" w:styleId="5B00CFA564164222811B7B7B9C820711">
    <w:name w:val="5B00CFA564164222811B7B7B9C820711"/>
    <w:rsid w:val="00331D8C"/>
  </w:style>
  <w:style w:type="paragraph" w:customStyle="1" w:styleId="D1D8F58E857C420DBA562FE0162DB47D">
    <w:name w:val="D1D8F58E857C420DBA562FE0162DB47D"/>
    <w:rsid w:val="00331D8C"/>
  </w:style>
  <w:style w:type="paragraph" w:customStyle="1" w:styleId="2B56078A11B14627B5E0AC628DA6630F">
    <w:name w:val="2B56078A11B14627B5E0AC628DA6630F"/>
    <w:rsid w:val="00331D8C"/>
  </w:style>
  <w:style w:type="paragraph" w:customStyle="1" w:styleId="4B59CC5B71874F85BAD4AC1056D8E6AD">
    <w:name w:val="4B59CC5B71874F85BAD4AC1056D8E6AD"/>
    <w:rsid w:val="00331D8C"/>
  </w:style>
  <w:style w:type="paragraph" w:customStyle="1" w:styleId="2AF3C026F29C4CBEBACF17D52C07EC3E">
    <w:name w:val="2AF3C026F29C4CBEBACF17D52C07EC3E"/>
    <w:rsid w:val="00331D8C"/>
  </w:style>
  <w:style w:type="paragraph" w:customStyle="1" w:styleId="F609045A0DEC428BB4430BBD10AE5A4A">
    <w:name w:val="F609045A0DEC428BB4430BBD10AE5A4A"/>
    <w:rsid w:val="00331D8C"/>
  </w:style>
  <w:style w:type="paragraph" w:customStyle="1" w:styleId="FD6305C4DC4B429AA1201DE882342F3A">
    <w:name w:val="FD6305C4DC4B429AA1201DE882342F3A"/>
    <w:rsid w:val="00331D8C"/>
  </w:style>
  <w:style w:type="paragraph" w:customStyle="1" w:styleId="E3B97CD90FE747CDB875BA35B35DCFA6">
    <w:name w:val="E3B97CD90FE747CDB875BA35B35DCFA6"/>
    <w:rsid w:val="00331D8C"/>
  </w:style>
  <w:style w:type="paragraph" w:customStyle="1" w:styleId="06C1382FEB4D4F92A9604D97CC880FD3">
    <w:name w:val="06C1382FEB4D4F92A9604D97CC880FD3"/>
    <w:rsid w:val="00331D8C"/>
  </w:style>
  <w:style w:type="paragraph" w:customStyle="1" w:styleId="1B1553B9AF3D43FF91B2711DECC42D85">
    <w:name w:val="1B1553B9AF3D43FF91B2711DECC42D85"/>
    <w:rsid w:val="00331D8C"/>
  </w:style>
  <w:style w:type="paragraph" w:customStyle="1" w:styleId="4186C51AFFA743408F061D136CB30713">
    <w:name w:val="4186C51AFFA743408F061D136CB30713"/>
    <w:rsid w:val="00331D8C"/>
  </w:style>
  <w:style w:type="paragraph" w:customStyle="1" w:styleId="8A637CD5B0284AC1A7250B28E7D219F8">
    <w:name w:val="8A637CD5B0284AC1A7250B28E7D219F8"/>
    <w:rsid w:val="00331D8C"/>
  </w:style>
  <w:style w:type="paragraph" w:customStyle="1" w:styleId="D3A89F476809473C9DCD6511CE194341">
    <w:name w:val="D3A89F476809473C9DCD6511CE194341"/>
    <w:rsid w:val="00331D8C"/>
  </w:style>
  <w:style w:type="paragraph" w:customStyle="1" w:styleId="077C8ECAF1C34B1B95BBD1AC6C5EA570">
    <w:name w:val="077C8ECAF1C34B1B95BBD1AC6C5EA570"/>
    <w:rsid w:val="00331D8C"/>
  </w:style>
  <w:style w:type="paragraph" w:customStyle="1" w:styleId="46F2D6B8451E472295F6F6DB394D1CFE">
    <w:name w:val="46F2D6B8451E472295F6F6DB394D1CFE"/>
    <w:rsid w:val="00331D8C"/>
  </w:style>
  <w:style w:type="paragraph" w:customStyle="1" w:styleId="534A4526C89B4EE897FC9C5811650565">
    <w:name w:val="534A4526C89B4EE897FC9C5811650565"/>
    <w:rsid w:val="00331D8C"/>
  </w:style>
  <w:style w:type="paragraph" w:customStyle="1" w:styleId="398F2A9338B244769F30A3A1C44B8DE2">
    <w:name w:val="398F2A9338B244769F30A3A1C44B8DE2"/>
    <w:rsid w:val="00331D8C"/>
  </w:style>
  <w:style w:type="paragraph" w:customStyle="1" w:styleId="3A4A24B305EE4B8D907ACA1E260FE126">
    <w:name w:val="3A4A24B305EE4B8D907ACA1E260FE126"/>
    <w:rsid w:val="00331D8C"/>
  </w:style>
  <w:style w:type="paragraph" w:customStyle="1" w:styleId="EC277BD7C942444DABCC9688C1347C07">
    <w:name w:val="EC277BD7C942444DABCC9688C1347C07"/>
    <w:rsid w:val="00331D8C"/>
  </w:style>
  <w:style w:type="paragraph" w:customStyle="1" w:styleId="A0D4ED94A4A346D286AE7125CC8B38F6">
    <w:name w:val="A0D4ED94A4A346D286AE7125CC8B38F6"/>
    <w:rsid w:val="00331D8C"/>
  </w:style>
  <w:style w:type="paragraph" w:customStyle="1" w:styleId="D566747DB5B745BFABFE55B3764CBBFF">
    <w:name w:val="D566747DB5B745BFABFE55B3764CBBFF"/>
    <w:rsid w:val="00331D8C"/>
  </w:style>
  <w:style w:type="paragraph" w:customStyle="1" w:styleId="60BBEC4E3C3445DDB8F30B6933DBA6A8">
    <w:name w:val="60BBEC4E3C3445DDB8F30B6933DBA6A8"/>
    <w:rsid w:val="00331D8C"/>
  </w:style>
  <w:style w:type="paragraph" w:customStyle="1" w:styleId="746F006012E44F87A2021EF35C19517A">
    <w:name w:val="746F006012E44F87A2021EF35C19517A"/>
    <w:rsid w:val="00331D8C"/>
  </w:style>
  <w:style w:type="paragraph" w:customStyle="1" w:styleId="FACDB15956BE47F597891EA7B599F756">
    <w:name w:val="FACDB15956BE47F597891EA7B599F756"/>
    <w:rsid w:val="00331D8C"/>
  </w:style>
  <w:style w:type="paragraph" w:customStyle="1" w:styleId="9AC3B0E59D4048BDAF8EA79ECBEB6CCD">
    <w:name w:val="9AC3B0E59D4048BDAF8EA79ECBEB6CCD"/>
    <w:rsid w:val="00331D8C"/>
  </w:style>
  <w:style w:type="paragraph" w:customStyle="1" w:styleId="39B123F04D6A4B36A83DEABF67EDF689">
    <w:name w:val="39B123F04D6A4B36A83DEABF67EDF689"/>
    <w:rsid w:val="00331D8C"/>
  </w:style>
  <w:style w:type="paragraph" w:customStyle="1" w:styleId="05C3D818AFE34A8CBD4D59C85A8B149E">
    <w:name w:val="05C3D818AFE34A8CBD4D59C85A8B149E"/>
    <w:rsid w:val="00331D8C"/>
  </w:style>
  <w:style w:type="paragraph" w:customStyle="1" w:styleId="67166BF44A224E8AAF3BBE21F00B3424">
    <w:name w:val="67166BF44A224E8AAF3BBE21F00B3424"/>
    <w:rsid w:val="00331D8C"/>
  </w:style>
  <w:style w:type="paragraph" w:customStyle="1" w:styleId="EB56748A6A154E4F8473B64A32228AA3">
    <w:name w:val="EB56748A6A154E4F8473B64A32228AA3"/>
    <w:rsid w:val="00331D8C"/>
  </w:style>
  <w:style w:type="paragraph" w:customStyle="1" w:styleId="DD8340DF6EFC47C782143AB00D891B14">
    <w:name w:val="DD8340DF6EFC47C782143AB00D891B14"/>
    <w:rsid w:val="00331D8C"/>
  </w:style>
  <w:style w:type="paragraph" w:customStyle="1" w:styleId="BB0AFB05001546C2A057591CC8EAD8BB">
    <w:name w:val="BB0AFB05001546C2A057591CC8EAD8BB"/>
    <w:rsid w:val="00331D8C"/>
  </w:style>
  <w:style w:type="paragraph" w:customStyle="1" w:styleId="05C48C8FC08243138A2F6AED52DD4808">
    <w:name w:val="05C48C8FC08243138A2F6AED52DD4808"/>
    <w:rsid w:val="00331D8C"/>
  </w:style>
  <w:style w:type="paragraph" w:customStyle="1" w:styleId="4F38B78A45364745A080204709C9EEF1">
    <w:name w:val="4F38B78A45364745A080204709C9EEF1"/>
    <w:rsid w:val="00331D8C"/>
  </w:style>
  <w:style w:type="paragraph" w:customStyle="1" w:styleId="9C4CA1622305456089FC246393618881">
    <w:name w:val="9C4CA1622305456089FC246393618881"/>
    <w:rsid w:val="00331D8C"/>
  </w:style>
  <w:style w:type="paragraph" w:customStyle="1" w:styleId="20BC1F9E7AEE4DBB9DB4CCCC7216E6E7">
    <w:name w:val="20BC1F9E7AEE4DBB9DB4CCCC7216E6E7"/>
    <w:rsid w:val="00331D8C"/>
  </w:style>
  <w:style w:type="paragraph" w:customStyle="1" w:styleId="53DC41B695184607A9029B55D8C877EA">
    <w:name w:val="53DC41B695184607A9029B55D8C877EA"/>
    <w:rsid w:val="00331D8C"/>
  </w:style>
  <w:style w:type="paragraph" w:customStyle="1" w:styleId="F2C24EA29B4A40648E4A6D345AF49629">
    <w:name w:val="F2C24EA29B4A40648E4A6D345AF49629"/>
    <w:rsid w:val="00331D8C"/>
  </w:style>
  <w:style w:type="paragraph" w:customStyle="1" w:styleId="6BBFFD433D9B4397A68EF5E4F448C2F0">
    <w:name w:val="6BBFFD433D9B4397A68EF5E4F448C2F0"/>
    <w:rsid w:val="00331D8C"/>
  </w:style>
  <w:style w:type="paragraph" w:customStyle="1" w:styleId="9AE4159BBF3B4C5193C294AFB7BF8513">
    <w:name w:val="9AE4159BBF3B4C5193C294AFB7BF8513"/>
    <w:rsid w:val="00331D8C"/>
  </w:style>
  <w:style w:type="paragraph" w:customStyle="1" w:styleId="0207722B60464F1BB5DC30BD30AB22CE">
    <w:name w:val="0207722B60464F1BB5DC30BD30AB22CE"/>
    <w:rsid w:val="00331D8C"/>
  </w:style>
  <w:style w:type="paragraph" w:customStyle="1" w:styleId="954AD3B9126049B88A1D11B3D4A3FF48">
    <w:name w:val="954AD3B9126049B88A1D11B3D4A3FF48"/>
    <w:rsid w:val="00331D8C"/>
  </w:style>
  <w:style w:type="paragraph" w:customStyle="1" w:styleId="EE72EFF3C524435BBFCEB3B925864AC8">
    <w:name w:val="EE72EFF3C524435BBFCEB3B925864AC8"/>
    <w:rsid w:val="00331D8C"/>
  </w:style>
  <w:style w:type="paragraph" w:customStyle="1" w:styleId="7C55B3B2976F43218064C9DD4A04FA6A">
    <w:name w:val="7C55B3B2976F43218064C9DD4A04FA6A"/>
    <w:rsid w:val="00331D8C"/>
  </w:style>
  <w:style w:type="paragraph" w:customStyle="1" w:styleId="079EEB010B0249F68A5FB2CABC6BAE03">
    <w:name w:val="079EEB010B0249F68A5FB2CABC6BAE03"/>
    <w:rsid w:val="00331D8C"/>
  </w:style>
  <w:style w:type="paragraph" w:customStyle="1" w:styleId="E8E5C95D4ECC4031AA6A0A4E676D03AA">
    <w:name w:val="E8E5C95D4ECC4031AA6A0A4E676D03AA"/>
    <w:rsid w:val="00331D8C"/>
  </w:style>
  <w:style w:type="paragraph" w:customStyle="1" w:styleId="C3714BDFD55B40BABBA46800F9627AA3">
    <w:name w:val="C3714BDFD55B40BABBA46800F9627AA3"/>
    <w:rsid w:val="00331D8C"/>
  </w:style>
  <w:style w:type="paragraph" w:customStyle="1" w:styleId="21526F02142845DDAA55FCC39B9349DA">
    <w:name w:val="21526F02142845DDAA55FCC39B9349DA"/>
    <w:rsid w:val="00331D8C"/>
  </w:style>
  <w:style w:type="paragraph" w:customStyle="1" w:styleId="4B5FDDDB59514225A47C40DEBFC97D38">
    <w:name w:val="4B5FDDDB59514225A47C40DEBFC97D38"/>
    <w:rsid w:val="00331D8C"/>
  </w:style>
  <w:style w:type="paragraph" w:customStyle="1" w:styleId="C9726044F96C4D798805863972BF3D0C">
    <w:name w:val="C9726044F96C4D798805863972BF3D0C"/>
    <w:rsid w:val="00331D8C"/>
  </w:style>
  <w:style w:type="paragraph" w:customStyle="1" w:styleId="9A541EB9600147E8975EFDD1AECD9F68">
    <w:name w:val="9A541EB9600147E8975EFDD1AECD9F68"/>
    <w:rsid w:val="00331D8C"/>
  </w:style>
  <w:style w:type="paragraph" w:customStyle="1" w:styleId="7D73A5A08BEE4EC6A4A633428F565234">
    <w:name w:val="7D73A5A08BEE4EC6A4A633428F565234"/>
    <w:rsid w:val="00331D8C"/>
  </w:style>
  <w:style w:type="paragraph" w:customStyle="1" w:styleId="E2622F1BD452410CB567739E3B80A287">
    <w:name w:val="E2622F1BD452410CB567739E3B80A287"/>
    <w:rsid w:val="00331D8C"/>
  </w:style>
  <w:style w:type="paragraph" w:customStyle="1" w:styleId="3CE81421FC204431901D8D156D6537B5">
    <w:name w:val="3CE81421FC204431901D8D156D6537B5"/>
    <w:rsid w:val="00331D8C"/>
  </w:style>
  <w:style w:type="paragraph" w:customStyle="1" w:styleId="EC160D06CB3E4B3BB6F40C5BB005CDAD">
    <w:name w:val="EC160D06CB3E4B3BB6F40C5BB005CDAD"/>
    <w:rsid w:val="00331D8C"/>
  </w:style>
  <w:style w:type="paragraph" w:customStyle="1" w:styleId="D09721ABD658490391A023130F2D3978">
    <w:name w:val="D09721ABD658490391A023130F2D3978"/>
    <w:rsid w:val="00331D8C"/>
  </w:style>
  <w:style w:type="paragraph" w:customStyle="1" w:styleId="19E778EC95A844B4BC7CBD4269E1AE7B">
    <w:name w:val="19E778EC95A844B4BC7CBD4269E1AE7B"/>
    <w:rsid w:val="00331D8C"/>
  </w:style>
  <w:style w:type="paragraph" w:customStyle="1" w:styleId="F0662C97A102450AA7D8D80111EF748B">
    <w:name w:val="F0662C97A102450AA7D8D80111EF748B"/>
    <w:rsid w:val="00331D8C"/>
  </w:style>
  <w:style w:type="paragraph" w:customStyle="1" w:styleId="6861E7851A2F4C089FF1A8A636CD1F31">
    <w:name w:val="6861E7851A2F4C089FF1A8A636CD1F31"/>
    <w:rsid w:val="00331D8C"/>
  </w:style>
  <w:style w:type="paragraph" w:customStyle="1" w:styleId="46BED56281C8478AA3811762730A7E2C">
    <w:name w:val="46BED56281C8478AA3811762730A7E2C"/>
    <w:rsid w:val="00331D8C"/>
  </w:style>
  <w:style w:type="paragraph" w:customStyle="1" w:styleId="C24CCA7B50AF421997C8896B7D6A9AEB">
    <w:name w:val="C24CCA7B50AF421997C8896B7D6A9AEB"/>
    <w:rsid w:val="00331D8C"/>
  </w:style>
  <w:style w:type="paragraph" w:customStyle="1" w:styleId="C07142318BFB49A684A635567EA93463">
    <w:name w:val="C07142318BFB49A684A635567EA93463"/>
    <w:rsid w:val="00331D8C"/>
  </w:style>
  <w:style w:type="paragraph" w:customStyle="1" w:styleId="94AEB8A90A064730B0FBD363803F7CA1">
    <w:name w:val="94AEB8A90A064730B0FBD363803F7CA1"/>
    <w:rsid w:val="00331D8C"/>
  </w:style>
  <w:style w:type="paragraph" w:customStyle="1" w:styleId="1488E2DE0BA948B4ACBC99BFE3E1308E">
    <w:name w:val="1488E2DE0BA948B4ACBC99BFE3E1308E"/>
    <w:rsid w:val="00331D8C"/>
  </w:style>
  <w:style w:type="paragraph" w:customStyle="1" w:styleId="030613590A0B4FC888832C789074E90E">
    <w:name w:val="030613590A0B4FC888832C789074E90E"/>
    <w:rsid w:val="00331D8C"/>
  </w:style>
  <w:style w:type="paragraph" w:customStyle="1" w:styleId="853C479E2D184069AA69D1BED6F245DE">
    <w:name w:val="853C479E2D184069AA69D1BED6F245DE"/>
    <w:rsid w:val="00331D8C"/>
  </w:style>
  <w:style w:type="paragraph" w:customStyle="1" w:styleId="7AB7A4B39E714191AC30A00D82749B0D">
    <w:name w:val="7AB7A4B39E714191AC30A00D82749B0D"/>
    <w:rsid w:val="00331D8C"/>
  </w:style>
  <w:style w:type="paragraph" w:customStyle="1" w:styleId="B35488CC12A84079A6016A84EE99527F">
    <w:name w:val="B35488CC12A84079A6016A84EE99527F"/>
    <w:rsid w:val="00331D8C"/>
  </w:style>
  <w:style w:type="paragraph" w:customStyle="1" w:styleId="985F3535581F4D91A1B008461DFA191D">
    <w:name w:val="985F3535581F4D91A1B008461DFA191D"/>
    <w:rsid w:val="00331D8C"/>
  </w:style>
  <w:style w:type="paragraph" w:customStyle="1" w:styleId="37A37E5C610B4E198B6E393B960AB4CE">
    <w:name w:val="37A37E5C610B4E198B6E393B960AB4CE"/>
    <w:rsid w:val="00331D8C"/>
  </w:style>
  <w:style w:type="paragraph" w:customStyle="1" w:styleId="F520B7279F2B4F57B202A90DA289D48A">
    <w:name w:val="F520B7279F2B4F57B202A90DA289D48A"/>
    <w:rsid w:val="00331D8C"/>
  </w:style>
  <w:style w:type="paragraph" w:customStyle="1" w:styleId="D1BED671E5C14F6EA4C0E83EA62C2309">
    <w:name w:val="D1BED671E5C14F6EA4C0E83EA62C2309"/>
    <w:rsid w:val="00331D8C"/>
  </w:style>
  <w:style w:type="paragraph" w:customStyle="1" w:styleId="3A5B66124E004DC0B2941D32AA45BA87">
    <w:name w:val="3A5B66124E004DC0B2941D32AA45BA87"/>
    <w:rsid w:val="00331D8C"/>
  </w:style>
  <w:style w:type="paragraph" w:customStyle="1" w:styleId="876DCC6750AC4AA78A45317DD8246BB6">
    <w:name w:val="876DCC6750AC4AA78A45317DD8246BB6"/>
    <w:rsid w:val="00331D8C"/>
  </w:style>
  <w:style w:type="paragraph" w:customStyle="1" w:styleId="456F6DA6A7344770BFC617D4157A079A">
    <w:name w:val="456F6DA6A7344770BFC617D4157A079A"/>
    <w:rsid w:val="00331D8C"/>
  </w:style>
  <w:style w:type="paragraph" w:customStyle="1" w:styleId="099120DA13BB4203AC4CDA579FC14813">
    <w:name w:val="099120DA13BB4203AC4CDA579FC14813"/>
    <w:rsid w:val="00331D8C"/>
  </w:style>
  <w:style w:type="paragraph" w:customStyle="1" w:styleId="B945FC4DBFDD41D78E1CFA69EEACF64C">
    <w:name w:val="B945FC4DBFDD41D78E1CFA69EEACF64C"/>
    <w:rsid w:val="00331D8C"/>
  </w:style>
  <w:style w:type="paragraph" w:customStyle="1" w:styleId="4F10058E1D334D558AF86FC56AF330AA">
    <w:name w:val="4F10058E1D334D558AF86FC56AF330AA"/>
    <w:rsid w:val="00331D8C"/>
  </w:style>
  <w:style w:type="paragraph" w:customStyle="1" w:styleId="0D74A169A90D4D1082DD41A2D0F7B31B">
    <w:name w:val="0D74A169A90D4D1082DD41A2D0F7B31B"/>
    <w:rsid w:val="00331D8C"/>
  </w:style>
  <w:style w:type="paragraph" w:customStyle="1" w:styleId="92960BB2045940C6A18814F8F4318A9A">
    <w:name w:val="92960BB2045940C6A18814F8F4318A9A"/>
    <w:rsid w:val="00331D8C"/>
  </w:style>
  <w:style w:type="paragraph" w:customStyle="1" w:styleId="8D37ABEB94164F95B60547AE28EB0AA0">
    <w:name w:val="8D37ABEB94164F95B60547AE28EB0AA0"/>
    <w:rsid w:val="00331D8C"/>
  </w:style>
  <w:style w:type="paragraph" w:customStyle="1" w:styleId="9815A00EFA8549A5AC7081DAE76F046B">
    <w:name w:val="9815A00EFA8549A5AC7081DAE76F046B"/>
    <w:rsid w:val="00331D8C"/>
  </w:style>
  <w:style w:type="paragraph" w:customStyle="1" w:styleId="6B8D1C78326D47E887CB52CF37CB47AF">
    <w:name w:val="6B8D1C78326D47E887CB52CF37CB47AF"/>
    <w:rsid w:val="00331D8C"/>
  </w:style>
  <w:style w:type="paragraph" w:customStyle="1" w:styleId="8C29EB5A284541EDB82270118DA246B7">
    <w:name w:val="8C29EB5A284541EDB82270118DA246B7"/>
    <w:rsid w:val="00331D8C"/>
  </w:style>
  <w:style w:type="paragraph" w:customStyle="1" w:styleId="9B52B24E157D43FC80E3993689E9BF5A">
    <w:name w:val="9B52B24E157D43FC80E3993689E9BF5A"/>
    <w:rsid w:val="00331D8C"/>
  </w:style>
  <w:style w:type="paragraph" w:customStyle="1" w:styleId="CE7BE2F749D04E56AD6BB59FC257ED4D">
    <w:name w:val="CE7BE2F749D04E56AD6BB59FC257ED4D"/>
    <w:rsid w:val="00331D8C"/>
  </w:style>
  <w:style w:type="paragraph" w:customStyle="1" w:styleId="7C72D8222BB94ACFB7211ED28CA354E5">
    <w:name w:val="7C72D8222BB94ACFB7211ED28CA354E5"/>
    <w:rsid w:val="00331D8C"/>
  </w:style>
  <w:style w:type="paragraph" w:customStyle="1" w:styleId="66A37F5CB3EE411588416C0151C49301">
    <w:name w:val="66A37F5CB3EE411588416C0151C49301"/>
    <w:rsid w:val="00331D8C"/>
  </w:style>
  <w:style w:type="paragraph" w:customStyle="1" w:styleId="355E553602F846A88FF10D14577A4B01">
    <w:name w:val="355E553602F846A88FF10D14577A4B01"/>
    <w:rsid w:val="00331D8C"/>
  </w:style>
  <w:style w:type="paragraph" w:customStyle="1" w:styleId="378001E160E74B0D938333C5BB0E8A1D">
    <w:name w:val="378001E160E74B0D938333C5BB0E8A1D"/>
    <w:rsid w:val="00331D8C"/>
  </w:style>
  <w:style w:type="paragraph" w:customStyle="1" w:styleId="BC62A45046544E2B8ECAA7DCEB8EF983">
    <w:name w:val="BC62A45046544E2B8ECAA7DCEB8EF983"/>
    <w:rsid w:val="00331D8C"/>
  </w:style>
  <w:style w:type="paragraph" w:customStyle="1" w:styleId="4F69B5E7BE1849608FB8F632599429C3">
    <w:name w:val="4F69B5E7BE1849608FB8F632599429C3"/>
    <w:rsid w:val="00331D8C"/>
  </w:style>
  <w:style w:type="paragraph" w:customStyle="1" w:styleId="C0B09CD64C1B432998BE36F153DB947C">
    <w:name w:val="C0B09CD64C1B432998BE36F153DB947C"/>
    <w:rsid w:val="00331D8C"/>
  </w:style>
  <w:style w:type="paragraph" w:customStyle="1" w:styleId="2E17576F7C47448B9E42F6B0B5C9B308">
    <w:name w:val="2E17576F7C47448B9E42F6B0B5C9B308"/>
    <w:rsid w:val="00331D8C"/>
  </w:style>
  <w:style w:type="paragraph" w:customStyle="1" w:styleId="7A7C3D9660E8428BB352D00B051F1ED0">
    <w:name w:val="7A7C3D9660E8428BB352D00B051F1ED0"/>
    <w:rsid w:val="00331D8C"/>
  </w:style>
  <w:style w:type="paragraph" w:customStyle="1" w:styleId="1DDB9168CD9B4C5A81F1E477AB103C99">
    <w:name w:val="1DDB9168CD9B4C5A81F1E477AB103C99"/>
    <w:rsid w:val="00331D8C"/>
  </w:style>
  <w:style w:type="paragraph" w:customStyle="1" w:styleId="8BF63CBCCC424C0AAC49E6F3AB913094">
    <w:name w:val="8BF63CBCCC424C0AAC49E6F3AB913094"/>
    <w:rsid w:val="00331D8C"/>
  </w:style>
  <w:style w:type="paragraph" w:customStyle="1" w:styleId="7858AE9EAE6441BCAF8AAF8E920FAFFA">
    <w:name w:val="7858AE9EAE6441BCAF8AAF8E920FAFFA"/>
    <w:rsid w:val="00331D8C"/>
  </w:style>
  <w:style w:type="paragraph" w:customStyle="1" w:styleId="46822BC0D047424680E52C60386E4DB6">
    <w:name w:val="46822BC0D047424680E52C60386E4DB6"/>
    <w:rsid w:val="00331D8C"/>
  </w:style>
  <w:style w:type="paragraph" w:customStyle="1" w:styleId="B1FE20E356DD40E7B2C416B57B5B15C9">
    <w:name w:val="B1FE20E356DD40E7B2C416B57B5B15C9"/>
    <w:rsid w:val="00331D8C"/>
  </w:style>
  <w:style w:type="paragraph" w:customStyle="1" w:styleId="DA44240D2786430B9E997DB80D571CCD">
    <w:name w:val="DA44240D2786430B9E997DB80D571CCD"/>
    <w:rsid w:val="00331D8C"/>
  </w:style>
  <w:style w:type="paragraph" w:customStyle="1" w:styleId="5F2F5B0625834F63BB34BCCC9E07948F">
    <w:name w:val="5F2F5B0625834F63BB34BCCC9E07948F"/>
    <w:rsid w:val="00331D8C"/>
  </w:style>
  <w:style w:type="paragraph" w:customStyle="1" w:styleId="270543DAE33B405999B4267365C2BC01">
    <w:name w:val="270543DAE33B405999B4267365C2BC01"/>
    <w:rsid w:val="00331D8C"/>
  </w:style>
  <w:style w:type="paragraph" w:customStyle="1" w:styleId="74EA7B05B45D4228B2D96B31741D946C">
    <w:name w:val="74EA7B05B45D4228B2D96B31741D946C"/>
    <w:rsid w:val="00331D8C"/>
  </w:style>
  <w:style w:type="paragraph" w:customStyle="1" w:styleId="338E94035691460EB67FFD193805E644">
    <w:name w:val="338E94035691460EB67FFD193805E644"/>
    <w:rsid w:val="00331D8C"/>
  </w:style>
  <w:style w:type="paragraph" w:customStyle="1" w:styleId="1D2897852A58450DA6E2BFA93BB5CFDB">
    <w:name w:val="1D2897852A58450DA6E2BFA93BB5CFDB"/>
    <w:rsid w:val="00331D8C"/>
  </w:style>
  <w:style w:type="paragraph" w:customStyle="1" w:styleId="9D47D917A7AA4ADF943A6E3B4F17EF67">
    <w:name w:val="9D47D917A7AA4ADF943A6E3B4F17EF67"/>
    <w:rsid w:val="00331D8C"/>
  </w:style>
  <w:style w:type="paragraph" w:customStyle="1" w:styleId="CEDF313C9C734EC9A702CD4509E5F194">
    <w:name w:val="CEDF313C9C734EC9A702CD4509E5F194"/>
    <w:rsid w:val="00331D8C"/>
  </w:style>
  <w:style w:type="paragraph" w:customStyle="1" w:styleId="32BE9C4B2A4444D3B403D854B5A780B8">
    <w:name w:val="32BE9C4B2A4444D3B403D854B5A780B8"/>
    <w:rsid w:val="00331D8C"/>
  </w:style>
  <w:style w:type="paragraph" w:customStyle="1" w:styleId="6646C17D07814E7A9D1FF23142DE22FF">
    <w:name w:val="6646C17D07814E7A9D1FF23142DE22FF"/>
    <w:rsid w:val="00331D8C"/>
  </w:style>
  <w:style w:type="paragraph" w:customStyle="1" w:styleId="047A99E18490458B9D88F2F7309F424B">
    <w:name w:val="047A99E18490458B9D88F2F7309F424B"/>
    <w:rsid w:val="00331D8C"/>
  </w:style>
  <w:style w:type="paragraph" w:customStyle="1" w:styleId="9CCFAE9BC4C14ADEACB7C3AE209938AD">
    <w:name w:val="9CCFAE9BC4C14ADEACB7C3AE209938AD"/>
    <w:rsid w:val="00331D8C"/>
  </w:style>
  <w:style w:type="paragraph" w:customStyle="1" w:styleId="CA650B9195E9466CBD32BEF8A594839F">
    <w:name w:val="CA650B9195E9466CBD32BEF8A594839F"/>
    <w:rsid w:val="00331D8C"/>
  </w:style>
  <w:style w:type="paragraph" w:customStyle="1" w:styleId="C0129E78DDF845AD9298CBCB9894D453">
    <w:name w:val="C0129E78DDF845AD9298CBCB9894D453"/>
    <w:rsid w:val="00331D8C"/>
  </w:style>
  <w:style w:type="paragraph" w:customStyle="1" w:styleId="2B6BB42514F74807A8C5E8519D2E6DC4">
    <w:name w:val="2B6BB42514F74807A8C5E8519D2E6DC4"/>
    <w:rsid w:val="00331D8C"/>
  </w:style>
  <w:style w:type="paragraph" w:customStyle="1" w:styleId="A03BE56902664D2FB8F596632910EC11">
    <w:name w:val="A03BE56902664D2FB8F596632910EC11"/>
    <w:rsid w:val="00331D8C"/>
  </w:style>
  <w:style w:type="paragraph" w:customStyle="1" w:styleId="84D9AB303121444F8E4A48D57D01025E">
    <w:name w:val="84D9AB303121444F8E4A48D57D01025E"/>
    <w:rsid w:val="00331D8C"/>
  </w:style>
  <w:style w:type="paragraph" w:customStyle="1" w:styleId="881135316B394F59851BE0BD466AD2DF">
    <w:name w:val="881135316B394F59851BE0BD466AD2DF"/>
    <w:rsid w:val="00331D8C"/>
  </w:style>
  <w:style w:type="paragraph" w:customStyle="1" w:styleId="C8613AB993854B9380869103E4F866A3">
    <w:name w:val="C8613AB993854B9380869103E4F866A3"/>
    <w:rsid w:val="00331D8C"/>
  </w:style>
  <w:style w:type="paragraph" w:customStyle="1" w:styleId="408D5550D3BE4A20BF5B15843C31AC3D">
    <w:name w:val="408D5550D3BE4A20BF5B15843C31AC3D"/>
    <w:rsid w:val="00331D8C"/>
  </w:style>
  <w:style w:type="paragraph" w:customStyle="1" w:styleId="FC2842DE53874F3590F9EAAA6FE8A7A1">
    <w:name w:val="FC2842DE53874F3590F9EAAA6FE8A7A1"/>
    <w:rsid w:val="00331D8C"/>
  </w:style>
  <w:style w:type="paragraph" w:customStyle="1" w:styleId="9BCC67B05A454F20A21D36A5EEA7081A">
    <w:name w:val="9BCC67B05A454F20A21D36A5EEA7081A"/>
    <w:rsid w:val="00331D8C"/>
  </w:style>
  <w:style w:type="paragraph" w:customStyle="1" w:styleId="65F9D1476C694B18B26E4260F23DD322">
    <w:name w:val="65F9D1476C694B18B26E4260F23DD322"/>
    <w:rsid w:val="00331D8C"/>
  </w:style>
  <w:style w:type="paragraph" w:customStyle="1" w:styleId="7D707D7D11964825B429A83B21A7D7DD">
    <w:name w:val="7D707D7D11964825B429A83B21A7D7DD"/>
    <w:rsid w:val="00331D8C"/>
  </w:style>
  <w:style w:type="paragraph" w:customStyle="1" w:styleId="AECAAB4E2EBA47C696D43E58B9C417B9">
    <w:name w:val="AECAAB4E2EBA47C696D43E58B9C417B9"/>
    <w:rsid w:val="00331D8C"/>
  </w:style>
  <w:style w:type="paragraph" w:customStyle="1" w:styleId="181DD5FD13C74068BD006783E5A73E09">
    <w:name w:val="181DD5FD13C74068BD006783E5A73E09"/>
    <w:rsid w:val="00331D8C"/>
  </w:style>
  <w:style w:type="paragraph" w:customStyle="1" w:styleId="771855047FA24C7F98F401EAEA53FFA8">
    <w:name w:val="771855047FA24C7F98F401EAEA53FFA8"/>
    <w:rsid w:val="00331D8C"/>
  </w:style>
  <w:style w:type="paragraph" w:customStyle="1" w:styleId="DD5E64B796BE4BD9982931D84F72157A">
    <w:name w:val="DD5E64B796BE4BD9982931D84F72157A"/>
    <w:rsid w:val="00331D8C"/>
  </w:style>
  <w:style w:type="paragraph" w:customStyle="1" w:styleId="1BC9B0CA32E045B28FB4CA51730D8732">
    <w:name w:val="1BC9B0CA32E045B28FB4CA51730D8732"/>
    <w:rsid w:val="00331D8C"/>
  </w:style>
  <w:style w:type="paragraph" w:customStyle="1" w:styleId="546DF5C5D4A942838FD53CB260D5A09E">
    <w:name w:val="546DF5C5D4A942838FD53CB260D5A09E"/>
    <w:rsid w:val="00331D8C"/>
  </w:style>
  <w:style w:type="paragraph" w:customStyle="1" w:styleId="D3B6B36E51164973A4E3F59F779DFAA7">
    <w:name w:val="D3B6B36E51164973A4E3F59F779DFAA7"/>
    <w:rsid w:val="00331D8C"/>
  </w:style>
  <w:style w:type="paragraph" w:customStyle="1" w:styleId="2CD0527846F94BBE906AE3A043746EDC">
    <w:name w:val="2CD0527846F94BBE906AE3A043746EDC"/>
    <w:rsid w:val="00331D8C"/>
  </w:style>
  <w:style w:type="paragraph" w:customStyle="1" w:styleId="1A5A08C56C87407591BB91878BCE17FF">
    <w:name w:val="1A5A08C56C87407591BB91878BCE17FF"/>
    <w:rsid w:val="00331D8C"/>
  </w:style>
  <w:style w:type="paragraph" w:customStyle="1" w:styleId="9DB20493E9E14E8FB37DFE3B774F7946">
    <w:name w:val="9DB20493E9E14E8FB37DFE3B774F7946"/>
    <w:rsid w:val="00331D8C"/>
  </w:style>
  <w:style w:type="paragraph" w:customStyle="1" w:styleId="17D9CE6C66CF4E72AD2B0DF151852D27">
    <w:name w:val="17D9CE6C66CF4E72AD2B0DF151852D27"/>
    <w:rsid w:val="00331D8C"/>
  </w:style>
  <w:style w:type="paragraph" w:customStyle="1" w:styleId="89FDA26332DD4FC0AAD45BE0DADCA252">
    <w:name w:val="89FDA26332DD4FC0AAD45BE0DADCA252"/>
    <w:rsid w:val="00331D8C"/>
  </w:style>
  <w:style w:type="paragraph" w:customStyle="1" w:styleId="E387C928257D4883855FE28A3847F66A">
    <w:name w:val="E387C928257D4883855FE28A3847F66A"/>
    <w:rsid w:val="00331D8C"/>
  </w:style>
  <w:style w:type="paragraph" w:customStyle="1" w:styleId="0EB2B2C60F55491ABBAEA15AA9B9F4CB">
    <w:name w:val="0EB2B2C60F55491ABBAEA15AA9B9F4CB"/>
    <w:rsid w:val="00331D8C"/>
  </w:style>
  <w:style w:type="paragraph" w:customStyle="1" w:styleId="A2DFC404832F4C18AB9035E496977184">
    <w:name w:val="A2DFC404832F4C18AB9035E496977184"/>
    <w:rsid w:val="00331D8C"/>
  </w:style>
  <w:style w:type="paragraph" w:customStyle="1" w:styleId="9697EC61D37E485E87EEDD2AA0B14E4E">
    <w:name w:val="9697EC61D37E485E87EEDD2AA0B14E4E"/>
    <w:rsid w:val="00331D8C"/>
  </w:style>
  <w:style w:type="paragraph" w:customStyle="1" w:styleId="60BD339357F7451397D70E3F0B00F99F">
    <w:name w:val="60BD339357F7451397D70E3F0B00F99F"/>
    <w:rsid w:val="00331D8C"/>
  </w:style>
  <w:style w:type="paragraph" w:customStyle="1" w:styleId="54E34B1933154AE695525D386BD2DDB1">
    <w:name w:val="54E34B1933154AE695525D386BD2DDB1"/>
    <w:rsid w:val="00331D8C"/>
  </w:style>
  <w:style w:type="paragraph" w:customStyle="1" w:styleId="AAF81F24343B4CF5B873B28D4CB7695F">
    <w:name w:val="AAF81F24343B4CF5B873B28D4CB7695F"/>
    <w:rsid w:val="00331D8C"/>
  </w:style>
  <w:style w:type="paragraph" w:customStyle="1" w:styleId="2D266655EA584E51BC80E6CE10ACEE11">
    <w:name w:val="2D266655EA584E51BC80E6CE10ACEE11"/>
    <w:rsid w:val="00331D8C"/>
  </w:style>
  <w:style w:type="paragraph" w:customStyle="1" w:styleId="7B5C8AB8E3824963B1D2307A49A249B3">
    <w:name w:val="7B5C8AB8E3824963B1D2307A49A249B3"/>
    <w:rsid w:val="00331D8C"/>
  </w:style>
  <w:style w:type="paragraph" w:customStyle="1" w:styleId="3FB57289C67E4EE2A22E07884FD12B14">
    <w:name w:val="3FB57289C67E4EE2A22E07884FD12B14"/>
    <w:rsid w:val="00331D8C"/>
  </w:style>
  <w:style w:type="paragraph" w:customStyle="1" w:styleId="BAF816D78A1141EC9FC69A20F516DB9A">
    <w:name w:val="BAF816D78A1141EC9FC69A20F516DB9A"/>
    <w:rsid w:val="00331D8C"/>
  </w:style>
  <w:style w:type="paragraph" w:customStyle="1" w:styleId="03D11CA011264C958694D40D920B7A92">
    <w:name w:val="03D11CA011264C958694D40D920B7A92"/>
    <w:rsid w:val="00331D8C"/>
  </w:style>
  <w:style w:type="paragraph" w:customStyle="1" w:styleId="C36B027AC41947E3A31D9B1C230302DD">
    <w:name w:val="C36B027AC41947E3A31D9B1C230302DD"/>
    <w:rsid w:val="00331D8C"/>
  </w:style>
  <w:style w:type="paragraph" w:customStyle="1" w:styleId="89B30EB16E454311B23419966285332E">
    <w:name w:val="89B30EB16E454311B23419966285332E"/>
    <w:rsid w:val="00331D8C"/>
  </w:style>
  <w:style w:type="paragraph" w:customStyle="1" w:styleId="EE48F8F0D261476397258FDE03118846">
    <w:name w:val="EE48F8F0D261476397258FDE03118846"/>
    <w:rsid w:val="00331D8C"/>
  </w:style>
  <w:style w:type="paragraph" w:customStyle="1" w:styleId="D1AAD43B51E34C78A23BB96BBACF86D3">
    <w:name w:val="D1AAD43B51E34C78A23BB96BBACF86D3"/>
    <w:rsid w:val="00331D8C"/>
  </w:style>
  <w:style w:type="paragraph" w:customStyle="1" w:styleId="6FC1FE35DA54443EAF65B873F33394E9">
    <w:name w:val="6FC1FE35DA54443EAF65B873F33394E9"/>
    <w:rsid w:val="00331D8C"/>
  </w:style>
  <w:style w:type="paragraph" w:customStyle="1" w:styleId="985F03E4306744A69B64CBC487D1B470">
    <w:name w:val="985F03E4306744A69B64CBC487D1B470"/>
    <w:rsid w:val="00331D8C"/>
  </w:style>
  <w:style w:type="paragraph" w:customStyle="1" w:styleId="7249EC6A02134C9CA386FC0EC952F283">
    <w:name w:val="7249EC6A02134C9CA386FC0EC952F283"/>
    <w:rsid w:val="00331D8C"/>
  </w:style>
  <w:style w:type="paragraph" w:customStyle="1" w:styleId="785F7A03EA854EB38198A9B74A98F17A">
    <w:name w:val="785F7A03EA854EB38198A9B74A98F17A"/>
    <w:rsid w:val="00331D8C"/>
  </w:style>
  <w:style w:type="paragraph" w:customStyle="1" w:styleId="11487317FC42412F80B9B3645C551A18">
    <w:name w:val="11487317FC42412F80B9B3645C551A18"/>
    <w:rsid w:val="00331D8C"/>
  </w:style>
  <w:style w:type="paragraph" w:customStyle="1" w:styleId="84A945945A084D9E9736EC8840228B81">
    <w:name w:val="84A945945A084D9E9736EC8840228B81"/>
    <w:rsid w:val="00331D8C"/>
  </w:style>
  <w:style w:type="paragraph" w:customStyle="1" w:styleId="A550BB8FE39341B380B272FCA6EECA90">
    <w:name w:val="A550BB8FE39341B380B272FCA6EECA90"/>
    <w:rsid w:val="00331D8C"/>
  </w:style>
  <w:style w:type="paragraph" w:customStyle="1" w:styleId="CD9869DCD63A404C9340902684763F69">
    <w:name w:val="CD9869DCD63A404C9340902684763F69"/>
    <w:rsid w:val="00331D8C"/>
  </w:style>
  <w:style w:type="paragraph" w:customStyle="1" w:styleId="27DCB9F342784541A788C0F55CF9A807">
    <w:name w:val="27DCB9F342784541A788C0F55CF9A807"/>
    <w:rsid w:val="00331D8C"/>
  </w:style>
  <w:style w:type="paragraph" w:customStyle="1" w:styleId="4A1663CFF5F541ECBBFE666383354EA4">
    <w:name w:val="4A1663CFF5F541ECBBFE666383354EA4"/>
    <w:rsid w:val="00331D8C"/>
  </w:style>
  <w:style w:type="paragraph" w:customStyle="1" w:styleId="2544BCF1023D406BB72A25698200AB38">
    <w:name w:val="2544BCF1023D406BB72A25698200AB38"/>
    <w:rsid w:val="00331D8C"/>
  </w:style>
  <w:style w:type="paragraph" w:customStyle="1" w:styleId="1707E1BF846E45B1B6F78BE8682F235F">
    <w:name w:val="1707E1BF846E45B1B6F78BE8682F235F"/>
    <w:rsid w:val="00331D8C"/>
  </w:style>
  <w:style w:type="paragraph" w:customStyle="1" w:styleId="9840B8B749B34541939A037E121554F7">
    <w:name w:val="9840B8B749B34541939A037E121554F7"/>
    <w:rsid w:val="00331D8C"/>
  </w:style>
  <w:style w:type="paragraph" w:customStyle="1" w:styleId="D7D50A1A022C49D482B44A735A196D66">
    <w:name w:val="D7D50A1A022C49D482B44A735A196D66"/>
    <w:rsid w:val="00331D8C"/>
  </w:style>
  <w:style w:type="paragraph" w:customStyle="1" w:styleId="301ACB51A3354D779C9AB74CFB4864DE">
    <w:name w:val="301ACB51A3354D779C9AB74CFB4864DE"/>
    <w:rsid w:val="00331D8C"/>
  </w:style>
  <w:style w:type="paragraph" w:customStyle="1" w:styleId="A6C8F6DCBDC547CC95B05B3BE3C5FF7D">
    <w:name w:val="A6C8F6DCBDC547CC95B05B3BE3C5FF7D"/>
    <w:rsid w:val="00331D8C"/>
  </w:style>
  <w:style w:type="paragraph" w:customStyle="1" w:styleId="F03D213276FE4D9D85084A889019DE81">
    <w:name w:val="F03D213276FE4D9D85084A889019DE81"/>
    <w:rsid w:val="00331D8C"/>
  </w:style>
  <w:style w:type="paragraph" w:customStyle="1" w:styleId="9A0CC7CA62A540039A96F021FC7ED083">
    <w:name w:val="9A0CC7CA62A540039A96F021FC7ED083"/>
    <w:rsid w:val="00331D8C"/>
  </w:style>
  <w:style w:type="paragraph" w:customStyle="1" w:styleId="A9197793D94A44678D0EC46B6A672B2F">
    <w:name w:val="A9197793D94A44678D0EC46B6A672B2F"/>
    <w:rsid w:val="00331D8C"/>
  </w:style>
  <w:style w:type="paragraph" w:customStyle="1" w:styleId="A9E33A4E9DC94934A9EDC1E469B94AE8">
    <w:name w:val="A9E33A4E9DC94934A9EDC1E469B94AE8"/>
    <w:rsid w:val="00331D8C"/>
  </w:style>
  <w:style w:type="paragraph" w:customStyle="1" w:styleId="2BFEBE7CDFEB4DCF9C8F87727B973BCC">
    <w:name w:val="2BFEBE7CDFEB4DCF9C8F87727B973BCC"/>
    <w:rsid w:val="00331D8C"/>
  </w:style>
  <w:style w:type="paragraph" w:customStyle="1" w:styleId="84EBA91CCCEC454E9C2C2D896791317A">
    <w:name w:val="84EBA91CCCEC454E9C2C2D896791317A"/>
    <w:rsid w:val="00331D8C"/>
  </w:style>
  <w:style w:type="paragraph" w:customStyle="1" w:styleId="4010CF71BA1841DFAC1C67DFC2179789">
    <w:name w:val="4010CF71BA1841DFAC1C67DFC2179789"/>
    <w:rsid w:val="00331D8C"/>
  </w:style>
  <w:style w:type="paragraph" w:customStyle="1" w:styleId="54E5A342560B479B815634469FED17C3">
    <w:name w:val="54E5A342560B479B815634469FED17C3"/>
    <w:rsid w:val="00331D8C"/>
  </w:style>
  <w:style w:type="paragraph" w:customStyle="1" w:styleId="C0C6FD8AF1FB46A9946A37C6CA94ABD0">
    <w:name w:val="C0C6FD8AF1FB46A9946A37C6CA94ABD0"/>
    <w:rsid w:val="00331D8C"/>
  </w:style>
  <w:style w:type="paragraph" w:customStyle="1" w:styleId="01A22341966A48FFBDA8D9F03F657511">
    <w:name w:val="01A22341966A48FFBDA8D9F03F657511"/>
    <w:rsid w:val="00331D8C"/>
  </w:style>
  <w:style w:type="paragraph" w:customStyle="1" w:styleId="4F303B48E7E74F00B6349B5C10B81684">
    <w:name w:val="4F303B48E7E74F00B6349B5C10B81684"/>
    <w:rsid w:val="00331D8C"/>
  </w:style>
  <w:style w:type="paragraph" w:customStyle="1" w:styleId="2A2F0C4D33504949AC0B81BF380E4076">
    <w:name w:val="2A2F0C4D33504949AC0B81BF380E4076"/>
    <w:rsid w:val="00331D8C"/>
  </w:style>
  <w:style w:type="paragraph" w:customStyle="1" w:styleId="C800E661EBAB44159989E320E2C4639C">
    <w:name w:val="C800E661EBAB44159989E320E2C4639C"/>
    <w:rsid w:val="00331D8C"/>
  </w:style>
  <w:style w:type="paragraph" w:customStyle="1" w:styleId="A77916BC9D2B493DBC9AEEF98EBCD084">
    <w:name w:val="A77916BC9D2B493DBC9AEEF98EBCD084"/>
    <w:rsid w:val="00331D8C"/>
  </w:style>
  <w:style w:type="paragraph" w:customStyle="1" w:styleId="767864CFF6794DC4AE190DFCFB37A06B">
    <w:name w:val="767864CFF6794DC4AE190DFCFB37A06B"/>
    <w:rsid w:val="00331D8C"/>
  </w:style>
  <w:style w:type="paragraph" w:customStyle="1" w:styleId="0BDDE122676245E5A42CE74327B02E3A">
    <w:name w:val="0BDDE122676245E5A42CE74327B02E3A"/>
    <w:rsid w:val="00331D8C"/>
  </w:style>
  <w:style w:type="paragraph" w:customStyle="1" w:styleId="D475B99917CD4CFE9F5A2EBAC4263B71">
    <w:name w:val="D475B99917CD4CFE9F5A2EBAC4263B71"/>
    <w:rsid w:val="00331D8C"/>
  </w:style>
  <w:style w:type="paragraph" w:customStyle="1" w:styleId="7FBD696699214FD2AE948DF3A7B90C01">
    <w:name w:val="7FBD696699214FD2AE948DF3A7B90C01"/>
    <w:rsid w:val="00331D8C"/>
  </w:style>
  <w:style w:type="paragraph" w:customStyle="1" w:styleId="3C827E4C51F64AD68BA78956B711DEEE">
    <w:name w:val="3C827E4C51F64AD68BA78956B711DEEE"/>
    <w:rsid w:val="00331D8C"/>
  </w:style>
  <w:style w:type="paragraph" w:customStyle="1" w:styleId="CFD13A7D568D46AA8B86C32ED1BCE2EF">
    <w:name w:val="CFD13A7D568D46AA8B86C32ED1BCE2EF"/>
    <w:rsid w:val="00331D8C"/>
  </w:style>
  <w:style w:type="paragraph" w:customStyle="1" w:styleId="1BF2C16B511747F69DD1D47F4E7F15E4">
    <w:name w:val="1BF2C16B511747F69DD1D47F4E7F15E4"/>
    <w:rsid w:val="00331D8C"/>
  </w:style>
  <w:style w:type="paragraph" w:customStyle="1" w:styleId="122C998E1F424986AAE2E7EE6F871170">
    <w:name w:val="122C998E1F424986AAE2E7EE6F871170"/>
    <w:rsid w:val="00331D8C"/>
  </w:style>
  <w:style w:type="paragraph" w:customStyle="1" w:styleId="E509CC2CA8F0407296D8180735C509AD">
    <w:name w:val="E509CC2CA8F0407296D8180735C509AD"/>
    <w:rsid w:val="00331D8C"/>
  </w:style>
  <w:style w:type="paragraph" w:customStyle="1" w:styleId="0D32F89DA7D44F0FBBB0631178592429">
    <w:name w:val="0D32F89DA7D44F0FBBB0631178592429"/>
    <w:rsid w:val="00331D8C"/>
  </w:style>
  <w:style w:type="paragraph" w:customStyle="1" w:styleId="90BE2C89E2664A14BE77195774067A29">
    <w:name w:val="90BE2C89E2664A14BE77195774067A29"/>
    <w:rsid w:val="00331D8C"/>
  </w:style>
  <w:style w:type="paragraph" w:customStyle="1" w:styleId="25850D4B8A8147809E3E245E1F0EA2A5">
    <w:name w:val="25850D4B8A8147809E3E245E1F0EA2A5"/>
    <w:rsid w:val="00331D8C"/>
  </w:style>
  <w:style w:type="paragraph" w:customStyle="1" w:styleId="E076BB42421E49B9A90554769E99C387">
    <w:name w:val="E076BB42421E49B9A90554769E99C387"/>
    <w:rsid w:val="00331D8C"/>
  </w:style>
  <w:style w:type="paragraph" w:customStyle="1" w:styleId="50BC93EEAABE408498B91FAD987DFC6C">
    <w:name w:val="50BC93EEAABE408498B91FAD987DFC6C"/>
    <w:rsid w:val="00331D8C"/>
  </w:style>
  <w:style w:type="paragraph" w:customStyle="1" w:styleId="EA54288D55204B34A38C47B6E77F453F">
    <w:name w:val="EA54288D55204B34A38C47B6E77F453F"/>
    <w:rsid w:val="00331D8C"/>
  </w:style>
  <w:style w:type="paragraph" w:customStyle="1" w:styleId="5F93E13067964CA39E1F5E93BF23BF0D">
    <w:name w:val="5F93E13067964CA39E1F5E93BF23BF0D"/>
    <w:rsid w:val="00331D8C"/>
  </w:style>
  <w:style w:type="paragraph" w:customStyle="1" w:styleId="8948E1C99595461FA9E12E5EB753F1EB">
    <w:name w:val="8948E1C99595461FA9E12E5EB753F1EB"/>
    <w:rsid w:val="00331D8C"/>
  </w:style>
  <w:style w:type="paragraph" w:customStyle="1" w:styleId="CF0D07E4B4EA4CCF97D955087CF6ABB4">
    <w:name w:val="CF0D07E4B4EA4CCF97D955087CF6ABB4"/>
    <w:rsid w:val="00331D8C"/>
  </w:style>
  <w:style w:type="paragraph" w:customStyle="1" w:styleId="A241AEE230C54883AEF11CA8C67ED60C">
    <w:name w:val="A241AEE230C54883AEF11CA8C67ED60C"/>
    <w:rsid w:val="00331D8C"/>
  </w:style>
  <w:style w:type="paragraph" w:customStyle="1" w:styleId="800105B9642742FF9F3C63AD103C65FC">
    <w:name w:val="800105B9642742FF9F3C63AD103C65FC"/>
    <w:rsid w:val="00331D8C"/>
  </w:style>
  <w:style w:type="paragraph" w:customStyle="1" w:styleId="F614442C00A74CF0A2733E6EDA7F7A5D">
    <w:name w:val="F614442C00A74CF0A2733E6EDA7F7A5D"/>
    <w:rsid w:val="004447DB"/>
  </w:style>
  <w:style w:type="paragraph" w:customStyle="1" w:styleId="84A0AB79064544838AEC22E2268C24F9">
    <w:name w:val="84A0AB79064544838AEC22E2268C24F9"/>
    <w:rsid w:val="004447DB"/>
  </w:style>
  <w:style w:type="paragraph" w:customStyle="1" w:styleId="17351E84041F44FE874DB834B8422DC1">
    <w:name w:val="17351E84041F44FE874DB834B8422DC1"/>
    <w:rsid w:val="004447DB"/>
  </w:style>
  <w:style w:type="paragraph" w:customStyle="1" w:styleId="471307226D4047E896AA56060580C68E">
    <w:name w:val="471307226D4047E896AA56060580C68E"/>
    <w:rsid w:val="004447DB"/>
  </w:style>
  <w:style w:type="paragraph" w:customStyle="1" w:styleId="AEABF1F4318D4C24920FFA8FD53FC24F">
    <w:name w:val="AEABF1F4318D4C24920FFA8FD53FC24F"/>
    <w:rsid w:val="004447DB"/>
  </w:style>
  <w:style w:type="paragraph" w:customStyle="1" w:styleId="8D0CF7F0D03E4AF6A06916F5F815B9FC">
    <w:name w:val="8D0CF7F0D03E4AF6A06916F5F815B9FC"/>
    <w:rsid w:val="004447DB"/>
  </w:style>
  <w:style w:type="paragraph" w:customStyle="1" w:styleId="2F50FE91E96D47A7BB4B42A4A9AE0A18">
    <w:name w:val="2F50FE91E96D47A7BB4B42A4A9AE0A18"/>
    <w:rsid w:val="004447DB"/>
  </w:style>
  <w:style w:type="paragraph" w:customStyle="1" w:styleId="C00AC67BF8B748E5B69148A756DAF4E1">
    <w:name w:val="C00AC67BF8B748E5B69148A756DAF4E1"/>
    <w:rsid w:val="004447DB"/>
  </w:style>
  <w:style w:type="paragraph" w:customStyle="1" w:styleId="5812DBBFEE834649A35CDED2108975CF">
    <w:name w:val="5812DBBFEE834649A35CDED2108975CF"/>
    <w:rsid w:val="004447DB"/>
  </w:style>
  <w:style w:type="paragraph" w:customStyle="1" w:styleId="10622D6AAE3C4D7CBF5C6CBFC5D01017">
    <w:name w:val="10622D6AAE3C4D7CBF5C6CBFC5D01017"/>
    <w:rsid w:val="004447DB"/>
  </w:style>
  <w:style w:type="paragraph" w:customStyle="1" w:styleId="3D2FA4EC00224C3D92BF052D5EC2EDF0">
    <w:name w:val="3D2FA4EC00224C3D92BF052D5EC2EDF0"/>
    <w:rsid w:val="004447DB"/>
  </w:style>
  <w:style w:type="paragraph" w:customStyle="1" w:styleId="99E7EF1791F1448F9BB3ACB5FB479BDA">
    <w:name w:val="99E7EF1791F1448F9BB3ACB5FB479BDA"/>
    <w:rsid w:val="004447DB"/>
  </w:style>
  <w:style w:type="paragraph" w:customStyle="1" w:styleId="884775C53488450DAB0EC8F6A86ADF05">
    <w:name w:val="884775C53488450DAB0EC8F6A86ADF05"/>
    <w:rsid w:val="004447DB"/>
  </w:style>
  <w:style w:type="paragraph" w:customStyle="1" w:styleId="31E0F919D4C54B3083503385C6E36B14">
    <w:name w:val="31E0F919D4C54B3083503385C6E36B14"/>
    <w:rsid w:val="004447DB"/>
  </w:style>
  <w:style w:type="paragraph" w:customStyle="1" w:styleId="FE2D497DF7C94EEBB8AC3AD0BF96A08B">
    <w:name w:val="FE2D497DF7C94EEBB8AC3AD0BF96A08B"/>
    <w:rsid w:val="004447DB"/>
  </w:style>
  <w:style w:type="paragraph" w:customStyle="1" w:styleId="33B4A0BCE148468A99D9ED63DE30A5AA">
    <w:name w:val="33B4A0BCE148468A99D9ED63DE30A5AA"/>
    <w:rsid w:val="004447DB"/>
  </w:style>
  <w:style w:type="paragraph" w:customStyle="1" w:styleId="8DDCD87119494F878352345B67DAFF2E">
    <w:name w:val="8DDCD87119494F878352345B67DAFF2E"/>
    <w:rsid w:val="004B294B"/>
  </w:style>
  <w:style w:type="paragraph" w:customStyle="1" w:styleId="D66B1B33FC644EFBB837E90B95F09564">
    <w:name w:val="D66B1B33FC644EFBB837E90B95F09564"/>
    <w:rsid w:val="004B294B"/>
  </w:style>
  <w:style w:type="paragraph" w:customStyle="1" w:styleId="C9C4F3F38EC64DE49F4B98ACCCF66F82">
    <w:name w:val="C9C4F3F38EC64DE49F4B98ACCCF66F82"/>
    <w:rsid w:val="004B294B"/>
  </w:style>
  <w:style w:type="paragraph" w:customStyle="1" w:styleId="2316DEA5720F44A8BDCF4958424FA956">
    <w:name w:val="2316DEA5720F44A8BDCF4958424FA956"/>
    <w:rsid w:val="004B294B"/>
  </w:style>
  <w:style w:type="paragraph" w:customStyle="1" w:styleId="0A268050C8BC48FDB9DD13D9FCA6D798">
    <w:name w:val="0A268050C8BC48FDB9DD13D9FCA6D798"/>
    <w:rsid w:val="004B294B"/>
  </w:style>
  <w:style w:type="paragraph" w:customStyle="1" w:styleId="C5980A76B1AE48A288FDF75B5C60FC20">
    <w:name w:val="C5980A76B1AE48A288FDF75B5C60FC20"/>
    <w:rsid w:val="004B294B"/>
  </w:style>
  <w:style w:type="paragraph" w:customStyle="1" w:styleId="6F6B197EFB414E4C8654F3919979E310">
    <w:name w:val="6F6B197EFB414E4C8654F3919979E310"/>
    <w:rsid w:val="004B294B"/>
  </w:style>
  <w:style w:type="paragraph" w:customStyle="1" w:styleId="99AF3460E80C4CAA9F15808CB8294CB4">
    <w:name w:val="99AF3460E80C4CAA9F15808CB8294CB4"/>
    <w:rsid w:val="004B294B"/>
  </w:style>
  <w:style w:type="paragraph" w:customStyle="1" w:styleId="F887390B63AD438AA3F13AFD0AB81826">
    <w:name w:val="F887390B63AD438AA3F13AFD0AB81826"/>
    <w:rsid w:val="004B294B"/>
  </w:style>
  <w:style w:type="paragraph" w:customStyle="1" w:styleId="752ABFF39C894EA99868ADD6E56C8603">
    <w:name w:val="752ABFF39C894EA99868ADD6E56C8603"/>
    <w:rsid w:val="004B294B"/>
  </w:style>
  <w:style w:type="paragraph" w:customStyle="1" w:styleId="545BD85DC4BD497D953D5067412FF8A0">
    <w:name w:val="545BD85DC4BD497D953D5067412FF8A0"/>
    <w:rsid w:val="004B294B"/>
  </w:style>
  <w:style w:type="paragraph" w:customStyle="1" w:styleId="964945BFA1FD49228A55728A00371E25">
    <w:name w:val="964945BFA1FD49228A55728A00371E25"/>
    <w:rsid w:val="004B294B"/>
  </w:style>
  <w:style w:type="paragraph" w:customStyle="1" w:styleId="5730EBED17A54194BAE0C1B689A7EF1A">
    <w:name w:val="5730EBED17A54194BAE0C1B689A7EF1A"/>
    <w:rsid w:val="004B294B"/>
  </w:style>
  <w:style w:type="paragraph" w:customStyle="1" w:styleId="6786F7D7F4094F4DBCA2B9500D4C600A">
    <w:name w:val="6786F7D7F4094F4DBCA2B9500D4C600A"/>
    <w:rsid w:val="004B294B"/>
  </w:style>
  <w:style w:type="paragraph" w:customStyle="1" w:styleId="FB4F0F782252493CACCF075D985DF2B3">
    <w:name w:val="FB4F0F782252493CACCF075D985DF2B3"/>
    <w:rsid w:val="004B294B"/>
  </w:style>
  <w:style w:type="paragraph" w:customStyle="1" w:styleId="29283C64AE5C4E26B63D48DABD4B5861">
    <w:name w:val="29283C64AE5C4E26B63D48DABD4B5861"/>
    <w:rsid w:val="004B294B"/>
  </w:style>
  <w:style w:type="paragraph" w:customStyle="1" w:styleId="999AFCD585BA4B70A14D06FE2A1699FB">
    <w:name w:val="999AFCD585BA4B70A14D06FE2A1699FB"/>
    <w:rsid w:val="004B294B"/>
  </w:style>
  <w:style w:type="paragraph" w:customStyle="1" w:styleId="A1961FC6CBA440F587951FC01447AA52">
    <w:name w:val="A1961FC6CBA440F587951FC01447AA52"/>
    <w:rsid w:val="004B294B"/>
  </w:style>
  <w:style w:type="paragraph" w:customStyle="1" w:styleId="5D8AC8FE202748B9AD8A4A4FB8FCDFB3">
    <w:name w:val="5D8AC8FE202748B9AD8A4A4FB8FCDFB3"/>
    <w:rsid w:val="004B294B"/>
  </w:style>
  <w:style w:type="paragraph" w:customStyle="1" w:styleId="91DF33B8DE5E43A0BEAE8AB7FD7E63F1">
    <w:name w:val="91DF33B8DE5E43A0BEAE8AB7FD7E63F1"/>
    <w:rsid w:val="004B294B"/>
  </w:style>
  <w:style w:type="paragraph" w:customStyle="1" w:styleId="E6539F43AB1849188EA3AD2D3637ECB6">
    <w:name w:val="E6539F43AB1849188EA3AD2D3637ECB6"/>
    <w:rsid w:val="004B294B"/>
  </w:style>
  <w:style w:type="paragraph" w:customStyle="1" w:styleId="BFE47A14607E400598DF8AF9140DE34F">
    <w:name w:val="BFE47A14607E400598DF8AF9140DE34F"/>
    <w:rsid w:val="004B294B"/>
  </w:style>
  <w:style w:type="paragraph" w:customStyle="1" w:styleId="28750F7011614795BEC37D83F2C9E871">
    <w:name w:val="28750F7011614795BEC37D83F2C9E871"/>
    <w:rsid w:val="004B294B"/>
  </w:style>
  <w:style w:type="paragraph" w:customStyle="1" w:styleId="77AC09D39AA9446D8A5DD06D8A6BA3C7">
    <w:name w:val="77AC09D39AA9446D8A5DD06D8A6BA3C7"/>
    <w:rsid w:val="004B294B"/>
  </w:style>
  <w:style w:type="paragraph" w:customStyle="1" w:styleId="F46BA146FD6B41D79DF300851EE23E72">
    <w:name w:val="F46BA146FD6B41D79DF300851EE23E72"/>
    <w:rsid w:val="004B294B"/>
  </w:style>
  <w:style w:type="paragraph" w:customStyle="1" w:styleId="FFE54115CE7641C7B9D897E154B9CBEB">
    <w:name w:val="FFE54115CE7641C7B9D897E154B9CBEB"/>
    <w:rsid w:val="004B294B"/>
  </w:style>
  <w:style w:type="paragraph" w:customStyle="1" w:styleId="72A0CCE19BCC4581B248BD7B433576FA">
    <w:name w:val="72A0CCE19BCC4581B248BD7B433576FA"/>
    <w:rsid w:val="004B294B"/>
  </w:style>
  <w:style w:type="paragraph" w:customStyle="1" w:styleId="5939680367DE43E3B5D4CA7B53E0AD2B">
    <w:name w:val="5939680367DE43E3B5D4CA7B53E0AD2B"/>
    <w:rsid w:val="004B294B"/>
  </w:style>
  <w:style w:type="paragraph" w:customStyle="1" w:styleId="3B98201427AE4DD39F048787CA3CCBBA">
    <w:name w:val="3B98201427AE4DD39F048787CA3CCBBA"/>
    <w:rsid w:val="004B294B"/>
  </w:style>
  <w:style w:type="paragraph" w:customStyle="1" w:styleId="E573A24FCD63419A964BDE87137503BC">
    <w:name w:val="E573A24FCD63419A964BDE87137503BC"/>
    <w:rsid w:val="004B294B"/>
  </w:style>
  <w:style w:type="paragraph" w:customStyle="1" w:styleId="D594668F83EF492EA9D0683C4B6EA90E">
    <w:name w:val="D594668F83EF492EA9D0683C4B6EA90E"/>
    <w:rsid w:val="004B294B"/>
  </w:style>
  <w:style w:type="paragraph" w:customStyle="1" w:styleId="050A841153324169AE774EB64ACDCFB2">
    <w:name w:val="050A841153324169AE774EB64ACDCFB2"/>
    <w:rsid w:val="004B294B"/>
  </w:style>
  <w:style w:type="paragraph" w:customStyle="1" w:styleId="09B5D7013DB6459DBC7FCC901FAE441B">
    <w:name w:val="09B5D7013DB6459DBC7FCC901FAE441B"/>
    <w:rsid w:val="004B294B"/>
  </w:style>
  <w:style w:type="paragraph" w:customStyle="1" w:styleId="2319C78E79D04B338B5035F709E51B60">
    <w:name w:val="2319C78E79D04B338B5035F709E51B60"/>
    <w:rsid w:val="004B294B"/>
  </w:style>
  <w:style w:type="paragraph" w:customStyle="1" w:styleId="83CF51C963CA4E6D8A83876B528DCD1D">
    <w:name w:val="83CF51C963CA4E6D8A83876B528DCD1D"/>
    <w:rsid w:val="004B294B"/>
  </w:style>
  <w:style w:type="paragraph" w:customStyle="1" w:styleId="D5306F96779C44AB8EBC9FC7237D2CE7">
    <w:name w:val="D5306F96779C44AB8EBC9FC7237D2CE7"/>
    <w:rsid w:val="004B294B"/>
  </w:style>
  <w:style w:type="paragraph" w:customStyle="1" w:styleId="B6CC144538F649A0AAC338A2B9986D10">
    <w:name w:val="B6CC144538F649A0AAC338A2B9986D10"/>
    <w:rsid w:val="004B294B"/>
  </w:style>
  <w:style w:type="paragraph" w:customStyle="1" w:styleId="F0CA7A28D43742BCBE94D0171B4595C3">
    <w:name w:val="F0CA7A28D43742BCBE94D0171B4595C3"/>
    <w:rsid w:val="004B294B"/>
  </w:style>
  <w:style w:type="paragraph" w:customStyle="1" w:styleId="1FCFB4E54F264269ADC0336E4BDE90DE">
    <w:name w:val="1FCFB4E54F264269ADC0336E4BDE90DE"/>
    <w:rsid w:val="004B294B"/>
  </w:style>
  <w:style w:type="paragraph" w:customStyle="1" w:styleId="4E171AB688434E4EA1037BD83E182C4F">
    <w:name w:val="4E171AB688434E4EA1037BD83E182C4F"/>
    <w:rsid w:val="004B294B"/>
  </w:style>
  <w:style w:type="paragraph" w:customStyle="1" w:styleId="BB369D69E0A842C7AE14027117367256">
    <w:name w:val="BB369D69E0A842C7AE14027117367256"/>
    <w:rsid w:val="004B294B"/>
  </w:style>
  <w:style w:type="paragraph" w:customStyle="1" w:styleId="F22A7323AB93411888EAF49A6E312227">
    <w:name w:val="F22A7323AB93411888EAF49A6E312227"/>
    <w:rsid w:val="004B294B"/>
  </w:style>
  <w:style w:type="paragraph" w:customStyle="1" w:styleId="8A6294DF05AB4BED85ECE1BCDEF9F446">
    <w:name w:val="8A6294DF05AB4BED85ECE1BCDEF9F446"/>
    <w:rsid w:val="004B294B"/>
  </w:style>
  <w:style w:type="paragraph" w:customStyle="1" w:styleId="3522C6C39E5345BABAB0CE0E238E3BE4">
    <w:name w:val="3522C6C39E5345BABAB0CE0E238E3BE4"/>
    <w:rsid w:val="004B294B"/>
  </w:style>
  <w:style w:type="paragraph" w:customStyle="1" w:styleId="2A8F9D4EC4DA49D3B61559861088855E">
    <w:name w:val="2A8F9D4EC4DA49D3B61559861088855E"/>
    <w:rsid w:val="004B294B"/>
  </w:style>
  <w:style w:type="paragraph" w:customStyle="1" w:styleId="E1E513A531524D92A72DF10AFBC35D1B">
    <w:name w:val="E1E513A531524D92A72DF10AFBC35D1B"/>
    <w:rsid w:val="004B294B"/>
  </w:style>
  <w:style w:type="paragraph" w:customStyle="1" w:styleId="6CFA2E2AB8DA4B8E87D52B9946C381DB">
    <w:name w:val="6CFA2E2AB8DA4B8E87D52B9946C381DB"/>
    <w:rsid w:val="004B294B"/>
  </w:style>
  <w:style w:type="paragraph" w:customStyle="1" w:styleId="644596E2C18D43659786CDC3A9FC68D1">
    <w:name w:val="644596E2C18D43659786CDC3A9FC68D1"/>
    <w:rsid w:val="004B294B"/>
  </w:style>
  <w:style w:type="paragraph" w:customStyle="1" w:styleId="8D416FAD3F904ECCAD676CA0BCB5AF8B">
    <w:name w:val="8D416FAD3F904ECCAD676CA0BCB5AF8B"/>
    <w:rsid w:val="004B294B"/>
  </w:style>
  <w:style w:type="paragraph" w:customStyle="1" w:styleId="3EA7A1740B8448AFB3C3B0C509BED336">
    <w:name w:val="3EA7A1740B8448AFB3C3B0C509BED336"/>
    <w:rsid w:val="004B294B"/>
  </w:style>
  <w:style w:type="paragraph" w:customStyle="1" w:styleId="110747FE02D84618AA34264C6EEB8532">
    <w:name w:val="110747FE02D84618AA34264C6EEB8532"/>
    <w:rsid w:val="004B294B"/>
  </w:style>
  <w:style w:type="paragraph" w:customStyle="1" w:styleId="AD799C4DF6F94533A06F0DBAC5285289">
    <w:name w:val="AD799C4DF6F94533A06F0DBAC5285289"/>
    <w:rsid w:val="004B294B"/>
  </w:style>
  <w:style w:type="paragraph" w:customStyle="1" w:styleId="E7C3365DF4294E52920F896340406A1F">
    <w:name w:val="E7C3365DF4294E52920F896340406A1F"/>
    <w:rsid w:val="004B294B"/>
  </w:style>
  <w:style w:type="paragraph" w:customStyle="1" w:styleId="5E00EAF8C9994BF8B56ED4FC58C82DBD">
    <w:name w:val="5E00EAF8C9994BF8B56ED4FC58C82DBD"/>
    <w:rsid w:val="004B294B"/>
  </w:style>
  <w:style w:type="paragraph" w:customStyle="1" w:styleId="568DABAB305B4E21AD262F2EECF5ED30">
    <w:name w:val="568DABAB305B4E21AD262F2EECF5ED30"/>
    <w:rsid w:val="004B294B"/>
  </w:style>
  <w:style w:type="paragraph" w:customStyle="1" w:styleId="92EE1FA89B754F5EB125BCC2F9FFFA8C">
    <w:name w:val="92EE1FA89B754F5EB125BCC2F9FFFA8C"/>
    <w:rsid w:val="004B294B"/>
  </w:style>
  <w:style w:type="paragraph" w:customStyle="1" w:styleId="24682AF983CB484B92E089999E285A2F">
    <w:name w:val="24682AF983CB484B92E089999E285A2F"/>
    <w:rsid w:val="004B294B"/>
  </w:style>
  <w:style w:type="paragraph" w:customStyle="1" w:styleId="87663148B7CA45A38E3B106D82559954">
    <w:name w:val="87663148B7CA45A38E3B106D82559954"/>
    <w:rsid w:val="004B294B"/>
  </w:style>
  <w:style w:type="paragraph" w:customStyle="1" w:styleId="E6FD66CD37B24B5EB23E9CDDD4DEBE6E">
    <w:name w:val="E6FD66CD37B24B5EB23E9CDDD4DEBE6E"/>
    <w:rsid w:val="004B294B"/>
  </w:style>
  <w:style w:type="paragraph" w:customStyle="1" w:styleId="0C42418C479C45BB8F1FEAB2AB322E4C">
    <w:name w:val="0C42418C479C45BB8F1FEAB2AB322E4C"/>
    <w:rsid w:val="004B294B"/>
  </w:style>
  <w:style w:type="paragraph" w:customStyle="1" w:styleId="056F6123EFA74BBF92694F99D1D18630">
    <w:name w:val="056F6123EFA74BBF92694F99D1D18630"/>
    <w:rsid w:val="004B294B"/>
  </w:style>
  <w:style w:type="paragraph" w:customStyle="1" w:styleId="7E80878382D24163AE89DA9FE98FD488">
    <w:name w:val="7E80878382D24163AE89DA9FE98FD488"/>
    <w:rsid w:val="004B294B"/>
  </w:style>
  <w:style w:type="paragraph" w:customStyle="1" w:styleId="BF34D8BCA27242CA99DF2C55CEA4A133">
    <w:name w:val="BF34D8BCA27242CA99DF2C55CEA4A133"/>
    <w:rsid w:val="004B294B"/>
  </w:style>
  <w:style w:type="paragraph" w:customStyle="1" w:styleId="189228409E5048DA806F254CC38BE28D">
    <w:name w:val="189228409E5048DA806F254CC38BE28D"/>
    <w:rsid w:val="004B294B"/>
  </w:style>
  <w:style w:type="paragraph" w:customStyle="1" w:styleId="B9391F40E36D4031A51EBE3A5024B11C">
    <w:name w:val="B9391F40E36D4031A51EBE3A5024B11C"/>
    <w:rsid w:val="004B294B"/>
  </w:style>
  <w:style w:type="paragraph" w:customStyle="1" w:styleId="2C221756A21F40F889E944ED63B34456">
    <w:name w:val="2C221756A21F40F889E944ED63B34456"/>
    <w:rsid w:val="004B294B"/>
  </w:style>
  <w:style w:type="paragraph" w:customStyle="1" w:styleId="0C967870C1FA4D6FA813223BE3CBB5DE">
    <w:name w:val="0C967870C1FA4D6FA813223BE3CBB5DE"/>
    <w:rsid w:val="004B294B"/>
  </w:style>
  <w:style w:type="paragraph" w:customStyle="1" w:styleId="629DF13584984F89AD6FE4CD5409E7C7">
    <w:name w:val="629DF13584984F89AD6FE4CD5409E7C7"/>
    <w:rsid w:val="004B294B"/>
  </w:style>
  <w:style w:type="paragraph" w:customStyle="1" w:styleId="D7467C0710BC4DF4802B0C7B9943E99E">
    <w:name w:val="D7467C0710BC4DF4802B0C7B9943E99E"/>
    <w:rsid w:val="004B294B"/>
  </w:style>
  <w:style w:type="paragraph" w:customStyle="1" w:styleId="B78C704B9FF14170B18CDACCABC94571">
    <w:name w:val="B78C704B9FF14170B18CDACCABC94571"/>
    <w:rsid w:val="004B294B"/>
  </w:style>
  <w:style w:type="paragraph" w:customStyle="1" w:styleId="ABA2ABBF50E0495491285ADA71B507D1">
    <w:name w:val="ABA2ABBF50E0495491285ADA71B507D1"/>
    <w:rsid w:val="004B294B"/>
  </w:style>
  <w:style w:type="paragraph" w:customStyle="1" w:styleId="ECBD9D8C1BF145B9901A3F0055A45275">
    <w:name w:val="ECBD9D8C1BF145B9901A3F0055A45275"/>
    <w:rsid w:val="004B294B"/>
  </w:style>
  <w:style w:type="paragraph" w:customStyle="1" w:styleId="9297E850F5DE4BA9BA8EAB7410D6CD3A">
    <w:name w:val="9297E850F5DE4BA9BA8EAB7410D6CD3A"/>
    <w:rsid w:val="004B294B"/>
  </w:style>
  <w:style w:type="paragraph" w:customStyle="1" w:styleId="025EF8889F0A49B0A7D66FC288A9439D">
    <w:name w:val="025EF8889F0A49B0A7D66FC288A9439D"/>
    <w:rsid w:val="004B294B"/>
  </w:style>
  <w:style w:type="paragraph" w:customStyle="1" w:styleId="D8B8A5D404AA43A28B50D5595DD463B2">
    <w:name w:val="D8B8A5D404AA43A28B50D5595DD463B2"/>
    <w:rsid w:val="004B294B"/>
  </w:style>
  <w:style w:type="paragraph" w:customStyle="1" w:styleId="6AB70B5F098E430485BFD94D425CEFA7">
    <w:name w:val="6AB70B5F098E430485BFD94D425CEFA7"/>
    <w:rsid w:val="004B294B"/>
  </w:style>
  <w:style w:type="paragraph" w:customStyle="1" w:styleId="974A4124020148BFBEF4585CCD0C049D">
    <w:name w:val="974A4124020148BFBEF4585CCD0C049D"/>
    <w:rsid w:val="004B294B"/>
  </w:style>
  <w:style w:type="paragraph" w:customStyle="1" w:styleId="828EEE4FE561427789493D0B634855D1">
    <w:name w:val="828EEE4FE561427789493D0B634855D1"/>
    <w:rsid w:val="004B294B"/>
  </w:style>
  <w:style w:type="paragraph" w:customStyle="1" w:styleId="378F9EA9006142CB87746DF80075C695">
    <w:name w:val="378F9EA9006142CB87746DF80075C695"/>
    <w:rsid w:val="004B294B"/>
  </w:style>
  <w:style w:type="paragraph" w:customStyle="1" w:styleId="D6E24902E9A44727BC1C724AEAD2B931">
    <w:name w:val="D6E24902E9A44727BC1C724AEAD2B931"/>
    <w:rsid w:val="004B294B"/>
  </w:style>
  <w:style w:type="paragraph" w:customStyle="1" w:styleId="BD80086D72A045F09ACEA9B22D84E27F">
    <w:name w:val="BD80086D72A045F09ACEA9B22D84E27F"/>
    <w:rsid w:val="004B294B"/>
  </w:style>
  <w:style w:type="paragraph" w:customStyle="1" w:styleId="8373DD282BA74B66981FC84F52EAE8AC">
    <w:name w:val="8373DD282BA74B66981FC84F52EAE8AC"/>
    <w:rsid w:val="004B294B"/>
  </w:style>
  <w:style w:type="paragraph" w:customStyle="1" w:styleId="48E39D8A545C49E4BBA14EC4F8417AA1">
    <w:name w:val="48E39D8A545C49E4BBA14EC4F8417AA1"/>
    <w:rsid w:val="004B294B"/>
  </w:style>
  <w:style w:type="paragraph" w:customStyle="1" w:styleId="146124F9C54D479FB51FD259C52D539D">
    <w:name w:val="146124F9C54D479FB51FD259C52D539D"/>
    <w:rsid w:val="004B294B"/>
  </w:style>
  <w:style w:type="paragraph" w:customStyle="1" w:styleId="0290E8AD1AD34A9EA092C983055C8D03">
    <w:name w:val="0290E8AD1AD34A9EA092C983055C8D03"/>
    <w:rsid w:val="004B294B"/>
  </w:style>
  <w:style w:type="paragraph" w:customStyle="1" w:styleId="21DCD86B44AD44A3A04E39656F67D43F">
    <w:name w:val="21DCD86B44AD44A3A04E39656F67D43F"/>
    <w:rsid w:val="004B294B"/>
  </w:style>
  <w:style w:type="paragraph" w:customStyle="1" w:styleId="0A5573E774164F67BE3FEC7192764752">
    <w:name w:val="0A5573E774164F67BE3FEC7192764752"/>
    <w:rsid w:val="004B294B"/>
  </w:style>
  <w:style w:type="paragraph" w:customStyle="1" w:styleId="F285D9455B9344E7A204A3CF17C81989">
    <w:name w:val="F285D9455B9344E7A204A3CF17C81989"/>
    <w:rsid w:val="004B294B"/>
  </w:style>
  <w:style w:type="paragraph" w:customStyle="1" w:styleId="33F83E05BF2E4288AD0BC9F38C81DD4A">
    <w:name w:val="33F83E05BF2E4288AD0BC9F38C81DD4A"/>
    <w:rsid w:val="004B294B"/>
  </w:style>
  <w:style w:type="paragraph" w:customStyle="1" w:styleId="1474DB051F2E41C0A6C236835B2B820E">
    <w:name w:val="1474DB051F2E41C0A6C236835B2B820E"/>
    <w:rsid w:val="004B294B"/>
  </w:style>
  <w:style w:type="paragraph" w:customStyle="1" w:styleId="76044594E6794EF1B1AB94C627E2DA3F">
    <w:name w:val="76044594E6794EF1B1AB94C627E2DA3F"/>
    <w:rsid w:val="004B294B"/>
  </w:style>
  <w:style w:type="paragraph" w:customStyle="1" w:styleId="829F2CA4A49F40D1B260A6470A7A3E56">
    <w:name w:val="829F2CA4A49F40D1B260A6470A7A3E56"/>
    <w:rsid w:val="004B294B"/>
  </w:style>
  <w:style w:type="paragraph" w:customStyle="1" w:styleId="30F180E1C19241EEB3277627E943DC7A">
    <w:name w:val="30F180E1C19241EEB3277627E943DC7A"/>
    <w:rsid w:val="004B294B"/>
  </w:style>
  <w:style w:type="paragraph" w:customStyle="1" w:styleId="4275BEA4030A4BBCBDA29FD189585F21">
    <w:name w:val="4275BEA4030A4BBCBDA29FD189585F21"/>
    <w:rsid w:val="004B294B"/>
  </w:style>
  <w:style w:type="paragraph" w:customStyle="1" w:styleId="3957791EBBCA44D390084120F41B0953">
    <w:name w:val="3957791EBBCA44D390084120F41B0953"/>
    <w:rsid w:val="004B294B"/>
  </w:style>
  <w:style w:type="paragraph" w:customStyle="1" w:styleId="D804D01F5D54460DA5125D51C6D7EE83">
    <w:name w:val="D804D01F5D54460DA5125D51C6D7EE83"/>
    <w:rsid w:val="004B294B"/>
  </w:style>
  <w:style w:type="paragraph" w:customStyle="1" w:styleId="95C2B6CB0D774F218F192639BFC8C6B1">
    <w:name w:val="95C2B6CB0D774F218F192639BFC8C6B1"/>
    <w:rsid w:val="004B294B"/>
  </w:style>
  <w:style w:type="paragraph" w:customStyle="1" w:styleId="323EB667A26346F195047D880DC39D28">
    <w:name w:val="323EB667A26346F195047D880DC39D28"/>
    <w:rsid w:val="004B294B"/>
  </w:style>
  <w:style w:type="paragraph" w:customStyle="1" w:styleId="C2B512F7200B4BE2B4605F3C112633EE">
    <w:name w:val="C2B512F7200B4BE2B4605F3C112633EE"/>
    <w:rsid w:val="004B294B"/>
  </w:style>
  <w:style w:type="paragraph" w:customStyle="1" w:styleId="57776111C4274D9782BB89B2F2EC0592">
    <w:name w:val="57776111C4274D9782BB89B2F2EC0592"/>
    <w:rsid w:val="004B294B"/>
  </w:style>
  <w:style w:type="paragraph" w:customStyle="1" w:styleId="F9A210AC4F4244A3AF220F3C03D74A3B">
    <w:name w:val="F9A210AC4F4244A3AF220F3C03D74A3B"/>
    <w:rsid w:val="004B294B"/>
  </w:style>
  <w:style w:type="paragraph" w:customStyle="1" w:styleId="9E1046427C204E02AB585D89F4C847D1">
    <w:name w:val="9E1046427C204E02AB585D89F4C847D1"/>
    <w:rsid w:val="004B294B"/>
  </w:style>
  <w:style w:type="paragraph" w:customStyle="1" w:styleId="82B08B2EE2954E869B575B4A0ADCCC10">
    <w:name w:val="82B08B2EE2954E869B575B4A0ADCCC10"/>
    <w:rsid w:val="004B294B"/>
  </w:style>
  <w:style w:type="paragraph" w:customStyle="1" w:styleId="A6BBF88379BC4A64AB1890690401E8BE">
    <w:name w:val="A6BBF88379BC4A64AB1890690401E8BE"/>
    <w:rsid w:val="004B294B"/>
  </w:style>
  <w:style w:type="paragraph" w:customStyle="1" w:styleId="8AC476F7B07546F99746AD7AA2A607D7">
    <w:name w:val="8AC476F7B07546F99746AD7AA2A607D7"/>
    <w:rsid w:val="004B294B"/>
  </w:style>
  <w:style w:type="paragraph" w:customStyle="1" w:styleId="FC1C34402067409F96A39D595BED679E">
    <w:name w:val="FC1C34402067409F96A39D595BED679E"/>
    <w:rsid w:val="004B294B"/>
  </w:style>
  <w:style w:type="paragraph" w:customStyle="1" w:styleId="7102A4BCCF64430BA3D7F06A5313B1B7">
    <w:name w:val="7102A4BCCF64430BA3D7F06A5313B1B7"/>
    <w:rsid w:val="004B294B"/>
  </w:style>
  <w:style w:type="paragraph" w:customStyle="1" w:styleId="24C2B2730D024771811EE0A4AB0ED33F">
    <w:name w:val="24C2B2730D024771811EE0A4AB0ED33F"/>
    <w:rsid w:val="004B294B"/>
  </w:style>
  <w:style w:type="paragraph" w:customStyle="1" w:styleId="156D8C250AE947AA93582DBD0B8B5CCC">
    <w:name w:val="156D8C250AE947AA93582DBD0B8B5CCC"/>
    <w:rsid w:val="004B294B"/>
  </w:style>
  <w:style w:type="paragraph" w:customStyle="1" w:styleId="8AAD5C1FDA1147C5B7E6F98C88717FBC">
    <w:name w:val="8AAD5C1FDA1147C5B7E6F98C88717FBC"/>
    <w:rsid w:val="004B294B"/>
  </w:style>
  <w:style w:type="paragraph" w:customStyle="1" w:styleId="D535FC2F9A614E22B1FEB0E5808100F3">
    <w:name w:val="D535FC2F9A614E22B1FEB0E5808100F3"/>
    <w:rsid w:val="004B294B"/>
  </w:style>
  <w:style w:type="paragraph" w:customStyle="1" w:styleId="280F6CE859CD4426A0F2A9301AEB4F55">
    <w:name w:val="280F6CE859CD4426A0F2A9301AEB4F55"/>
    <w:rsid w:val="004B294B"/>
  </w:style>
  <w:style w:type="paragraph" w:customStyle="1" w:styleId="BD59BC8FE257415BBB4D7DBD4820EFDC">
    <w:name w:val="BD59BC8FE257415BBB4D7DBD4820EFDC"/>
    <w:rsid w:val="004B294B"/>
  </w:style>
  <w:style w:type="paragraph" w:customStyle="1" w:styleId="134097675B6A4B1BB99876196E016C82">
    <w:name w:val="134097675B6A4B1BB99876196E016C82"/>
    <w:rsid w:val="004B294B"/>
  </w:style>
  <w:style w:type="paragraph" w:customStyle="1" w:styleId="0A0F84B603CB434487DAC029DAE44448">
    <w:name w:val="0A0F84B603CB434487DAC029DAE44448"/>
    <w:rsid w:val="004B294B"/>
  </w:style>
  <w:style w:type="paragraph" w:customStyle="1" w:styleId="B19DCE435DBB4FC18FC02DA9FE6571F8">
    <w:name w:val="B19DCE435DBB4FC18FC02DA9FE6571F8"/>
    <w:rsid w:val="004B294B"/>
  </w:style>
  <w:style w:type="paragraph" w:customStyle="1" w:styleId="7EAEB617FD5E49B58A5060F61DC32432">
    <w:name w:val="7EAEB617FD5E49B58A5060F61DC32432"/>
    <w:rsid w:val="004B294B"/>
  </w:style>
  <w:style w:type="paragraph" w:customStyle="1" w:styleId="7999F883D74F497AAA0FED0D68A3AC92">
    <w:name w:val="7999F883D74F497AAA0FED0D68A3AC92"/>
    <w:rsid w:val="004B294B"/>
  </w:style>
  <w:style w:type="paragraph" w:customStyle="1" w:styleId="7B64ABC39E194C5F99A4EFF7C8D5BE15">
    <w:name w:val="7B64ABC39E194C5F99A4EFF7C8D5BE15"/>
    <w:rsid w:val="004B294B"/>
  </w:style>
  <w:style w:type="paragraph" w:customStyle="1" w:styleId="2C140D079A824820AAEE278C55EDBE66">
    <w:name w:val="2C140D079A824820AAEE278C55EDBE66"/>
    <w:rsid w:val="004B294B"/>
  </w:style>
  <w:style w:type="paragraph" w:customStyle="1" w:styleId="59F13155CA3B4DFD87DAC7AE98A460C2">
    <w:name w:val="59F13155CA3B4DFD87DAC7AE98A460C2"/>
    <w:rsid w:val="004B294B"/>
  </w:style>
  <w:style w:type="paragraph" w:customStyle="1" w:styleId="3743CF2CB7E146AF9182BF0C45A71DDD">
    <w:name w:val="3743CF2CB7E146AF9182BF0C45A71DDD"/>
    <w:rsid w:val="004B294B"/>
  </w:style>
  <w:style w:type="paragraph" w:customStyle="1" w:styleId="C185779003974B8A9EFF35D0C5F35C39">
    <w:name w:val="C185779003974B8A9EFF35D0C5F35C39"/>
    <w:rsid w:val="004B294B"/>
  </w:style>
  <w:style w:type="paragraph" w:customStyle="1" w:styleId="96CF961947E14DDEAADC64971465F4CD">
    <w:name w:val="96CF961947E14DDEAADC64971465F4CD"/>
    <w:rsid w:val="004B294B"/>
  </w:style>
  <w:style w:type="paragraph" w:customStyle="1" w:styleId="CFDC7C32E1BB4FEC9C177C62C182F854">
    <w:name w:val="CFDC7C32E1BB4FEC9C177C62C182F854"/>
    <w:rsid w:val="004B294B"/>
  </w:style>
  <w:style w:type="paragraph" w:customStyle="1" w:styleId="D5FED167753E44C7903924E7322F512C">
    <w:name w:val="D5FED167753E44C7903924E7322F512C"/>
    <w:rsid w:val="004B294B"/>
  </w:style>
  <w:style w:type="paragraph" w:customStyle="1" w:styleId="E6359EF3B5184CCE9A0CECECAFA8FF0D">
    <w:name w:val="E6359EF3B5184CCE9A0CECECAFA8FF0D"/>
    <w:rsid w:val="004B294B"/>
  </w:style>
  <w:style w:type="paragraph" w:customStyle="1" w:styleId="2E992F6A43264D939CDB17F04DE407B4">
    <w:name w:val="2E992F6A43264D939CDB17F04DE407B4"/>
    <w:rsid w:val="004B294B"/>
  </w:style>
  <w:style w:type="paragraph" w:customStyle="1" w:styleId="65BCCF9B1D354C3786D0A60786667606">
    <w:name w:val="65BCCF9B1D354C3786D0A60786667606"/>
    <w:rsid w:val="004B294B"/>
  </w:style>
  <w:style w:type="paragraph" w:customStyle="1" w:styleId="49BEFF4311E8426EBD3C1F15EA91FD91">
    <w:name w:val="49BEFF4311E8426EBD3C1F15EA91FD91"/>
    <w:rsid w:val="004B294B"/>
  </w:style>
  <w:style w:type="paragraph" w:customStyle="1" w:styleId="1F7D03DE67254D7E93A642C35294D7CF">
    <w:name w:val="1F7D03DE67254D7E93A642C35294D7CF"/>
    <w:rsid w:val="004B294B"/>
  </w:style>
  <w:style w:type="paragraph" w:customStyle="1" w:styleId="78DF5021C9EA4712AAC7165A038BD7DA">
    <w:name w:val="78DF5021C9EA4712AAC7165A038BD7DA"/>
    <w:rsid w:val="004B294B"/>
  </w:style>
  <w:style w:type="paragraph" w:customStyle="1" w:styleId="2C70B79927D24B33A8FC0F1FBD0A6F6C">
    <w:name w:val="2C70B79927D24B33A8FC0F1FBD0A6F6C"/>
    <w:rsid w:val="004B294B"/>
  </w:style>
  <w:style w:type="paragraph" w:customStyle="1" w:styleId="B8D0C5E339E74A32A432AA071C7D87E7">
    <w:name w:val="B8D0C5E339E74A32A432AA071C7D87E7"/>
    <w:rsid w:val="004B294B"/>
  </w:style>
  <w:style w:type="paragraph" w:customStyle="1" w:styleId="506DDE22480F49E5B2DC417F98A05808">
    <w:name w:val="506DDE22480F49E5B2DC417F98A05808"/>
    <w:rsid w:val="004B294B"/>
  </w:style>
  <w:style w:type="paragraph" w:customStyle="1" w:styleId="7BF1D7ABF0154F31B2065BAC6C339E95">
    <w:name w:val="7BF1D7ABF0154F31B2065BAC6C339E95"/>
    <w:rsid w:val="004B294B"/>
  </w:style>
  <w:style w:type="paragraph" w:customStyle="1" w:styleId="F7F8CEF7F8FD48ED8133F08D9757AD91">
    <w:name w:val="F7F8CEF7F8FD48ED8133F08D9757AD91"/>
    <w:rsid w:val="004B294B"/>
  </w:style>
  <w:style w:type="paragraph" w:customStyle="1" w:styleId="B556A2D33DB34A35805732EB2A875F77">
    <w:name w:val="B556A2D33DB34A35805732EB2A875F77"/>
    <w:rsid w:val="004B294B"/>
  </w:style>
  <w:style w:type="paragraph" w:customStyle="1" w:styleId="7247ADCA18274C1E9D0A7C78C8972F12">
    <w:name w:val="7247ADCA18274C1E9D0A7C78C8972F12"/>
    <w:rsid w:val="004B294B"/>
  </w:style>
  <w:style w:type="paragraph" w:customStyle="1" w:styleId="F105C237653C456E87C72B02BA5E68B9">
    <w:name w:val="F105C237653C456E87C72B02BA5E68B9"/>
    <w:rsid w:val="004B294B"/>
  </w:style>
  <w:style w:type="paragraph" w:customStyle="1" w:styleId="B48C1B99D423443FBABFF3880C8B4ED9">
    <w:name w:val="B48C1B99D423443FBABFF3880C8B4ED9"/>
    <w:rsid w:val="004B294B"/>
  </w:style>
  <w:style w:type="paragraph" w:customStyle="1" w:styleId="08FF4BC52779432293FE131970E917A8">
    <w:name w:val="08FF4BC52779432293FE131970E917A8"/>
    <w:rsid w:val="004B294B"/>
  </w:style>
  <w:style w:type="paragraph" w:customStyle="1" w:styleId="E1790F6CCA9442BFB43B697A1EAF792A">
    <w:name w:val="E1790F6CCA9442BFB43B697A1EAF792A"/>
    <w:rsid w:val="004B294B"/>
  </w:style>
  <w:style w:type="paragraph" w:customStyle="1" w:styleId="8AD431AD98424A4EB6F1DA287CEB6773">
    <w:name w:val="8AD431AD98424A4EB6F1DA287CEB6773"/>
    <w:rsid w:val="004B294B"/>
  </w:style>
  <w:style w:type="paragraph" w:customStyle="1" w:styleId="1D4B7203DB394390B5022214251D5E2F">
    <w:name w:val="1D4B7203DB394390B5022214251D5E2F"/>
    <w:rsid w:val="004B294B"/>
  </w:style>
  <w:style w:type="paragraph" w:customStyle="1" w:styleId="980B06A9B4714014B596B00C9B860634">
    <w:name w:val="980B06A9B4714014B596B00C9B860634"/>
    <w:rsid w:val="004B294B"/>
  </w:style>
  <w:style w:type="paragraph" w:customStyle="1" w:styleId="A12BF8804F244877BFA9FD3ED70B8E9D">
    <w:name w:val="A12BF8804F244877BFA9FD3ED70B8E9D"/>
    <w:rsid w:val="004B294B"/>
  </w:style>
  <w:style w:type="paragraph" w:customStyle="1" w:styleId="5CB15000D62146B7B0E74E9CC675705D">
    <w:name w:val="5CB15000D62146B7B0E74E9CC675705D"/>
    <w:rsid w:val="004B294B"/>
  </w:style>
  <w:style w:type="paragraph" w:customStyle="1" w:styleId="E389F21FD56A477E846F2E7F81146462">
    <w:name w:val="E389F21FD56A477E846F2E7F81146462"/>
    <w:rsid w:val="004B294B"/>
  </w:style>
  <w:style w:type="paragraph" w:customStyle="1" w:styleId="BE6D94F5D840468CABF60CF0FCB52679">
    <w:name w:val="BE6D94F5D840468CABF60CF0FCB52679"/>
    <w:rsid w:val="004B294B"/>
  </w:style>
  <w:style w:type="paragraph" w:customStyle="1" w:styleId="6A8A226B47374CC9BBA566CABF931011">
    <w:name w:val="6A8A226B47374CC9BBA566CABF931011"/>
    <w:rsid w:val="004B294B"/>
  </w:style>
  <w:style w:type="paragraph" w:customStyle="1" w:styleId="725D7D86C5714359952B2F61FEBF0A65">
    <w:name w:val="725D7D86C5714359952B2F61FEBF0A65"/>
    <w:rsid w:val="004B294B"/>
  </w:style>
  <w:style w:type="paragraph" w:customStyle="1" w:styleId="3371635772FC4759A92C604C01425FC4">
    <w:name w:val="3371635772FC4759A92C604C01425FC4"/>
    <w:rsid w:val="004B294B"/>
  </w:style>
  <w:style w:type="paragraph" w:customStyle="1" w:styleId="594FD6774DE546B5B0E4F9A1E0493F52">
    <w:name w:val="594FD6774DE546B5B0E4F9A1E0493F52"/>
    <w:rsid w:val="004B294B"/>
  </w:style>
  <w:style w:type="paragraph" w:customStyle="1" w:styleId="D21DFDDF6F1C4E36AD1DDBB725F3816B">
    <w:name w:val="D21DFDDF6F1C4E36AD1DDBB725F3816B"/>
    <w:rsid w:val="004B294B"/>
  </w:style>
  <w:style w:type="paragraph" w:customStyle="1" w:styleId="59CF06E2511842C1B65322A6702F3BC4">
    <w:name w:val="59CF06E2511842C1B65322A6702F3BC4"/>
    <w:rsid w:val="004B294B"/>
  </w:style>
  <w:style w:type="paragraph" w:customStyle="1" w:styleId="7A51320114A744C79DBA25FAD99030A1">
    <w:name w:val="7A51320114A744C79DBA25FAD99030A1"/>
    <w:rsid w:val="004B294B"/>
  </w:style>
  <w:style w:type="paragraph" w:customStyle="1" w:styleId="5DCEA18BF9B74B5FB288D8DFCDC11B5B">
    <w:name w:val="5DCEA18BF9B74B5FB288D8DFCDC11B5B"/>
    <w:rsid w:val="004B294B"/>
  </w:style>
  <w:style w:type="paragraph" w:customStyle="1" w:styleId="4E4A572AA6D64C5A943F96C1C7DB1139">
    <w:name w:val="4E4A572AA6D64C5A943F96C1C7DB1139"/>
    <w:rsid w:val="004B294B"/>
  </w:style>
  <w:style w:type="paragraph" w:customStyle="1" w:styleId="4B3ADF55D2E0464CB15CC23B7FBBEB5D">
    <w:name w:val="4B3ADF55D2E0464CB15CC23B7FBBEB5D"/>
    <w:rsid w:val="004B294B"/>
  </w:style>
  <w:style w:type="paragraph" w:customStyle="1" w:styleId="E2A331D0C71C42CFB6D5BD414F6507AB">
    <w:name w:val="E2A331D0C71C42CFB6D5BD414F6507AB"/>
    <w:rsid w:val="004B294B"/>
  </w:style>
  <w:style w:type="paragraph" w:customStyle="1" w:styleId="CA5634349B534C4D99BB5233A7E4CCAE">
    <w:name w:val="CA5634349B534C4D99BB5233A7E4CCAE"/>
    <w:rsid w:val="004B294B"/>
  </w:style>
  <w:style w:type="paragraph" w:customStyle="1" w:styleId="50E48D77EBB14D34B349D83757E63656">
    <w:name w:val="50E48D77EBB14D34B349D83757E63656"/>
    <w:rsid w:val="004B294B"/>
  </w:style>
  <w:style w:type="paragraph" w:customStyle="1" w:styleId="393E06683B9042AA8C46680FA602994E">
    <w:name w:val="393E06683B9042AA8C46680FA602994E"/>
    <w:rsid w:val="004B294B"/>
  </w:style>
  <w:style w:type="paragraph" w:customStyle="1" w:styleId="0919A40EBBAD43208E3045E726675498">
    <w:name w:val="0919A40EBBAD43208E3045E726675498"/>
    <w:rsid w:val="004B294B"/>
  </w:style>
  <w:style w:type="paragraph" w:customStyle="1" w:styleId="D8D05BC038CB4FDF8671E4358473F925">
    <w:name w:val="D8D05BC038CB4FDF8671E4358473F925"/>
    <w:rsid w:val="004B294B"/>
  </w:style>
  <w:style w:type="paragraph" w:customStyle="1" w:styleId="57F814663DAA46D9A2B8DBCBA286A54B">
    <w:name w:val="57F814663DAA46D9A2B8DBCBA286A54B"/>
    <w:rsid w:val="004B294B"/>
  </w:style>
  <w:style w:type="paragraph" w:customStyle="1" w:styleId="A0B82018C0AC4690BF05D4291A57581C">
    <w:name w:val="A0B82018C0AC4690BF05D4291A57581C"/>
    <w:rsid w:val="004B294B"/>
  </w:style>
  <w:style w:type="paragraph" w:customStyle="1" w:styleId="669CD2F39C964D73B938184D0B3B96B4">
    <w:name w:val="669CD2F39C964D73B938184D0B3B96B4"/>
    <w:rsid w:val="004B294B"/>
  </w:style>
  <w:style w:type="paragraph" w:customStyle="1" w:styleId="5D419654F38E444AA784161D227138BF">
    <w:name w:val="5D419654F38E444AA784161D227138BF"/>
    <w:rsid w:val="004B294B"/>
  </w:style>
  <w:style w:type="paragraph" w:customStyle="1" w:styleId="E8E5E455BC4D4EAC94244D4475AD59BD">
    <w:name w:val="E8E5E455BC4D4EAC94244D4475AD59BD"/>
    <w:rsid w:val="004B294B"/>
  </w:style>
  <w:style w:type="paragraph" w:customStyle="1" w:styleId="8BD4347678FE4FE1B93F479667F3D5F6">
    <w:name w:val="8BD4347678FE4FE1B93F479667F3D5F6"/>
    <w:rsid w:val="004B294B"/>
  </w:style>
  <w:style w:type="paragraph" w:customStyle="1" w:styleId="EC091EA0BEBC473BA0A9C322A3C30B2E">
    <w:name w:val="EC091EA0BEBC473BA0A9C322A3C30B2E"/>
    <w:rsid w:val="004B294B"/>
  </w:style>
  <w:style w:type="paragraph" w:customStyle="1" w:styleId="2173A44D823244CA820393BE2332B8D4">
    <w:name w:val="2173A44D823244CA820393BE2332B8D4"/>
    <w:rsid w:val="004B294B"/>
  </w:style>
  <w:style w:type="paragraph" w:customStyle="1" w:styleId="06AE56676EE4489B805DE990DD0991C3">
    <w:name w:val="06AE56676EE4489B805DE990DD0991C3"/>
    <w:rsid w:val="004B294B"/>
  </w:style>
  <w:style w:type="paragraph" w:customStyle="1" w:styleId="26E7DF22C61A4E5085C7668B2FB7CFE4">
    <w:name w:val="26E7DF22C61A4E5085C7668B2FB7CFE4"/>
    <w:rsid w:val="004B294B"/>
  </w:style>
  <w:style w:type="paragraph" w:customStyle="1" w:styleId="58D6E3BA36E543E189F50B580C4E7B26">
    <w:name w:val="58D6E3BA36E543E189F50B580C4E7B26"/>
    <w:rsid w:val="004B294B"/>
  </w:style>
  <w:style w:type="paragraph" w:customStyle="1" w:styleId="BCB09F20A47C483A9A676E942FE13849">
    <w:name w:val="BCB09F20A47C483A9A676E942FE13849"/>
    <w:rsid w:val="004B294B"/>
  </w:style>
  <w:style w:type="paragraph" w:customStyle="1" w:styleId="F07C650B01D34CACAE1245F06A987FF2">
    <w:name w:val="F07C650B01D34CACAE1245F06A987FF2"/>
    <w:rsid w:val="004B294B"/>
  </w:style>
  <w:style w:type="paragraph" w:customStyle="1" w:styleId="C625B12B4D194BFCB665B53907DA37E9">
    <w:name w:val="C625B12B4D194BFCB665B53907DA37E9"/>
    <w:rsid w:val="004B294B"/>
  </w:style>
  <w:style w:type="paragraph" w:customStyle="1" w:styleId="55E1D97F020E4140A82C54B842928C8C">
    <w:name w:val="55E1D97F020E4140A82C54B842928C8C"/>
    <w:rsid w:val="004B294B"/>
  </w:style>
  <w:style w:type="paragraph" w:customStyle="1" w:styleId="2FA5B08776CE4A488CA971E237EC8657">
    <w:name w:val="2FA5B08776CE4A488CA971E237EC8657"/>
    <w:rsid w:val="004B294B"/>
  </w:style>
  <w:style w:type="paragraph" w:customStyle="1" w:styleId="514AC3FB9FA34B6A91919045A82794C6">
    <w:name w:val="514AC3FB9FA34B6A91919045A82794C6"/>
    <w:rsid w:val="004B294B"/>
  </w:style>
  <w:style w:type="paragraph" w:customStyle="1" w:styleId="798C502EF0014A5781FAFB1DA1B7CFE1">
    <w:name w:val="798C502EF0014A5781FAFB1DA1B7CFE1"/>
    <w:rsid w:val="004B294B"/>
  </w:style>
  <w:style w:type="paragraph" w:customStyle="1" w:styleId="5595C37EE061460EBA60225D53C9B51D">
    <w:name w:val="5595C37EE061460EBA60225D53C9B51D"/>
    <w:rsid w:val="004B294B"/>
  </w:style>
  <w:style w:type="paragraph" w:customStyle="1" w:styleId="6E9A8F39B6E5417C9576FF9A100C8C7C">
    <w:name w:val="6E9A8F39B6E5417C9576FF9A100C8C7C"/>
  </w:style>
  <w:style w:type="paragraph" w:customStyle="1" w:styleId="B66C1BB0CF27416F9F3208D05A496048">
    <w:name w:val="B66C1BB0CF27416F9F3208D05A496048"/>
  </w:style>
  <w:style w:type="paragraph" w:customStyle="1" w:styleId="B7D12ACC5DE14E7AAFA5F354BDF80BCA">
    <w:name w:val="B7D12ACC5DE14E7AAFA5F354BDF80BCA"/>
  </w:style>
  <w:style w:type="paragraph" w:customStyle="1" w:styleId="DB60DBC1E09D4BFA8156DDE6139980A2">
    <w:name w:val="DB60DBC1E09D4BFA8156DDE6139980A2"/>
  </w:style>
  <w:style w:type="paragraph" w:customStyle="1" w:styleId="6EEB471D08574F9097D959162393E672">
    <w:name w:val="6EEB471D08574F9097D959162393E672"/>
  </w:style>
  <w:style w:type="paragraph" w:customStyle="1" w:styleId="A46BDC23550E445585486EEB828D613C">
    <w:name w:val="A46BDC23550E445585486EEB828D613C"/>
  </w:style>
  <w:style w:type="paragraph" w:customStyle="1" w:styleId="BE2865862F794968AC0E7A49337C93F3">
    <w:name w:val="BE2865862F794968AC0E7A49337C93F3"/>
  </w:style>
  <w:style w:type="paragraph" w:customStyle="1" w:styleId="E902578C554B4937A23FDA6864CADD39">
    <w:name w:val="E902578C554B4937A23FDA6864CADD39"/>
  </w:style>
  <w:style w:type="paragraph" w:customStyle="1" w:styleId="2CDBCBD7B0BE4AC098E95BEE3609B6D0">
    <w:name w:val="2CDBCBD7B0BE4AC098E95BEE3609B6D0"/>
  </w:style>
  <w:style w:type="paragraph" w:customStyle="1" w:styleId="3D3686A82BAC441DA082A616C3980297">
    <w:name w:val="3D3686A82BAC441DA082A616C3980297"/>
  </w:style>
  <w:style w:type="paragraph" w:customStyle="1" w:styleId="34C43C46B2EE499F908DEF6C7215DBCC">
    <w:name w:val="34C43C46B2EE499F908DEF6C7215DBCC"/>
  </w:style>
  <w:style w:type="paragraph" w:customStyle="1" w:styleId="300145A15DE84AB893EF5819BBF7C13B">
    <w:name w:val="300145A15DE84AB893EF5819BBF7C13B"/>
  </w:style>
  <w:style w:type="paragraph" w:customStyle="1" w:styleId="E4308128755843ECBADFE0A053823273">
    <w:name w:val="E4308128755843ECBADFE0A053823273"/>
  </w:style>
  <w:style w:type="paragraph" w:customStyle="1" w:styleId="9EC3EDDFE9D3460FB468D5A287385BD5">
    <w:name w:val="9EC3EDDFE9D3460FB468D5A287385BD5"/>
  </w:style>
  <w:style w:type="paragraph" w:customStyle="1" w:styleId="091B670E2FE14AE583786C8DD2D0862B">
    <w:name w:val="091B670E2FE14AE583786C8DD2D0862B"/>
  </w:style>
  <w:style w:type="paragraph" w:customStyle="1" w:styleId="1FD50F0E451D4181AB2A1CB63DF2F17A">
    <w:name w:val="1FD50F0E451D4181AB2A1CB63DF2F17A"/>
  </w:style>
  <w:style w:type="paragraph" w:customStyle="1" w:styleId="9CA252D99F59432CAF81CF70578AA85F">
    <w:name w:val="9CA252D99F59432CAF81CF70578AA85F"/>
  </w:style>
  <w:style w:type="paragraph" w:customStyle="1" w:styleId="636B4D7170214715B86235E1DBCC7C8C">
    <w:name w:val="636B4D7170214715B86235E1DBCC7C8C"/>
  </w:style>
  <w:style w:type="paragraph" w:customStyle="1" w:styleId="8F1E2C969176497A9AC153131DF615A2">
    <w:name w:val="8F1E2C969176497A9AC153131DF615A2"/>
  </w:style>
  <w:style w:type="paragraph" w:customStyle="1" w:styleId="495AC8B328954846816A766170A0A46A">
    <w:name w:val="495AC8B328954846816A766170A0A46A"/>
  </w:style>
  <w:style w:type="paragraph" w:customStyle="1" w:styleId="4A1EE15880B2476F8A959BAE37EB0754">
    <w:name w:val="4A1EE15880B2476F8A959BAE37EB0754"/>
  </w:style>
  <w:style w:type="paragraph" w:customStyle="1" w:styleId="2324B6EE83E64202AB34C7A8158B03B6">
    <w:name w:val="2324B6EE83E64202AB34C7A8158B03B6"/>
  </w:style>
  <w:style w:type="paragraph" w:customStyle="1" w:styleId="988BA58D91024BA59123B4018E5130BF">
    <w:name w:val="988BA58D91024BA59123B4018E5130BF"/>
  </w:style>
  <w:style w:type="paragraph" w:customStyle="1" w:styleId="31EDF93AF3BA48498F4D6F7B564A5508">
    <w:name w:val="31EDF93AF3BA48498F4D6F7B564A5508"/>
  </w:style>
  <w:style w:type="paragraph" w:customStyle="1" w:styleId="5AF7EF85D47C45C4BF4037CD4487BBEE">
    <w:name w:val="5AF7EF85D47C45C4BF4037CD4487BBEE"/>
  </w:style>
  <w:style w:type="paragraph" w:customStyle="1" w:styleId="9BEC1A8AD5B74E3A93C6A221BAB0CD15">
    <w:name w:val="9BEC1A8AD5B74E3A93C6A221BAB0CD15"/>
  </w:style>
  <w:style w:type="paragraph" w:customStyle="1" w:styleId="95DF556D7D054E0CBE520168B353D492">
    <w:name w:val="95DF556D7D054E0CBE520168B353D492"/>
  </w:style>
  <w:style w:type="paragraph" w:customStyle="1" w:styleId="BBBBD15A7FBF449E9E245233B4E4FFB7">
    <w:name w:val="BBBBD15A7FBF449E9E245233B4E4FFB7"/>
  </w:style>
  <w:style w:type="paragraph" w:customStyle="1" w:styleId="EC5E05D882DB4775BDFC23BF627BC686">
    <w:name w:val="EC5E05D882DB4775BDFC23BF627BC686"/>
  </w:style>
  <w:style w:type="paragraph" w:customStyle="1" w:styleId="F421E52D1C7A453E9E3E9DEF4A3BBAD6">
    <w:name w:val="F421E52D1C7A453E9E3E9DEF4A3BBAD6"/>
  </w:style>
  <w:style w:type="paragraph" w:customStyle="1" w:styleId="7157DEB311284FB7B63F54F14B196AB0">
    <w:name w:val="7157DEB311284FB7B63F54F14B196AB0"/>
  </w:style>
  <w:style w:type="paragraph" w:customStyle="1" w:styleId="C189CD6A73E047898521DBF03D775299">
    <w:name w:val="C189CD6A73E047898521DBF03D775299"/>
  </w:style>
  <w:style w:type="paragraph" w:customStyle="1" w:styleId="962C42AF41544826B1900D1A8913DAA6">
    <w:name w:val="962C42AF41544826B1900D1A8913DAA6"/>
  </w:style>
  <w:style w:type="paragraph" w:customStyle="1" w:styleId="41E6E0F215464E96B6251382A8EE5C4F">
    <w:name w:val="41E6E0F215464E96B6251382A8EE5C4F"/>
  </w:style>
  <w:style w:type="paragraph" w:customStyle="1" w:styleId="0208BB7C4C854A489EBAC1BE431BE8A3">
    <w:name w:val="0208BB7C4C854A489EBAC1BE431BE8A3"/>
  </w:style>
  <w:style w:type="paragraph" w:customStyle="1" w:styleId="CD94402C485B46E48FB20B12D9BD1F2B">
    <w:name w:val="CD94402C485B46E48FB20B12D9BD1F2B"/>
  </w:style>
  <w:style w:type="paragraph" w:customStyle="1" w:styleId="484B4ADD346F422ABF9ECE74DFC167A8">
    <w:name w:val="484B4ADD346F422ABF9ECE74DFC167A8"/>
  </w:style>
  <w:style w:type="paragraph" w:customStyle="1" w:styleId="95EAFABE0EB04FE8B45F02F21A9E4780">
    <w:name w:val="95EAFABE0EB04FE8B45F02F21A9E4780"/>
  </w:style>
  <w:style w:type="paragraph" w:customStyle="1" w:styleId="D7628294A607478CBCC7F328291AF61E">
    <w:name w:val="D7628294A607478CBCC7F328291AF61E"/>
  </w:style>
  <w:style w:type="paragraph" w:customStyle="1" w:styleId="59B30564D1E64C649DDAC64926941D23">
    <w:name w:val="59B30564D1E64C649DDAC64926941D23"/>
  </w:style>
  <w:style w:type="paragraph" w:customStyle="1" w:styleId="0995C50F6E8E42EAACD2C0227F2435DB">
    <w:name w:val="0995C50F6E8E42EAACD2C0227F2435DB"/>
  </w:style>
  <w:style w:type="paragraph" w:customStyle="1" w:styleId="72F202DF45D44306B6D97B146E614B29">
    <w:name w:val="72F202DF45D44306B6D97B146E614B29"/>
  </w:style>
  <w:style w:type="paragraph" w:customStyle="1" w:styleId="49C3BA4795D64A53A5198733AD858B28">
    <w:name w:val="49C3BA4795D64A53A5198733AD858B28"/>
  </w:style>
  <w:style w:type="paragraph" w:customStyle="1" w:styleId="34CF08A746BA457C8A21ADA36B26EA97">
    <w:name w:val="34CF08A746BA457C8A21ADA36B26EA97"/>
  </w:style>
  <w:style w:type="paragraph" w:customStyle="1" w:styleId="B5512E8CCE8541A5AA9F0B05836AA7DB">
    <w:name w:val="B5512E8CCE8541A5AA9F0B05836AA7DB"/>
  </w:style>
  <w:style w:type="paragraph" w:customStyle="1" w:styleId="9C846B0FA93C47BD9802BE4238234095">
    <w:name w:val="9C846B0FA93C47BD9802BE4238234095"/>
  </w:style>
  <w:style w:type="paragraph" w:customStyle="1" w:styleId="F5D7C1CB5BD94C188A80CEA9565EC9AA">
    <w:name w:val="F5D7C1CB5BD94C188A80CEA9565EC9AA"/>
  </w:style>
  <w:style w:type="paragraph" w:customStyle="1" w:styleId="3B20F3E1B17D429789DB7FE66D13BB78">
    <w:name w:val="3B20F3E1B17D429789DB7FE66D13BB78"/>
  </w:style>
  <w:style w:type="paragraph" w:customStyle="1" w:styleId="1B0458526988421FBDAD02870B3CEA86">
    <w:name w:val="1B0458526988421FBDAD02870B3CEA86"/>
  </w:style>
  <w:style w:type="paragraph" w:customStyle="1" w:styleId="962D820B2BC04CFDBD0B01DF17493337">
    <w:name w:val="962D820B2BC04CFDBD0B01DF17493337"/>
  </w:style>
  <w:style w:type="paragraph" w:customStyle="1" w:styleId="BFB541D453D645D988FF529E12C9D2C1">
    <w:name w:val="BFB541D453D645D988FF529E12C9D2C1"/>
  </w:style>
  <w:style w:type="paragraph" w:customStyle="1" w:styleId="38DEE848BC574404A44A0ED79087934B">
    <w:name w:val="38DEE848BC574404A44A0ED79087934B"/>
  </w:style>
  <w:style w:type="paragraph" w:customStyle="1" w:styleId="DC86F85FD5414ECCA0094741CFDF6CF1">
    <w:name w:val="DC86F85FD5414ECCA0094741CFDF6CF1"/>
  </w:style>
  <w:style w:type="paragraph" w:customStyle="1" w:styleId="8EFFA3152A424B81913A1B54CB035073">
    <w:name w:val="8EFFA3152A424B81913A1B54CB035073"/>
  </w:style>
  <w:style w:type="paragraph" w:customStyle="1" w:styleId="6E3C81753ED2461F90283C37923E4E07">
    <w:name w:val="6E3C81753ED2461F90283C37923E4E07"/>
  </w:style>
  <w:style w:type="paragraph" w:customStyle="1" w:styleId="D6A73A0755514E09B92A5DAC4B881447">
    <w:name w:val="D6A73A0755514E09B92A5DAC4B881447"/>
  </w:style>
  <w:style w:type="paragraph" w:customStyle="1" w:styleId="981A4E0DFD6F409CAA462BF0F99B6B6D">
    <w:name w:val="981A4E0DFD6F409CAA462BF0F99B6B6D"/>
  </w:style>
  <w:style w:type="paragraph" w:customStyle="1" w:styleId="6960A68153764DF998CB01B865D0C30B">
    <w:name w:val="6960A68153764DF998CB01B865D0C30B"/>
  </w:style>
  <w:style w:type="paragraph" w:customStyle="1" w:styleId="AC721F01DCB04CB68D83EE5294DF1B07">
    <w:name w:val="AC721F01DCB04CB68D83EE5294DF1B07"/>
  </w:style>
  <w:style w:type="paragraph" w:customStyle="1" w:styleId="6BD9E0719A09414CB91398EABCBB3819">
    <w:name w:val="6BD9E0719A09414CB91398EABCBB3819"/>
  </w:style>
  <w:style w:type="paragraph" w:customStyle="1" w:styleId="4FFE73362D084604A4CA12A017B901FD">
    <w:name w:val="4FFE73362D084604A4CA12A017B901FD"/>
  </w:style>
  <w:style w:type="paragraph" w:customStyle="1" w:styleId="ECE6AC5B29144019BD57C05B60644C18">
    <w:name w:val="ECE6AC5B29144019BD57C05B60644C18"/>
  </w:style>
  <w:style w:type="paragraph" w:customStyle="1" w:styleId="9F216767A7E14F6293686C33F0EAB333">
    <w:name w:val="9F216767A7E14F6293686C33F0EAB333"/>
  </w:style>
  <w:style w:type="paragraph" w:customStyle="1" w:styleId="246BEA9243724BDEA5CB3F0C8EB380AB">
    <w:name w:val="246BEA9243724BDEA5CB3F0C8EB380AB"/>
  </w:style>
  <w:style w:type="paragraph" w:customStyle="1" w:styleId="38D533DF1288449283D187EDCD2EBC54">
    <w:name w:val="38D533DF1288449283D187EDCD2EBC54"/>
  </w:style>
  <w:style w:type="paragraph" w:customStyle="1" w:styleId="3F07850F961E4628BD916DA4D110D274">
    <w:name w:val="3F07850F961E4628BD916DA4D110D274"/>
  </w:style>
  <w:style w:type="paragraph" w:customStyle="1" w:styleId="E1608498378E433486945D258723DD34">
    <w:name w:val="E1608498378E433486945D258723DD34"/>
  </w:style>
  <w:style w:type="paragraph" w:customStyle="1" w:styleId="34BDC265B7CB45F5AE951F7A374854B2">
    <w:name w:val="34BDC265B7CB45F5AE951F7A374854B2"/>
  </w:style>
  <w:style w:type="paragraph" w:customStyle="1" w:styleId="A33CD87D0CFD48B4AB8DFA7E4138627F">
    <w:name w:val="A33CD87D0CFD48B4AB8DFA7E4138627F"/>
  </w:style>
  <w:style w:type="paragraph" w:customStyle="1" w:styleId="8A468A77E6744CFC868E73B8950CDA63">
    <w:name w:val="8A468A77E6744CFC868E73B8950CDA63"/>
  </w:style>
  <w:style w:type="paragraph" w:customStyle="1" w:styleId="36A7963D66234F3AAA6822EEC7930CF5">
    <w:name w:val="36A7963D66234F3AAA6822EEC7930CF5"/>
  </w:style>
  <w:style w:type="paragraph" w:customStyle="1" w:styleId="61BBE285512049D585B650CB78D7E44C">
    <w:name w:val="61BBE285512049D585B650CB78D7E44C"/>
  </w:style>
  <w:style w:type="paragraph" w:customStyle="1" w:styleId="A20A93BF944E44A1ABC12B8EEC47F4B4">
    <w:name w:val="A20A93BF944E44A1ABC12B8EEC47F4B4"/>
  </w:style>
  <w:style w:type="paragraph" w:customStyle="1" w:styleId="236591FCC07140258B39250A699FD3D7">
    <w:name w:val="236591FCC07140258B39250A699FD3D7"/>
  </w:style>
  <w:style w:type="paragraph" w:customStyle="1" w:styleId="00B9747A84694708910A2281AC34BE6F">
    <w:name w:val="00B9747A84694708910A2281AC34BE6F"/>
  </w:style>
  <w:style w:type="paragraph" w:customStyle="1" w:styleId="47F2C8A744BF43968072741AA73540FC">
    <w:name w:val="47F2C8A744BF43968072741AA73540FC"/>
  </w:style>
  <w:style w:type="paragraph" w:customStyle="1" w:styleId="EA5160FD912F43E0805F28E61144607B">
    <w:name w:val="EA5160FD912F43E0805F28E61144607B"/>
  </w:style>
  <w:style w:type="paragraph" w:customStyle="1" w:styleId="402B55818C2D489BBE4C71F45F380341">
    <w:name w:val="402B55818C2D489BBE4C71F45F380341"/>
  </w:style>
  <w:style w:type="paragraph" w:customStyle="1" w:styleId="A15F0CFEB5CF4345B645C71FD471730D">
    <w:name w:val="A15F0CFEB5CF4345B645C71FD471730D"/>
  </w:style>
  <w:style w:type="paragraph" w:customStyle="1" w:styleId="D1B218BDC9F94F92955E95254FDC5AD0">
    <w:name w:val="D1B218BDC9F94F92955E95254FDC5AD0"/>
  </w:style>
  <w:style w:type="paragraph" w:customStyle="1" w:styleId="2ACB8416856D423288214E09921DEC65">
    <w:name w:val="2ACB8416856D423288214E09921DEC65"/>
  </w:style>
  <w:style w:type="paragraph" w:customStyle="1" w:styleId="09600B88974245C1BCA4B9BEF196A97B">
    <w:name w:val="09600B88974245C1BCA4B9BEF196A97B"/>
  </w:style>
  <w:style w:type="paragraph" w:customStyle="1" w:styleId="E5B29F8972EF492DB885D5514DB9550B">
    <w:name w:val="E5B29F8972EF492DB885D5514DB9550B"/>
  </w:style>
  <w:style w:type="paragraph" w:customStyle="1" w:styleId="592C3533808642B0B88496EDC1C88AD5">
    <w:name w:val="592C3533808642B0B88496EDC1C88AD5"/>
  </w:style>
  <w:style w:type="paragraph" w:customStyle="1" w:styleId="D31C2C7190D048B5B0D2DCF4D18A00DB">
    <w:name w:val="D31C2C7190D048B5B0D2DCF4D18A00DB"/>
  </w:style>
  <w:style w:type="paragraph" w:customStyle="1" w:styleId="19122F1CD01545B7AE86CD0571718610">
    <w:name w:val="19122F1CD01545B7AE86CD0571718610"/>
  </w:style>
  <w:style w:type="paragraph" w:customStyle="1" w:styleId="825BD96B8AAF4D938903A1F059AE0669">
    <w:name w:val="825BD96B8AAF4D938903A1F059AE0669"/>
  </w:style>
  <w:style w:type="paragraph" w:customStyle="1" w:styleId="27F13C6FD52C4CE2B52A6087892CFCC5">
    <w:name w:val="27F13C6FD52C4CE2B52A6087892CFCC5"/>
  </w:style>
  <w:style w:type="paragraph" w:customStyle="1" w:styleId="4053F06C4CDA47F18BBE9820B781BA35">
    <w:name w:val="4053F06C4CDA47F18BBE9820B781BA35"/>
  </w:style>
  <w:style w:type="paragraph" w:customStyle="1" w:styleId="61035163EAF74CABB30E6E2D1E41E6A4">
    <w:name w:val="61035163EAF74CABB30E6E2D1E41E6A4"/>
  </w:style>
  <w:style w:type="paragraph" w:customStyle="1" w:styleId="CDCCCE7FE46C43FF983825F8F4FA93A5">
    <w:name w:val="CDCCCE7FE46C43FF983825F8F4FA93A5"/>
  </w:style>
  <w:style w:type="paragraph" w:customStyle="1" w:styleId="7B88FA7C59F143AFAF28EA994A57E968">
    <w:name w:val="7B88FA7C59F143AFAF28EA994A57E968"/>
  </w:style>
  <w:style w:type="paragraph" w:customStyle="1" w:styleId="F2649C5D4F604726BADC72EDA612F568">
    <w:name w:val="F2649C5D4F604726BADC72EDA612F568"/>
  </w:style>
  <w:style w:type="paragraph" w:customStyle="1" w:styleId="BF1FA5F62343430BA54768A02C7481E1">
    <w:name w:val="BF1FA5F62343430BA54768A02C7481E1"/>
  </w:style>
  <w:style w:type="paragraph" w:customStyle="1" w:styleId="2AB2C2C9503347D39231D09529652EAB">
    <w:name w:val="2AB2C2C9503347D39231D09529652EAB"/>
  </w:style>
  <w:style w:type="paragraph" w:customStyle="1" w:styleId="1E65F8291F32497CB0BA9A3DB6538955">
    <w:name w:val="1E65F8291F32497CB0BA9A3DB6538955"/>
  </w:style>
  <w:style w:type="paragraph" w:customStyle="1" w:styleId="FA3DD0D5734348BFADDC2B301C17F882">
    <w:name w:val="FA3DD0D5734348BFADDC2B301C17F882"/>
  </w:style>
  <w:style w:type="paragraph" w:customStyle="1" w:styleId="565561D579E84F42A7E54F5502F30AD1">
    <w:name w:val="565561D579E84F42A7E54F5502F30AD1"/>
  </w:style>
  <w:style w:type="paragraph" w:customStyle="1" w:styleId="2986247FC164499BBEBD24984EBA6D10">
    <w:name w:val="2986247FC164499BBEBD24984EBA6D10"/>
  </w:style>
  <w:style w:type="paragraph" w:customStyle="1" w:styleId="8D4D12BCDB1C4A85AC8C9A32413596F2">
    <w:name w:val="8D4D12BCDB1C4A85AC8C9A32413596F2"/>
  </w:style>
  <w:style w:type="paragraph" w:customStyle="1" w:styleId="988600B881E747B2BF3697A818941BDF">
    <w:name w:val="988600B881E747B2BF3697A818941BDF"/>
  </w:style>
  <w:style w:type="paragraph" w:customStyle="1" w:styleId="ADD8228A134746F7912B82036E5B2822">
    <w:name w:val="ADD8228A134746F7912B82036E5B2822"/>
  </w:style>
  <w:style w:type="paragraph" w:customStyle="1" w:styleId="C30264DD0BCA4B0C8B053B4D346B78FE">
    <w:name w:val="C30264DD0BCA4B0C8B053B4D346B78FE"/>
  </w:style>
  <w:style w:type="paragraph" w:customStyle="1" w:styleId="0673C3E201C34AD7856D3696B8D34733">
    <w:name w:val="0673C3E201C34AD7856D3696B8D34733"/>
  </w:style>
  <w:style w:type="paragraph" w:customStyle="1" w:styleId="8FF7FE8D19B84A33A02BB20BE4D5A5E1">
    <w:name w:val="8FF7FE8D19B84A33A02BB20BE4D5A5E1"/>
  </w:style>
  <w:style w:type="paragraph" w:customStyle="1" w:styleId="C617C5D13DB2433D8D4D8AC2FE341471">
    <w:name w:val="C617C5D13DB2433D8D4D8AC2FE341471"/>
  </w:style>
  <w:style w:type="paragraph" w:customStyle="1" w:styleId="3C9066913F454A55B48B82DD8C79FE4E">
    <w:name w:val="3C9066913F454A55B48B82DD8C79FE4E"/>
  </w:style>
  <w:style w:type="paragraph" w:customStyle="1" w:styleId="55A453618170485888AA92547FC2C95D">
    <w:name w:val="55A453618170485888AA92547FC2C95D"/>
  </w:style>
  <w:style w:type="paragraph" w:customStyle="1" w:styleId="9F0031BA373D4F5FBEE266BE4B8EAB1D">
    <w:name w:val="9F0031BA373D4F5FBEE266BE4B8EAB1D"/>
  </w:style>
  <w:style w:type="paragraph" w:customStyle="1" w:styleId="62B0F5DF7927463592E1ABD064928294">
    <w:name w:val="62B0F5DF7927463592E1ABD064928294"/>
  </w:style>
  <w:style w:type="paragraph" w:customStyle="1" w:styleId="D094F36A51AB490FA5A4FDF19596B327">
    <w:name w:val="D094F36A51AB490FA5A4FDF19596B327"/>
  </w:style>
  <w:style w:type="paragraph" w:customStyle="1" w:styleId="61AA19FBF07743529CC8392A65A4BC14">
    <w:name w:val="61AA19FBF07743529CC8392A65A4BC14"/>
  </w:style>
  <w:style w:type="paragraph" w:customStyle="1" w:styleId="78BCA65FE79B400B9B7CF316AD855AD7">
    <w:name w:val="78BCA65FE79B400B9B7CF316AD855AD7"/>
  </w:style>
  <w:style w:type="paragraph" w:customStyle="1" w:styleId="323A3A3D0B6A42009038E74503CF9F85">
    <w:name w:val="323A3A3D0B6A42009038E74503CF9F85"/>
  </w:style>
  <w:style w:type="paragraph" w:customStyle="1" w:styleId="8A67F8A9314C4C52977B66ACF819A588">
    <w:name w:val="8A67F8A9314C4C52977B66ACF819A588"/>
  </w:style>
  <w:style w:type="paragraph" w:customStyle="1" w:styleId="4087B65C10C7407189449708BDE7B7F3">
    <w:name w:val="4087B65C10C7407189449708BDE7B7F3"/>
  </w:style>
  <w:style w:type="paragraph" w:customStyle="1" w:styleId="3C644047CE2D42F0ACC1D1BE70E3709D">
    <w:name w:val="3C644047CE2D42F0ACC1D1BE70E3709D"/>
  </w:style>
  <w:style w:type="paragraph" w:customStyle="1" w:styleId="64E8FAF3CECD4F1689C852A983E3435D">
    <w:name w:val="64E8FAF3CECD4F1689C852A983E3435D"/>
  </w:style>
  <w:style w:type="paragraph" w:customStyle="1" w:styleId="8C4ABF6BFE9B43119FBFFF7E04CFF345">
    <w:name w:val="8C4ABF6BFE9B43119FBFFF7E04CFF345"/>
  </w:style>
  <w:style w:type="paragraph" w:customStyle="1" w:styleId="6F8576CDCB4146B0BB8FF2187652AFD0">
    <w:name w:val="6F8576CDCB4146B0BB8FF2187652AFD0"/>
  </w:style>
  <w:style w:type="paragraph" w:customStyle="1" w:styleId="A82F08A7B2B2480D9149EB27DD3BA333">
    <w:name w:val="A82F08A7B2B2480D9149EB27DD3BA333"/>
  </w:style>
  <w:style w:type="paragraph" w:customStyle="1" w:styleId="436F546543B4488DB279CE41437C1DD1">
    <w:name w:val="436F546543B4488DB279CE41437C1DD1"/>
  </w:style>
  <w:style w:type="paragraph" w:customStyle="1" w:styleId="3B8B8952B06547229FD99DD25C1DB5A6">
    <w:name w:val="3B8B8952B06547229FD99DD25C1DB5A6"/>
  </w:style>
  <w:style w:type="paragraph" w:customStyle="1" w:styleId="E536D1EBFB3A449E8F5C2571254CBFE1">
    <w:name w:val="E536D1EBFB3A449E8F5C2571254CBFE1"/>
  </w:style>
  <w:style w:type="paragraph" w:customStyle="1" w:styleId="E873D5083D984F73908C26B9BC151E5B">
    <w:name w:val="E873D5083D984F73908C26B9BC151E5B"/>
  </w:style>
  <w:style w:type="paragraph" w:customStyle="1" w:styleId="96D3DB683559424F9ECCC4A74ADF1C4F">
    <w:name w:val="96D3DB683559424F9ECCC4A74ADF1C4F"/>
  </w:style>
  <w:style w:type="paragraph" w:customStyle="1" w:styleId="08B4A7AB3DD5435B82976F3725398797">
    <w:name w:val="08B4A7AB3DD5435B82976F3725398797"/>
  </w:style>
  <w:style w:type="paragraph" w:customStyle="1" w:styleId="43AAF1D618364BE79DF84979EA8D36C0">
    <w:name w:val="43AAF1D618364BE79DF84979EA8D36C0"/>
  </w:style>
  <w:style w:type="paragraph" w:customStyle="1" w:styleId="1BEC5DC526934CA2850911636E8870E2">
    <w:name w:val="1BEC5DC526934CA2850911636E8870E2"/>
  </w:style>
  <w:style w:type="paragraph" w:customStyle="1" w:styleId="8106E945BEE34A96A4C43B0B48183D6E">
    <w:name w:val="8106E945BEE34A96A4C43B0B48183D6E"/>
  </w:style>
  <w:style w:type="paragraph" w:customStyle="1" w:styleId="24EF33FD42F947E2A7A344094C40857A">
    <w:name w:val="24EF33FD42F947E2A7A344094C40857A"/>
  </w:style>
  <w:style w:type="paragraph" w:customStyle="1" w:styleId="7CD2C64D61EF4BC081F9575CF1D90C59">
    <w:name w:val="7CD2C64D61EF4BC081F9575CF1D90C59"/>
  </w:style>
  <w:style w:type="paragraph" w:customStyle="1" w:styleId="96A1C1B1D52B4A2DADA77A54E4BA4460">
    <w:name w:val="96A1C1B1D52B4A2DADA77A54E4BA4460"/>
  </w:style>
  <w:style w:type="paragraph" w:customStyle="1" w:styleId="4046E12EA88C49E6AB28420942FA1284">
    <w:name w:val="4046E12EA88C49E6AB28420942FA1284"/>
  </w:style>
  <w:style w:type="paragraph" w:customStyle="1" w:styleId="5C8E42BC11814BAD835F417BE6E56195">
    <w:name w:val="5C8E42BC11814BAD835F417BE6E56195"/>
  </w:style>
  <w:style w:type="paragraph" w:customStyle="1" w:styleId="35D40D27AFF746F1A2F4331823ED8FF5">
    <w:name w:val="35D40D27AFF746F1A2F4331823ED8FF5"/>
  </w:style>
  <w:style w:type="paragraph" w:customStyle="1" w:styleId="A554248C077949648D9B390CA49127B3">
    <w:name w:val="A554248C077949648D9B390CA49127B3"/>
  </w:style>
  <w:style w:type="paragraph" w:customStyle="1" w:styleId="EA2A129D697743009FB2C6FF3B0B163A">
    <w:name w:val="EA2A129D697743009FB2C6FF3B0B163A"/>
  </w:style>
  <w:style w:type="paragraph" w:customStyle="1" w:styleId="34C063BF8C9F4C40A76276F25E3F54AE">
    <w:name w:val="34C063BF8C9F4C40A76276F25E3F54AE"/>
  </w:style>
  <w:style w:type="paragraph" w:customStyle="1" w:styleId="357FBB44A4494AD7804BD905DC2212EB">
    <w:name w:val="357FBB44A4494AD7804BD905DC2212EB"/>
  </w:style>
  <w:style w:type="paragraph" w:customStyle="1" w:styleId="361E368502E24946A35949DD297103FE">
    <w:name w:val="361E368502E24946A35949DD297103FE"/>
  </w:style>
  <w:style w:type="paragraph" w:customStyle="1" w:styleId="95A27E6311784F9ABEBEAE1DD0B8596F">
    <w:name w:val="95A27E6311784F9ABEBEAE1DD0B8596F"/>
  </w:style>
  <w:style w:type="paragraph" w:customStyle="1" w:styleId="656B90EC35444214ACBC98002ECBD554">
    <w:name w:val="656B90EC35444214ACBC98002ECBD554"/>
  </w:style>
  <w:style w:type="paragraph" w:customStyle="1" w:styleId="B62710742CBA47FA8C2BF3A21A81C54C">
    <w:name w:val="B62710742CBA47FA8C2BF3A21A81C54C"/>
  </w:style>
  <w:style w:type="paragraph" w:customStyle="1" w:styleId="F0F93809B7B54E1EB8E8DAFDA57BAEE9">
    <w:name w:val="F0F93809B7B54E1EB8E8DAFDA57BAEE9"/>
  </w:style>
  <w:style w:type="paragraph" w:customStyle="1" w:styleId="0102FDC7136F447BA3F660B7D9B368B2">
    <w:name w:val="0102FDC7136F447BA3F660B7D9B368B2"/>
  </w:style>
  <w:style w:type="paragraph" w:customStyle="1" w:styleId="BAB5225DCD7B472191D394D49D34B1A8">
    <w:name w:val="BAB5225DCD7B472191D394D49D34B1A8"/>
  </w:style>
  <w:style w:type="paragraph" w:customStyle="1" w:styleId="D785E39E84144811BE874171711FB52C">
    <w:name w:val="D785E39E84144811BE874171711FB52C"/>
  </w:style>
  <w:style w:type="paragraph" w:customStyle="1" w:styleId="FC33F66599884D7084E2DBB1319C64FF">
    <w:name w:val="FC33F66599884D7084E2DBB1319C64FF"/>
  </w:style>
  <w:style w:type="paragraph" w:customStyle="1" w:styleId="7C82EA1DFEC4489CBDA6F3042324EE18">
    <w:name w:val="7C82EA1DFEC4489CBDA6F3042324EE18"/>
  </w:style>
  <w:style w:type="paragraph" w:customStyle="1" w:styleId="99E5FADECFF442A393E17ABB6F82E510">
    <w:name w:val="99E5FADECFF442A393E17ABB6F82E510"/>
  </w:style>
  <w:style w:type="paragraph" w:customStyle="1" w:styleId="FB409DB15B4742ED9C21DD13F3A559F6">
    <w:name w:val="FB409DB15B4742ED9C21DD13F3A559F6"/>
  </w:style>
  <w:style w:type="paragraph" w:customStyle="1" w:styleId="86E5A5E0DD754D4891E067AF7D882AE1">
    <w:name w:val="86E5A5E0DD754D4891E067AF7D882AE1"/>
  </w:style>
  <w:style w:type="paragraph" w:customStyle="1" w:styleId="3B0BB89CBE8C4247968D4FB4ECB4CED6">
    <w:name w:val="3B0BB89CBE8C4247968D4FB4ECB4CED6"/>
  </w:style>
  <w:style w:type="paragraph" w:customStyle="1" w:styleId="6EE716DED9234A7CB435DAAD38888BE0">
    <w:name w:val="6EE716DED9234A7CB435DAAD38888BE0"/>
  </w:style>
  <w:style w:type="paragraph" w:customStyle="1" w:styleId="125D567CBA724ADBA06E3482A8A5D698">
    <w:name w:val="125D567CBA724ADBA06E3482A8A5D698"/>
  </w:style>
  <w:style w:type="paragraph" w:customStyle="1" w:styleId="20DEA1ABF6394E778125464BDD09C37B">
    <w:name w:val="20DEA1ABF6394E778125464BDD09C37B"/>
  </w:style>
  <w:style w:type="paragraph" w:customStyle="1" w:styleId="3E4427E4FD984F9580E088D8E247636A">
    <w:name w:val="3E4427E4FD984F9580E088D8E247636A"/>
  </w:style>
  <w:style w:type="paragraph" w:customStyle="1" w:styleId="8160FF4C2E954042ACE8390A34F74E18">
    <w:name w:val="8160FF4C2E954042ACE8390A34F74E18"/>
  </w:style>
  <w:style w:type="paragraph" w:customStyle="1" w:styleId="751C8AE759CF4013B701FACCB8FD617C">
    <w:name w:val="751C8AE759CF4013B701FACCB8FD617C"/>
  </w:style>
  <w:style w:type="paragraph" w:customStyle="1" w:styleId="B1DD8DC170FD462AA30E1A9E85795536">
    <w:name w:val="B1DD8DC170FD462AA30E1A9E85795536"/>
  </w:style>
  <w:style w:type="paragraph" w:customStyle="1" w:styleId="06E6C94650DF4C79B11332282487AE8A">
    <w:name w:val="06E6C94650DF4C79B11332282487AE8A"/>
  </w:style>
  <w:style w:type="paragraph" w:customStyle="1" w:styleId="3DA565D806FA4ECAB7929631E699A9C6">
    <w:name w:val="3DA565D806FA4ECAB7929631E699A9C6"/>
  </w:style>
  <w:style w:type="paragraph" w:customStyle="1" w:styleId="3E545601E33E4721BF46F28B1CCDDF20">
    <w:name w:val="3E545601E33E4721BF46F28B1CCDDF20"/>
  </w:style>
  <w:style w:type="paragraph" w:customStyle="1" w:styleId="5AFB79654B4B49ABA0FDBA3F6EF11D5F">
    <w:name w:val="5AFB79654B4B49ABA0FDBA3F6EF11D5F"/>
  </w:style>
  <w:style w:type="paragraph" w:customStyle="1" w:styleId="C7C2E3654C20451F99E3D77F6B001A55">
    <w:name w:val="C7C2E3654C20451F99E3D77F6B001A55"/>
  </w:style>
  <w:style w:type="paragraph" w:customStyle="1" w:styleId="B39B4C9D6BA74A4896EB7CA6022BEDF7">
    <w:name w:val="B39B4C9D6BA74A4896EB7CA6022BEDF7"/>
  </w:style>
  <w:style w:type="paragraph" w:customStyle="1" w:styleId="BEC7B50CD31B440D93087B000AAF2C28">
    <w:name w:val="BEC7B50CD31B440D93087B000AAF2C28"/>
    <w:rsid w:val="000408A1"/>
  </w:style>
  <w:style w:type="paragraph" w:customStyle="1" w:styleId="348A4C3A008743AEBC7231467C9A6431">
    <w:name w:val="348A4C3A008743AEBC7231467C9A6431"/>
    <w:rsid w:val="000408A1"/>
  </w:style>
  <w:style w:type="paragraph" w:customStyle="1" w:styleId="AF15627F5C6347F4881C692F0E0AC6EA">
    <w:name w:val="AF15627F5C6347F4881C692F0E0AC6EA"/>
    <w:rsid w:val="000408A1"/>
  </w:style>
  <w:style w:type="paragraph" w:customStyle="1" w:styleId="05DDD23BC5B7468E809F36183ACEDABB">
    <w:name w:val="05DDD23BC5B7468E809F36183ACEDABB"/>
    <w:rsid w:val="000408A1"/>
  </w:style>
  <w:style w:type="paragraph" w:customStyle="1" w:styleId="724C5DEC584648BDB2A20849EBD3D9E7">
    <w:name w:val="724C5DEC584648BDB2A20849EBD3D9E7"/>
    <w:rsid w:val="000408A1"/>
  </w:style>
  <w:style w:type="paragraph" w:customStyle="1" w:styleId="3EDA03A119AC451C9A68F383F3A4A032">
    <w:name w:val="3EDA03A119AC451C9A68F383F3A4A032"/>
    <w:rsid w:val="000408A1"/>
  </w:style>
  <w:style w:type="paragraph" w:customStyle="1" w:styleId="F8D0199452554A649941BA6FE27D9F00">
    <w:name w:val="F8D0199452554A649941BA6FE27D9F00"/>
    <w:rsid w:val="000408A1"/>
  </w:style>
  <w:style w:type="paragraph" w:customStyle="1" w:styleId="986588363DB047A2A5C37952F423A76F">
    <w:name w:val="986588363DB047A2A5C37952F423A76F"/>
    <w:rsid w:val="000408A1"/>
  </w:style>
  <w:style w:type="paragraph" w:customStyle="1" w:styleId="6C7EE8327C474B39B3B58E41BC2BCFFF">
    <w:name w:val="6C7EE8327C474B39B3B58E41BC2BCFFF"/>
    <w:rsid w:val="000408A1"/>
  </w:style>
  <w:style w:type="paragraph" w:customStyle="1" w:styleId="E135EBBA1BD748DDA243D05326D46FD3">
    <w:name w:val="E135EBBA1BD748DDA243D05326D46FD3"/>
    <w:rsid w:val="000408A1"/>
  </w:style>
  <w:style w:type="paragraph" w:customStyle="1" w:styleId="D3D8EB648838434287A38DDCD70E442B">
    <w:name w:val="D3D8EB648838434287A38DDCD70E442B"/>
    <w:rsid w:val="000408A1"/>
  </w:style>
  <w:style w:type="paragraph" w:customStyle="1" w:styleId="F2710DF241B745DABB2FB0777E0B69FE">
    <w:name w:val="F2710DF241B745DABB2FB0777E0B69FE"/>
    <w:rsid w:val="000408A1"/>
  </w:style>
  <w:style w:type="paragraph" w:customStyle="1" w:styleId="471EDEE0B30D482B9492C70888D12739">
    <w:name w:val="471EDEE0B30D482B9492C70888D12739"/>
    <w:rsid w:val="000408A1"/>
  </w:style>
  <w:style w:type="paragraph" w:customStyle="1" w:styleId="17035D118E224BB48EC9C985339BFFC6">
    <w:name w:val="17035D118E224BB48EC9C985339BFFC6"/>
    <w:rsid w:val="000408A1"/>
  </w:style>
  <w:style w:type="paragraph" w:customStyle="1" w:styleId="554B95B24B8D49BA9FDAC8083D00F70F">
    <w:name w:val="554B95B24B8D49BA9FDAC8083D00F70F"/>
    <w:rsid w:val="000408A1"/>
  </w:style>
  <w:style w:type="paragraph" w:customStyle="1" w:styleId="2521B7B1384940ACA41E1E88AF3B26D1">
    <w:name w:val="2521B7B1384940ACA41E1E88AF3B26D1"/>
    <w:rsid w:val="00355931"/>
  </w:style>
  <w:style w:type="paragraph" w:customStyle="1" w:styleId="7D99D560A4B3470CA9CAECE50CB9CE65">
    <w:name w:val="7D99D560A4B3470CA9CAECE50CB9CE65"/>
    <w:rsid w:val="00355931"/>
  </w:style>
  <w:style w:type="paragraph" w:customStyle="1" w:styleId="CDCB0DC7600D43BBBEE861812CC1BF1F">
    <w:name w:val="CDCB0DC7600D43BBBEE861812CC1BF1F"/>
    <w:rsid w:val="00355931"/>
  </w:style>
  <w:style w:type="paragraph" w:customStyle="1" w:styleId="C7C8DE03ECDB4747B6137097387F7967">
    <w:name w:val="C7C8DE03ECDB4747B6137097387F7967"/>
    <w:rsid w:val="00355931"/>
  </w:style>
  <w:style w:type="paragraph" w:customStyle="1" w:styleId="28EFBD3FBDC9466D81A33DBC46765B72">
    <w:name w:val="28EFBD3FBDC9466D81A33DBC46765B72"/>
    <w:rsid w:val="00355931"/>
  </w:style>
  <w:style w:type="paragraph" w:customStyle="1" w:styleId="77F84B3552334881BA8677F8F7B14719">
    <w:name w:val="77F84B3552334881BA8677F8F7B14719"/>
    <w:rsid w:val="00355931"/>
  </w:style>
  <w:style w:type="paragraph" w:customStyle="1" w:styleId="4BBBF34E3FF544E5B33E5819AC6C3A0C">
    <w:name w:val="4BBBF34E3FF544E5B33E5819AC6C3A0C"/>
    <w:rsid w:val="00355931"/>
  </w:style>
  <w:style w:type="paragraph" w:customStyle="1" w:styleId="DC24A4FA740D47FDA06C2D6AFE154C65">
    <w:name w:val="DC24A4FA740D47FDA06C2D6AFE154C65"/>
    <w:rsid w:val="00355931"/>
  </w:style>
  <w:style w:type="paragraph" w:customStyle="1" w:styleId="7D0231E3577247C99783FFF9265DB68A">
    <w:name w:val="7D0231E3577247C99783FFF9265DB68A"/>
    <w:rsid w:val="00355931"/>
  </w:style>
  <w:style w:type="paragraph" w:customStyle="1" w:styleId="E9FE10490A2E4740A075999BBE8355CD">
    <w:name w:val="E9FE10490A2E4740A075999BBE8355CD"/>
    <w:rsid w:val="00355931"/>
  </w:style>
  <w:style w:type="paragraph" w:customStyle="1" w:styleId="F0553E67C05B4BBBA7537992F6FFA8AC">
    <w:name w:val="F0553E67C05B4BBBA7537992F6FFA8AC"/>
    <w:rsid w:val="00355931"/>
  </w:style>
  <w:style w:type="paragraph" w:customStyle="1" w:styleId="70814683DE9B4CBABC50F19314EF42DC">
    <w:name w:val="70814683DE9B4CBABC50F19314EF42DC"/>
    <w:rsid w:val="00355931"/>
  </w:style>
  <w:style w:type="paragraph" w:customStyle="1" w:styleId="76DA4FDEAB544FF6B48DAA94BB4CC1A1">
    <w:name w:val="76DA4FDEAB544FF6B48DAA94BB4CC1A1"/>
    <w:rsid w:val="00355931"/>
  </w:style>
  <w:style w:type="paragraph" w:customStyle="1" w:styleId="1312B44A38104696AB35C6F811B31DC1">
    <w:name w:val="1312B44A38104696AB35C6F811B31DC1"/>
    <w:rsid w:val="00355931"/>
  </w:style>
  <w:style w:type="paragraph" w:customStyle="1" w:styleId="100D988D09004C9B80D5BC9BBE01AE9E">
    <w:name w:val="100D988D09004C9B80D5BC9BBE01AE9E"/>
    <w:rsid w:val="00355931"/>
  </w:style>
  <w:style w:type="paragraph" w:customStyle="1" w:styleId="52033BAE66BB414AAC18F935E441D4DB">
    <w:name w:val="52033BAE66BB414AAC18F935E441D4DB"/>
    <w:rsid w:val="00355931"/>
  </w:style>
  <w:style w:type="paragraph" w:customStyle="1" w:styleId="506BE578E46C4E5182D7FEDD493970E9">
    <w:name w:val="506BE578E46C4E5182D7FEDD493970E9"/>
    <w:rsid w:val="00355931"/>
  </w:style>
  <w:style w:type="paragraph" w:customStyle="1" w:styleId="0C4CDC85ABFB4A57B091AF5E96DE4F81">
    <w:name w:val="0C4CDC85ABFB4A57B091AF5E96DE4F81"/>
    <w:rsid w:val="00355931"/>
  </w:style>
  <w:style w:type="paragraph" w:customStyle="1" w:styleId="6A956EAEDB574C61B8656C7ECA7E8E0F">
    <w:name w:val="6A956EAEDB574C61B8656C7ECA7E8E0F"/>
    <w:rsid w:val="00355931"/>
  </w:style>
  <w:style w:type="paragraph" w:customStyle="1" w:styleId="D595BC26705648BBB5E9431B45C26263">
    <w:name w:val="D595BC26705648BBB5E9431B45C26263"/>
    <w:rsid w:val="00355931"/>
  </w:style>
  <w:style w:type="paragraph" w:customStyle="1" w:styleId="D407351336CE495E92A78E86457C927C">
    <w:name w:val="D407351336CE495E92A78E86457C927C"/>
    <w:rsid w:val="00355931"/>
  </w:style>
  <w:style w:type="paragraph" w:customStyle="1" w:styleId="87A9EF0AA0BD467E9562192CDC15F8C5">
    <w:name w:val="87A9EF0AA0BD467E9562192CDC15F8C5"/>
    <w:rsid w:val="00355931"/>
  </w:style>
  <w:style w:type="paragraph" w:customStyle="1" w:styleId="D692F2F8CB2347178F210E51DAD3BEB0">
    <w:name w:val="D692F2F8CB2347178F210E51DAD3BEB0"/>
    <w:rsid w:val="00355931"/>
  </w:style>
  <w:style w:type="paragraph" w:customStyle="1" w:styleId="588B666113ED44719528BA5D01FD7EB1">
    <w:name w:val="588B666113ED44719528BA5D01FD7EB1"/>
    <w:rsid w:val="00355931"/>
  </w:style>
  <w:style w:type="paragraph" w:customStyle="1" w:styleId="6120397317C745BA9C6CF6D163185A46">
    <w:name w:val="6120397317C745BA9C6CF6D163185A46"/>
    <w:rsid w:val="00355931"/>
  </w:style>
  <w:style w:type="paragraph" w:customStyle="1" w:styleId="24D871E4D2A1411EA5911AC7F4F6CF41">
    <w:name w:val="24D871E4D2A1411EA5911AC7F4F6CF41"/>
    <w:rsid w:val="00355931"/>
  </w:style>
  <w:style w:type="paragraph" w:customStyle="1" w:styleId="4573D02223E641678EA0515EB287479E">
    <w:name w:val="4573D02223E641678EA0515EB287479E"/>
    <w:rsid w:val="00355931"/>
  </w:style>
  <w:style w:type="paragraph" w:customStyle="1" w:styleId="A9632C9352CD427DB99AA851CCFDAEE2">
    <w:name w:val="A9632C9352CD427DB99AA851CCFDAEE2"/>
    <w:rsid w:val="00355931"/>
  </w:style>
  <w:style w:type="paragraph" w:customStyle="1" w:styleId="4776875B63F346B8AE37B88F277603D0">
    <w:name w:val="4776875B63F346B8AE37B88F277603D0"/>
    <w:rsid w:val="00355931"/>
  </w:style>
  <w:style w:type="paragraph" w:customStyle="1" w:styleId="73341D5404E84F31827942B7ECB8DE4B">
    <w:name w:val="73341D5404E84F31827942B7ECB8DE4B"/>
    <w:rsid w:val="00355931"/>
  </w:style>
  <w:style w:type="paragraph" w:customStyle="1" w:styleId="DCB5BDF2F7DD42C88C7B99D6FA31DFB1">
    <w:name w:val="DCB5BDF2F7DD42C88C7B99D6FA31DFB1"/>
    <w:rsid w:val="00355931"/>
  </w:style>
  <w:style w:type="paragraph" w:customStyle="1" w:styleId="4961EAC0B4734606BF3298B9FD2F1C5A">
    <w:name w:val="4961EAC0B4734606BF3298B9FD2F1C5A"/>
    <w:rsid w:val="00355931"/>
  </w:style>
  <w:style w:type="paragraph" w:customStyle="1" w:styleId="69322831D93642EB8E1F92EA2F403541">
    <w:name w:val="69322831D93642EB8E1F92EA2F403541"/>
    <w:rsid w:val="00355931"/>
  </w:style>
  <w:style w:type="paragraph" w:customStyle="1" w:styleId="6D9E33AB518243308A23EFBB19B6C371">
    <w:name w:val="6D9E33AB518243308A23EFBB19B6C371"/>
    <w:rsid w:val="00355931"/>
  </w:style>
  <w:style w:type="paragraph" w:customStyle="1" w:styleId="48BD888B4F454B6FB1646C75A6F3E551">
    <w:name w:val="48BD888B4F454B6FB1646C75A6F3E551"/>
    <w:rsid w:val="00355931"/>
  </w:style>
  <w:style w:type="paragraph" w:customStyle="1" w:styleId="5E923BF8C9234A1998F38D17ABEAC46E">
    <w:name w:val="5E923BF8C9234A1998F38D17ABEAC46E"/>
    <w:rsid w:val="00355931"/>
  </w:style>
  <w:style w:type="paragraph" w:customStyle="1" w:styleId="7E57214BCBC24245964FE1A8E49899CF">
    <w:name w:val="7E57214BCBC24245964FE1A8E49899CF"/>
    <w:rsid w:val="00355931"/>
  </w:style>
  <w:style w:type="paragraph" w:customStyle="1" w:styleId="759B6989DF084C27974C34F488F0B087">
    <w:name w:val="759B6989DF084C27974C34F488F0B087"/>
    <w:rsid w:val="00355931"/>
  </w:style>
  <w:style w:type="paragraph" w:customStyle="1" w:styleId="0B74C12A65474F61B2A343B034E1115C">
    <w:name w:val="0B74C12A65474F61B2A343B034E1115C"/>
    <w:rsid w:val="00355931"/>
  </w:style>
  <w:style w:type="paragraph" w:customStyle="1" w:styleId="3D1AEEDAB80143C793C0CA78ED2EA767">
    <w:name w:val="3D1AEEDAB80143C793C0CA78ED2EA767"/>
    <w:rsid w:val="00355931"/>
  </w:style>
  <w:style w:type="paragraph" w:customStyle="1" w:styleId="566DC08783F848ECBA12F4C2E9E41712">
    <w:name w:val="566DC08783F848ECBA12F4C2E9E41712"/>
    <w:rsid w:val="00355931"/>
  </w:style>
  <w:style w:type="paragraph" w:customStyle="1" w:styleId="30A589CD13DD4C6791759B2DB1C1D896">
    <w:name w:val="30A589CD13DD4C6791759B2DB1C1D896"/>
    <w:rsid w:val="00355931"/>
  </w:style>
  <w:style w:type="paragraph" w:customStyle="1" w:styleId="EFB5796F325649B5A8BC949C32D585EB">
    <w:name w:val="EFB5796F325649B5A8BC949C32D585EB"/>
    <w:rsid w:val="00355931"/>
  </w:style>
  <w:style w:type="paragraph" w:customStyle="1" w:styleId="6F092AFE40C446C7B37CED6C406EB2D6">
    <w:name w:val="6F092AFE40C446C7B37CED6C406EB2D6"/>
    <w:rsid w:val="00355931"/>
  </w:style>
  <w:style w:type="paragraph" w:customStyle="1" w:styleId="32D90069CC2E4D21AB1C897AF99E923F">
    <w:name w:val="32D90069CC2E4D21AB1C897AF99E923F"/>
    <w:rsid w:val="00355931"/>
  </w:style>
  <w:style w:type="paragraph" w:customStyle="1" w:styleId="AAFC89C988D84BB0A1164ACCCB49086E">
    <w:name w:val="AAFC89C988D84BB0A1164ACCCB49086E"/>
    <w:rsid w:val="00355931"/>
  </w:style>
  <w:style w:type="paragraph" w:customStyle="1" w:styleId="BF7C47C892BB43E0B7B2EF167ADBC6D4">
    <w:name w:val="BF7C47C892BB43E0B7B2EF167ADBC6D4"/>
    <w:rsid w:val="00355931"/>
  </w:style>
  <w:style w:type="paragraph" w:customStyle="1" w:styleId="301B7D3C8F2F4735B6D7D8A174561DC4">
    <w:name w:val="301B7D3C8F2F4735B6D7D8A174561DC4"/>
    <w:rsid w:val="00355931"/>
  </w:style>
  <w:style w:type="paragraph" w:customStyle="1" w:styleId="0A35D6131FF446569F055E2C8CCF1A24">
    <w:name w:val="0A35D6131FF446569F055E2C8CCF1A24"/>
    <w:rsid w:val="00355931"/>
  </w:style>
  <w:style w:type="paragraph" w:customStyle="1" w:styleId="FDEFC2ADA33E430E8EFD790E3A494BA2">
    <w:name w:val="FDEFC2ADA33E430E8EFD790E3A494BA2"/>
    <w:rsid w:val="00355931"/>
  </w:style>
  <w:style w:type="paragraph" w:customStyle="1" w:styleId="C2CC1ECDDC59499D8178E0DBB9F1416F">
    <w:name w:val="C2CC1ECDDC59499D8178E0DBB9F1416F"/>
    <w:rsid w:val="00355931"/>
  </w:style>
  <w:style w:type="paragraph" w:customStyle="1" w:styleId="EC4233081A834C96ABEABFC019F88B8C">
    <w:name w:val="EC4233081A834C96ABEABFC019F88B8C"/>
    <w:rsid w:val="00355931"/>
  </w:style>
  <w:style w:type="paragraph" w:customStyle="1" w:styleId="FF82FC7A7EE94BE09D37088C684DA467">
    <w:name w:val="FF82FC7A7EE94BE09D37088C684DA467"/>
    <w:rsid w:val="00355931"/>
  </w:style>
  <w:style w:type="paragraph" w:customStyle="1" w:styleId="8FA44A78ADD64345948C7E13D7B3FAD1">
    <w:name w:val="8FA44A78ADD64345948C7E13D7B3FAD1"/>
    <w:rsid w:val="00355931"/>
  </w:style>
  <w:style w:type="paragraph" w:customStyle="1" w:styleId="36281DEE07344510B1DFECA4CF18EA8E">
    <w:name w:val="36281DEE07344510B1DFECA4CF18EA8E"/>
    <w:rsid w:val="00355931"/>
  </w:style>
  <w:style w:type="paragraph" w:customStyle="1" w:styleId="A55FDA27273049FC8B6966840DB9D6DB">
    <w:name w:val="A55FDA27273049FC8B6966840DB9D6DB"/>
    <w:rsid w:val="00355931"/>
  </w:style>
  <w:style w:type="paragraph" w:customStyle="1" w:styleId="44DFFE415D5E4A25BAD6DAF7A085CDDE">
    <w:name w:val="44DFFE415D5E4A25BAD6DAF7A085CDDE"/>
    <w:rsid w:val="00355931"/>
  </w:style>
  <w:style w:type="paragraph" w:customStyle="1" w:styleId="F288EFE4B8FA425F955DB7FCCE7C5167">
    <w:name w:val="F288EFE4B8FA425F955DB7FCCE7C5167"/>
    <w:rsid w:val="00355931"/>
  </w:style>
  <w:style w:type="paragraph" w:customStyle="1" w:styleId="CC189739484740CD8DF6E9D92871F3DD">
    <w:name w:val="CC189739484740CD8DF6E9D92871F3DD"/>
    <w:rsid w:val="00355931"/>
  </w:style>
  <w:style w:type="paragraph" w:customStyle="1" w:styleId="B4B75AB7D5C146BEB91E56DA703B753F">
    <w:name w:val="B4B75AB7D5C146BEB91E56DA703B753F"/>
    <w:rsid w:val="00355931"/>
  </w:style>
  <w:style w:type="paragraph" w:customStyle="1" w:styleId="DBA26A746F964C67A55BE7C009A0A5FA">
    <w:name w:val="DBA26A746F964C67A55BE7C009A0A5FA"/>
    <w:rsid w:val="00355931"/>
  </w:style>
  <w:style w:type="paragraph" w:customStyle="1" w:styleId="FEE5975C78E04ED89D56FC55B77402EB">
    <w:name w:val="FEE5975C78E04ED89D56FC55B77402EB"/>
    <w:rsid w:val="00355931"/>
  </w:style>
  <w:style w:type="paragraph" w:customStyle="1" w:styleId="873644A3BD164C67996F5B3FA7EA5DBE">
    <w:name w:val="873644A3BD164C67996F5B3FA7EA5DBE"/>
    <w:rsid w:val="00355931"/>
  </w:style>
  <w:style w:type="paragraph" w:customStyle="1" w:styleId="CE08E21F1C2F46608B743598CD470E99">
    <w:name w:val="CE08E21F1C2F46608B743598CD470E99"/>
    <w:rsid w:val="00355931"/>
  </w:style>
  <w:style w:type="paragraph" w:customStyle="1" w:styleId="BC42AD1FF7194ACB88517F7411DA42B5">
    <w:name w:val="BC42AD1FF7194ACB88517F7411DA42B5"/>
    <w:rsid w:val="00355931"/>
  </w:style>
  <w:style w:type="paragraph" w:customStyle="1" w:styleId="599D8EA086DB4A1291DCC9EE9887FDE2">
    <w:name w:val="599D8EA086DB4A1291DCC9EE9887FDE2"/>
    <w:rsid w:val="00355931"/>
  </w:style>
  <w:style w:type="paragraph" w:customStyle="1" w:styleId="6C76A16444124B6BBDD3A0396D47DB98">
    <w:name w:val="6C76A16444124B6BBDD3A0396D47DB98"/>
    <w:rsid w:val="00355931"/>
  </w:style>
  <w:style w:type="paragraph" w:customStyle="1" w:styleId="32A74855318E43EBABF91C7B13990870">
    <w:name w:val="32A74855318E43EBABF91C7B13990870"/>
    <w:rsid w:val="00355931"/>
  </w:style>
  <w:style w:type="paragraph" w:customStyle="1" w:styleId="919EC1B36C5042A787CE3889A44FF7F2">
    <w:name w:val="919EC1B36C5042A787CE3889A44FF7F2"/>
    <w:rsid w:val="00355931"/>
  </w:style>
  <w:style w:type="paragraph" w:customStyle="1" w:styleId="9AAF497B0CF54CB1A3433508EF351751">
    <w:name w:val="9AAF497B0CF54CB1A3433508EF351751"/>
    <w:rsid w:val="00735588"/>
  </w:style>
  <w:style w:type="paragraph" w:customStyle="1" w:styleId="C158829B24A64328B38DA8987A3901B9">
    <w:name w:val="C158829B24A64328B38DA8987A3901B9"/>
    <w:rsid w:val="00735588"/>
  </w:style>
  <w:style w:type="paragraph" w:customStyle="1" w:styleId="F0F9DDFB7738443FA5C3D9E595EB960A">
    <w:name w:val="F0F9DDFB7738443FA5C3D9E595EB960A"/>
    <w:rsid w:val="00735588"/>
  </w:style>
  <w:style w:type="paragraph" w:customStyle="1" w:styleId="5A173995232E4B2AB6B3872F679D6BA1">
    <w:name w:val="5A173995232E4B2AB6B3872F679D6BA1"/>
    <w:rsid w:val="00735588"/>
  </w:style>
  <w:style w:type="paragraph" w:customStyle="1" w:styleId="AE8ADE82E45149328E8698FFB7C22A61">
    <w:name w:val="AE8ADE82E45149328E8698FFB7C22A61"/>
    <w:rsid w:val="00735588"/>
  </w:style>
  <w:style w:type="paragraph" w:customStyle="1" w:styleId="0B58ED8595E14A9F8DC081A771E14B76">
    <w:name w:val="0B58ED8595E14A9F8DC081A771E14B76"/>
    <w:rsid w:val="00735588"/>
  </w:style>
  <w:style w:type="paragraph" w:customStyle="1" w:styleId="12CEDA6F9C8149CC9365CA621FD554D6">
    <w:name w:val="12CEDA6F9C8149CC9365CA621FD554D6"/>
    <w:rsid w:val="00735588"/>
  </w:style>
  <w:style w:type="paragraph" w:customStyle="1" w:styleId="C08331E9308443F38EF4A656F97BF271">
    <w:name w:val="C08331E9308443F38EF4A656F97BF271"/>
    <w:rsid w:val="00735588"/>
  </w:style>
  <w:style w:type="paragraph" w:customStyle="1" w:styleId="FD512E262CE145049054700D589810B3">
    <w:name w:val="FD512E262CE145049054700D589810B3"/>
    <w:rsid w:val="00735588"/>
  </w:style>
  <w:style w:type="paragraph" w:customStyle="1" w:styleId="0BBC48D9122940EE8765F3BDF565572D">
    <w:name w:val="0BBC48D9122940EE8765F3BDF565572D"/>
    <w:rsid w:val="00735588"/>
  </w:style>
  <w:style w:type="paragraph" w:customStyle="1" w:styleId="BCC4D7E460B34B3394C1C096A477BEDC">
    <w:name w:val="BCC4D7E460B34B3394C1C096A477BEDC"/>
    <w:rsid w:val="00735588"/>
  </w:style>
  <w:style w:type="paragraph" w:customStyle="1" w:styleId="B47BC5A79B2C4942A519D676004097D6">
    <w:name w:val="B47BC5A79B2C4942A519D676004097D6"/>
    <w:rsid w:val="00735588"/>
  </w:style>
  <w:style w:type="paragraph" w:customStyle="1" w:styleId="121769F269BA4283A7569A139D7F1E85">
    <w:name w:val="121769F269BA4283A7569A139D7F1E85"/>
    <w:rsid w:val="00735588"/>
  </w:style>
  <w:style w:type="paragraph" w:customStyle="1" w:styleId="8A8D887FFFDD48C694E40B079A8ED699">
    <w:name w:val="8A8D887FFFDD48C694E40B079A8ED699"/>
    <w:rsid w:val="00735588"/>
  </w:style>
  <w:style w:type="paragraph" w:customStyle="1" w:styleId="336736D10E00408192504262DB285F23">
    <w:name w:val="336736D10E00408192504262DB285F23"/>
    <w:rsid w:val="00735588"/>
  </w:style>
  <w:style w:type="paragraph" w:customStyle="1" w:styleId="1AEFD7CC58984D88B2B36577782B82FE">
    <w:name w:val="1AEFD7CC58984D88B2B36577782B82FE"/>
    <w:rsid w:val="00735588"/>
  </w:style>
  <w:style w:type="paragraph" w:customStyle="1" w:styleId="308850126F7842BF918C6D669059DCFA">
    <w:name w:val="308850126F7842BF918C6D669059DCFA"/>
    <w:rsid w:val="00735588"/>
  </w:style>
  <w:style w:type="paragraph" w:customStyle="1" w:styleId="EBAFCD1DB9884B048D6ECB421F8C2929">
    <w:name w:val="EBAFCD1DB9884B048D6ECB421F8C2929"/>
    <w:rsid w:val="00735588"/>
  </w:style>
  <w:style w:type="paragraph" w:customStyle="1" w:styleId="54CE9B95AA75448185C6A76B54530954">
    <w:name w:val="54CE9B95AA75448185C6A76B54530954"/>
    <w:rsid w:val="00735588"/>
  </w:style>
  <w:style w:type="paragraph" w:customStyle="1" w:styleId="E9DE50CA19BE420FB91FEB64E9799DE8">
    <w:name w:val="E9DE50CA19BE420FB91FEB64E9799DE8"/>
    <w:rsid w:val="00735588"/>
  </w:style>
  <w:style w:type="paragraph" w:customStyle="1" w:styleId="D964F52F08034C3B81F18E7BABCDD5FD">
    <w:name w:val="D964F52F08034C3B81F18E7BABCDD5FD"/>
    <w:rsid w:val="00735588"/>
  </w:style>
  <w:style w:type="paragraph" w:customStyle="1" w:styleId="588F4E37B6D94C12A3D87C64BF3358E1">
    <w:name w:val="588F4E37B6D94C12A3D87C64BF3358E1"/>
    <w:rsid w:val="00735588"/>
  </w:style>
  <w:style w:type="paragraph" w:customStyle="1" w:styleId="1862C574B16D4DCABD382D1C80D165A0">
    <w:name w:val="1862C574B16D4DCABD382D1C80D165A0"/>
    <w:rsid w:val="00735588"/>
  </w:style>
  <w:style w:type="paragraph" w:customStyle="1" w:styleId="477458CA3CFD4E739E2EE59D4B5C4188">
    <w:name w:val="477458CA3CFD4E739E2EE59D4B5C4188"/>
    <w:rsid w:val="00735588"/>
  </w:style>
  <w:style w:type="paragraph" w:customStyle="1" w:styleId="1E208FD73FE94C5988554C66F6642F35">
    <w:name w:val="1E208FD73FE94C5988554C66F6642F35"/>
    <w:rsid w:val="00735588"/>
  </w:style>
  <w:style w:type="paragraph" w:customStyle="1" w:styleId="7BD289AFBFEC4F70A3D9541CCECEDED5">
    <w:name w:val="7BD289AFBFEC4F70A3D9541CCECEDED5"/>
    <w:rsid w:val="00735588"/>
  </w:style>
  <w:style w:type="paragraph" w:customStyle="1" w:styleId="8EF85D82218C42BB8D47198C30A60951">
    <w:name w:val="8EF85D82218C42BB8D47198C30A60951"/>
    <w:rsid w:val="00735588"/>
  </w:style>
  <w:style w:type="paragraph" w:customStyle="1" w:styleId="BBC657B5AB0C48C5BB74BBBA6D01C4FA">
    <w:name w:val="BBC657B5AB0C48C5BB74BBBA6D01C4FA"/>
    <w:rsid w:val="00735588"/>
  </w:style>
  <w:style w:type="paragraph" w:customStyle="1" w:styleId="1EB2C35C5A0A46349573EBE3388E1263">
    <w:name w:val="1EB2C35C5A0A46349573EBE3388E1263"/>
    <w:rsid w:val="00735588"/>
  </w:style>
  <w:style w:type="paragraph" w:customStyle="1" w:styleId="BE1B2A4C692A4B90B1774D995C6919BB">
    <w:name w:val="BE1B2A4C692A4B90B1774D995C6919BB"/>
    <w:rsid w:val="00735588"/>
  </w:style>
  <w:style w:type="paragraph" w:customStyle="1" w:styleId="17B9E40512D848999EBAB2B934DCE748">
    <w:name w:val="17B9E40512D848999EBAB2B934DCE748"/>
    <w:rsid w:val="00735588"/>
  </w:style>
  <w:style w:type="paragraph" w:customStyle="1" w:styleId="74727661AEB54158ADD2E8BD0662A891">
    <w:name w:val="74727661AEB54158ADD2E8BD0662A891"/>
    <w:rsid w:val="00735588"/>
  </w:style>
  <w:style w:type="paragraph" w:customStyle="1" w:styleId="99C9B8B02F944A9E961765203CF4BF42">
    <w:name w:val="99C9B8B02F944A9E961765203CF4BF42"/>
    <w:rsid w:val="00735588"/>
  </w:style>
  <w:style w:type="paragraph" w:customStyle="1" w:styleId="6B8DCFB8080D4240915508DB6DA71048">
    <w:name w:val="6B8DCFB8080D4240915508DB6DA71048"/>
    <w:rsid w:val="00735588"/>
  </w:style>
  <w:style w:type="paragraph" w:customStyle="1" w:styleId="59D9E9BE57C4498992B15905B8F26FAA">
    <w:name w:val="59D9E9BE57C4498992B15905B8F26FAA"/>
    <w:rsid w:val="00735588"/>
  </w:style>
  <w:style w:type="paragraph" w:customStyle="1" w:styleId="4254A498407A4905AB391327B38B51A1">
    <w:name w:val="4254A498407A4905AB391327B38B51A1"/>
    <w:rsid w:val="00735588"/>
  </w:style>
  <w:style w:type="paragraph" w:customStyle="1" w:styleId="30F66C34C1144715964F07AFA9DB0406">
    <w:name w:val="30F66C34C1144715964F07AFA9DB0406"/>
    <w:rsid w:val="00735588"/>
  </w:style>
  <w:style w:type="paragraph" w:customStyle="1" w:styleId="9EC431CBACFC4DCFB9BEFCEE4B26BD72">
    <w:name w:val="9EC431CBACFC4DCFB9BEFCEE4B26BD72"/>
    <w:rsid w:val="003A6F23"/>
  </w:style>
  <w:style w:type="paragraph" w:customStyle="1" w:styleId="3854C23DA44B4AF1832FEB3B3342ADAA">
    <w:name w:val="3854C23DA44B4AF1832FEB3B3342ADAA"/>
    <w:rsid w:val="003A6F23"/>
  </w:style>
  <w:style w:type="paragraph" w:customStyle="1" w:styleId="3B222AB06F1649908AA270C5E64CB5B4">
    <w:name w:val="3B222AB06F1649908AA270C5E64CB5B4"/>
    <w:rsid w:val="003A6F23"/>
  </w:style>
  <w:style w:type="paragraph" w:customStyle="1" w:styleId="2C433A74F26948FB83DD2EAFAFA68DC8">
    <w:name w:val="2C433A74F26948FB83DD2EAFAFA68DC8"/>
    <w:rsid w:val="003A6F23"/>
  </w:style>
  <w:style w:type="paragraph" w:customStyle="1" w:styleId="B2CD2809B8F34031B69B6239A1091F76">
    <w:name w:val="B2CD2809B8F34031B69B6239A1091F76"/>
    <w:rsid w:val="003A6F23"/>
  </w:style>
  <w:style w:type="paragraph" w:customStyle="1" w:styleId="E08C736743D64B00B5BA9B891A8FF20A">
    <w:name w:val="E08C736743D64B00B5BA9B891A8FF20A"/>
    <w:rsid w:val="003A6F23"/>
  </w:style>
  <w:style w:type="paragraph" w:customStyle="1" w:styleId="51B143935C1C4BB396C58B4CFBA453BF">
    <w:name w:val="51B143935C1C4BB396C58B4CFBA453BF"/>
    <w:rsid w:val="003A6F23"/>
  </w:style>
  <w:style w:type="paragraph" w:customStyle="1" w:styleId="0569F3BFCB46442AAF5287BAEEFB27FE">
    <w:name w:val="0569F3BFCB46442AAF5287BAEEFB27FE"/>
    <w:rsid w:val="00F2112C"/>
  </w:style>
  <w:style w:type="paragraph" w:customStyle="1" w:styleId="8B930ECCD0354EDA9709E0A012C50CFE">
    <w:name w:val="8B930ECCD0354EDA9709E0A012C50CFE"/>
    <w:rsid w:val="00F2112C"/>
  </w:style>
  <w:style w:type="paragraph" w:customStyle="1" w:styleId="5681DED7B34D45F882059AF7F0C8C7AD">
    <w:name w:val="5681DED7B34D45F882059AF7F0C8C7AD"/>
    <w:rsid w:val="00F2112C"/>
  </w:style>
  <w:style w:type="paragraph" w:customStyle="1" w:styleId="FE83674A2B6F43FBB405DF7AE266DAEC">
    <w:name w:val="FE83674A2B6F43FBB405DF7AE266DAEC"/>
    <w:rsid w:val="00F2112C"/>
  </w:style>
  <w:style w:type="paragraph" w:customStyle="1" w:styleId="913D49754669491A9F5FBE99A9DB7DCB">
    <w:name w:val="913D49754669491A9F5FBE99A9DB7DCB"/>
    <w:rsid w:val="00F2112C"/>
  </w:style>
  <w:style w:type="paragraph" w:customStyle="1" w:styleId="8CF743DA89074BE396FD56417BB53B12">
    <w:name w:val="8CF743DA89074BE396FD56417BB53B12"/>
    <w:rsid w:val="00F2112C"/>
  </w:style>
  <w:style w:type="paragraph" w:customStyle="1" w:styleId="5DDE650F47914BA1BF5B26D182DD59B0">
    <w:name w:val="5DDE650F47914BA1BF5B26D182DD59B0"/>
    <w:rsid w:val="00F2112C"/>
  </w:style>
  <w:style w:type="paragraph" w:customStyle="1" w:styleId="500CE1D1B9694A78A9C813726FC67AF3">
    <w:name w:val="500CE1D1B9694A78A9C813726FC67AF3"/>
    <w:rsid w:val="00F2112C"/>
  </w:style>
  <w:style w:type="paragraph" w:customStyle="1" w:styleId="60B6400E231347ACB8A053DACE5E0BA2">
    <w:name w:val="60B6400E231347ACB8A053DACE5E0BA2"/>
    <w:rsid w:val="00850131"/>
  </w:style>
  <w:style w:type="paragraph" w:customStyle="1" w:styleId="9D2B710784494648BECA0AEC3A9B4173">
    <w:name w:val="9D2B710784494648BECA0AEC3A9B4173"/>
    <w:rsid w:val="00850131"/>
  </w:style>
  <w:style w:type="paragraph" w:customStyle="1" w:styleId="7B3153E49F0B4505886CD4B4C8488CC4">
    <w:name w:val="7B3153E49F0B4505886CD4B4C8488CC4"/>
    <w:rsid w:val="00850131"/>
  </w:style>
  <w:style w:type="paragraph" w:customStyle="1" w:styleId="E3BD86211CAA4C6B89FC481F0F6D317E">
    <w:name w:val="E3BD86211CAA4C6B89FC481F0F6D317E"/>
    <w:rsid w:val="00850131"/>
  </w:style>
  <w:style w:type="paragraph" w:customStyle="1" w:styleId="AC040E2BE4F4432CBA12F56F352221FD">
    <w:name w:val="AC040E2BE4F4432CBA12F56F352221FD"/>
    <w:rsid w:val="00850131"/>
  </w:style>
  <w:style w:type="paragraph" w:customStyle="1" w:styleId="140A9426A89E4360B3976F629AFD617B">
    <w:name w:val="140A9426A89E4360B3976F629AFD617B"/>
    <w:rsid w:val="00850131"/>
  </w:style>
  <w:style w:type="paragraph" w:customStyle="1" w:styleId="8AD97245050D416A9B25AD7840A38C6A">
    <w:name w:val="8AD97245050D416A9B25AD7840A38C6A"/>
    <w:rsid w:val="00850131"/>
  </w:style>
  <w:style w:type="paragraph" w:customStyle="1" w:styleId="635B939CDEAB4182994038E201BA0B04">
    <w:name w:val="635B939CDEAB4182994038E201BA0B04"/>
    <w:rsid w:val="00850131"/>
  </w:style>
  <w:style w:type="paragraph" w:customStyle="1" w:styleId="63F831CA19414B4A86E112915603D6B9">
    <w:name w:val="63F831CA19414B4A86E112915603D6B9"/>
    <w:rsid w:val="00850131"/>
  </w:style>
  <w:style w:type="paragraph" w:customStyle="1" w:styleId="C054505F6E5A44FA8CCCF4C6C1692318">
    <w:name w:val="C054505F6E5A44FA8CCCF4C6C1692318"/>
    <w:rsid w:val="00850131"/>
  </w:style>
  <w:style w:type="paragraph" w:customStyle="1" w:styleId="DF6DCD95420A4D3C801FFDF636F9F32C">
    <w:name w:val="DF6DCD95420A4D3C801FFDF636F9F32C"/>
    <w:rsid w:val="00850131"/>
  </w:style>
  <w:style w:type="paragraph" w:customStyle="1" w:styleId="C6D9215CB00D46D797BBE9A02EBA4C5E">
    <w:name w:val="C6D9215CB00D46D797BBE9A02EBA4C5E"/>
    <w:rsid w:val="00850131"/>
  </w:style>
  <w:style w:type="paragraph" w:customStyle="1" w:styleId="4183227F9D2B43868AE6ED6CA5BBDFD0">
    <w:name w:val="4183227F9D2B43868AE6ED6CA5BBDFD0"/>
    <w:rsid w:val="00850131"/>
  </w:style>
  <w:style w:type="paragraph" w:customStyle="1" w:styleId="F8268D20FD614BFF881A44B2F736F8F2">
    <w:name w:val="F8268D20FD614BFF881A44B2F736F8F2"/>
    <w:rsid w:val="00850131"/>
  </w:style>
  <w:style w:type="paragraph" w:customStyle="1" w:styleId="1E218FCD6E2E4470BB3AE0DB1A4E9F5D">
    <w:name w:val="1E218FCD6E2E4470BB3AE0DB1A4E9F5D"/>
    <w:rsid w:val="00850131"/>
  </w:style>
  <w:style w:type="paragraph" w:customStyle="1" w:styleId="1DCF9154FD4B4B309FA8EE585125C6ED">
    <w:name w:val="1DCF9154FD4B4B309FA8EE585125C6ED"/>
    <w:rsid w:val="00850131"/>
  </w:style>
  <w:style w:type="paragraph" w:customStyle="1" w:styleId="4BD7DAF8E4224F54A62246E272871AD6">
    <w:name w:val="4BD7DAF8E4224F54A62246E272871AD6"/>
    <w:rsid w:val="00850131"/>
  </w:style>
  <w:style w:type="paragraph" w:customStyle="1" w:styleId="0FC0A86FE5894B0FA71A79A908368AE4">
    <w:name w:val="0FC0A86FE5894B0FA71A79A908368AE4"/>
    <w:rsid w:val="00850131"/>
  </w:style>
  <w:style w:type="paragraph" w:customStyle="1" w:styleId="0ABB140B8AF34AB3AF90AA3837B3E412">
    <w:name w:val="0ABB140B8AF34AB3AF90AA3837B3E412"/>
    <w:rsid w:val="00850131"/>
  </w:style>
  <w:style w:type="paragraph" w:customStyle="1" w:styleId="27B330BF9C3545D391EE2B3641BE16A5">
    <w:name w:val="27B330BF9C3545D391EE2B3641BE16A5"/>
    <w:rsid w:val="00850131"/>
  </w:style>
  <w:style w:type="paragraph" w:customStyle="1" w:styleId="25887981886E47B48AB12E25AAE34FC1">
    <w:name w:val="25887981886E47B48AB12E25AAE34FC1"/>
    <w:rsid w:val="00850131"/>
  </w:style>
  <w:style w:type="paragraph" w:customStyle="1" w:styleId="91B4257887044BC5B56C9F2D231A8F48">
    <w:name w:val="91B4257887044BC5B56C9F2D231A8F48"/>
    <w:rsid w:val="00850131"/>
  </w:style>
  <w:style w:type="paragraph" w:customStyle="1" w:styleId="F61EE7F9A8E245BA8974EB3A92A8A312">
    <w:name w:val="F61EE7F9A8E245BA8974EB3A92A8A312"/>
    <w:rsid w:val="00613D7B"/>
  </w:style>
  <w:style w:type="paragraph" w:customStyle="1" w:styleId="7B0949D6F92249B7A4D601A5E31D7DF7">
    <w:name w:val="7B0949D6F92249B7A4D601A5E31D7DF7"/>
    <w:rsid w:val="00613D7B"/>
  </w:style>
  <w:style w:type="paragraph" w:customStyle="1" w:styleId="41658D5F7433454ABEAAD7A20ABAF38F">
    <w:name w:val="41658D5F7433454ABEAAD7A20ABAF38F"/>
    <w:rsid w:val="007F4903"/>
  </w:style>
  <w:style w:type="paragraph" w:customStyle="1" w:styleId="ADB38BF3AA1144F59C79F253E0E0C86C">
    <w:name w:val="ADB38BF3AA1144F59C79F253E0E0C86C"/>
    <w:rsid w:val="007F4903"/>
  </w:style>
  <w:style w:type="paragraph" w:customStyle="1" w:styleId="A662ADE4CAF94AAFA6208DCDD8934289">
    <w:name w:val="A662ADE4CAF94AAFA6208DCDD8934289"/>
    <w:rsid w:val="007F4903"/>
  </w:style>
  <w:style w:type="paragraph" w:customStyle="1" w:styleId="C923CBF69C6B42A497293E01368E2728">
    <w:name w:val="C923CBF69C6B42A497293E01368E2728"/>
    <w:rsid w:val="007F4903"/>
  </w:style>
  <w:style w:type="paragraph" w:customStyle="1" w:styleId="E3DB2F7EE6E44A29A74B0077471DC61F">
    <w:name w:val="E3DB2F7EE6E44A29A74B0077471DC61F"/>
    <w:rsid w:val="007F4903"/>
  </w:style>
  <w:style w:type="paragraph" w:customStyle="1" w:styleId="333CC74F5B7740D6BEFD9BEC4F83539C">
    <w:name w:val="333CC74F5B7740D6BEFD9BEC4F83539C"/>
    <w:rsid w:val="007F4903"/>
  </w:style>
  <w:style w:type="paragraph" w:customStyle="1" w:styleId="958B2F4E81CF45EA95459FCAE9EC99D0">
    <w:name w:val="958B2F4E81CF45EA95459FCAE9EC99D0"/>
    <w:rsid w:val="007F4903"/>
  </w:style>
  <w:style w:type="paragraph" w:customStyle="1" w:styleId="29657E358359481B958350CD52AA18E1">
    <w:name w:val="29657E358359481B958350CD52AA18E1"/>
    <w:rsid w:val="007F4903"/>
  </w:style>
  <w:style w:type="paragraph" w:customStyle="1" w:styleId="E1C27CBD0442452CB987B408B199ECF3">
    <w:name w:val="E1C27CBD0442452CB987B408B199ECF3"/>
    <w:rsid w:val="007F4903"/>
  </w:style>
  <w:style w:type="paragraph" w:customStyle="1" w:styleId="CE7D1C4C3AA6426E82989F3FAED1B4AD">
    <w:name w:val="CE7D1C4C3AA6426E82989F3FAED1B4AD"/>
    <w:rsid w:val="007F4903"/>
  </w:style>
  <w:style w:type="paragraph" w:customStyle="1" w:styleId="EA0C7AF40C73473383916853773F332A">
    <w:name w:val="EA0C7AF40C73473383916853773F332A"/>
    <w:rsid w:val="007F4903"/>
  </w:style>
  <w:style w:type="paragraph" w:customStyle="1" w:styleId="8A27D67E9DCC425CAF426D2C3F455EDD">
    <w:name w:val="8A27D67E9DCC425CAF426D2C3F455EDD"/>
    <w:rsid w:val="007F4903"/>
  </w:style>
  <w:style w:type="paragraph" w:customStyle="1" w:styleId="7333F72645584849AEDB68631DAC5F6C">
    <w:name w:val="7333F72645584849AEDB68631DAC5F6C"/>
    <w:rsid w:val="00D806E5"/>
  </w:style>
  <w:style w:type="paragraph" w:customStyle="1" w:styleId="DD74A6FFD67C4A7C8320A831D271B7C0">
    <w:name w:val="DD74A6FFD67C4A7C8320A831D271B7C0"/>
    <w:rsid w:val="00D806E5"/>
  </w:style>
  <w:style w:type="paragraph" w:customStyle="1" w:styleId="CF78703EDB7D4B2A83C0AFF2F6F224B5">
    <w:name w:val="CF78703EDB7D4B2A83C0AFF2F6F224B5"/>
    <w:rsid w:val="00D806E5"/>
  </w:style>
  <w:style w:type="paragraph" w:customStyle="1" w:styleId="5BC6357ECCE645F5B92CBA75B4750A4B">
    <w:name w:val="5BC6357ECCE645F5B92CBA75B4750A4B"/>
    <w:rsid w:val="00D806E5"/>
  </w:style>
  <w:style w:type="paragraph" w:customStyle="1" w:styleId="13ADF50B0EBA4BB684A8A1ED837174AA">
    <w:name w:val="13ADF50B0EBA4BB684A8A1ED837174AA"/>
    <w:rsid w:val="00D806E5"/>
  </w:style>
  <w:style w:type="paragraph" w:customStyle="1" w:styleId="90729055251F4B1190B1989EAAE9CD5D">
    <w:name w:val="90729055251F4B1190B1989EAAE9CD5D"/>
    <w:rsid w:val="00D806E5"/>
  </w:style>
  <w:style w:type="paragraph" w:customStyle="1" w:styleId="395636E6F6854AA28A4EBAD30F378822">
    <w:name w:val="395636E6F6854AA28A4EBAD30F378822"/>
    <w:rsid w:val="00D806E5"/>
  </w:style>
  <w:style w:type="paragraph" w:customStyle="1" w:styleId="78643030DFA640E1973CA46D2A9A8A54">
    <w:name w:val="78643030DFA640E1973CA46D2A9A8A54"/>
    <w:rsid w:val="00D806E5"/>
  </w:style>
  <w:style w:type="paragraph" w:customStyle="1" w:styleId="8B40ED52616E40FAA3A0B2B102E66F1C">
    <w:name w:val="8B40ED52616E40FAA3A0B2B102E66F1C"/>
    <w:rsid w:val="00D806E5"/>
  </w:style>
  <w:style w:type="paragraph" w:customStyle="1" w:styleId="405AABE69B8148E0A7550F7D487716FB">
    <w:name w:val="405AABE69B8148E0A7550F7D487716FB"/>
    <w:rsid w:val="00D806E5"/>
  </w:style>
  <w:style w:type="paragraph" w:customStyle="1" w:styleId="01238E9DB6F34F3487167D964B882AD5">
    <w:name w:val="01238E9DB6F34F3487167D964B882AD5"/>
    <w:rsid w:val="00D806E5"/>
  </w:style>
  <w:style w:type="paragraph" w:customStyle="1" w:styleId="DD2422BD287045248914F93FCA32399D">
    <w:name w:val="DD2422BD287045248914F93FCA32399D"/>
    <w:rsid w:val="00561BC9"/>
  </w:style>
  <w:style w:type="paragraph" w:customStyle="1" w:styleId="3EBE2A14A5D74F1EB26E8B135A5296CE">
    <w:name w:val="3EBE2A14A5D74F1EB26E8B135A5296CE"/>
    <w:rsid w:val="00561BC9"/>
  </w:style>
  <w:style w:type="paragraph" w:customStyle="1" w:styleId="4D39E720264549DF85E71E8E98D1B9A9">
    <w:name w:val="4D39E720264549DF85E71E8E98D1B9A9"/>
    <w:rsid w:val="00561BC9"/>
  </w:style>
  <w:style w:type="paragraph" w:customStyle="1" w:styleId="3B93AACEB1E14A5D922B76C9B2069497">
    <w:name w:val="3B93AACEB1E14A5D922B76C9B2069497"/>
    <w:rsid w:val="00561BC9"/>
  </w:style>
  <w:style w:type="paragraph" w:customStyle="1" w:styleId="8203BD6338F8419C9DCACEFCF954853A">
    <w:name w:val="8203BD6338F8419C9DCACEFCF954853A"/>
    <w:rsid w:val="00561BC9"/>
  </w:style>
  <w:style w:type="paragraph" w:customStyle="1" w:styleId="262B898D0CE2422DA172F9098DF0D6D7">
    <w:name w:val="262B898D0CE2422DA172F9098DF0D6D7"/>
    <w:rsid w:val="00561BC9"/>
  </w:style>
  <w:style w:type="paragraph" w:customStyle="1" w:styleId="C111597854C54F90BF7E8FE88204C216">
    <w:name w:val="C111597854C54F90BF7E8FE88204C216"/>
    <w:rsid w:val="00561BC9"/>
  </w:style>
  <w:style w:type="paragraph" w:customStyle="1" w:styleId="B826F05561EE4C229AB75301BE26AF91">
    <w:name w:val="B826F05561EE4C229AB75301BE26AF91"/>
    <w:rsid w:val="00561BC9"/>
  </w:style>
  <w:style w:type="paragraph" w:customStyle="1" w:styleId="52B08CC05C1F4455A9E92844C32999E5">
    <w:name w:val="52B08CC05C1F4455A9E92844C32999E5"/>
    <w:rsid w:val="00561BC9"/>
  </w:style>
  <w:style w:type="paragraph" w:customStyle="1" w:styleId="871667D99C3940A398C44CE6B3D30940">
    <w:name w:val="871667D99C3940A398C44CE6B3D30940"/>
    <w:rsid w:val="00561BC9"/>
  </w:style>
  <w:style w:type="paragraph" w:customStyle="1" w:styleId="1C2FA85B6F184D468B09D25B19B94566">
    <w:name w:val="1C2FA85B6F184D468B09D25B19B94566"/>
    <w:rsid w:val="00561BC9"/>
  </w:style>
  <w:style w:type="paragraph" w:customStyle="1" w:styleId="388F8558558A47ECB8BEF0538DA96383">
    <w:name w:val="388F8558558A47ECB8BEF0538DA96383"/>
    <w:rsid w:val="00561BC9"/>
  </w:style>
  <w:style w:type="paragraph" w:customStyle="1" w:styleId="BEDCDCBF070048CEA94BF500A1A1DB14">
    <w:name w:val="BEDCDCBF070048CEA94BF500A1A1DB14"/>
    <w:rsid w:val="00561BC9"/>
  </w:style>
  <w:style w:type="paragraph" w:customStyle="1" w:styleId="8A027337ED634EDB8714FC24E1C7121E">
    <w:name w:val="8A027337ED634EDB8714FC24E1C7121E"/>
    <w:rsid w:val="00561BC9"/>
  </w:style>
  <w:style w:type="paragraph" w:customStyle="1" w:styleId="7944B03EF7454C679BDC76BF68300D9E">
    <w:name w:val="7944B03EF7454C679BDC76BF68300D9E"/>
    <w:rsid w:val="00561BC9"/>
  </w:style>
  <w:style w:type="paragraph" w:customStyle="1" w:styleId="674B4D5A88374061B15A37184F6EB7B9">
    <w:name w:val="674B4D5A88374061B15A37184F6EB7B9"/>
    <w:rsid w:val="00561BC9"/>
  </w:style>
  <w:style w:type="paragraph" w:customStyle="1" w:styleId="63BC62624B714668BBF1259D6B1B3CFE">
    <w:name w:val="63BC62624B714668BBF1259D6B1B3CFE"/>
    <w:rsid w:val="00561BC9"/>
  </w:style>
  <w:style w:type="paragraph" w:customStyle="1" w:styleId="73CDD349C19143919AA745B6E6B364A5">
    <w:name w:val="73CDD349C19143919AA745B6E6B364A5"/>
    <w:rsid w:val="00561BC9"/>
  </w:style>
  <w:style w:type="paragraph" w:customStyle="1" w:styleId="823D850E4B24437C934B0BA0288BC4F7">
    <w:name w:val="823D850E4B24437C934B0BA0288BC4F7"/>
    <w:rsid w:val="00561BC9"/>
  </w:style>
  <w:style w:type="paragraph" w:customStyle="1" w:styleId="6F7527136B0C44D09BD22ED975889D66">
    <w:name w:val="6F7527136B0C44D09BD22ED975889D66"/>
    <w:rsid w:val="00561BC9"/>
  </w:style>
  <w:style w:type="paragraph" w:customStyle="1" w:styleId="8922B6E6612242B9B5C723E5C37D6F13">
    <w:name w:val="8922B6E6612242B9B5C723E5C37D6F13"/>
    <w:rsid w:val="00561BC9"/>
  </w:style>
  <w:style w:type="paragraph" w:customStyle="1" w:styleId="B5A7030F89304DA7B0E9E5373EF1368E">
    <w:name w:val="B5A7030F89304DA7B0E9E5373EF1368E"/>
    <w:rsid w:val="00561BC9"/>
  </w:style>
  <w:style w:type="paragraph" w:customStyle="1" w:styleId="AAEA195E513E445D88E5A13BAB0C07F7">
    <w:name w:val="AAEA195E513E445D88E5A13BAB0C07F7"/>
    <w:rsid w:val="00561BC9"/>
  </w:style>
  <w:style w:type="paragraph" w:customStyle="1" w:styleId="1E1F75CF1A9646618BD7902370E89112">
    <w:name w:val="1E1F75CF1A9646618BD7902370E89112"/>
    <w:rsid w:val="00561BC9"/>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1BC9"/>
    <w:rPr>
      <w:color w:val="808080"/>
    </w:rPr>
  </w:style>
  <w:style w:type="paragraph" w:customStyle="1" w:styleId="D5AA63A4E8984A49951B65DB747C0F94">
    <w:name w:val="D5AA63A4E8984A49951B65DB747C0F94"/>
    <w:rsid w:val="00B426E9"/>
  </w:style>
  <w:style w:type="paragraph" w:customStyle="1" w:styleId="09C4EA3FA6924A6D8B3EA332EF94D03A">
    <w:name w:val="09C4EA3FA6924A6D8B3EA332EF94D03A"/>
    <w:rsid w:val="00B426E9"/>
  </w:style>
  <w:style w:type="paragraph" w:customStyle="1" w:styleId="F30CB48F1D044847BAB594EB99F40D6C">
    <w:name w:val="F30CB48F1D044847BAB594EB99F40D6C"/>
    <w:rsid w:val="00B426E9"/>
  </w:style>
  <w:style w:type="paragraph" w:customStyle="1" w:styleId="788E855D931545B4B726CCA01648C033">
    <w:name w:val="788E855D931545B4B726CCA01648C033"/>
    <w:rsid w:val="00B426E9"/>
  </w:style>
  <w:style w:type="paragraph" w:customStyle="1" w:styleId="E79B624A64DA47AE994F4AAB46518BBC">
    <w:name w:val="E79B624A64DA47AE994F4AAB46518BBC"/>
    <w:rsid w:val="00B426E9"/>
  </w:style>
  <w:style w:type="paragraph" w:customStyle="1" w:styleId="A156815D9FC34F5E8F3FD4E2484D80A1">
    <w:name w:val="A156815D9FC34F5E8F3FD4E2484D80A1"/>
    <w:rsid w:val="00B426E9"/>
  </w:style>
  <w:style w:type="paragraph" w:customStyle="1" w:styleId="8619F5EE7A98454CB02AE62A9F2FC4FA">
    <w:name w:val="8619F5EE7A98454CB02AE62A9F2FC4FA"/>
    <w:rsid w:val="00B426E9"/>
  </w:style>
  <w:style w:type="paragraph" w:customStyle="1" w:styleId="5D75E4B7D85C4144A95D3AD956E99739">
    <w:name w:val="5D75E4B7D85C4144A95D3AD956E99739"/>
    <w:rsid w:val="00B426E9"/>
  </w:style>
  <w:style w:type="paragraph" w:customStyle="1" w:styleId="708CF83E8C7242B8AA1D49380D4F77BB">
    <w:name w:val="708CF83E8C7242B8AA1D49380D4F77BB"/>
    <w:rsid w:val="00B426E9"/>
  </w:style>
  <w:style w:type="paragraph" w:customStyle="1" w:styleId="7DDDD02DBD5647E0A819B66DE39BA183">
    <w:name w:val="7DDDD02DBD5647E0A819B66DE39BA183"/>
    <w:rsid w:val="00B426E9"/>
  </w:style>
  <w:style w:type="paragraph" w:customStyle="1" w:styleId="71657D435C6F43D289BA9E4700CCC74D">
    <w:name w:val="71657D435C6F43D289BA9E4700CCC74D"/>
    <w:rsid w:val="00B426E9"/>
  </w:style>
  <w:style w:type="paragraph" w:customStyle="1" w:styleId="B1CBA8F1FD9A4309BDE73FDE6944A0CE">
    <w:name w:val="B1CBA8F1FD9A4309BDE73FDE6944A0CE"/>
    <w:rsid w:val="00B426E9"/>
  </w:style>
  <w:style w:type="paragraph" w:customStyle="1" w:styleId="C4AEB197FF544F0F9BE5885D9251B5F8">
    <w:name w:val="C4AEB197FF544F0F9BE5885D9251B5F8"/>
    <w:rsid w:val="00B426E9"/>
  </w:style>
  <w:style w:type="paragraph" w:customStyle="1" w:styleId="C0A575D28832469C9D12AA35A45412A2">
    <w:name w:val="C0A575D28832469C9D12AA35A45412A2"/>
    <w:rsid w:val="00B426E9"/>
  </w:style>
  <w:style w:type="paragraph" w:customStyle="1" w:styleId="B2ABFD72A87E44A096CF0CA8117C7F7A">
    <w:name w:val="B2ABFD72A87E44A096CF0CA8117C7F7A"/>
    <w:rsid w:val="00B426E9"/>
  </w:style>
  <w:style w:type="paragraph" w:customStyle="1" w:styleId="A545BCB0BFA14ED89AB9B00612FD92B5">
    <w:name w:val="A545BCB0BFA14ED89AB9B00612FD92B5"/>
    <w:rsid w:val="00B426E9"/>
  </w:style>
  <w:style w:type="paragraph" w:customStyle="1" w:styleId="725C825A997449CBADB1297A2DA32AA5">
    <w:name w:val="725C825A997449CBADB1297A2DA32AA5"/>
    <w:rsid w:val="00B426E9"/>
  </w:style>
  <w:style w:type="paragraph" w:customStyle="1" w:styleId="3F7CDC68CF694C0EB9233F7C03ABF077">
    <w:name w:val="3F7CDC68CF694C0EB9233F7C03ABF077"/>
    <w:rsid w:val="00B426E9"/>
  </w:style>
  <w:style w:type="paragraph" w:customStyle="1" w:styleId="F4BF37C3ED5D4D088866C6CA38A4B217">
    <w:name w:val="F4BF37C3ED5D4D088866C6CA38A4B217"/>
    <w:rsid w:val="00B426E9"/>
  </w:style>
  <w:style w:type="paragraph" w:customStyle="1" w:styleId="3722539C3F964947BFDB89961DFD6E3B">
    <w:name w:val="3722539C3F964947BFDB89961DFD6E3B"/>
    <w:rsid w:val="00B426E9"/>
  </w:style>
  <w:style w:type="paragraph" w:customStyle="1" w:styleId="0BF141B17F444A69AEEDFC0A2B2DC5A9">
    <w:name w:val="0BF141B17F444A69AEEDFC0A2B2DC5A9"/>
    <w:rsid w:val="00B426E9"/>
  </w:style>
  <w:style w:type="paragraph" w:customStyle="1" w:styleId="59628446AC4F48508A34AE459A55A462">
    <w:name w:val="59628446AC4F48508A34AE459A55A462"/>
    <w:rsid w:val="00B426E9"/>
  </w:style>
  <w:style w:type="paragraph" w:customStyle="1" w:styleId="49B6197E4DF243F187C26728AF795BB7">
    <w:name w:val="49B6197E4DF243F187C26728AF795BB7"/>
    <w:rsid w:val="00B426E9"/>
  </w:style>
  <w:style w:type="paragraph" w:customStyle="1" w:styleId="8BB48DFE15B84E0AB7F21187D3B60002">
    <w:name w:val="8BB48DFE15B84E0AB7F21187D3B60002"/>
    <w:rsid w:val="00B426E9"/>
  </w:style>
  <w:style w:type="paragraph" w:customStyle="1" w:styleId="995B7B4E872E490A87925CBC1675DD70">
    <w:name w:val="995B7B4E872E490A87925CBC1675DD70"/>
    <w:rsid w:val="00B426E9"/>
  </w:style>
  <w:style w:type="paragraph" w:customStyle="1" w:styleId="031C73FB11294FCAAFBFBADDA965234D">
    <w:name w:val="031C73FB11294FCAAFBFBADDA965234D"/>
    <w:rsid w:val="00B426E9"/>
  </w:style>
  <w:style w:type="paragraph" w:customStyle="1" w:styleId="FD72B525EFD74FBC9669BDB2D83920A9">
    <w:name w:val="FD72B525EFD74FBC9669BDB2D83920A9"/>
    <w:rsid w:val="00B426E9"/>
  </w:style>
  <w:style w:type="paragraph" w:customStyle="1" w:styleId="6407773E906A410AB6F830555F6DD2D5">
    <w:name w:val="6407773E906A410AB6F830555F6DD2D5"/>
    <w:rsid w:val="00B426E9"/>
  </w:style>
  <w:style w:type="paragraph" w:customStyle="1" w:styleId="BAD373AA29C24917959F215E5E3D95BA">
    <w:name w:val="BAD373AA29C24917959F215E5E3D95BA"/>
    <w:rsid w:val="00B426E9"/>
  </w:style>
  <w:style w:type="paragraph" w:customStyle="1" w:styleId="A169C2814C514D6593658FF99CDCDCCF">
    <w:name w:val="A169C2814C514D6593658FF99CDCDCCF"/>
    <w:rsid w:val="00B426E9"/>
  </w:style>
  <w:style w:type="paragraph" w:customStyle="1" w:styleId="546FD0929D7040CCB4AC1C88E8CC0A2F">
    <w:name w:val="546FD0929D7040CCB4AC1C88E8CC0A2F"/>
    <w:rsid w:val="00B426E9"/>
  </w:style>
  <w:style w:type="paragraph" w:customStyle="1" w:styleId="9941043464BC464ABB59C0D8C24729D2">
    <w:name w:val="9941043464BC464ABB59C0D8C24729D2"/>
    <w:rsid w:val="00B426E9"/>
  </w:style>
  <w:style w:type="paragraph" w:customStyle="1" w:styleId="974F251906824BC6BD5A1B3472C39B39">
    <w:name w:val="974F251906824BC6BD5A1B3472C39B39"/>
    <w:rsid w:val="00B426E9"/>
  </w:style>
  <w:style w:type="paragraph" w:customStyle="1" w:styleId="0B51E3BC189040E7853C1B837C73ED0A">
    <w:name w:val="0B51E3BC189040E7853C1B837C73ED0A"/>
    <w:rsid w:val="00B426E9"/>
  </w:style>
  <w:style w:type="paragraph" w:customStyle="1" w:styleId="8387427FE45A463CA95D1B032FE8B49D">
    <w:name w:val="8387427FE45A463CA95D1B032FE8B49D"/>
    <w:rsid w:val="00B426E9"/>
  </w:style>
  <w:style w:type="paragraph" w:customStyle="1" w:styleId="0778A716BD5E4CC2BB7F06F959302BBB">
    <w:name w:val="0778A716BD5E4CC2BB7F06F959302BBB"/>
    <w:rsid w:val="00B426E9"/>
  </w:style>
  <w:style w:type="paragraph" w:customStyle="1" w:styleId="610F2BCA4DD048399EB68BE84F7729BF">
    <w:name w:val="610F2BCA4DD048399EB68BE84F7729BF"/>
    <w:rsid w:val="00B426E9"/>
  </w:style>
  <w:style w:type="paragraph" w:customStyle="1" w:styleId="D7F6DF092F524A6AB9484074A12E7CE3">
    <w:name w:val="D7F6DF092F524A6AB9484074A12E7CE3"/>
    <w:rsid w:val="00B426E9"/>
  </w:style>
  <w:style w:type="paragraph" w:customStyle="1" w:styleId="5FC20BB687D84AF5B5C2B2AC3A89E902">
    <w:name w:val="5FC20BB687D84AF5B5C2B2AC3A89E902"/>
    <w:rsid w:val="00B426E9"/>
  </w:style>
  <w:style w:type="paragraph" w:customStyle="1" w:styleId="55958DD8E5F7436DBD5AF1C939749286">
    <w:name w:val="55958DD8E5F7436DBD5AF1C939749286"/>
    <w:rsid w:val="00B426E9"/>
  </w:style>
  <w:style w:type="paragraph" w:customStyle="1" w:styleId="17784585D7564F578556D9AF8BAC66AB">
    <w:name w:val="17784585D7564F578556D9AF8BAC66AB"/>
    <w:rsid w:val="00B426E9"/>
  </w:style>
  <w:style w:type="paragraph" w:customStyle="1" w:styleId="64EBF6B04FFD40C19CE0326DBEE5ED39">
    <w:name w:val="64EBF6B04FFD40C19CE0326DBEE5ED39"/>
    <w:rsid w:val="00B426E9"/>
  </w:style>
  <w:style w:type="paragraph" w:customStyle="1" w:styleId="9F5CB1FA9DBF492481CD564DF587867B">
    <w:name w:val="9F5CB1FA9DBF492481CD564DF587867B"/>
    <w:rsid w:val="00B426E9"/>
  </w:style>
  <w:style w:type="paragraph" w:customStyle="1" w:styleId="0376F0D604AC44EE801F2044AA335AA8">
    <w:name w:val="0376F0D604AC44EE801F2044AA335AA8"/>
    <w:rsid w:val="00B426E9"/>
  </w:style>
  <w:style w:type="paragraph" w:customStyle="1" w:styleId="B7DD79B7662C43448F30CD6B97437829">
    <w:name w:val="B7DD79B7662C43448F30CD6B97437829"/>
    <w:rsid w:val="00B426E9"/>
  </w:style>
  <w:style w:type="paragraph" w:customStyle="1" w:styleId="9983CEB90FA842C0AABCA0DA5834FE4B">
    <w:name w:val="9983CEB90FA842C0AABCA0DA5834FE4B"/>
    <w:rsid w:val="00B426E9"/>
  </w:style>
  <w:style w:type="paragraph" w:customStyle="1" w:styleId="BD4E6E4BB3AE49978EE1A9A81F4BC56D">
    <w:name w:val="BD4E6E4BB3AE49978EE1A9A81F4BC56D"/>
    <w:rsid w:val="00B426E9"/>
  </w:style>
  <w:style w:type="paragraph" w:customStyle="1" w:styleId="2DC33097414841FD91A153FAB59374CA">
    <w:name w:val="2DC33097414841FD91A153FAB59374CA"/>
    <w:rsid w:val="00B426E9"/>
  </w:style>
  <w:style w:type="paragraph" w:customStyle="1" w:styleId="0867455369F54E54A9D14F087501914A">
    <w:name w:val="0867455369F54E54A9D14F087501914A"/>
    <w:rsid w:val="00B426E9"/>
  </w:style>
  <w:style w:type="paragraph" w:customStyle="1" w:styleId="3D5BD31FF5C844F086AE674A4B929513">
    <w:name w:val="3D5BD31FF5C844F086AE674A4B929513"/>
    <w:rsid w:val="00B426E9"/>
  </w:style>
  <w:style w:type="paragraph" w:customStyle="1" w:styleId="A6065EE580F54017B2D670915248C49A">
    <w:name w:val="A6065EE580F54017B2D670915248C49A"/>
    <w:rsid w:val="00B426E9"/>
  </w:style>
  <w:style w:type="paragraph" w:customStyle="1" w:styleId="8DDDE0E2A4D14B5C98E15118E089DC52">
    <w:name w:val="8DDDE0E2A4D14B5C98E15118E089DC52"/>
    <w:rsid w:val="00B426E9"/>
  </w:style>
  <w:style w:type="paragraph" w:customStyle="1" w:styleId="8D3917F9465E4F93B72D25BE6F34FD98">
    <w:name w:val="8D3917F9465E4F93B72D25BE6F34FD98"/>
    <w:rsid w:val="00B426E9"/>
  </w:style>
  <w:style w:type="paragraph" w:customStyle="1" w:styleId="9FCF5C3408B94B8DB1B7288CCEDBF17D">
    <w:name w:val="9FCF5C3408B94B8DB1B7288CCEDBF17D"/>
    <w:rsid w:val="00B426E9"/>
  </w:style>
  <w:style w:type="paragraph" w:customStyle="1" w:styleId="069D610AF9A34D7089C6E371B04AD474">
    <w:name w:val="069D610AF9A34D7089C6E371B04AD474"/>
    <w:rsid w:val="00B426E9"/>
  </w:style>
  <w:style w:type="paragraph" w:customStyle="1" w:styleId="4B4915D30C4E4B5BBCCC97F422594C6A">
    <w:name w:val="4B4915D30C4E4B5BBCCC97F422594C6A"/>
    <w:rsid w:val="00B426E9"/>
  </w:style>
  <w:style w:type="paragraph" w:customStyle="1" w:styleId="C9CBDB061DFD4F7FB09448505B3B6996">
    <w:name w:val="C9CBDB061DFD4F7FB09448505B3B6996"/>
    <w:rsid w:val="00B426E9"/>
  </w:style>
  <w:style w:type="paragraph" w:customStyle="1" w:styleId="5D8DF2F762B4419A848312F63B6CA16F">
    <w:name w:val="5D8DF2F762B4419A848312F63B6CA16F"/>
    <w:rsid w:val="00B426E9"/>
  </w:style>
  <w:style w:type="paragraph" w:customStyle="1" w:styleId="43BDE08789004A19A7C9E165681C2B29">
    <w:name w:val="43BDE08789004A19A7C9E165681C2B29"/>
    <w:rsid w:val="00B426E9"/>
  </w:style>
  <w:style w:type="paragraph" w:customStyle="1" w:styleId="76132B83287A444FA69F985C9557807C">
    <w:name w:val="76132B83287A444FA69F985C9557807C"/>
    <w:rsid w:val="00B426E9"/>
  </w:style>
  <w:style w:type="paragraph" w:customStyle="1" w:styleId="5CE5D0F71C8C4F8D9909D7F5F6D52F83">
    <w:name w:val="5CE5D0F71C8C4F8D9909D7F5F6D52F83"/>
    <w:rsid w:val="00B426E9"/>
  </w:style>
  <w:style w:type="paragraph" w:customStyle="1" w:styleId="504E5F144DD24C1C968749639C43A5A5">
    <w:name w:val="504E5F144DD24C1C968749639C43A5A5"/>
    <w:rsid w:val="00B426E9"/>
  </w:style>
  <w:style w:type="paragraph" w:customStyle="1" w:styleId="538C23790FAE4ED7B29CCF431BC5C7E4">
    <w:name w:val="538C23790FAE4ED7B29CCF431BC5C7E4"/>
    <w:rsid w:val="00B426E9"/>
  </w:style>
  <w:style w:type="paragraph" w:customStyle="1" w:styleId="30D1B7CD1CEF452CAD8DEF19143E596C">
    <w:name w:val="30D1B7CD1CEF452CAD8DEF19143E596C"/>
    <w:rsid w:val="00B426E9"/>
  </w:style>
  <w:style w:type="paragraph" w:customStyle="1" w:styleId="3D3D639FD6AF4770BAABC7526BD8F10B">
    <w:name w:val="3D3D639FD6AF4770BAABC7526BD8F10B"/>
    <w:rsid w:val="00B426E9"/>
  </w:style>
  <w:style w:type="paragraph" w:customStyle="1" w:styleId="246BAA3F7BC546E8BED7E3CF1A2DF569">
    <w:name w:val="246BAA3F7BC546E8BED7E3CF1A2DF569"/>
    <w:rsid w:val="00B426E9"/>
  </w:style>
  <w:style w:type="paragraph" w:customStyle="1" w:styleId="0D88309A8F1648F9824D274D6FC32481">
    <w:name w:val="0D88309A8F1648F9824D274D6FC32481"/>
    <w:rsid w:val="00B426E9"/>
  </w:style>
  <w:style w:type="paragraph" w:customStyle="1" w:styleId="F3445A51A894427D98519C58FF85116E">
    <w:name w:val="F3445A51A894427D98519C58FF85116E"/>
    <w:rsid w:val="00B426E9"/>
  </w:style>
  <w:style w:type="paragraph" w:customStyle="1" w:styleId="3D40B93071824563A9E69ABBBD2F2D9A">
    <w:name w:val="3D40B93071824563A9E69ABBBD2F2D9A"/>
    <w:rsid w:val="00B426E9"/>
  </w:style>
  <w:style w:type="paragraph" w:customStyle="1" w:styleId="431B8339072147148F378652340BDC80">
    <w:name w:val="431B8339072147148F378652340BDC80"/>
    <w:rsid w:val="00B426E9"/>
  </w:style>
  <w:style w:type="paragraph" w:customStyle="1" w:styleId="7E009D7E02A948F2BA01A9ACB96A6103">
    <w:name w:val="7E009D7E02A948F2BA01A9ACB96A6103"/>
    <w:rsid w:val="00B426E9"/>
  </w:style>
  <w:style w:type="paragraph" w:customStyle="1" w:styleId="E03E72F279814C7095F5EB0F0B6F45B7">
    <w:name w:val="E03E72F279814C7095F5EB0F0B6F45B7"/>
    <w:rsid w:val="00B426E9"/>
  </w:style>
  <w:style w:type="paragraph" w:customStyle="1" w:styleId="2533D411237A4D3E9B5B413C1947E938">
    <w:name w:val="2533D411237A4D3E9B5B413C1947E938"/>
    <w:rsid w:val="00B426E9"/>
  </w:style>
  <w:style w:type="paragraph" w:customStyle="1" w:styleId="F36E9BEC12F24755B4C8A11537776C63">
    <w:name w:val="F36E9BEC12F24755B4C8A11537776C63"/>
    <w:rsid w:val="00B426E9"/>
  </w:style>
  <w:style w:type="paragraph" w:customStyle="1" w:styleId="8C2370D77C48432E833C516DB7864B95">
    <w:name w:val="8C2370D77C48432E833C516DB7864B95"/>
    <w:rsid w:val="00B426E9"/>
  </w:style>
  <w:style w:type="paragraph" w:customStyle="1" w:styleId="92B180B331D4472D8886638CAC73D031">
    <w:name w:val="92B180B331D4472D8886638CAC73D031"/>
    <w:rsid w:val="00B426E9"/>
  </w:style>
  <w:style w:type="paragraph" w:customStyle="1" w:styleId="60BB448D180E4424B64056196028811D">
    <w:name w:val="60BB448D180E4424B64056196028811D"/>
    <w:rsid w:val="00B426E9"/>
  </w:style>
  <w:style w:type="paragraph" w:customStyle="1" w:styleId="9AF372B202504D51BC7F80AEAE4FB36C">
    <w:name w:val="9AF372B202504D51BC7F80AEAE4FB36C"/>
    <w:rsid w:val="00B426E9"/>
  </w:style>
  <w:style w:type="paragraph" w:customStyle="1" w:styleId="5B9824506A1B41B5B3BE83B5535DE7F4">
    <w:name w:val="5B9824506A1B41B5B3BE83B5535DE7F4"/>
    <w:rsid w:val="00B426E9"/>
  </w:style>
  <w:style w:type="paragraph" w:customStyle="1" w:styleId="2ECA52D4236C48A996156023E87C1B33">
    <w:name w:val="2ECA52D4236C48A996156023E87C1B33"/>
    <w:rsid w:val="00B426E9"/>
  </w:style>
  <w:style w:type="paragraph" w:customStyle="1" w:styleId="FD5BFED7292F44E5A33D46A96BD3A34C">
    <w:name w:val="FD5BFED7292F44E5A33D46A96BD3A34C"/>
    <w:rsid w:val="00B426E9"/>
  </w:style>
  <w:style w:type="paragraph" w:customStyle="1" w:styleId="DAC423DC73BF42A7A852EB9B027E08FE">
    <w:name w:val="DAC423DC73BF42A7A852EB9B027E08FE"/>
    <w:rsid w:val="00B426E9"/>
  </w:style>
  <w:style w:type="paragraph" w:customStyle="1" w:styleId="C63905218F0B46DBA23AFE668B88E64D">
    <w:name w:val="C63905218F0B46DBA23AFE668B88E64D"/>
    <w:rsid w:val="00B426E9"/>
  </w:style>
  <w:style w:type="paragraph" w:customStyle="1" w:styleId="CE70FAF153EB4C959BB4EA112ECB4B97">
    <w:name w:val="CE70FAF153EB4C959BB4EA112ECB4B97"/>
    <w:rsid w:val="00B426E9"/>
  </w:style>
  <w:style w:type="paragraph" w:customStyle="1" w:styleId="7F482CFC5D41489B8331FAFB1AFB1777">
    <w:name w:val="7F482CFC5D41489B8331FAFB1AFB1777"/>
    <w:rsid w:val="00B426E9"/>
  </w:style>
  <w:style w:type="paragraph" w:customStyle="1" w:styleId="5147FC94210A4BB78254EA12F2162787">
    <w:name w:val="5147FC94210A4BB78254EA12F2162787"/>
    <w:rsid w:val="00B426E9"/>
  </w:style>
  <w:style w:type="paragraph" w:customStyle="1" w:styleId="ABDA2BCB166C44E6AB045877B9CFA013">
    <w:name w:val="ABDA2BCB166C44E6AB045877B9CFA013"/>
    <w:rsid w:val="00B426E9"/>
  </w:style>
  <w:style w:type="paragraph" w:customStyle="1" w:styleId="98F109E5292A438F8425316F04D3D2C0">
    <w:name w:val="98F109E5292A438F8425316F04D3D2C0"/>
    <w:rsid w:val="00B426E9"/>
  </w:style>
  <w:style w:type="paragraph" w:customStyle="1" w:styleId="2B592C35FCAA44319FE065B0DC40703A">
    <w:name w:val="2B592C35FCAA44319FE065B0DC40703A"/>
    <w:rsid w:val="00B426E9"/>
  </w:style>
  <w:style w:type="paragraph" w:customStyle="1" w:styleId="D5EB22FC814A40ECB24F451F09CA62B5">
    <w:name w:val="D5EB22FC814A40ECB24F451F09CA62B5"/>
    <w:rsid w:val="00B426E9"/>
  </w:style>
  <w:style w:type="paragraph" w:customStyle="1" w:styleId="C14857BC950645D1BC273CEF858CF804">
    <w:name w:val="C14857BC950645D1BC273CEF858CF804"/>
    <w:rsid w:val="00B426E9"/>
  </w:style>
  <w:style w:type="paragraph" w:customStyle="1" w:styleId="0ABC1DD191C1423FAC22D7E7E5A1BA06">
    <w:name w:val="0ABC1DD191C1423FAC22D7E7E5A1BA06"/>
    <w:rsid w:val="00B426E9"/>
  </w:style>
  <w:style w:type="paragraph" w:customStyle="1" w:styleId="53EADD17F0F947E29C72BC0359D71A5F">
    <w:name w:val="53EADD17F0F947E29C72BC0359D71A5F"/>
    <w:rsid w:val="00B426E9"/>
  </w:style>
  <w:style w:type="paragraph" w:customStyle="1" w:styleId="FA7ECB940524416C8FC108549EF1F7C8">
    <w:name w:val="FA7ECB940524416C8FC108549EF1F7C8"/>
    <w:rsid w:val="00B426E9"/>
  </w:style>
  <w:style w:type="paragraph" w:customStyle="1" w:styleId="208CCB4DCEDE47BC83C8F7165AD15642">
    <w:name w:val="208CCB4DCEDE47BC83C8F7165AD15642"/>
    <w:rsid w:val="00B426E9"/>
  </w:style>
  <w:style w:type="paragraph" w:customStyle="1" w:styleId="A1DF97A58B904463A99BE78A2459DE79">
    <w:name w:val="A1DF97A58B904463A99BE78A2459DE79"/>
    <w:rsid w:val="00B426E9"/>
  </w:style>
  <w:style w:type="paragraph" w:customStyle="1" w:styleId="F8179C7ADA2A4D7AA7FF31A54776C5C2">
    <w:name w:val="F8179C7ADA2A4D7AA7FF31A54776C5C2"/>
    <w:rsid w:val="00B426E9"/>
  </w:style>
  <w:style w:type="paragraph" w:customStyle="1" w:styleId="DA11C4359F124E439E99FB1C04442E3F">
    <w:name w:val="DA11C4359F124E439E99FB1C04442E3F"/>
    <w:rsid w:val="00B426E9"/>
  </w:style>
  <w:style w:type="paragraph" w:customStyle="1" w:styleId="A4BC0561961640698585F7110510C517">
    <w:name w:val="A4BC0561961640698585F7110510C517"/>
    <w:rsid w:val="00B426E9"/>
  </w:style>
  <w:style w:type="paragraph" w:customStyle="1" w:styleId="D6C6FA83DE894595B4B14E3234C6477A">
    <w:name w:val="D6C6FA83DE894595B4B14E3234C6477A"/>
    <w:rsid w:val="00B426E9"/>
  </w:style>
  <w:style w:type="paragraph" w:customStyle="1" w:styleId="F5AFAD5DFEBD4347B4AB2088D9384955">
    <w:name w:val="F5AFAD5DFEBD4347B4AB2088D9384955"/>
    <w:rsid w:val="00B426E9"/>
  </w:style>
  <w:style w:type="paragraph" w:customStyle="1" w:styleId="565063FB2E994C1097BB5F869602203A">
    <w:name w:val="565063FB2E994C1097BB5F869602203A"/>
    <w:rsid w:val="00B426E9"/>
  </w:style>
  <w:style w:type="paragraph" w:customStyle="1" w:styleId="AB24E84C18BF4AB891249F33D17C0853">
    <w:name w:val="AB24E84C18BF4AB891249F33D17C0853"/>
    <w:rsid w:val="00B426E9"/>
  </w:style>
  <w:style w:type="paragraph" w:customStyle="1" w:styleId="EEFF6A8E0CFE46368A2B30FC70166B05">
    <w:name w:val="EEFF6A8E0CFE46368A2B30FC70166B05"/>
    <w:rsid w:val="00B426E9"/>
  </w:style>
  <w:style w:type="paragraph" w:customStyle="1" w:styleId="FDB36051C097492298026B3D12BCA0EB">
    <w:name w:val="FDB36051C097492298026B3D12BCA0EB"/>
    <w:rsid w:val="00B426E9"/>
  </w:style>
  <w:style w:type="paragraph" w:customStyle="1" w:styleId="DE721F3CD70B4FCF829C65FC8D8E1D3A">
    <w:name w:val="DE721F3CD70B4FCF829C65FC8D8E1D3A"/>
    <w:rsid w:val="00B426E9"/>
  </w:style>
  <w:style w:type="paragraph" w:customStyle="1" w:styleId="5D41E9BDB5BE412396F043B720406E6F">
    <w:name w:val="5D41E9BDB5BE412396F043B720406E6F"/>
    <w:rsid w:val="00B426E9"/>
  </w:style>
  <w:style w:type="paragraph" w:customStyle="1" w:styleId="9D102D7AD2C048A4A6C70FD94502548F">
    <w:name w:val="9D102D7AD2C048A4A6C70FD94502548F"/>
    <w:rsid w:val="00B426E9"/>
  </w:style>
  <w:style w:type="paragraph" w:customStyle="1" w:styleId="98E63401BD7D4829A7DA27ABF2093051">
    <w:name w:val="98E63401BD7D4829A7DA27ABF2093051"/>
    <w:rsid w:val="00B426E9"/>
  </w:style>
  <w:style w:type="paragraph" w:customStyle="1" w:styleId="0BBD9391F1F848CEAA2010BA643520CC">
    <w:name w:val="0BBD9391F1F848CEAA2010BA643520CC"/>
    <w:rsid w:val="00B426E9"/>
  </w:style>
  <w:style w:type="paragraph" w:customStyle="1" w:styleId="F90B8C100DA94C0699D12953669D9D65">
    <w:name w:val="F90B8C100DA94C0699D12953669D9D65"/>
    <w:rsid w:val="00B426E9"/>
  </w:style>
  <w:style w:type="paragraph" w:customStyle="1" w:styleId="1261EE36EAAE47E5B88B42F9CD3C8956">
    <w:name w:val="1261EE36EAAE47E5B88B42F9CD3C8956"/>
    <w:rsid w:val="00B426E9"/>
  </w:style>
  <w:style w:type="paragraph" w:customStyle="1" w:styleId="FEF13548E9884FCCAC82249959264DAF">
    <w:name w:val="FEF13548E9884FCCAC82249959264DAF"/>
    <w:rsid w:val="00495E22"/>
  </w:style>
  <w:style w:type="paragraph" w:customStyle="1" w:styleId="DC1FA80436AC4C15B12AFB9BF9CC826F">
    <w:name w:val="DC1FA80436AC4C15B12AFB9BF9CC826F"/>
    <w:rsid w:val="00495E22"/>
  </w:style>
  <w:style w:type="paragraph" w:customStyle="1" w:styleId="48BDCF6CA33548E6A474040B3D2F0447">
    <w:name w:val="48BDCF6CA33548E6A474040B3D2F0447"/>
    <w:rsid w:val="00495E22"/>
  </w:style>
  <w:style w:type="paragraph" w:customStyle="1" w:styleId="368147E852884868ACF67B257C4B0BEB">
    <w:name w:val="368147E852884868ACF67B257C4B0BEB"/>
    <w:rsid w:val="00495E22"/>
  </w:style>
  <w:style w:type="paragraph" w:customStyle="1" w:styleId="2DF3186994104F4C9291A63E4F492746">
    <w:name w:val="2DF3186994104F4C9291A63E4F492746"/>
    <w:rsid w:val="00495E22"/>
  </w:style>
  <w:style w:type="paragraph" w:customStyle="1" w:styleId="351D789ABDBC40E885C6C5C0B664E06E">
    <w:name w:val="351D789ABDBC40E885C6C5C0B664E06E"/>
    <w:rsid w:val="00495E22"/>
  </w:style>
  <w:style w:type="paragraph" w:customStyle="1" w:styleId="58A4FC7BED3E48328CC68762B486D86A">
    <w:name w:val="58A4FC7BED3E48328CC68762B486D86A"/>
    <w:rsid w:val="00495E22"/>
  </w:style>
  <w:style w:type="paragraph" w:customStyle="1" w:styleId="649E37DF84CC4108B3FE9904C4904587">
    <w:name w:val="649E37DF84CC4108B3FE9904C4904587"/>
    <w:rsid w:val="00495E22"/>
  </w:style>
  <w:style w:type="paragraph" w:customStyle="1" w:styleId="C35FEAB48CF14AF0ACDCE1E089DA876A">
    <w:name w:val="C35FEAB48CF14AF0ACDCE1E089DA876A"/>
    <w:rsid w:val="00495E22"/>
  </w:style>
  <w:style w:type="paragraph" w:customStyle="1" w:styleId="5F46ED75C7F74D5EB317C9090625700C">
    <w:name w:val="5F46ED75C7F74D5EB317C9090625700C"/>
    <w:rsid w:val="00495E22"/>
  </w:style>
  <w:style w:type="paragraph" w:customStyle="1" w:styleId="7A15C937F56D4022AF4BB989594CCF33">
    <w:name w:val="7A15C937F56D4022AF4BB989594CCF33"/>
    <w:rsid w:val="00495E22"/>
  </w:style>
  <w:style w:type="paragraph" w:customStyle="1" w:styleId="87C8D2013B3346FBA31210D39C8BE6B1">
    <w:name w:val="87C8D2013B3346FBA31210D39C8BE6B1"/>
    <w:rsid w:val="00495E22"/>
  </w:style>
  <w:style w:type="paragraph" w:customStyle="1" w:styleId="2BE6C0CFDE534E0F9CD90DCAE3FB7CCD">
    <w:name w:val="2BE6C0CFDE534E0F9CD90DCAE3FB7CCD"/>
    <w:rsid w:val="00495E22"/>
  </w:style>
  <w:style w:type="paragraph" w:customStyle="1" w:styleId="18339ECDEAE14756BD3D37065A85612E">
    <w:name w:val="18339ECDEAE14756BD3D37065A85612E"/>
    <w:rsid w:val="00495E22"/>
  </w:style>
  <w:style w:type="paragraph" w:customStyle="1" w:styleId="8925651A4FBB4EEA82F952AF0F73188E">
    <w:name w:val="8925651A4FBB4EEA82F952AF0F73188E"/>
    <w:rsid w:val="00495E22"/>
  </w:style>
  <w:style w:type="paragraph" w:customStyle="1" w:styleId="9A26662D5E3A458FB5DDB013F1666B41">
    <w:name w:val="9A26662D5E3A458FB5DDB013F1666B41"/>
    <w:rsid w:val="00495E22"/>
  </w:style>
  <w:style w:type="paragraph" w:customStyle="1" w:styleId="2C63D2F339014B08B14E8C4A08638720">
    <w:name w:val="2C63D2F339014B08B14E8C4A08638720"/>
    <w:rsid w:val="00495E22"/>
  </w:style>
  <w:style w:type="paragraph" w:customStyle="1" w:styleId="C75CA26B31F1402BBB1222988B0E494F">
    <w:name w:val="C75CA26B31F1402BBB1222988B0E494F"/>
    <w:rsid w:val="00495E22"/>
  </w:style>
  <w:style w:type="paragraph" w:customStyle="1" w:styleId="C0CA4031AA354D369CCEC9B90A6C5C1C">
    <w:name w:val="C0CA4031AA354D369CCEC9B90A6C5C1C"/>
    <w:rsid w:val="00495E22"/>
  </w:style>
  <w:style w:type="paragraph" w:customStyle="1" w:styleId="6E45FD29CE724A6F91D5A4D5B42C708F">
    <w:name w:val="6E45FD29CE724A6F91D5A4D5B42C708F"/>
    <w:rsid w:val="00495E22"/>
  </w:style>
  <w:style w:type="paragraph" w:customStyle="1" w:styleId="0BE249730FFA441495A125961FB64F79">
    <w:name w:val="0BE249730FFA441495A125961FB64F79"/>
    <w:rsid w:val="00495E22"/>
  </w:style>
  <w:style w:type="paragraph" w:customStyle="1" w:styleId="A2E9387F8C754B8F9582F3DFF16DB704">
    <w:name w:val="A2E9387F8C754B8F9582F3DFF16DB704"/>
    <w:rsid w:val="00495E22"/>
  </w:style>
  <w:style w:type="paragraph" w:customStyle="1" w:styleId="4E693353E0A74800B27B37F414B12B1E">
    <w:name w:val="4E693353E0A74800B27B37F414B12B1E"/>
    <w:rsid w:val="00331D8C"/>
  </w:style>
  <w:style w:type="paragraph" w:customStyle="1" w:styleId="BF533C065A5C4A6FB2395FF14A503CE9">
    <w:name w:val="BF533C065A5C4A6FB2395FF14A503CE9"/>
    <w:rsid w:val="00331D8C"/>
  </w:style>
  <w:style w:type="paragraph" w:customStyle="1" w:styleId="8E8F20A16F244D8EA4FE596F22442F7D">
    <w:name w:val="8E8F20A16F244D8EA4FE596F22442F7D"/>
    <w:rsid w:val="00331D8C"/>
  </w:style>
  <w:style w:type="paragraph" w:customStyle="1" w:styleId="9D7D1F846AE748D2877CAABFE5E760DE">
    <w:name w:val="9D7D1F846AE748D2877CAABFE5E760DE"/>
    <w:rsid w:val="00331D8C"/>
  </w:style>
  <w:style w:type="paragraph" w:customStyle="1" w:styleId="619C2A3BDE62460289539773683FFE11">
    <w:name w:val="619C2A3BDE62460289539773683FFE11"/>
    <w:rsid w:val="00331D8C"/>
  </w:style>
  <w:style w:type="paragraph" w:customStyle="1" w:styleId="4BC21D46EBE2423BB7E81143FAB51AD3">
    <w:name w:val="4BC21D46EBE2423BB7E81143FAB51AD3"/>
    <w:rsid w:val="00331D8C"/>
  </w:style>
  <w:style w:type="paragraph" w:customStyle="1" w:styleId="75DAD959AC6B424C959CB4E4E3392FC6">
    <w:name w:val="75DAD959AC6B424C959CB4E4E3392FC6"/>
    <w:rsid w:val="00331D8C"/>
  </w:style>
  <w:style w:type="paragraph" w:customStyle="1" w:styleId="EDA4458A9AD046B8883E6EC345C89864">
    <w:name w:val="EDA4458A9AD046B8883E6EC345C89864"/>
    <w:rsid w:val="00331D8C"/>
  </w:style>
  <w:style w:type="paragraph" w:customStyle="1" w:styleId="604B1148605B43609F38BF8AF639AD45">
    <w:name w:val="604B1148605B43609F38BF8AF639AD45"/>
    <w:rsid w:val="00331D8C"/>
  </w:style>
  <w:style w:type="paragraph" w:customStyle="1" w:styleId="78C53218EA8A4CE180394FB8466A4BCB">
    <w:name w:val="78C53218EA8A4CE180394FB8466A4BCB"/>
    <w:rsid w:val="00331D8C"/>
  </w:style>
  <w:style w:type="paragraph" w:customStyle="1" w:styleId="F65458C6106E471681C94414DDF5C837">
    <w:name w:val="F65458C6106E471681C94414DDF5C837"/>
    <w:rsid w:val="00331D8C"/>
  </w:style>
  <w:style w:type="paragraph" w:customStyle="1" w:styleId="D92CA97CDABA44E7A4E4E7C3FE1B0D39">
    <w:name w:val="D92CA97CDABA44E7A4E4E7C3FE1B0D39"/>
    <w:rsid w:val="00331D8C"/>
  </w:style>
  <w:style w:type="paragraph" w:customStyle="1" w:styleId="2A7271B753A14B2A8878F36482D82D3C">
    <w:name w:val="2A7271B753A14B2A8878F36482D82D3C"/>
    <w:rsid w:val="00331D8C"/>
  </w:style>
  <w:style w:type="paragraph" w:customStyle="1" w:styleId="53071C4610DD47609CDD293676D712AE">
    <w:name w:val="53071C4610DD47609CDD293676D712AE"/>
    <w:rsid w:val="00331D8C"/>
  </w:style>
  <w:style w:type="paragraph" w:customStyle="1" w:styleId="407E611778DD4DD4904BD20E2ED7CC1E">
    <w:name w:val="407E611778DD4DD4904BD20E2ED7CC1E"/>
    <w:rsid w:val="00331D8C"/>
  </w:style>
  <w:style w:type="paragraph" w:customStyle="1" w:styleId="2287F52A03D5466AA897F9C112D56916">
    <w:name w:val="2287F52A03D5466AA897F9C112D56916"/>
    <w:rsid w:val="00331D8C"/>
  </w:style>
  <w:style w:type="paragraph" w:customStyle="1" w:styleId="6F5F012439004A68A27C7BD2C531D28E">
    <w:name w:val="6F5F012439004A68A27C7BD2C531D28E"/>
    <w:rsid w:val="00331D8C"/>
  </w:style>
  <w:style w:type="paragraph" w:customStyle="1" w:styleId="2CF52B1EAF7441CA8E93431CCB88169B">
    <w:name w:val="2CF52B1EAF7441CA8E93431CCB88169B"/>
    <w:rsid w:val="00331D8C"/>
  </w:style>
  <w:style w:type="paragraph" w:customStyle="1" w:styleId="CD4477E424B34071BF39D08AD4B97C21">
    <w:name w:val="CD4477E424B34071BF39D08AD4B97C21"/>
    <w:rsid w:val="00331D8C"/>
  </w:style>
  <w:style w:type="paragraph" w:customStyle="1" w:styleId="711BB0A056DE4D51B12A5D443869A28C">
    <w:name w:val="711BB0A056DE4D51B12A5D443869A28C"/>
    <w:rsid w:val="00331D8C"/>
  </w:style>
  <w:style w:type="paragraph" w:customStyle="1" w:styleId="2363E67557F947BB878519E0FCCC249A">
    <w:name w:val="2363E67557F947BB878519E0FCCC249A"/>
    <w:rsid w:val="00331D8C"/>
  </w:style>
  <w:style w:type="paragraph" w:customStyle="1" w:styleId="97CC6BA9C31F4859AF4984BCE93A72B7">
    <w:name w:val="97CC6BA9C31F4859AF4984BCE93A72B7"/>
    <w:rsid w:val="00331D8C"/>
  </w:style>
  <w:style w:type="paragraph" w:customStyle="1" w:styleId="9376FA217C6D4FD0812835C702D6AFEC">
    <w:name w:val="9376FA217C6D4FD0812835C702D6AFEC"/>
    <w:rsid w:val="00331D8C"/>
  </w:style>
  <w:style w:type="paragraph" w:customStyle="1" w:styleId="622A134C945B48D09B121A2A4057DF79">
    <w:name w:val="622A134C945B48D09B121A2A4057DF79"/>
    <w:rsid w:val="00331D8C"/>
  </w:style>
  <w:style w:type="paragraph" w:customStyle="1" w:styleId="5A675669663349EAB46010DDC39A9DF9">
    <w:name w:val="5A675669663349EAB46010DDC39A9DF9"/>
    <w:rsid w:val="00331D8C"/>
  </w:style>
  <w:style w:type="paragraph" w:customStyle="1" w:styleId="26D356DDEBDD44EDBA772572A94E5D9B">
    <w:name w:val="26D356DDEBDD44EDBA772572A94E5D9B"/>
    <w:rsid w:val="00331D8C"/>
  </w:style>
  <w:style w:type="paragraph" w:customStyle="1" w:styleId="0F9F2D2D68F74C5AB08BE67C67D7D998">
    <w:name w:val="0F9F2D2D68F74C5AB08BE67C67D7D998"/>
    <w:rsid w:val="00331D8C"/>
  </w:style>
  <w:style w:type="paragraph" w:customStyle="1" w:styleId="256BE17695F64E08B28013DA945B75E2">
    <w:name w:val="256BE17695F64E08B28013DA945B75E2"/>
    <w:rsid w:val="00331D8C"/>
  </w:style>
  <w:style w:type="paragraph" w:customStyle="1" w:styleId="3745CBA113254BB1915BF58E07A7C7C9">
    <w:name w:val="3745CBA113254BB1915BF58E07A7C7C9"/>
    <w:rsid w:val="00331D8C"/>
  </w:style>
  <w:style w:type="paragraph" w:customStyle="1" w:styleId="37D6797DA1B445F7A6831E9F76C57A5E">
    <w:name w:val="37D6797DA1B445F7A6831E9F76C57A5E"/>
    <w:rsid w:val="00331D8C"/>
  </w:style>
  <w:style w:type="paragraph" w:customStyle="1" w:styleId="4641EB00A819420D93932909AE76EAFD">
    <w:name w:val="4641EB00A819420D93932909AE76EAFD"/>
    <w:rsid w:val="00331D8C"/>
  </w:style>
  <w:style w:type="paragraph" w:customStyle="1" w:styleId="14524F7C97054A5B91A24D7345716590">
    <w:name w:val="14524F7C97054A5B91A24D7345716590"/>
    <w:rsid w:val="00331D8C"/>
  </w:style>
  <w:style w:type="paragraph" w:customStyle="1" w:styleId="204FE96D47D540FF9BFD40DE271BD337">
    <w:name w:val="204FE96D47D540FF9BFD40DE271BD337"/>
    <w:rsid w:val="00331D8C"/>
  </w:style>
  <w:style w:type="paragraph" w:customStyle="1" w:styleId="C687D788E704403B95B43B39A6BF12CD">
    <w:name w:val="C687D788E704403B95B43B39A6BF12CD"/>
    <w:rsid w:val="00331D8C"/>
  </w:style>
  <w:style w:type="paragraph" w:customStyle="1" w:styleId="6DDD03B5864143BC8AB15D7FF06D5EFB">
    <w:name w:val="6DDD03B5864143BC8AB15D7FF06D5EFB"/>
    <w:rsid w:val="00331D8C"/>
  </w:style>
  <w:style w:type="paragraph" w:customStyle="1" w:styleId="647A5D6A5EC7463F828617E72BDF8349">
    <w:name w:val="647A5D6A5EC7463F828617E72BDF8349"/>
    <w:rsid w:val="00331D8C"/>
  </w:style>
  <w:style w:type="paragraph" w:customStyle="1" w:styleId="0860982E95384A8C8913C200A8BD76A4">
    <w:name w:val="0860982E95384A8C8913C200A8BD76A4"/>
    <w:rsid w:val="00331D8C"/>
  </w:style>
  <w:style w:type="paragraph" w:customStyle="1" w:styleId="9840B6033E8F4E138DBB09BE50B9FECA">
    <w:name w:val="9840B6033E8F4E138DBB09BE50B9FECA"/>
    <w:rsid w:val="00331D8C"/>
  </w:style>
  <w:style w:type="paragraph" w:customStyle="1" w:styleId="E71C19F965CC490F95333BDC13C046EB">
    <w:name w:val="E71C19F965CC490F95333BDC13C046EB"/>
    <w:rsid w:val="00331D8C"/>
  </w:style>
  <w:style w:type="paragraph" w:customStyle="1" w:styleId="0839F3748E324A5BB2027278CE3A2381">
    <w:name w:val="0839F3748E324A5BB2027278CE3A2381"/>
    <w:rsid w:val="00331D8C"/>
  </w:style>
  <w:style w:type="paragraph" w:customStyle="1" w:styleId="10AB2B461B144E9094942573E42DF3F8">
    <w:name w:val="10AB2B461B144E9094942573E42DF3F8"/>
    <w:rsid w:val="00331D8C"/>
  </w:style>
  <w:style w:type="paragraph" w:customStyle="1" w:styleId="A20EA5E3AB39471F9A545D4F5A92B5F1">
    <w:name w:val="A20EA5E3AB39471F9A545D4F5A92B5F1"/>
    <w:rsid w:val="00331D8C"/>
  </w:style>
  <w:style w:type="paragraph" w:customStyle="1" w:styleId="499077B723F54575B26832007BEDE21F">
    <w:name w:val="499077B723F54575B26832007BEDE21F"/>
    <w:rsid w:val="00331D8C"/>
  </w:style>
  <w:style w:type="paragraph" w:customStyle="1" w:styleId="5B00CFA564164222811B7B7B9C820711">
    <w:name w:val="5B00CFA564164222811B7B7B9C820711"/>
    <w:rsid w:val="00331D8C"/>
  </w:style>
  <w:style w:type="paragraph" w:customStyle="1" w:styleId="D1D8F58E857C420DBA562FE0162DB47D">
    <w:name w:val="D1D8F58E857C420DBA562FE0162DB47D"/>
    <w:rsid w:val="00331D8C"/>
  </w:style>
  <w:style w:type="paragraph" w:customStyle="1" w:styleId="2B56078A11B14627B5E0AC628DA6630F">
    <w:name w:val="2B56078A11B14627B5E0AC628DA6630F"/>
    <w:rsid w:val="00331D8C"/>
  </w:style>
  <w:style w:type="paragraph" w:customStyle="1" w:styleId="4B59CC5B71874F85BAD4AC1056D8E6AD">
    <w:name w:val="4B59CC5B71874F85BAD4AC1056D8E6AD"/>
    <w:rsid w:val="00331D8C"/>
  </w:style>
  <w:style w:type="paragraph" w:customStyle="1" w:styleId="2AF3C026F29C4CBEBACF17D52C07EC3E">
    <w:name w:val="2AF3C026F29C4CBEBACF17D52C07EC3E"/>
    <w:rsid w:val="00331D8C"/>
  </w:style>
  <w:style w:type="paragraph" w:customStyle="1" w:styleId="F609045A0DEC428BB4430BBD10AE5A4A">
    <w:name w:val="F609045A0DEC428BB4430BBD10AE5A4A"/>
    <w:rsid w:val="00331D8C"/>
  </w:style>
  <w:style w:type="paragraph" w:customStyle="1" w:styleId="FD6305C4DC4B429AA1201DE882342F3A">
    <w:name w:val="FD6305C4DC4B429AA1201DE882342F3A"/>
    <w:rsid w:val="00331D8C"/>
  </w:style>
  <w:style w:type="paragraph" w:customStyle="1" w:styleId="E3B97CD90FE747CDB875BA35B35DCFA6">
    <w:name w:val="E3B97CD90FE747CDB875BA35B35DCFA6"/>
    <w:rsid w:val="00331D8C"/>
  </w:style>
  <w:style w:type="paragraph" w:customStyle="1" w:styleId="06C1382FEB4D4F92A9604D97CC880FD3">
    <w:name w:val="06C1382FEB4D4F92A9604D97CC880FD3"/>
    <w:rsid w:val="00331D8C"/>
  </w:style>
  <w:style w:type="paragraph" w:customStyle="1" w:styleId="1B1553B9AF3D43FF91B2711DECC42D85">
    <w:name w:val="1B1553B9AF3D43FF91B2711DECC42D85"/>
    <w:rsid w:val="00331D8C"/>
  </w:style>
  <w:style w:type="paragraph" w:customStyle="1" w:styleId="4186C51AFFA743408F061D136CB30713">
    <w:name w:val="4186C51AFFA743408F061D136CB30713"/>
    <w:rsid w:val="00331D8C"/>
  </w:style>
  <w:style w:type="paragraph" w:customStyle="1" w:styleId="8A637CD5B0284AC1A7250B28E7D219F8">
    <w:name w:val="8A637CD5B0284AC1A7250B28E7D219F8"/>
    <w:rsid w:val="00331D8C"/>
  </w:style>
  <w:style w:type="paragraph" w:customStyle="1" w:styleId="D3A89F476809473C9DCD6511CE194341">
    <w:name w:val="D3A89F476809473C9DCD6511CE194341"/>
    <w:rsid w:val="00331D8C"/>
  </w:style>
  <w:style w:type="paragraph" w:customStyle="1" w:styleId="077C8ECAF1C34B1B95BBD1AC6C5EA570">
    <w:name w:val="077C8ECAF1C34B1B95BBD1AC6C5EA570"/>
    <w:rsid w:val="00331D8C"/>
  </w:style>
  <w:style w:type="paragraph" w:customStyle="1" w:styleId="46F2D6B8451E472295F6F6DB394D1CFE">
    <w:name w:val="46F2D6B8451E472295F6F6DB394D1CFE"/>
    <w:rsid w:val="00331D8C"/>
  </w:style>
  <w:style w:type="paragraph" w:customStyle="1" w:styleId="534A4526C89B4EE897FC9C5811650565">
    <w:name w:val="534A4526C89B4EE897FC9C5811650565"/>
    <w:rsid w:val="00331D8C"/>
  </w:style>
  <w:style w:type="paragraph" w:customStyle="1" w:styleId="398F2A9338B244769F30A3A1C44B8DE2">
    <w:name w:val="398F2A9338B244769F30A3A1C44B8DE2"/>
    <w:rsid w:val="00331D8C"/>
  </w:style>
  <w:style w:type="paragraph" w:customStyle="1" w:styleId="3A4A24B305EE4B8D907ACA1E260FE126">
    <w:name w:val="3A4A24B305EE4B8D907ACA1E260FE126"/>
    <w:rsid w:val="00331D8C"/>
  </w:style>
  <w:style w:type="paragraph" w:customStyle="1" w:styleId="EC277BD7C942444DABCC9688C1347C07">
    <w:name w:val="EC277BD7C942444DABCC9688C1347C07"/>
    <w:rsid w:val="00331D8C"/>
  </w:style>
  <w:style w:type="paragraph" w:customStyle="1" w:styleId="A0D4ED94A4A346D286AE7125CC8B38F6">
    <w:name w:val="A0D4ED94A4A346D286AE7125CC8B38F6"/>
    <w:rsid w:val="00331D8C"/>
  </w:style>
  <w:style w:type="paragraph" w:customStyle="1" w:styleId="D566747DB5B745BFABFE55B3764CBBFF">
    <w:name w:val="D566747DB5B745BFABFE55B3764CBBFF"/>
    <w:rsid w:val="00331D8C"/>
  </w:style>
  <w:style w:type="paragraph" w:customStyle="1" w:styleId="60BBEC4E3C3445DDB8F30B6933DBA6A8">
    <w:name w:val="60BBEC4E3C3445DDB8F30B6933DBA6A8"/>
    <w:rsid w:val="00331D8C"/>
  </w:style>
  <w:style w:type="paragraph" w:customStyle="1" w:styleId="746F006012E44F87A2021EF35C19517A">
    <w:name w:val="746F006012E44F87A2021EF35C19517A"/>
    <w:rsid w:val="00331D8C"/>
  </w:style>
  <w:style w:type="paragraph" w:customStyle="1" w:styleId="FACDB15956BE47F597891EA7B599F756">
    <w:name w:val="FACDB15956BE47F597891EA7B599F756"/>
    <w:rsid w:val="00331D8C"/>
  </w:style>
  <w:style w:type="paragraph" w:customStyle="1" w:styleId="9AC3B0E59D4048BDAF8EA79ECBEB6CCD">
    <w:name w:val="9AC3B0E59D4048BDAF8EA79ECBEB6CCD"/>
    <w:rsid w:val="00331D8C"/>
  </w:style>
  <w:style w:type="paragraph" w:customStyle="1" w:styleId="39B123F04D6A4B36A83DEABF67EDF689">
    <w:name w:val="39B123F04D6A4B36A83DEABF67EDF689"/>
    <w:rsid w:val="00331D8C"/>
  </w:style>
  <w:style w:type="paragraph" w:customStyle="1" w:styleId="05C3D818AFE34A8CBD4D59C85A8B149E">
    <w:name w:val="05C3D818AFE34A8CBD4D59C85A8B149E"/>
    <w:rsid w:val="00331D8C"/>
  </w:style>
  <w:style w:type="paragraph" w:customStyle="1" w:styleId="67166BF44A224E8AAF3BBE21F00B3424">
    <w:name w:val="67166BF44A224E8AAF3BBE21F00B3424"/>
    <w:rsid w:val="00331D8C"/>
  </w:style>
  <w:style w:type="paragraph" w:customStyle="1" w:styleId="EB56748A6A154E4F8473B64A32228AA3">
    <w:name w:val="EB56748A6A154E4F8473B64A32228AA3"/>
    <w:rsid w:val="00331D8C"/>
  </w:style>
  <w:style w:type="paragraph" w:customStyle="1" w:styleId="DD8340DF6EFC47C782143AB00D891B14">
    <w:name w:val="DD8340DF6EFC47C782143AB00D891B14"/>
    <w:rsid w:val="00331D8C"/>
  </w:style>
  <w:style w:type="paragraph" w:customStyle="1" w:styleId="BB0AFB05001546C2A057591CC8EAD8BB">
    <w:name w:val="BB0AFB05001546C2A057591CC8EAD8BB"/>
    <w:rsid w:val="00331D8C"/>
  </w:style>
  <w:style w:type="paragraph" w:customStyle="1" w:styleId="05C48C8FC08243138A2F6AED52DD4808">
    <w:name w:val="05C48C8FC08243138A2F6AED52DD4808"/>
    <w:rsid w:val="00331D8C"/>
  </w:style>
  <w:style w:type="paragraph" w:customStyle="1" w:styleId="4F38B78A45364745A080204709C9EEF1">
    <w:name w:val="4F38B78A45364745A080204709C9EEF1"/>
    <w:rsid w:val="00331D8C"/>
  </w:style>
  <w:style w:type="paragraph" w:customStyle="1" w:styleId="9C4CA1622305456089FC246393618881">
    <w:name w:val="9C4CA1622305456089FC246393618881"/>
    <w:rsid w:val="00331D8C"/>
  </w:style>
  <w:style w:type="paragraph" w:customStyle="1" w:styleId="20BC1F9E7AEE4DBB9DB4CCCC7216E6E7">
    <w:name w:val="20BC1F9E7AEE4DBB9DB4CCCC7216E6E7"/>
    <w:rsid w:val="00331D8C"/>
  </w:style>
  <w:style w:type="paragraph" w:customStyle="1" w:styleId="53DC41B695184607A9029B55D8C877EA">
    <w:name w:val="53DC41B695184607A9029B55D8C877EA"/>
    <w:rsid w:val="00331D8C"/>
  </w:style>
  <w:style w:type="paragraph" w:customStyle="1" w:styleId="F2C24EA29B4A40648E4A6D345AF49629">
    <w:name w:val="F2C24EA29B4A40648E4A6D345AF49629"/>
    <w:rsid w:val="00331D8C"/>
  </w:style>
  <w:style w:type="paragraph" w:customStyle="1" w:styleId="6BBFFD433D9B4397A68EF5E4F448C2F0">
    <w:name w:val="6BBFFD433D9B4397A68EF5E4F448C2F0"/>
    <w:rsid w:val="00331D8C"/>
  </w:style>
  <w:style w:type="paragraph" w:customStyle="1" w:styleId="9AE4159BBF3B4C5193C294AFB7BF8513">
    <w:name w:val="9AE4159BBF3B4C5193C294AFB7BF8513"/>
    <w:rsid w:val="00331D8C"/>
  </w:style>
  <w:style w:type="paragraph" w:customStyle="1" w:styleId="0207722B60464F1BB5DC30BD30AB22CE">
    <w:name w:val="0207722B60464F1BB5DC30BD30AB22CE"/>
    <w:rsid w:val="00331D8C"/>
  </w:style>
  <w:style w:type="paragraph" w:customStyle="1" w:styleId="954AD3B9126049B88A1D11B3D4A3FF48">
    <w:name w:val="954AD3B9126049B88A1D11B3D4A3FF48"/>
    <w:rsid w:val="00331D8C"/>
  </w:style>
  <w:style w:type="paragraph" w:customStyle="1" w:styleId="EE72EFF3C524435BBFCEB3B925864AC8">
    <w:name w:val="EE72EFF3C524435BBFCEB3B925864AC8"/>
    <w:rsid w:val="00331D8C"/>
  </w:style>
  <w:style w:type="paragraph" w:customStyle="1" w:styleId="7C55B3B2976F43218064C9DD4A04FA6A">
    <w:name w:val="7C55B3B2976F43218064C9DD4A04FA6A"/>
    <w:rsid w:val="00331D8C"/>
  </w:style>
  <w:style w:type="paragraph" w:customStyle="1" w:styleId="079EEB010B0249F68A5FB2CABC6BAE03">
    <w:name w:val="079EEB010B0249F68A5FB2CABC6BAE03"/>
    <w:rsid w:val="00331D8C"/>
  </w:style>
  <w:style w:type="paragraph" w:customStyle="1" w:styleId="E8E5C95D4ECC4031AA6A0A4E676D03AA">
    <w:name w:val="E8E5C95D4ECC4031AA6A0A4E676D03AA"/>
    <w:rsid w:val="00331D8C"/>
  </w:style>
  <w:style w:type="paragraph" w:customStyle="1" w:styleId="C3714BDFD55B40BABBA46800F9627AA3">
    <w:name w:val="C3714BDFD55B40BABBA46800F9627AA3"/>
    <w:rsid w:val="00331D8C"/>
  </w:style>
  <w:style w:type="paragraph" w:customStyle="1" w:styleId="21526F02142845DDAA55FCC39B9349DA">
    <w:name w:val="21526F02142845DDAA55FCC39B9349DA"/>
    <w:rsid w:val="00331D8C"/>
  </w:style>
  <w:style w:type="paragraph" w:customStyle="1" w:styleId="4B5FDDDB59514225A47C40DEBFC97D38">
    <w:name w:val="4B5FDDDB59514225A47C40DEBFC97D38"/>
    <w:rsid w:val="00331D8C"/>
  </w:style>
  <w:style w:type="paragraph" w:customStyle="1" w:styleId="C9726044F96C4D798805863972BF3D0C">
    <w:name w:val="C9726044F96C4D798805863972BF3D0C"/>
    <w:rsid w:val="00331D8C"/>
  </w:style>
  <w:style w:type="paragraph" w:customStyle="1" w:styleId="9A541EB9600147E8975EFDD1AECD9F68">
    <w:name w:val="9A541EB9600147E8975EFDD1AECD9F68"/>
    <w:rsid w:val="00331D8C"/>
  </w:style>
  <w:style w:type="paragraph" w:customStyle="1" w:styleId="7D73A5A08BEE4EC6A4A633428F565234">
    <w:name w:val="7D73A5A08BEE4EC6A4A633428F565234"/>
    <w:rsid w:val="00331D8C"/>
  </w:style>
  <w:style w:type="paragraph" w:customStyle="1" w:styleId="E2622F1BD452410CB567739E3B80A287">
    <w:name w:val="E2622F1BD452410CB567739E3B80A287"/>
    <w:rsid w:val="00331D8C"/>
  </w:style>
  <w:style w:type="paragraph" w:customStyle="1" w:styleId="3CE81421FC204431901D8D156D6537B5">
    <w:name w:val="3CE81421FC204431901D8D156D6537B5"/>
    <w:rsid w:val="00331D8C"/>
  </w:style>
  <w:style w:type="paragraph" w:customStyle="1" w:styleId="EC160D06CB3E4B3BB6F40C5BB005CDAD">
    <w:name w:val="EC160D06CB3E4B3BB6F40C5BB005CDAD"/>
    <w:rsid w:val="00331D8C"/>
  </w:style>
  <w:style w:type="paragraph" w:customStyle="1" w:styleId="D09721ABD658490391A023130F2D3978">
    <w:name w:val="D09721ABD658490391A023130F2D3978"/>
    <w:rsid w:val="00331D8C"/>
  </w:style>
  <w:style w:type="paragraph" w:customStyle="1" w:styleId="19E778EC95A844B4BC7CBD4269E1AE7B">
    <w:name w:val="19E778EC95A844B4BC7CBD4269E1AE7B"/>
    <w:rsid w:val="00331D8C"/>
  </w:style>
  <w:style w:type="paragraph" w:customStyle="1" w:styleId="F0662C97A102450AA7D8D80111EF748B">
    <w:name w:val="F0662C97A102450AA7D8D80111EF748B"/>
    <w:rsid w:val="00331D8C"/>
  </w:style>
  <w:style w:type="paragraph" w:customStyle="1" w:styleId="6861E7851A2F4C089FF1A8A636CD1F31">
    <w:name w:val="6861E7851A2F4C089FF1A8A636CD1F31"/>
    <w:rsid w:val="00331D8C"/>
  </w:style>
  <w:style w:type="paragraph" w:customStyle="1" w:styleId="46BED56281C8478AA3811762730A7E2C">
    <w:name w:val="46BED56281C8478AA3811762730A7E2C"/>
    <w:rsid w:val="00331D8C"/>
  </w:style>
  <w:style w:type="paragraph" w:customStyle="1" w:styleId="C24CCA7B50AF421997C8896B7D6A9AEB">
    <w:name w:val="C24CCA7B50AF421997C8896B7D6A9AEB"/>
    <w:rsid w:val="00331D8C"/>
  </w:style>
  <w:style w:type="paragraph" w:customStyle="1" w:styleId="C07142318BFB49A684A635567EA93463">
    <w:name w:val="C07142318BFB49A684A635567EA93463"/>
    <w:rsid w:val="00331D8C"/>
  </w:style>
  <w:style w:type="paragraph" w:customStyle="1" w:styleId="94AEB8A90A064730B0FBD363803F7CA1">
    <w:name w:val="94AEB8A90A064730B0FBD363803F7CA1"/>
    <w:rsid w:val="00331D8C"/>
  </w:style>
  <w:style w:type="paragraph" w:customStyle="1" w:styleId="1488E2DE0BA948B4ACBC99BFE3E1308E">
    <w:name w:val="1488E2DE0BA948B4ACBC99BFE3E1308E"/>
    <w:rsid w:val="00331D8C"/>
  </w:style>
  <w:style w:type="paragraph" w:customStyle="1" w:styleId="030613590A0B4FC888832C789074E90E">
    <w:name w:val="030613590A0B4FC888832C789074E90E"/>
    <w:rsid w:val="00331D8C"/>
  </w:style>
  <w:style w:type="paragraph" w:customStyle="1" w:styleId="853C479E2D184069AA69D1BED6F245DE">
    <w:name w:val="853C479E2D184069AA69D1BED6F245DE"/>
    <w:rsid w:val="00331D8C"/>
  </w:style>
  <w:style w:type="paragraph" w:customStyle="1" w:styleId="7AB7A4B39E714191AC30A00D82749B0D">
    <w:name w:val="7AB7A4B39E714191AC30A00D82749B0D"/>
    <w:rsid w:val="00331D8C"/>
  </w:style>
  <w:style w:type="paragraph" w:customStyle="1" w:styleId="B35488CC12A84079A6016A84EE99527F">
    <w:name w:val="B35488CC12A84079A6016A84EE99527F"/>
    <w:rsid w:val="00331D8C"/>
  </w:style>
  <w:style w:type="paragraph" w:customStyle="1" w:styleId="985F3535581F4D91A1B008461DFA191D">
    <w:name w:val="985F3535581F4D91A1B008461DFA191D"/>
    <w:rsid w:val="00331D8C"/>
  </w:style>
  <w:style w:type="paragraph" w:customStyle="1" w:styleId="37A37E5C610B4E198B6E393B960AB4CE">
    <w:name w:val="37A37E5C610B4E198B6E393B960AB4CE"/>
    <w:rsid w:val="00331D8C"/>
  </w:style>
  <w:style w:type="paragraph" w:customStyle="1" w:styleId="F520B7279F2B4F57B202A90DA289D48A">
    <w:name w:val="F520B7279F2B4F57B202A90DA289D48A"/>
    <w:rsid w:val="00331D8C"/>
  </w:style>
  <w:style w:type="paragraph" w:customStyle="1" w:styleId="D1BED671E5C14F6EA4C0E83EA62C2309">
    <w:name w:val="D1BED671E5C14F6EA4C0E83EA62C2309"/>
    <w:rsid w:val="00331D8C"/>
  </w:style>
  <w:style w:type="paragraph" w:customStyle="1" w:styleId="3A5B66124E004DC0B2941D32AA45BA87">
    <w:name w:val="3A5B66124E004DC0B2941D32AA45BA87"/>
    <w:rsid w:val="00331D8C"/>
  </w:style>
  <w:style w:type="paragraph" w:customStyle="1" w:styleId="876DCC6750AC4AA78A45317DD8246BB6">
    <w:name w:val="876DCC6750AC4AA78A45317DD8246BB6"/>
    <w:rsid w:val="00331D8C"/>
  </w:style>
  <w:style w:type="paragraph" w:customStyle="1" w:styleId="456F6DA6A7344770BFC617D4157A079A">
    <w:name w:val="456F6DA6A7344770BFC617D4157A079A"/>
    <w:rsid w:val="00331D8C"/>
  </w:style>
  <w:style w:type="paragraph" w:customStyle="1" w:styleId="099120DA13BB4203AC4CDA579FC14813">
    <w:name w:val="099120DA13BB4203AC4CDA579FC14813"/>
    <w:rsid w:val="00331D8C"/>
  </w:style>
  <w:style w:type="paragraph" w:customStyle="1" w:styleId="B945FC4DBFDD41D78E1CFA69EEACF64C">
    <w:name w:val="B945FC4DBFDD41D78E1CFA69EEACF64C"/>
    <w:rsid w:val="00331D8C"/>
  </w:style>
  <w:style w:type="paragraph" w:customStyle="1" w:styleId="4F10058E1D334D558AF86FC56AF330AA">
    <w:name w:val="4F10058E1D334D558AF86FC56AF330AA"/>
    <w:rsid w:val="00331D8C"/>
  </w:style>
  <w:style w:type="paragraph" w:customStyle="1" w:styleId="0D74A169A90D4D1082DD41A2D0F7B31B">
    <w:name w:val="0D74A169A90D4D1082DD41A2D0F7B31B"/>
    <w:rsid w:val="00331D8C"/>
  </w:style>
  <w:style w:type="paragraph" w:customStyle="1" w:styleId="92960BB2045940C6A18814F8F4318A9A">
    <w:name w:val="92960BB2045940C6A18814F8F4318A9A"/>
    <w:rsid w:val="00331D8C"/>
  </w:style>
  <w:style w:type="paragraph" w:customStyle="1" w:styleId="8D37ABEB94164F95B60547AE28EB0AA0">
    <w:name w:val="8D37ABEB94164F95B60547AE28EB0AA0"/>
    <w:rsid w:val="00331D8C"/>
  </w:style>
  <w:style w:type="paragraph" w:customStyle="1" w:styleId="9815A00EFA8549A5AC7081DAE76F046B">
    <w:name w:val="9815A00EFA8549A5AC7081DAE76F046B"/>
    <w:rsid w:val="00331D8C"/>
  </w:style>
  <w:style w:type="paragraph" w:customStyle="1" w:styleId="6B8D1C78326D47E887CB52CF37CB47AF">
    <w:name w:val="6B8D1C78326D47E887CB52CF37CB47AF"/>
    <w:rsid w:val="00331D8C"/>
  </w:style>
  <w:style w:type="paragraph" w:customStyle="1" w:styleId="8C29EB5A284541EDB82270118DA246B7">
    <w:name w:val="8C29EB5A284541EDB82270118DA246B7"/>
    <w:rsid w:val="00331D8C"/>
  </w:style>
  <w:style w:type="paragraph" w:customStyle="1" w:styleId="9B52B24E157D43FC80E3993689E9BF5A">
    <w:name w:val="9B52B24E157D43FC80E3993689E9BF5A"/>
    <w:rsid w:val="00331D8C"/>
  </w:style>
  <w:style w:type="paragraph" w:customStyle="1" w:styleId="CE7BE2F749D04E56AD6BB59FC257ED4D">
    <w:name w:val="CE7BE2F749D04E56AD6BB59FC257ED4D"/>
    <w:rsid w:val="00331D8C"/>
  </w:style>
  <w:style w:type="paragraph" w:customStyle="1" w:styleId="7C72D8222BB94ACFB7211ED28CA354E5">
    <w:name w:val="7C72D8222BB94ACFB7211ED28CA354E5"/>
    <w:rsid w:val="00331D8C"/>
  </w:style>
  <w:style w:type="paragraph" w:customStyle="1" w:styleId="66A37F5CB3EE411588416C0151C49301">
    <w:name w:val="66A37F5CB3EE411588416C0151C49301"/>
    <w:rsid w:val="00331D8C"/>
  </w:style>
  <w:style w:type="paragraph" w:customStyle="1" w:styleId="355E553602F846A88FF10D14577A4B01">
    <w:name w:val="355E553602F846A88FF10D14577A4B01"/>
    <w:rsid w:val="00331D8C"/>
  </w:style>
  <w:style w:type="paragraph" w:customStyle="1" w:styleId="378001E160E74B0D938333C5BB0E8A1D">
    <w:name w:val="378001E160E74B0D938333C5BB0E8A1D"/>
    <w:rsid w:val="00331D8C"/>
  </w:style>
  <w:style w:type="paragraph" w:customStyle="1" w:styleId="BC62A45046544E2B8ECAA7DCEB8EF983">
    <w:name w:val="BC62A45046544E2B8ECAA7DCEB8EF983"/>
    <w:rsid w:val="00331D8C"/>
  </w:style>
  <w:style w:type="paragraph" w:customStyle="1" w:styleId="4F69B5E7BE1849608FB8F632599429C3">
    <w:name w:val="4F69B5E7BE1849608FB8F632599429C3"/>
    <w:rsid w:val="00331D8C"/>
  </w:style>
  <w:style w:type="paragraph" w:customStyle="1" w:styleId="C0B09CD64C1B432998BE36F153DB947C">
    <w:name w:val="C0B09CD64C1B432998BE36F153DB947C"/>
    <w:rsid w:val="00331D8C"/>
  </w:style>
  <w:style w:type="paragraph" w:customStyle="1" w:styleId="2E17576F7C47448B9E42F6B0B5C9B308">
    <w:name w:val="2E17576F7C47448B9E42F6B0B5C9B308"/>
    <w:rsid w:val="00331D8C"/>
  </w:style>
  <w:style w:type="paragraph" w:customStyle="1" w:styleId="7A7C3D9660E8428BB352D00B051F1ED0">
    <w:name w:val="7A7C3D9660E8428BB352D00B051F1ED0"/>
    <w:rsid w:val="00331D8C"/>
  </w:style>
  <w:style w:type="paragraph" w:customStyle="1" w:styleId="1DDB9168CD9B4C5A81F1E477AB103C99">
    <w:name w:val="1DDB9168CD9B4C5A81F1E477AB103C99"/>
    <w:rsid w:val="00331D8C"/>
  </w:style>
  <w:style w:type="paragraph" w:customStyle="1" w:styleId="8BF63CBCCC424C0AAC49E6F3AB913094">
    <w:name w:val="8BF63CBCCC424C0AAC49E6F3AB913094"/>
    <w:rsid w:val="00331D8C"/>
  </w:style>
  <w:style w:type="paragraph" w:customStyle="1" w:styleId="7858AE9EAE6441BCAF8AAF8E920FAFFA">
    <w:name w:val="7858AE9EAE6441BCAF8AAF8E920FAFFA"/>
    <w:rsid w:val="00331D8C"/>
  </w:style>
  <w:style w:type="paragraph" w:customStyle="1" w:styleId="46822BC0D047424680E52C60386E4DB6">
    <w:name w:val="46822BC0D047424680E52C60386E4DB6"/>
    <w:rsid w:val="00331D8C"/>
  </w:style>
  <w:style w:type="paragraph" w:customStyle="1" w:styleId="B1FE20E356DD40E7B2C416B57B5B15C9">
    <w:name w:val="B1FE20E356DD40E7B2C416B57B5B15C9"/>
    <w:rsid w:val="00331D8C"/>
  </w:style>
  <w:style w:type="paragraph" w:customStyle="1" w:styleId="DA44240D2786430B9E997DB80D571CCD">
    <w:name w:val="DA44240D2786430B9E997DB80D571CCD"/>
    <w:rsid w:val="00331D8C"/>
  </w:style>
  <w:style w:type="paragraph" w:customStyle="1" w:styleId="5F2F5B0625834F63BB34BCCC9E07948F">
    <w:name w:val="5F2F5B0625834F63BB34BCCC9E07948F"/>
    <w:rsid w:val="00331D8C"/>
  </w:style>
  <w:style w:type="paragraph" w:customStyle="1" w:styleId="270543DAE33B405999B4267365C2BC01">
    <w:name w:val="270543DAE33B405999B4267365C2BC01"/>
    <w:rsid w:val="00331D8C"/>
  </w:style>
  <w:style w:type="paragraph" w:customStyle="1" w:styleId="74EA7B05B45D4228B2D96B31741D946C">
    <w:name w:val="74EA7B05B45D4228B2D96B31741D946C"/>
    <w:rsid w:val="00331D8C"/>
  </w:style>
  <w:style w:type="paragraph" w:customStyle="1" w:styleId="338E94035691460EB67FFD193805E644">
    <w:name w:val="338E94035691460EB67FFD193805E644"/>
    <w:rsid w:val="00331D8C"/>
  </w:style>
  <w:style w:type="paragraph" w:customStyle="1" w:styleId="1D2897852A58450DA6E2BFA93BB5CFDB">
    <w:name w:val="1D2897852A58450DA6E2BFA93BB5CFDB"/>
    <w:rsid w:val="00331D8C"/>
  </w:style>
  <w:style w:type="paragraph" w:customStyle="1" w:styleId="9D47D917A7AA4ADF943A6E3B4F17EF67">
    <w:name w:val="9D47D917A7AA4ADF943A6E3B4F17EF67"/>
    <w:rsid w:val="00331D8C"/>
  </w:style>
  <w:style w:type="paragraph" w:customStyle="1" w:styleId="CEDF313C9C734EC9A702CD4509E5F194">
    <w:name w:val="CEDF313C9C734EC9A702CD4509E5F194"/>
    <w:rsid w:val="00331D8C"/>
  </w:style>
  <w:style w:type="paragraph" w:customStyle="1" w:styleId="32BE9C4B2A4444D3B403D854B5A780B8">
    <w:name w:val="32BE9C4B2A4444D3B403D854B5A780B8"/>
    <w:rsid w:val="00331D8C"/>
  </w:style>
  <w:style w:type="paragraph" w:customStyle="1" w:styleId="6646C17D07814E7A9D1FF23142DE22FF">
    <w:name w:val="6646C17D07814E7A9D1FF23142DE22FF"/>
    <w:rsid w:val="00331D8C"/>
  </w:style>
  <w:style w:type="paragraph" w:customStyle="1" w:styleId="047A99E18490458B9D88F2F7309F424B">
    <w:name w:val="047A99E18490458B9D88F2F7309F424B"/>
    <w:rsid w:val="00331D8C"/>
  </w:style>
  <w:style w:type="paragraph" w:customStyle="1" w:styleId="9CCFAE9BC4C14ADEACB7C3AE209938AD">
    <w:name w:val="9CCFAE9BC4C14ADEACB7C3AE209938AD"/>
    <w:rsid w:val="00331D8C"/>
  </w:style>
  <w:style w:type="paragraph" w:customStyle="1" w:styleId="CA650B9195E9466CBD32BEF8A594839F">
    <w:name w:val="CA650B9195E9466CBD32BEF8A594839F"/>
    <w:rsid w:val="00331D8C"/>
  </w:style>
  <w:style w:type="paragraph" w:customStyle="1" w:styleId="C0129E78DDF845AD9298CBCB9894D453">
    <w:name w:val="C0129E78DDF845AD9298CBCB9894D453"/>
    <w:rsid w:val="00331D8C"/>
  </w:style>
  <w:style w:type="paragraph" w:customStyle="1" w:styleId="2B6BB42514F74807A8C5E8519D2E6DC4">
    <w:name w:val="2B6BB42514F74807A8C5E8519D2E6DC4"/>
    <w:rsid w:val="00331D8C"/>
  </w:style>
  <w:style w:type="paragraph" w:customStyle="1" w:styleId="A03BE56902664D2FB8F596632910EC11">
    <w:name w:val="A03BE56902664D2FB8F596632910EC11"/>
    <w:rsid w:val="00331D8C"/>
  </w:style>
  <w:style w:type="paragraph" w:customStyle="1" w:styleId="84D9AB303121444F8E4A48D57D01025E">
    <w:name w:val="84D9AB303121444F8E4A48D57D01025E"/>
    <w:rsid w:val="00331D8C"/>
  </w:style>
  <w:style w:type="paragraph" w:customStyle="1" w:styleId="881135316B394F59851BE0BD466AD2DF">
    <w:name w:val="881135316B394F59851BE0BD466AD2DF"/>
    <w:rsid w:val="00331D8C"/>
  </w:style>
  <w:style w:type="paragraph" w:customStyle="1" w:styleId="C8613AB993854B9380869103E4F866A3">
    <w:name w:val="C8613AB993854B9380869103E4F866A3"/>
    <w:rsid w:val="00331D8C"/>
  </w:style>
  <w:style w:type="paragraph" w:customStyle="1" w:styleId="408D5550D3BE4A20BF5B15843C31AC3D">
    <w:name w:val="408D5550D3BE4A20BF5B15843C31AC3D"/>
    <w:rsid w:val="00331D8C"/>
  </w:style>
  <w:style w:type="paragraph" w:customStyle="1" w:styleId="FC2842DE53874F3590F9EAAA6FE8A7A1">
    <w:name w:val="FC2842DE53874F3590F9EAAA6FE8A7A1"/>
    <w:rsid w:val="00331D8C"/>
  </w:style>
  <w:style w:type="paragraph" w:customStyle="1" w:styleId="9BCC67B05A454F20A21D36A5EEA7081A">
    <w:name w:val="9BCC67B05A454F20A21D36A5EEA7081A"/>
    <w:rsid w:val="00331D8C"/>
  </w:style>
  <w:style w:type="paragraph" w:customStyle="1" w:styleId="65F9D1476C694B18B26E4260F23DD322">
    <w:name w:val="65F9D1476C694B18B26E4260F23DD322"/>
    <w:rsid w:val="00331D8C"/>
  </w:style>
  <w:style w:type="paragraph" w:customStyle="1" w:styleId="7D707D7D11964825B429A83B21A7D7DD">
    <w:name w:val="7D707D7D11964825B429A83B21A7D7DD"/>
    <w:rsid w:val="00331D8C"/>
  </w:style>
  <w:style w:type="paragraph" w:customStyle="1" w:styleId="AECAAB4E2EBA47C696D43E58B9C417B9">
    <w:name w:val="AECAAB4E2EBA47C696D43E58B9C417B9"/>
    <w:rsid w:val="00331D8C"/>
  </w:style>
  <w:style w:type="paragraph" w:customStyle="1" w:styleId="181DD5FD13C74068BD006783E5A73E09">
    <w:name w:val="181DD5FD13C74068BD006783E5A73E09"/>
    <w:rsid w:val="00331D8C"/>
  </w:style>
  <w:style w:type="paragraph" w:customStyle="1" w:styleId="771855047FA24C7F98F401EAEA53FFA8">
    <w:name w:val="771855047FA24C7F98F401EAEA53FFA8"/>
    <w:rsid w:val="00331D8C"/>
  </w:style>
  <w:style w:type="paragraph" w:customStyle="1" w:styleId="DD5E64B796BE4BD9982931D84F72157A">
    <w:name w:val="DD5E64B796BE4BD9982931D84F72157A"/>
    <w:rsid w:val="00331D8C"/>
  </w:style>
  <w:style w:type="paragraph" w:customStyle="1" w:styleId="1BC9B0CA32E045B28FB4CA51730D8732">
    <w:name w:val="1BC9B0CA32E045B28FB4CA51730D8732"/>
    <w:rsid w:val="00331D8C"/>
  </w:style>
  <w:style w:type="paragraph" w:customStyle="1" w:styleId="546DF5C5D4A942838FD53CB260D5A09E">
    <w:name w:val="546DF5C5D4A942838FD53CB260D5A09E"/>
    <w:rsid w:val="00331D8C"/>
  </w:style>
  <w:style w:type="paragraph" w:customStyle="1" w:styleId="D3B6B36E51164973A4E3F59F779DFAA7">
    <w:name w:val="D3B6B36E51164973A4E3F59F779DFAA7"/>
    <w:rsid w:val="00331D8C"/>
  </w:style>
  <w:style w:type="paragraph" w:customStyle="1" w:styleId="2CD0527846F94BBE906AE3A043746EDC">
    <w:name w:val="2CD0527846F94BBE906AE3A043746EDC"/>
    <w:rsid w:val="00331D8C"/>
  </w:style>
  <w:style w:type="paragraph" w:customStyle="1" w:styleId="1A5A08C56C87407591BB91878BCE17FF">
    <w:name w:val="1A5A08C56C87407591BB91878BCE17FF"/>
    <w:rsid w:val="00331D8C"/>
  </w:style>
  <w:style w:type="paragraph" w:customStyle="1" w:styleId="9DB20493E9E14E8FB37DFE3B774F7946">
    <w:name w:val="9DB20493E9E14E8FB37DFE3B774F7946"/>
    <w:rsid w:val="00331D8C"/>
  </w:style>
  <w:style w:type="paragraph" w:customStyle="1" w:styleId="17D9CE6C66CF4E72AD2B0DF151852D27">
    <w:name w:val="17D9CE6C66CF4E72AD2B0DF151852D27"/>
    <w:rsid w:val="00331D8C"/>
  </w:style>
  <w:style w:type="paragraph" w:customStyle="1" w:styleId="89FDA26332DD4FC0AAD45BE0DADCA252">
    <w:name w:val="89FDA26332DD4FC0AAD45BE0DADCA252"/>
    <w:rsid w:val="00331D8C"/>
  </w:style>
  <w:style w:type="paragraph" w:customStyle="1" w:styleId="E387C928257D4883855FE28A3847F66A">
    <w:name w:val="E387C928257D4883855FE28A3847F66A"/>
    <w:rsid w:val="00331D8C"/>
  </w:style>
  <w:style w:type="paragraph" w:customStyle="1" w:styleId="0EB2B2C60F55491ABBAEA15AA9B9F4CB">
    <w:name w:val="0EB2B2C60F55491ABBAEA15AA9B9F4CB"/>
    <w:rsid w:val="00331D8C"/>
  </w:style>
  <w:style w:type="paragraph" w:customStyle="1" w:styleId="A2DFC404832F4C18AB9035E496977184">
    <w:name w:val="A2DFC404832F4C18AB9035E496977184"/>
    <w:rsid w:val="00331D8C"/>
  </w:style>
  <w:style w:type="paragraph" w:customStyle="1" w:styleId="9697EC61D37E485E87EEDD2AA0B14E4E">
    <w:name w:val="9697EC61D37E485E87EEDD2AA0B14E4E"/>
    <w:rsid w:val="00331D8C"/>
  </w:style>
  <w:style w:type="paragraph" w:customStyle="1" w:styleId="60BD339357F7451397D70E3F0B00F99F">
    <w:name w:val="60BD339357F7451397D70E3F0B00F99F"/>
    <w:rsid w:val="00331D8C"/>
  </w:style>
  <w:style w:type="paragraph" w:customStyle="1" w:styleId="54E34B1933154AE695525D386BD2DDB1">
    <w:name w:val="54E34B1933154AE695525D386BD2DDB1"/>
    <w:rsid w:val="00331D8C"/>
  </w:style>
  <w:style w:type="paragraph" w:customStyle="1" w:styleId="AAF81F24343B4CF5B873B28D4CB7695F">
    <w:name w:val="AAF81F24343B4CF5B873B28D4CB7695F"/>
    <w:rsid w:val="00331D8C"/>
  </w:style>
  <w:style w:type="paragraph" w:customStyle="1" w:styleId="2D266655EA584E51BC80E6CE10ACEE11">
    <w:name w:val="2D266655EA584E51BC80E6CE10ACEE11"/>
    <w:rsid w:val="00331D8C"/>
  </w:style>
  <w:style w:type="paragraph" w:customStyle="1" w:styleId="7B5C8AB8E3824963B1D2307A49A249B3">
    <w:name w:val="7B5C8AB8E3824963B1D2307A49A249B3"/>
    <w:rsid w:val="00331D8C"/>
  </w:style>
  <w:style w:type="paragraph" w:customStyle="1" w:styleId="3FB57289C67E4EE2A22E07884FD12B14">
    <w:name w:val="3FB57289C67E4EE2A22E07884FD12B14"/>
    <w:rsid w:val="00331D8C"/>
  </w:style>
  <w:style w:type="paragraph" w:customStyle="1" w:styleId="BAF816D78A1141EC9FC69A20F516DB9A">
    <w:name w:val="BAF816D78A1141EC9FC69A20F516DB9A"/>
    <w:rsid w:val="00331D8C"/>
  </w:style>
  <w:style w:type="paragraph" w:customStyle="1" w:styleId="03D11CA011264C958694D40D920B7A92">
    <w:name w:val="03D11CA011264C958694D40D920B7A92"/>
    <w:rsid w:val="00331D8C"/>
  </w:style>
  <w:style w:type="paragraph" w:customStyle="1" w:styleId="C36B027AC41947E3A31D9B1C230302DD">
    <w:name w:val="C36B027AC41947E3A31D9B1C230302DD"/>
    <w:rsid w:val="00331D8C"/>
  </w:style>
  <w:style w:type="paragraph" w:customStyle="1" w:styleId="89B30EB16E454311B23419966285332E">
    <w:name w:val="89B30EB16E454311B23419966285332E"/>
    <w:rsid w:val="00331D8C"/>
  </w:style>
  <w:style w:type="paragraph" w:customStyle="1" w:styleId="EE48F8F0D261476397258FDE03118846">
    <w:name w:val="EE48F8F0D261476397258FDE03118846"/>
    <w:rsid w:val="00331D8C"/>
  </w:style>
  <w:style w:type="paragraph" w:customStyle="1" w:styleId="D1AAD43B51E34C78A23BB96BBACF86D3">
    <w:name w:val="D1AAD43B51E34C78A23BB96BBACF86D3"/>
    <w:rsid w:val="00331D8C"/>
  </w:style>
  <w:style w:type="paragraph" w:customStyle="1" w:styleId="6FC1FE35DA54443EAF65B873F33394E9">
    <w:name w:val="6FC1FE35DA54443EAF65B873F33394E9"/>
    <w:rsid w:val="00331D8C"/>
  </w:style>
  <w:style w:type="paragraph" w:customStyle="1" w:styleId="985F03E4306744A69B64CBC487D1B470">
    <w:name w:val="985F03E4306744A69B64CBC487D1B470"/>
    <w:rsid w:val="00331D8C"/>
  </w:style>
  <w:style w:type="paragraph" w:customStyle="1" w:styleId="7249EC6A02134C9CA386FC0EC952F283">
    <w:name w:val="7249EC6A02134C9CA386FC0EC952F283"/>
    <w:rsid w:val="00331D8C"/>
  </w:style>
  <w:style w:type="paragraph" w:customStyle="1" w:styleId="785F7A03EA854EB38198A9B74A98F17A">
    <w:name w:val="785F7A03EA854EB38198A9B74A98F17A"/>
    <w:rsid w:val="00331D8C"/>
  </w:style>
  <w:style w:type="paragraph" w:customStyle="1" w:styleId="11487317FC42412F80B9B3645C551A18">
    <w:name w:val="11487317FC42412F80B9B3645C551A18"/>
    <w:rsid w:val="00331D8C"/>
  </w:style>
  <w:style w:type="paragraph" w:customStyle="1" w:styleId="84A945945A084D9E9736EC8840228B81">
    <w:name w:val="84A945945A084D9E9736EC8840228B81"/>
    <w:rsid w:val="00331D8C"/>
  </w:style>
  <w:style w:type="paragraph" w:customStyle="1" w:styleId="A550BB8FE39341B380B272FCA6EECA90">
    <w:name w:val="A550BB8FE39341B380B272FCA6EECA90"/>
    <w:rsid w:val="00331D8C"/>
  </w:style>
  <w:style w:type="paragraph" w:customStyle="1" w:styleId="CD9869DCD63A404C9340902684763F69">
    <w:name w:val="CD9869DCD63A404C9340902684763F69"/>
    <w:rsid w:val="00331D8C"/>
  </w:style>
  <w:style w:type="paragraph" w:customStyle="1" w:styleId="27DCB9F342784541A788C0F55CF9A807">
    <w:name w:val="27DCB9F342784541A788C0F55CF9A807"/>
    <w:rsid w:val="00331D8C"/>
  </w:style>
  <w:style w:type="paragraph" w:customStyle="1" w:styleId="4A1663CFF5F541ECBBFE666383354EA4">
    <w:name w:val="4A1663CFF5F541ECBBFE666383354EA4"/>
    <w:rsid w:val="00331D8C"/>
  </w:style>
  <w:style w:type="paragraph" w:customStyle="1" w:styleId="2544BCF1023D406BB72A25698200AB38">
    <w:name w:val="2544BCF1023D406BB72A25698200AB38"/>
    <w:rsid w:val="00331D8C"/>
  </w:style>
  <w:style w:type="paragraph" w:customStyle="1" w:styleId="1707E1BF846E45B1B6F78BE8682F235F">
    <w:name w:val="1707E1BF846E45B1B6F78BE8682F235F"/>
    <w:rsid w:val="00331D8C"/>
  </w:style>
  <w:style w:type="paragraph" w:customStyle="1" w:styleId="9840B8B749B34541939A037E121554F7">
    <w:name w:val="9840B8B749B34541939A037E121554F7"/>
    <w:rsid w:val="00331D8C"/>
  </w:style>
  <w:style w:type="paragraph" w:customStyle="1" w:styleId="D7D50A1A022C49D482B44A735A196D66">
    <w:name w:val="D7D50A1A022C49D482B44A735A196D66"/>
    <w:rsid w:val="00331D8C"/>
  </w:style>
  <w:style w:type="paragraph" w:customStyle="1" w:styleId="301ACB51A3354D779C9AB74CFB4864DE">
    <w:name w:val="301ACB51A3354D779C9AB74CFB4864DE"/>
    <w:rsid w:val="00331D8C"/>
  </w:style>
  <w:style w:type="paragraph" w:customStyle="1" w:styleId="A6C8F6DCBDC547CC95B05B3BE3C5FF7D">
    <w:name w:val="A6C8F6DCBDC547CC95B05B3BE3C5FF7D"/>
    <w:rsid w:val="00331D8C"/>
  </w:style>
  <w:style w:type="paragraph" w:customStyle="1" w:styleId="F03D213276FE4D9D85084A889019DE81">
    <w:name w:val="F03D213276FE4D9D85084A889019DE81"/>
    <w:rsid w:val="00331D8C"/>
  </w:style>
  <w:style w:type="paragraph" w:customStyle="1" w:styleId="9A0CC7CA62A540039A96F021FC7ED083">
    <w:name w:val="9A0CC7CA62A540039A96F021FC7ED083"/>
    <w:rsid w:val="00331D8C"/>
  </w:style>
  <w:style w:type="paragraph" w:customStyle="1" w:styleId="A9197793D94A44678D0EC46B6A672B2F">
    <w:name w:val="A9197793D94A44678D0EC46B6A672B2F"/>
    <w:rsid w:val="00331D8C"/>
  </w:style>
  <w:style w:type="paragraph" w:customStyle="1" w:styleId="A9E33A4E9DC94934A9EDC1E469B94AE8">
    <w:name w:val="A9E33A4E9DC94934A9EDC1E469B94AE8"/>
    <w:rsid w:val="00331D8C"/>
  </w:style>
  <w:style w:type="paragraph" w:customStyle="1" w:styleId="2BFEBE7CDFEB4DCF9C8F87727B973BCC">
    <w:name w:val="2BFEBE7CDFEB4DCF9C8F87727B973BCC"/>
    <w:rsid w:val="00331D8C"/>
  </w:style>
  <w:style w:type="paragraph" w:customStyle="1" w:styleId="84EBA91CCCEC454E9C2C2D896791317A">
    <w:name w:val="84EBA91CCCEC454E9C2C2D896791317A"/>
    <w:rsid w:val="00331D8C"/>
  </w:style>
  <w:style w:type="paragraph" w:customStyle="1" w:styleId="4010CF71BA1841DFAC1C67DFC2179789">
    <w:name w:val="4010CF71BA1841DFAC1C67DFC2179789"/>
    <w:rsid w:val="00331D8C"/>
  </w:style>
  <w:style w:type="paragraph" w:customStyle="1" w:styleId="54E5A342560B479B815634469FED17C3">
    <w:name w:val="54E5A342560B479B815634469FED17C3"/>
    <w:rsid w:val="00331D8C"/>
  </w:style>
  <w:style w:type="paragraph" w:customStyle="1" w:styleId="C0C6FD8AF1FB46A9946A37C6CA94ABD0">
    <w:name w:val="C0C6FD8AF1FB46A9946A37C6CA94ABD0"/>
    <w:rsid w:val="00331D8C"/>
  </w:style>
  <w:style w:type="paragraph" w:customStyle="1" w:styleId="01A22341966A48FFBDA8D9F03F657511">
    <w:name w:val="01A22341966A48FFBDA8D9F03F657511"/>
    <w:rsid w:val="00331D8C"/>
  </w:style>
  <w:style w:type="paragraph" w:customStyle="1" w:styleId="4F303B48E7E74F00B6349B5C10B81684">
    <w:name w:val="4F303B48E7E74F00B6349B5C10B81684"/>
    <w:rsid w:val="00331D8C"/>
  </w:style>
  <w:style w:type="paragraph" w:customStyle="1" w:styleId="2A2F0C4D33504949AC0B81BF380E4076">
    <w:name w:val="2A2F0C4D33504949AC0B81BF380E4076"/>
    <w:rsid w:val="00331D8C"/>
  </w:style>
  <w:style w:type="paragraph" w:customStyle="1" w:styleId="C800E661EBAB44159989E320E2C4639C">
    <w:name w:val="C800E661EBAB44159989E320E2C4639C"/>
    <w:rsid w:val="00331D8C"/>
  </w:style>
  <w:style w:type="paragraph" w:customStyle="1" w:styleId="A77916BC9D2B493DBC9AEEF98EBCD084">
    <w:name w:val="A77916BC9D2B493DBC9AEEF98EBCD084"/>
    <w:rsid w:val="00331D8C"/>
  </w:style>
  <w:style w:type="paragraph" w:customStyle="1" w:styleId="767864CFF6794DC4AE190DFCFB37A06B">
    <w:name w:val="767864CFF6794DC4AE190DFCFB37A06B"/>
    <w:rsid w:val="00331D8C"/>
  </w:style>
  <w:style w:type="paragraph" w:customStyle="1" w:styleId="0BDDE122676245E5A42CE74327B02E3A">
    <w:name w:val="0BDDE122676245E5A42CE74327B02E3A"/>
    <w:rsid w:val="00331D8C"/>
  </w:style>
  <w:style w:type="paragraph" w:customStyle="1" w:styleId="D475B99917CD4CFE9F5A2EBAC4263B71">
    <w:name w:val="D475B99917CD4CFE9F5A2EBAC4263B71"/>
    <w:rsid w:val="00331D8C"/>
  </w:style>
  <w:style w:type="paragraph" w:customStyle="1" w:styleId="7FBD696699214FD2AE948DF3A7B90C01">
    <w:name w:val="7FBD696699214FD2AE948DF3A7B90C01"/>
    <w:rsid w:val="00331D8C"/>
  </w:style>
  <w:style w:type="paragraph" w:customStyle="1" w:styleId="3C827E4C51F64AD68BA78956B711DEEE">
    <w:name w:val="3C827E4C51F64AD68BA78956B711DEEE"/>
    <w:rsid w:val="00331D8C"/>
  </w:style>
  <w:style w:type="paragraph" w:customStyle="1" w:styleId="CFD13A7D568D46AA8B86C32ED1BCE2EF">
    <w:name w:val="CFD13A7D568D46AA8B86C32ED1BCE2EF"/>
    <w:rsid w:val="00331D8C"/>
  </w:style>
  <w:style w:type="paragraph" w:customStyle="1" w:styleId="1BF2C16B511747F69DD1D47F4E7F15E4">
    <w:name w:val="1BF2C16B511747F69DD1D47F4E7F15E4"/>
    <w:rsid w:val="00331D8C"/>
  </w:style>
  <w:style w:type="paragraph" w:customStyle="1" w:styleId="122C998E1F424986AAE2E7EE6F871170">
    <w:name w:val="122C998E1F424986AAE2E7EE6F871170"/>
    <w:rsid w:val="00331D8C"/>
  </w:style>
  <w:style w:type="paragraph" w:customStyle="1" w:styleId="E509CC2CA8F0407296D8180735C509AD">
    <w:name w:val="E509CC2CA8F0407296D8180735C509AD"/>
    <w:rsid w:val="00331D8C"/>
  </w:style>
  <w:style w:type="paragraph" w:customStyle="1" w:styleId="0D32F89DA7D44F0FBBB0631178592429">
    <w:name w:val="0D32F89DA7D44F0FBBB0631178592429"/>
    <w:rsid w:val="00331D8C"/>
  </w:style>
  <w:style w:type="paragraph" w:customStyle="1" w:styleId="90BE2C89E2664A14BE77195774067A29">
    <w:name w:val="90BE2C89E2664A14BE77195774067A29"/>
    <w:rsid w:val="00331D8C"/>
  </w:style>
  <w:style w:type="paragraph" w:customStyle="1" w:styleId="25850D4B8A8147809E3E245E1F0EA2A5">
    <w:name w:val="25850D4B8A8147809E3E245E1F0EA2A5"/>
    <w:rsid w:val="00331D8C"/>
  </w:style>
  <w:style w:type="paragraph" w:customStyle="1" w:styleId="E076BB42421E49B9A90554769E99C387">
    <w:name w:val="E076BB42421E49B9A90554769E99C387"/>
    <w:rsid w:val="00331D8C"/>
  </w:style>
  <w:style w:type="paragraph" w:customStyle="1" w:styleId="50BC93EEAABE408498B91FAD987DFC6C">
    <w:name w:val="50BC93EEAABE408498B91FAD987DFC6C"/>
    <w:rsid w:val="00331D8C"/>
  </w:style>
  <w:style w:type="paragraph" w:customStyle="1" w:styleId="EA54288D55204B34A38C47B6E77F453F">
    <w:name w:val="EA54288D55204B34A38C47B6E77F453F"/>
    <w:rsid w:val="00331D8C"/>
  </w:style>
  <w:style w:type="paragraph" w:customStyle="1" w:styleId="5F93E13067964CA39E1F5E93BF23BF0D">
    <w:name w:val="5F93E13067964CA39E1F5E93BF23BF0D"/>
    <w:rsid w:val="00331D8C"/>
  </w:style>
  <w:style w:type="paragraph" w:customStyle="1" w:styleId="8948E1C99595461FA9E12E5EB753F1EB">
    <w:name w:val="8948E1C99595461FA9E12E5EB753F1EB"/>
    <w:rsid w:val="00331D8C"/>
  </w:style>
  <w:style w:type="paragraph" w:customStyle="1" w:styleId="CF0D07E4B4EA4CCF97D955087CF6ABB4">
    <w:name w:val="CF0D07E4B4EA4CCF97D955087CF6ABB4"/>
    <w:rsid w:val="00331D8C"/>
  </w:style>
  <w:style w:type="paragraph" w:customStyle="1" w:styleId="A241AEE230C54883AEF11CA8C67ED60C">
    <w:name w:val="A241AEE230C54883AEF11CA8C67ED60C"/>
    <w:rsid w:val="00331D8C"/>
  </w:style>
  <w:style w:type="paragraph" w:customStyle="1" w:styleId="800105B9642742FF9F3C63AD103C65FC">
    <w:name w:val="800105B9642742FF9F3C63AD103C65FC"/>
    <w:rsid w:val="00331D8C"/>
  </w:style>
  <w:style w:type="paragraph" w:customStyle="1" w:styleId="F614442C00A74CF0A2733E6EDA7F7A5D">
    <w:name w:val="F614442C00A74CF0A2733E6EDA7F7A5D"/>
    <w:rsid w:val="004447DB"/>
  </w:style>
  <w:style w:type="paragraph" w:customStyle="1" w:styleId="84A0AB79064544838AEC22E2268C24F9">
    <w:name w:val="84A0AB79064544838AEC22E2268C24F9"/>
    <w:rsid w:val="004447DB"/>
  </w:style>
  <w:style w:type="paragraph" w:customStyle="1" w:styleId="17351E84041F44FE874DB834B8422DC1">
    <w:name w:val="17351E84041F44FE874DB834B8422DC1"/>
    <w:rsid w:val="004447DB"/>
  </w:style>
  <w:style w:type="paragraph" w:customStyle="1" w:styleId="471307226D4047E896AA56060580C68E">
    <w:name w:val="471307226D4047E896AA56060580C68E"/>
    <w:rsid w:val="004447DB"/>
  </w:style>
  <w:style w:type="paragraph" w:customStyle="1" w:styleId="AEABF1F4318D4C24920FFA8FD53FC24F">
    <w:name w:val="AEABF1F4318D4C24920FFA8FD53FC24F"/>
    <w:rsid w:val="004447DB"/>
  </w:style>
  <w:style w:type="paragraph" w:customStyle="1" w:styleId="8D0CF7F0D03E4AF6A06916F5F815B9FC">
    <w:name w:val="8D0CF7F0D03E4AF6A06916F5F815B9FC"/>
    <w:rsid w:val="004447DB"/>
  </w:style>
  <w:style w:type="paragraph" w:customStyle="1" w:styleId="2F50FE91E96D47A7BB4B42A4A9AE0A18">
    <w:name w:val="2F50FE91E96D47A7BB4B42A4A9AE0A18"/>
    <w:rsid w:val="004447DB"/>
  </w:style>
  <w:style w:type="paragraph" w:customStyle="1" w:styleId="C00AC67BF8B748E5B69148A756DAF4E1">
    <w:name w:val="C00AC67BF8B748E5B69148A756DAF4E1"/>
    <w:rsid w:val="004447DB"/>
  </w:style>
  <w:style w:type="paragraph" w:customStyle="1" w:styleId="5812DBBFEE834649A35CDED2108975CF">
    <w:name w:val="5812DBBFEE834649A35CDED2108975CF"/>
    <w:rsid w:val="004447DB"/>
  </w:style>
  <w:style w:type="paragraph" w:customStyle="1" w:styleId="10622D6AAE3C4D7CBF5C6CBFC5D01017">
    <w:name w:val="10622D6AAE3C4D7CBF5C6CBFC5D01017"/>
    <w:rsid w:val="004447DB"/>
  </w:style>
  <w:style w:type="paragraph" w:customStyle="1" w:styleId="3D2FA4EC00224C3D92BF052D5EC2EDF0">
    <w:name w:val="3D2FA4EC00224C3D92BF052D5EC2EDF0"/>
    <w:rsid w:val="004447DB"/>
  </w:style>
  <w:style w:type="paragraph" w:customStyle="1" w:styleId="99E7EF1791F1448F9BB3ACB5FB479BDA">
    <w:name w:val="99E7EF1791F1448F9BB3ACB5FB479BDA"/>
    <w:rsid w:val="004447DB"/>
  </w:style>
  <w:style w:type="paragraph" w:customStyle="1" w:styleId="884775C53488450DAB0EC8F6A86ADF05">
    <w:name w:val="884775C53488450DAB0EC8F6A86ADF05"/>
    <w:rsid w:val="004447DB"/>
  </w:style>
  <w:style w:type="paragraph" w:customStyle="1" w:styleId="31E0F919D4C54B3083503385C6E36B14">
    <w:name w:val="31E0F919D4C54B3083503385C6E36B14"/>
    <w:rsid w:val="004447DB"/>
  </w:style>
  <w:style w:type="paragraph" w:customStyle="1" w:styleId="FE2D497DF7C94EEBB8AC3AD0BF96A08B">
    <w:name w:val="FE2D497DF7C94EEBB8AC3AD0BF96A08B"/>
    <w:rsid w:val="004447DB"/>
  </w:style>
  <w:style w:type="paragraph" w:customStyle="1" w:styleId="33B4A0BCE148468A99D9ED63DE30A5AA">
    <w:name w:val="33B4A0BCE148468A99D9ED63DE30A5AA"/>
    <w:rsid w:val="004447DB"/>
  </w:style>
  <w:style w:type="paragraph" w:customStyle="1" w:styleId="8DDCD87119494F878352345B67DAFF2E">
    <w:name w:val="8DDCD87119494F878352345B67DAFF2E"/>
    <w:rsid w:val="004B294B"/>
  </w:style>
  <w:style w:type="paragraph" w:customStyle="1" w:styleId="D66B1B33FC644EFBB837E90B95F09564">
    <w:name w:val="D66B1B33FC644EFBB837E90B95F09564"/>
    <w:rsid w:val="004B294B"/>
  </w:style>
  <w:style w:type="paragraph" w:customStyle="1" w:styleId="C9C4F3F38EC64DE49F4B98ACCCF66F82">
    <w:name w:val="C9C4F3F38EC64DE49F4B98ACCCF66F82"/>
    <w:rsid w:val="004B294B"/>
  </w:style>
  <w:style w:type="paragraph" w:customStyle="1" w:styleId="2316DEA5720F44A8BDCF4958424FA956">
    <w:name w:val="2316DEA5720F44A8BDCF4958424FA956"/>
    <w:rsid w:val="004B294B"/>
  </w:style>
  <w:style w:type="paragraph" w:customStyle="1" w:styleId="0A268050C8BC48FDB9DD13D9FCA6D798">
    <w:name w:val="0A268050C8BC48FDB9DD13D9FCA6D798"/>
    <w:rsid w:val="004B294B"/>
  </w:style>
  <w:style w:type="paragraph" w:customStyle="1" w:styleId="C5980A76B1AE48A288FDF75B5C60FC20">
    <w:name w:val="C5980A76B1AE48A288FDF75B5C60FC20"/>
    <w:rsid w:val="004B294B"/>
  </w:style>
  <w:style w:type="paragraph" w:customStyle="1" w:styleId="6F6B197EFB414E4C8654F3919979E310">
    <w:name w:val="6F6B197EFB414E4C8654F3919979E310"/>
    <w:rsid w:val="004B294B"/>
  </w:style>
  <w:style w:type="paragraph" w:customStyle="1" w:styleId="99AF3460E80C4CAA9F15808CB8294CB4">
    <w:name w:val="99AF3460E80C4CAA9F15808CB8294CB4"/>
    <w:rsid w:val="004B294B"/>
  </w:style>
  <w:style w:type="paragraph" w:customStyle="1" w:styleId="F887390B63AD438AA3F13AFD0AB81826">
    <w:name w:val="F887390B63AD438AA3F13AFD0AB81826"/>
    <w:rsid w:val="004B294B"/>
  </w:style>
  <w:style w:type="paragraph" w:customStyle="1" w:styleId="752ABFF39C894EA99868ADD6E56C8603">
    <w:name w:val="752ABFF39C894EA99868ADD6E56C8603"/>
    <w:rsid w:val="004B294B"/>
  </w:style>
  <w:style w:type="paragraph" w:customStyle="1" w:styleId="545BD85DC4BD497D953D5067412FF8A0">
    <w:name w:val="545BD85DC4BD497D953D5067412FF8A0"/>
    <w:rsid w:val="004B294B"/>
  </w:style>
  <w:style w:type="paragraph" w:customStyle="1" w:styleId="964945BFA1FD49228A55728A00371E25">
    <w:name w:val="964945BFA1FD49228A55728A00371E25"/>
    <w:rsid w:val="004B294B"/>
  </w:style>
  <w:style w:type="paragraph" w:customStyle="1" w:styleId="5730EBED17A54194BAE0C1B689A7EF1A">
    <w:name w:val="5730EBED17A54194BAE0C1B689A7EF1A"/>
    <w:rsid w:val="004B294B"/>
  </w:style>
  <w:style w:type="paragraph" w:customStyle="1" w:styleId="6786F7D7F4094F4DBCA2B9500D4C600A">
    <w:name w:val="6786F7D7F4094F4DBCA2B9500D4C600A"/>
    <w:rsid w:val="004B294B"/>
  </w:style>
  <w:style w:type="paragraph" w:customStyle="1" w:styleId="FB4F0F782252493CACCF075D985DF2B3">
    <w:name w:val="FB4F0F782252493CACCF075D985DF2B3"/>
    <w:rsid w:val="004B294B"/>
  </w:style>
  <w:style w:type="paragraph" w:customStyle="1" w:styleId="29283C64AE5C4E26B63D48DABD4B5861">
    <w:name w:val="29283C64AE5C4E26B63D48DABD4B5861"/>
    <w:rsid w:val="004B294B"/>
  </w:style>
  <w:style w:type="paragraph" w:customStyle="1" w:styleId="999AFCD585BA4B70A14D06FE2A1699FB">
    <w:name w:val="999AFCD585BA4B70A14D06FE2A1699FB"/>
    <w:rsid w:val="004B294B"/>
  </w:style>
  <w:style w:type="paragraph" w:customStyle="1" w:styleId="A1961FC6CBA440F587951FC01447AA52">
    <w:name w:val="A1961FC6CBA440F587951FC01447AA52"/>
    <w:rsid w:val="004B294B"/>
  </w:style>
  <w:style w:type="paragraph" w:customStyle="1" w:styleId="5D8AC8FE202748B9AD8A4A4FB8FCDFB3">
    <w:name w:val="5D8AC8FE202748B9AD8A4A4FB8FCDFB3"/>
    <w:rsid w:val="004B294B"/>
  </w:style>
  <w:style w:type="paragraph" w:customStyle="1" w:styleId="91DF33B8DE5E43A0BEAE8AB7FD7E63F1">
    <w:name w:val="91DF33B8DE5E43A0BEAE8AB7FD7E63F1"/>
    <w:rsid w:val="004B294B"/>
  </w:style>
  <w:style w:type="paragraph" w:customStyle="1" w:styleId="E6539F43AB1849188EA3AD2D3637ECB6">
    <w:name w:val="E6539F43AB1849188EA3AD2D3637ECB6"/>
    <w:rsid w:val="004B294B"/>
  </w:style>
  <w:style w:type="paragraph" w:customStyle="1" w:styleId="BFE47A14607E400598DF8AF9140DE34F">
    <w:name w:val="BFE47A14607E400598DF8AF9140DE34F"/>
    <w:rsid w:val="004B294B"/>
  </w:style>
  <w:style w:type="paragraph" w:customStyle="1" w:styleId="28750F7011614795BEC37D83F2C9E871">
    <w:name w:val="28750F7011614795BEC37D83F2C9E871"/>
    <w:rsid w:val="004B294B"/>
  </w:style>
  <w:style w:type="paragraph" w:customStyle="1" w:styleId="77AC09D39AA9446D8A5DD06D8A6BA3C7">
    <w:name w:val="77AC09D39AA9446D8A5DD06D8A6BA3C7"/>
    <w:rsid w:val="004B294B"/>
  </w:style>
  <w:style w:type="paragraph" w:customStyle="1" w:styleId="F46BA146FD6B41D79DF300851EE23E72">
    <w:name w:val="F46BA146FD6B41D79DF300851EE23E72"/>
    <w:rsid w:val="004B294B"/>
  </w:style>
  <w:style w:type="paragraph" w:customStyle="1" w:styleId="FFE54115CE7641C7B9D897E154B9CBEB">
    <w:name w:val="FFE54115CE7641C7B9D897E154B9CBEB"/>
    <w:rsid w:val="004B294B"/>
  </w:style>
  <w:style w:type="paragraph" w:customStyle="1" w:styleId="72A0CCE19BCC4581B248BD7B433576FA">
    <w:name w:val="72A0CCE19BCC4581B248BD7B433576FA"/>
    <w:rsid w:val="004B294B"/>
  </w:style>
  <w:style w:type="paragraph" w:customStyle="1" w:styleId="5939680367DE43E3B5D4CA7B53E0AD2B">
    <w:name w:val="5939680367DE43E3B5D4CA7B53E0AD2B"/>
    <w:rsid w:val="004B294B"/>
  </w:style>
  <w:style w:type="paragraph" w:customStyle="1" w:styleId="3B98201427AE4DD39F048787CA3CCBBA">
    <w:name w:val="3B98201427AE4DD39F048787CA3CCBBA"/>
    <w:rsid w:val="004B294B"/>
  </w:style>
  <w:style w:type="paragraph" w:customStyle="1" w:styleId="E573A24FCD63419A964BDE87137503BC">
    <w:name w:val="E573A24FCD63419A964BDE87137503BC"/>
    <w:rsid w:val="004B294B"/>
  </w:style>
  <w:style w:type="paragraph" w:customStyle="1" w:styleId="D594668F83EF492EA9D0683C4B6EA90E">
    <w:name w:val="D594668F83EF492EA9D0683C4B6EA90E"/>
    <w:rsid w:val="004B294B"/>
  </w:style>
  <w:style w:type="paragraph" w:customStyle="1" w:styleId="050A841153324169AE774EB64ACDCFB2">
    <w:name w:val="050A841153324169AE774EB64ACDCFB2"/>
    <w:rsid w:val="004B294B"/>
  </w:style>
  <w:style w:type="paragraph" w:customStyle="1" w:styleId="09B5D7013DB6459DBC7FCC901FAE441B">
    <w:name w:val="09B5D7013DB6459DBC7FCC901FAE441B"/>
    <w:rsid w:val="004B294B"/>
  </w:style>
  <w:style w:type="paragraph" w:customStyle="1" w:styleId="2319C78E79D04B338B5035F709E51B60">
    <w:name w:val="2319C78E79D04B338B5035F709E51B60"/>
    <w:rsid w:val="004B294B"/>
  </w:style>
  <w:style w:type="paragraph" w:customStyle="1" w:styleId="83CF51C963CA4E6D8A83876B528DCD1D">
    <w:name w:val="83CF51C963CA4E6D8A83876B528DCD1D"/>
    <w:rsid w:val="004B294B"/>
  </w:style>
  <w:style w:type="paragraph" w:customStyle="1" w:styleId="D5306F96779C44AB8EBC9FC7237D2CE7">
    <w:name w:val="D5306F96779C44AB8EBC9FC7237D2CE7"/>
    <w:rsid w:val="004B294B"/>
  </w:style>
  <w:style w:type="paragraph" w:customStyle="1" w:styleId="B6CC144538F649A0AAC338A2B9986D10">
    <w:name w:val="B6CC144538F649A0AAC338A2B9986D10"/>
    <w:rsid w:val="004B294B"/>
  </w:style>
  <w:style w:type="paragraph" w:customStyle="1" w:styleId="F0CA7A28D43742BCBE94D0171B4595C3">
    <w:name w:val="F0CA7A28D43742BCBE94D0171B4595C3"/>
    <w:rsid w:val="004B294B"/>
  </w:style>
  <w:style w:type="paragraph" w:customStyle="1" w:styleId="1FCFB4E54F264269ADC0336E4BDE90DE">
    <w:name w:val="1FCFB4E54F264269ADC0336E4BDE90DE"/>
    <w:rsid w:val="004B294B"/>
  </w:style>
  <w:style w:type="paragraph" w:customStyle="1" w:styleId="4E171AB688434E4EA1037BD83E182C4F">
    <w:name w:val="4E171AB688434E4EA1037BD83E182C4F"/>
    <w:rsid w:val="004B294B"/>
  </w:style>
  <w:style w:type="paragraph" w:customStyle="1" w:styleId="BB369D69E0A842C7AE14027117367256">
    <w:name w:val="BB369D69E0A842C7AE14027117367256"/>
    <w:rsid w:val="004B294B"/>
  </w:style>
  <w:style w:type="paragraph" w:customStyle="1" w:styleId="F22A7323AB93411888EAF49A6E312227">
    <w:name w:val="F22A7323AB93411888EAF49A6E312227"/>
    <w:rsid w:val="004B294B"/>
  </w:style>
  <w:style w:type="paragraph" w:customStyle="1" w:styleId="8A6294DF05AB4BED85ECE1BCDEF9F446">
    <w:name w:val="8A6294DF05AB4BED85ECE1BCDEF9F446"/>
    <w:rsid w:val="004B294B"/>
  </w:style>
  <w:style w:type="paragraph" w:customStyle="1" w:styleId="3522C6C39E5345BABAB0CE0E238E3BE4">
    <w:name w:val="3522C6C39E5345BABAB0CE0E238E3BE4"/>
    <w:rsid w:val="004B294B"/>
  </w:style>
  <w:style w:type="paragraph" w:customStyle="1" w:styleId="2A8F9D4EC4DA49D3B61559861088855E">
    <w:name w:val="2A8F9D4EC4DA49D3B61559861088855E"/>
    <w:rsid w:val="004B294B"/>
  </w:style>
  <w:style w:type="paragraph" w:customStyle="1" w:styleId="E1E513A531524D92A72DF10AFBC35D1B">
    <w:name w:val="E1E513A531524D92A72DF10AFBC35D1B"/>
    <w:rsid w:val="004B294B"/>
  </w:style>
  <w:style w:type="paragraph" w:customStyle="1" w:styleId="6CFA2E2AB8DA4B8E87D52B9946C381DB">
    <w:name w:val="6CFA2E2AB8DA4B8E87D52B9946C381DB"/>
    <w:rsid w:val="004B294B"/>
  </w:style>
  <w:style w:type="paragraph" w:customStyle="1" w:styleId="644596E2C18D43659786CDC3A9FC68D1">
    <w:name w:val="644596E2C18D43659786CDC3A9FC68D1"/>
    <w:rsid w:val="004B294B"/>
  </w:style>
  <w:style w:type="paragraph" w:customStyle="1" w:styleId="8D416FAD3F904ECCAD676CA0BCB5AF8B">
    <w:name w:val="8D416FAD3F904ECCAD676CA0BCB5AF8B"/>
    <w:rsid w:val="004B294B"/>
  </w:style>
  <w:style w:type="paragraph" w:customStyle="1" w:styleId="3EA7A1740B8448AFB3C3B0C509BED336">
    <w:name w:val="3EA7A1740B8448AFB3C3B0C509BED336"/>
    <w:rsid w:val="004B294B"/>
  </w:style>
  <w:style w:type="paragraph" w:customStyle="1" w:styleId="110747FE02D84618AA34264C6EEB8532">
    <w:name w:val="110747FE02D84618AA34264C6EEB8532"/>
    <w:rsid w:val="004B294B"/>
  </w:style>
  <w:style w:type="paragraph" w:customStyle="1" w:styleId="AD799C4DF6F94533A06F0DBAC5285289">
    <w:name w:val="AD799C4DF6F94533A06F0DBAC5285289"/>
    <w:rsid w:val="004B294B"/>
  </w:style>
  <w:style w:type="paragraph" w:customStyle="1" w:styleId="E7C3365DF4294E52920F896340406A1F">
    <w:name w:val="E7C3365DF4294E52920F896340406A1F"/>
    <w:rsid w:val="004B294B"/>
  </w:style>
  <w:style w:type="paragraph" w:customStyle="1" w:styleId="5E00EAF8C9994BF8B56ED4FC58C82DBD">
    <w:name w:val="5E00EAF8C9994BF8B56ED4FC58C82DBD"/>
    <w:rsid w:val="004B294B"/>
  </w:style>
  <w:style w:type="paragraph" w:customStyle="1" w:styleId="568DABAB305B4E21AD262F2EECF5ED30">
    <w:name w:val="568DABAB305B4E21AD262F2EECF5ED30"/>
    <w:rsid w:val="004B294B"/>
  </w:style>
  <w:style w:type="paragraph" w:customStyle="1" w:styleId="92EE1FA89B754F5EB125BCC2F9FFFA8C">
    <w:name w:val="92EE1FA89B754F5EB125BCC2F9FFFA8C"/>
    <w:rsid w:val="004B294B"/>
  </w:style>
  <w:style w:type="paragraph" w:customStyle="1" w:styleId="24682AF983CB484B92E089999E285A2F">
    <w:name w:val="24682AF983CB484B92E089999E285A2F"/>
    <w:rsid w:val="004B294B"/>
  </w:style>
  <w:style w:type="paragraph" w:customStyle="1" w:styleId="87663148B7CA45A38E3B106D82559954">
    <w:name w:val="87663148B7CA45A38E3B106D82559954"/>
    <w:rsid w:val="004B294B"/>
  </w:style>
  <w:style w:type="paragraph" w:customStyle="1" w:styleId="E6FD66CD37B24B5EB23E9CDDD4DEBE6E">
    <w:name w:val="E6FD66CD37B24B5EB23E9CDDD4DEBE6E"/>
    <w:rsid w:val="004B294B"/>
  </w:style>
  <w:style w:type="paragraph" w:customStyle="1" w:styleId="0C42418C479C45BB8F1FEAB2AB322E4C">
    <w:name w:val="0C42418C479C45BB8F1FEAB2AB322E4C"/>
    <w:rsid w:val="004B294B"/>
  </w:style>
  <w:style w:type="paragraph" w:customStyle="1" w:styleId="056F6123EFA74BBF92694F99D1D18630">
    <w:name w:val="056F6123EFA74BBF92694F99D1D18630"/>
    <w:rsid w:val="004B294B"/>
  </w:style>
  <w:style w:type="paragraph" w:customStyle="1" w:styleId="7E80878382D24163AE89DA9FE98FD488">
    <w:name w:val="7E80878382D24163AE89DA9FE98FD488"/>
    <w:rsid w:val="004B294B"/>
  </w:style>
  <w:style w:type="paragraph" w:customStyle="1" w:styleId="BF34D8BCA27242CA99DF2C55CEA4A133">
    <w:name w:val="BF34D8BCA27242CA99DF2C55CEA4A133"/>
    <w:rsid w:val="004B294B"/>
  </w:style>
  <w:style w:type="paragraph" w:customStyle="1" w:styleId="189228409E5048DA806F254CC38BE28D">
    <w:name w:val="189228409E5048DA806F254CC38BE28D"/>
    <w:rsid w:val="004B294B"/>
  </w:style>
  <w:style w:type="paragraph" w:customStyle="1" w:styleId="B9391F40E36D4031A51EBE3A5024B11C">
    <w:name w:val="B9391F40E36D4031A51EBE3A5024B11C"/>
    <w:rsid w:val="004B294B"/>
  </w:style>
  <w:style w:type="paragraph" w:customStyle="1" w:styleId="2C221756A21F40F889E944ED63B34456">
    <w:name w:val="2C221756A21F40F889E944ED63B34456"/>
    <w:rsid w:val="004B294B"/>
  </w:style>
  <w:style w:type="paragraph" w:customStyle="1" w:styleId="0C967870C1FA4D6FA813223BE3CBB5DE">
    <w:name w:val="0C967870C1FA4D6FA813223BE3CBB5DE"/>
    <w:rsid w:val="004B294B"/>
  </w:style>
  <w:style w:type="paragraph" w:customStyle="1" w:styleId="629DF13584984F89AD6FE4CD5409E7C7">
    <w:name w:val="629DF13584984F89AD6FE4CD5409E7C7"/>
    <w:rsid w:val="004B294B"/>
  </w:style>
  <w:style w:type="paragraph" w:customStyle="1" w:styleId="D7467C0710BC4DF4802B0C7B9943E99E">
    <w:name w:val="D7467C0710BC4DF4802B0C7B9943E99E"/>
    <w:rsid w:val="004B294B"/>
  </w:style>
  <w:style w:type="paragraph" w:customStyle="1" w:styleId="B78C704B9FF14170B18CDACCABC94571">
    <w:name w:val="B78C704B9FF14170B18CDACCABC94571"/>
    <w:rsid w:val="004B294B"/>
  </w:style>
  <w:style w:type="paragraph" w:customStyle="1" w:styleId="ABA2ABBF50E0495491285ADA71B507D1">
    <w:name w:val="ABA2ABBF50E0495491285ADA71B507D1"/>
    <w:rsid w:val="004B294B"/>
  </w:style>
  <w:style w:type="paragraph" w:customStyle="1" w:styleId="ECBD9D8C1BF145B9901A3F0055A45275">
    <w:name w:val="ECBD9D8C1BF145B9901A3F0055A45275"/>
    <w:rsid w:val="004B294B"/>
  </w:style>
  <w:style w:type="paragraph" w:customStyle="1" w:styleId="9297E850F5DE4BA9BA8EAB7410D6CD3A">
    <w:name w:val="9297E850F5DE4BA9BA8EAB7410D6CD3A"/>
    <w:rsid w:val="004B294B"/>
  </w:style>
  <w:style w:type="paragraph" w:customStyle="1" w:styleId="025EF8889F0A49B0A7D66FC288A9439D">
    <w:name w:val="025EF8889F0A49B0A7D66FC288A9439D"/>
    <w:rsid w:val="004B294B"/>
  </w:style>
  <w:style w:type="paragraph" w:customStyle="1" w:styleId="D8B8A5D404AA43A28B50D5595DD463B2">
    <w:name w:val="D8B8A5D404AA43A28B50D5595DD463B2"/>
    <w:rsid w:val="004B294B"/>
  </w:style>
  <w:style w:type="paragraph" w:customStyle="1" w:styleId="6AB70B5F098E430485BFD94D425CEFA7">
    <w:name w:val="6AB70B5F098E430485BFD94D425CEFA7"/>
    <w:rsid w:val="004B294B"/>
  </w:style>
  <w:style w:type="paragraph" w:customStyle="1" w:styleId="974A4124020148BFBEF4585CCD0C049D">
    <w:name w:val="974A4124020148BFBEF4585CCD0C049D"/>
    <w:rsid w:val="004B294B"/>
  </w:style>
  <w:style w:type="paragraph" w:customStyle="1" w:styleId="828EEE4FE561427789493D0B634855D1">
    <w:name w:val="828EEE4FE561427789493D0B634855D1"/>
    <w:rsid w:val="004B294B"/>
  </w:style>
  <w:style w:type="paragraph" w:customStyle="1" w:styleId="378F9EA9006142CB87746DF80075C695">
    <w:name w:val="378F9EA9006142CB87746DF80075C695"/>
    <w:rsid w:val="004B294B"/>
  </w:style>
  <w:style w:type="paragraph" w:customStyle="1" w:styleId="D6E24902E9A44727BC1C724AEAD2B931">
    <w:name w:val="D6E24902E9A44727BC1C724AEAD2B931"/>
    <w:rsid w:val="004B294B"/>
  </w:style>
  <w:style w:type="paragraph" w:customStyle="1" w:styleId="BD80086D72A045F09ACEA9B22D84E27F">
    <w:name w:val="BD80086D72A045F09ACEA9B22D84E27F"/>
    <w:rsid w:val="004B294B"/>
  </w:style>
  <w:style w:type="paragraph" w:customStyle="1" w:styleId="8373DD282BA74B66981FC84F52EAE8AC">
    <w:name w:val="8373DD282BA74B66981FC84F52EAE8AC"/>
    <w:rsid w:val="004B294B"/>
  </w:style>
  <w:style w:type="paragraph" w:customStyle="1" w:styleId="48E39D8A545C49E4BBA14EC4F8417AA1">
    <w:name w:val="48E39D8A545C49E4BBA14EC4F8417AA1"/>
    <w:rsid w:val="004B294B"/>
  </w:style>
  <w:style w:type="paragraph" w:customStyle="1" w:styleId="146124F9C54D479FB51FD259C52D539D">
    <w:name w:val="146124F9C54D479FB51FD259C52D539D"/>
    <w:rsid w:val="004B294B"/>
  </w:style>
  <w:style w:type="paragraph" w:customStyle="1" w:styleId="0290E8AD1AD34A9EA092C983055C8D03">
    <w:name w:val="0290E8AD1AD34A9EA092C983055C8D03"/>
    <w:rsid w:val="004B294B"/>
  </w:style>
  <w:style w:type="paragraph" w:customStyle="1" w:styleId="21DCD86B44AD44A3A04E39656F67D43F">
    <w:name w:val="21DCD86B44AD44A3A04E39656F67D43F"/>
    <w:rsid w:val="004B294B"/>
  </w:style>
  <w:style w:type="paragraph" w:customStyle="1" w:styleId="0A5573E774164F67BE3FEC7192764752">
    <w:name w:val="0A5573E774164F67BE3FEC7192764752"/>
    <w:rsid w:val="004B294B"/>
  </w:style>
  <w:style w:type="paragraph" w:customStyle="1" w:styleId="F285D9455B9344E7A204A3CF17C81989">
    <w:name w:val="F285D9455B9344E7A204A3CF17C81989"/>
    <w:rsid w:val="004B294B"/>
  </w:style>
  <w:style w:type="paragraph" w:customStyle="1" w:styleId="33F83E05BF2E4288AD0BC9F38C81DD4A">
    <w:name w:val="33F83E05BF2E4288AD0BC9F38C81DD4A"/>
    <w:rsid w:val="004B294B"/>
  </w:style>
  <w:style w:type="paragraph" w:customStyle="1" w:styleId="1474DB051F2E41C0A6C236835B2B820E">
    <w:name w:val="1474DB051F2E41C0A6C236835B2B820E"/>
    <w:rsid w:val="004B294B"/>
  </w:style>
  <w:style w:type="paragraph" w:customStyle="1" w:styleId="76044594E6794EF1B1AB94C627E2DA3F">
    <w:name w:val="76044594E6794EF1B1AB94C627E2DA3F"/>
    <w:rsid w:val="004B294B"/>
  </w:style>
  <w:style w:type="paragraph" w:customStyle="1" w:styleId="829F2CA4A49F40D1B260A6470A7A3E56">
    <w:name w:val="829F2CA4A49F40D1B260A6470A7A3E56"/>
    <w:rsid w:val="004B294B"/>
  </w:style>
  <w:style w:type="paragraph" w:customStyle="1" w:styleId="30F180E1C19241EEB3277627E943DC7A">
    <w:name w:val="30F180E1C19241EEB3277627E943DC7A"/>
    <w:rsid w:val="004B294B"/>
  </w:style>
  <w:style w:type="paragraph" w:customStyle="1" w:styleId="4275BEA4030A4BBCBDA29FD189585F21">
    <w:name w:val="4275BEA4030A4BBCBDA29FD189585F21"/>
    <w:rsid w:val="004B294B"/>
  </w:style>
  <w:style w:type="paragraph" w:customStyle="1" w:styleId="3957791EBBCA44D390084120F41B0953">
    <w:name w:val="3957791EBBCA44D390084120F41B0953"/>
    <w:rsid w:val="004B294B"/>
  </w:style>
  <w:style w:type="paragraph" w:customStyle="1" w:styleId="D804D01F5D54460DA5125D51C6D7EE83">
    <w:name w:val="D804D01F5D54460DA5125D51C6D7EE83"/>
    <w:rsid w:val="004B294B"/>
  </w:style>
  <w:style w:type="paragraph" w:customStyle="1" w:styleId="95C2B6CB0D774F218F192639BFC8C6B1">
    <w:name w:val="95C2B6CB0D774F218F192639BFC8C6B1"/>
    <w:rsid w:val="004B294B"/>
  </w:style>
  <w:style w:type="paragraph" w:customStyle="1" w:styleId="323EB667A26346F195047D880DC39D28">
    <w:name w:val="323EB667A26346F195047D880DC39D28"/>
    <w:rsid w:val="004B294B"/>
  </w:style>
  <w:style w:type="paragraph" w:customStyle="1" w:styleId="C2B512F7200B4BE2B4605F3C112633EE">
    <w:name w:val="C2B512F7200B4BE2B4605F3C112633EE"/>
    <w:rsid w:val="004B294B"/>
  </w:style>
  <w:style w:type="paragraph" w:customStyle="1" w:styleId="57776111C4274D9782BB89B2F2EC0592">
    <w:name w:val="57776111C4274D9782BB89B2F2EC0592"/>
    <w:rsid w:val="004B294B"/>
  </w:style>
  <w:style w:type="paragraph" w:customStyle="1" w:styleId="F9A210AC4F4244A3AF220F3C03D74A3B">
    <w:name w:val="F9A210AC4F4244A3AF220F3C03D74A3B"/>
    <w:rsid w:val="004B294B"/>
  </w:style>
  <w:style w:type="paragraph" w:customStyle="1" w:styleId="9E1046427C204E02AB585D89F4C847D1">
    <w:name w:val="9E1046427C204E02AB585D89F4C847D1"/>
    <w:rsid w:val="004B294B"/>
  </w:style>
  <w:style w:type="paragraph" w:customStyle="1" w:styleId="82B08B2EE2954E869B575B4A0ADCCC10">
    <w:name w:val="82B08B2EE2954E869B575B4A0ADCCC10"/>
    <w:rsid w:val="004B294B"/>
  </w:style>
  <w:style w:type="paragraph" w:customStyle="1" w:styleId="A6BBF88379BC4A64AB1890690401E8BE">
    <w:name w:val="A6BBF88379BC4A64AB1890690401E8BE"/>
    <w:rsid w:val="004B294B"/>
  </w:style>
  <w:style w:type="paragraph" w:customStyle="1" w:styleId="8AC476F7B07546F99746AD7AA2A607D7">
    <w:name w:val="8AC476F7B07546F99746AD7AA2A607D7"/>
    <w:rsid w:val="004B294B"/>
  </w:style>
  <w:style w:type="paragraph" w:customStyle="1" w:styleId="FC1C34402067409F96A39D595BED679E">
    <w:name w:val="FC1C34402067409F96A39D595BED679E"/>
    <w:rsid w:val="004B294B"/>
  </w:style>
  <w:style w:type="paragraph" w:customStyle="1" w:styleId="7102A4BCCF64430BA3D7F06A5313B1B7">
    <w:name w:val="7102A4BCCF64430BA3D7F06A5313B1B7"/>
    <w:rsid w:val="004B294B"/>
  </w:style>
  <w:style w:type="paragraph" w:customStyle="1" w:styleId="24C2B2730D024771811EE0A4AB0ED33F">
    <w:name w:val="24C2B2730D024771811EE0A4AB0ED33F"/>
    <w:rsid w:val="004B294B"/>
  </w:style>
  <w:style w:type="paragraph" w:customStyle="1" w:styleId="156D8C250AE947AA93582DBD0B8B5CCC">
    <w:name w:val="156D8C250AE947AA93582DBD0B8B5CCC"/>
    <w:rsid w:val="004B294B"/>
  </w:style>
  <w:style w:type="paragraph" w:customStyle="1" w:styleId="8AAD5C1FDA1147C5B7E6F98C88717FBC">
    <w:name w:val="8AAD5C1FDA1147C5B7E6F98C88717FBC"/>
    <w:rsid w:val="004B294B"/>
  </w:style>
  <w:style w:type="paragraph" w:customStyle="1" w:styleId="D535FC2F9A614E22B1FEB0E5808100F3">
    <w:name w:val="D535FC2F9A614E22B1FEB0E5808100F3"/>
    <w:rsid w:val="004B294B"/>
  </w:style>
  <w:style w:type="paragraph" w:customStyle="1" w:styleId="280F6CE859CD4426A0F2A9301AEB4F55">
    <w:name w:val="280F6CE859CD4426A0F2A9301AEB4F55"/>
    <w:rsid w:val="004B294B"/>
  </w:style>
  <w:style w:type="paragraph" w:customStyle="1" w:styleId="BD59BC8FE257415BBB4D7DBD4820EFDC">
    <w:name w:val="BD59BC8FE257415BBB4D7DBD4820EFDC"/>
    <w:rsid w:val="004B294B"/>
  </w:style>
  <w:style w:type="paragraph" w:customStyle="1" w:styleId="134097675B6A4B1BB99876196E016C82">
    <w:name w:val="134097675B6A4B1BB99876196E016C82"/>
    <w:rsid w:val="004B294B"/>
  </w:style>
  <w:style w:type="paragraph" w:customStyle="1" w:styleId="0A0F84B603CB434487DAC029DAE44448">
    <w:name w:val="0A0F84B603CB434487DAC029DAE44448"/>
    <w:rsid w:val="004B294B"/>
  </w:style>
  <w:style w:type="paragraph" w:customStyle="1" w:styleId="B19DCE435DBB4FC18FC02DA9FE6571F8">
    <w:name w:val="B19DCE435DBB4FC18FC02DA9FE6571F8"/>
    <w:rsid w:val="004B294B"/>
  </w:style>
  <w:style w:type="paragraph" w:customStyle="1" w:styleId="7EAEB617FD5E49B58A5060F61DC32432">
    <w:name w:val="7EAEB617FD5E49B58A5060F61DC32432"/>
    <w:rsid w:val="004B294B"/>
  </w:style>
  <w:style w:type="paragraph" w:customStyle="1" w:styleId="7999F883D74F497AAA0FED0D68A3AC92">
    <w:name w:val="7999F883D74F497AAA0FED0D68A3AC92"/>
    <w:rsid w:val="004B294B"/>
  </w:style>
  <w:style w:type="paragraph" w:customStyle="1" w:styleId="7B64ABC39E194C5F99A4EFF7C8D5BE15">
    <w:name w:val="7B64ABC39E194C5F99A4EFF7C8D5BE15"/>
    <w:rsid w:val="004B294B"/>
  </w:style>
  <w:style w:type="paragraph" w:customStyle="1" w:styleId="2C140D079A824820AAEE278C55EDBE66">
    <w:name w:val="2C140D079A824820AAEE278C55EDBE66"/>
    <w:rsid w:val="004B294B"/>
  </w:style>
  <w:style w:type="paragraph" w:customStyle="1" w:styleId="59F13155CA3B4DFD87DAC7AE98A460C2">
    <w:name w:val="59F13155CA3B4DFD87DAC7AE98A460C2"/>
    <w:rsid w:val="004B294B"/>
  </w:style>
  <w:style w:type="paragraph" w:customStyle="1" w:styleId="3743CF2CB7E146AF9182BF0C45A71DDD">
    <w:name w:val="3743CF2CB7E146AF9182BF0C45A71DDD"/>
    <w:rsid w:val="004B294B"/>
  </w:style>
  <w:style w:type="paragraph" w:customStyle="1" w:styleId="C185779003974B8A9EFF35D0C5F35C39">
    <w:name w:val="C185779003974B8A9EFF35D0C5F35C39"/>
    <w:rsid w:val="004B294B"/>
  </w:style>
  <w:style w:type="paragraph" w:customStyle="1" w:styleId="96CF961947E14DDEAADC64971465F4CD">
    <w:name w:val="96CF961947E14DDEAADC64971465F4CD"/>
    <w:rsid w:val="004B294B"/>
  </w:style>
  <w:style w:type="paragraph" w:customStyle="1" w:styleId="CFDC7C32E1BB4FEC9C177C62C182F854">
    <w:name w:val="CFDC7C32E1BB4FEC9C177C62C182F854"/>
    <w:rsid w:val="004B294B"/>
  </w:style>
  <w:style w:type="paragraph" w:customStyle="1" w:styleId="D5FED167753E44C7903924E7322F512C">
    <w:name w:val="D5FED167753E44C7903924E7322F512C"/>
    <w:rsid w:val="004B294B"/>
  </w:style>
  <w:style w:type="paragraph" w:customStyle="1" w:styleId="E6359EF3B5184CCE9A0CECECAFA8FF0D">
    <w:name w:val="E6359EF3B5184CCE9A0CECECAFA8FF0D"/>
    <w:rsid w:val="004B294B"/>
  </w:style>
  <w:style w:type="paragraph" w:customStyle="1" w:styleId="2E992F6A43264D939CDB17F04DE407B4">
    <w:name w:val="2E992F6A43264D939CDB17F04DE407B4"/>
    <w:rsid w:val="004B294B"/>
  </w:style>
  <w:style w:type="paragraph" w:customStyle="1" w:styleId="65BCCF9B1D354C3786D0A60786667606">
    <w:name w:val="65BCCF9B1D354C3786D0A60786667606"/>
    <w:rsid w:val="004B294B"/>
  </w:style>
  <w:style w:type="paragraph" w:customStyle="1" w:styleId="49BEFF4311E8426EBD3C1F15EA91FD91">
    <w:name w:val="49BEFF4311E8426EBD3C1F15EA91FD91"/>
    <w:rsid w:val="004B294B"/>
  </w:style>
  <w:style w:type="paragraph" w:customStyle="1" w:styleId="1F7D03DE67254D7E93A642C35294D7CF">
    <w:name w:val="1F7D03DE67254D7E93A642C35294D7CF"/>
    <w:rsid w:val="004B294B"/>
  </w:style>
  <w:style w:type="paragraph" w:customStyle="1" w:styleId="78DF5021C9EA4712AAC7165A038BD7DA">
    <w:name w:val="78DF5021C9EA4712AAC7165A038BD7DA"/>
    <w:rsid w:val="004B294B"/>
  </w:style>
  <w:style w:type="paragraph" w:customStyle="1" w:styleId="2C70B79927D24B33A8FC0F1FBD0A6F6C">
    <w:name w:val="2C70B79927D24B33A8FC0F1FBD0A6F6C"/>
    <w:rsid w:val="004B294B"/>
  </w:style>
  <w:style w:type="paragraph" w:customStyle="1" w:styleId="B8D0C5E339E74A32A432AA071C7D87E7">
    <w:name w:val="B8D0C5E339E74A32A432AA071C7D87E7"/>
    <w:rsid w:val="004B294B"/>
  </w:style>
  <w:style w:type="paragraph" w:customStyle="1" w:styleId="506DDE22480F49E5B2DC417F98A05808">
    <w:name w:val="506DDE22480F49E5B2DC417F98A05808"/>
    <w:rsid w:val="004B294B"/>
  </w:style>
  <w:style w:type="paragraph" w:customStyle="1" w:styleId="7BF1D7ABF0154F31B2065BAC6C339E95">
    <w:name w:val="7BF1D7ABF0154F31B2065BAC6C339E95"/>
    <w:rsid w:val="004B294B"/>
  </w:style>
  <w:style w:type="paragraph" w:customStyle="1" w:styleId="F7F8CEF7F8FD48ED8133F08D9757AD91">
    <w:name w:val="F7F8CEF7F8FD48ED8133F08D9757AD91"/>
    <w:rsid w:val="004B294B"/>
  </w:style>
  <w:style w:type="paragraph" w:customStyle="1" w:styleId="B556A2D33DB34A35805732EB2A875F77">
    <w:name w:val="B556A2D33DB34A35805732EB2A875F77"/>
    <w:rsid w:val="004B294B"/>
  </w:style>
  <w:style w:type="paragraph" w:customStyle="1" w:styleId="7247ADCA18274C1E9D0A7C78C8972F12">
    <w:name w:val="7247ADCA18274C1E9D0A7C78C8972F12"/>
    <w:rsid w:val="004B294B"/>
  </w:style>
  <w:style w:type="paragraph" w:customStyle="1" w:styleId="F105C237653C456E87C72B02BA5E68B9">
    <w:name w:val="F105C237653C456E87C72B02BA5E68B9"/>
    <w:rsid w:val="004B294B"/>
  </w:style>
  <w:style w:type="paragraph" w:customStyle="1" w:styleId="B48C1B99D423443FBABFF3880C8B4ED9">
    <w:name w:val="B48C1B99D423443FBABFF3880C8B4ED9"/>
    <w:rsid w:val="004B294B"/>
  </w:style>
  <w:style w:type="paragraph" w:customStyle="1" w:styleId="08FF4BC52779432293FE131970E917A8">
    <w:name w:val="08FF4BC52779432293FE131970E917A8"/>
    <w:rsid w:val="004B294B"/>
  </w:style>
  <w:style w:type="paragraph" w:customStyle="1" w:styleId="E1790F6CCA9442BFB43B697A1EAF792A">
    <w:name w:val="E1790F6CCA9442BFB43B697A1EAF792A"/>
    <w:rsid w:val="004B294B"/>
  </w:style>
  <w:style w:type="paragraph" w:customStyle="1" w:styleId="8AD431AD98424A4EB6F1DA287CEB6773">
    <w:name w:val="8AD431AD98424A4EB6F1DA287CEB6773"/>
    <w:rsid w:val="004B294B"/>
  </w:style>
  <w:style w:type="paragraph" w:customStyle="1" w:styleId="1D4B7203DB394390B5022214251D5E2F">
    <w:name w:val="1D4B7203DB394390B5022214251D5E2F"/>
    <w:rsid w:val="004B294B"/>
  </w:style>
  <w:style w:type="paragraph" w:customStyle="1" w:styleId="980B06A9B4714014B596B00C9B860634">
    <w:name w:val="980B06A9B4714014B596B00C9B860634"/>
    <w:rsid w:val="004B294B"/>
  </w:style>
  <w:style w:type="paragraph" w:customStyle="1" w:styleId="A12BF8804F244877BFA9FD3ED70B8E9D">
    <w:name w:val="A12BF8804F244877BFA9FD3ED70B8E9D"/>
    <w:rsid w:val="004B294B"/>
  </w:style>
  <w:style w:type="paragraph" w:customStyle="1" w:styleId="5CB15000D62146B7B0E74E9CC675705D">
    <w:name w:val="5CB15000D62146B7B0E74E9CC675705D"/>
    <w:rsid w:val="004B294B"/>
  </w:style>
  <w:style w:type="paragraph" w:customStyle="1" w:styleId="E389F21FD56A477E846F2E7F81146462">
    <w:name w:val="E389F21FD56A477E846F2E7F81146462"/>
    <w:rsid w:val="004B294B"/>
  </w:style>
  <w:style w:type="paragraph" w:customStyle="1" w:styleId="BE6D94F5D840468CABF60CF0FCB52679">
    <w:name w:val="BE6D94F5D840468CABF60CF0FCB52679"/>
    <w:rsid w:val="004B294B"/>
  </w:style>
  <w:style w:type="paragraph" w:customStyle="1" w:styleId="6A8A226B47374CC9BBA566CABF931011">
    <w:name w:val="6A8A226B47374CC9BBA566CABF931011"/>
    <w:rsid w:val="004B294B"/>
  </w:style>
  <w:style w:type="paragraph" w:customStyle="1" w:styleId="725D7D86C5714359952B2F61FEBF0A65">
    <w:name w:val="725D7D86C5714359952B2F61FEBF0A65"/>
    <w:rsid w:val="004B294B"/>
  </w:style>
  <w:style w:type="paragraph" w:customStyle="1" w:styleId="3371635772FC4759A92C604C01425FC4">
    <w:name w:val="3371635772FC4759A92C604C01425FC4"/>
    <w:rsid w:val="004B294B"/>
  </w:style>
  <w:style w:type="paragraph" w:customStyle="1" w:styleId="594FD6774DE546B5B0E4F9A1E0493F52">
    <w:name w:val="594FD6774DE546B5B0E4F9A1E0493F52"/>
    <w:rsid w:val="004B294B"/>
  </w:style>
  <w:style w:type="paragraph" w:customStyle="1" w:styleId="D21DFDDF6F1C4E36AD1DDBB725F3816B">
    <w:name w:val="D21DFDDF6F1C4E36AD1DDBB725F3816B"/>
    <w:rsid w:val="004B294B"/>
  </w:style>
  <w:style w:type="paragraph" w:customStyle="1" w:styleId="59CF06E2511842C1B65322A6702F3BC4">
    <w:name w:val="59CF06E2511842C1B65322A6702F3BC4"/>
    <w:rsid w:val="004B294B"/>
  </w:style>
  <w:style w:type="paragraph" w:customStyle="1" w:styleId="7A51320114A744C79DBA25FAD99030A1">
    <w:name w:val="7A51320114A744C79DBA25FAD99030A1"/>
    <w:rsid w:val="004B294B"/>
  </w:style>
  <w:style w:type="paragraph" w:customStyle="1" w:styleId="5DCEA18BF9B74B5FB288D8DFCDC11B5B">
    <w:name w:val="5DCEA18BF9B74B5FB288D8DFCDC11B5B"/>
    <w:rsid w:val="004B294B"/>
  </w:style>
  <w:style w:type="paragraph" w:customStyle="1" w:styleId="4E4A572AA6D64C5A943F96C1C7DB1139">
    <w:name w:val="4E4A572AA6D64C5A943F96C1C7DB1139"/>
    <w:rsid w:val="004B294B"/>
  </w:style>
  <w:style w:type="paragraph" w:customStyle="1" w:styleId="4B3ADF55D2E0464CB15CC23B7FBBEB5D">
    <w:name w:val="4B3ADF55D2E0464CB15CC23B7FBBEB5D"/>
    <w:rsid w:val="004B294B"/>
  </w:style>
  <w:style w:type="paragraph" w:customStyle="1" w:styleId="E2A331D0C71C42CFB6D5BD414F6507AB">
    <w:name w:val="E2A331D0C71C42CFB6D5BD414F6507AB"/>
    <w:rsid w:val="004B294B"/>
  </w:style>
  <w:style w:type="paragraph" w:customStyle="1" w:styleId="CA5634349B534C4D99BB5233A7E4CCAE">
    <w:name w:val="CA5634349B534C4D99BB5233A7E4CCAE"/>
    <w:rsid w:val="004B294B"/>
  </w:style>
  <w:style w:type="paragraph" w:customStyle="1" w:styleId="50E48D77EBB14D34B349D83757E63656">
    <w:name w:val="50E48D77EBB14D34B349D83757E63656"/>
    <w:rsid w:val="004B294B"/>
  </w:style>
  <w:style w:type="paragraph" w:customStyle="1" w:styleId="393E06683B9042AA8C46680FA602994E">
    <w:name w:val="393E06683B9042AA8C46680FA602994E"/>
    <w:rsid w:val="004B294B"/>
  </w:style>
  <w:style w:type="paragraph" w:customStyle="1" w:styleId="0919A40EBBAD43208E3045E726675498">
    <w:name w:val="0919A40EBBAD43208E3045E726675498"/>
    <w:rsid w:val="004B294B"/>
  </w:style>
  <w:style w:type="paragraph" w:customStyle="1" w:styleId="D8D05BC038CB4FDF8671E4358473F925">
    <w:name w:val="D8D05BC038CB4FDF8671E4358473F925"/>
    <w:rsid w:val="004B294B"/>
  </w:style>
  <w:style w:type="paragraph" w:customStyle="1" w:styleId="57F814663DAA46D9A2B8DBCBA286A54B">
    <w:name w:val="57F814663DAA46D9A2B8DBCBA286A54B"/>
    <w:rsid w:val="004B294B"/>
  </w:style>
  <w:style w:type="paragraph" w:customStyle="1" w:styleId="A0B82018C0AC4690BF05D4291A57581C">
    <w:name w:val="A0B82018C0AC4690BF05D4291A57581C"/>
    <w:rsid w:val="004B294B"/>
  </w:style>
  <w:style w:type="paragraph" w:customStyle="1" w:styleId="669CD2F39C964D73B938184D0B3B96B4">
    <w:name w:val="669CD2F39C964D73B938184D0B3B96B4"/>
    <w:rsid w:val="004B294B"/>
  </w:style>
  <w:style w:type="paragraph" w:customStyle="1" w:styleId="5D419654F38E444AA784161D227138BF">
    <w:name w:val="5D419654F38E444AA784161D227138BF"/>
    <w:rsid w:val="004B294B"/>
  </w:style>
  <w:style w:type="paragraph" w:customStyle="1" w:styleId="E8E5E455BC4D4EAC94244D4475AD59BD">
    <w:name w:val="E8E5E455BC4D4EAC94244D4475AD59BD"/>
    <w:rsid w:val="004B294B"/>
  </w:style>
  <w:style w:type="paragraph" w:customStyle="1" w:styleId="8BD4347678FE4FE1B93F479667F3D5F6">
    <w:name w:val="8BD4347678FE4FE1B93F479667F3D5F6"/>
    <w:rsid w:val="004B294B"/>
  </w:style>
  <w:style w:type="paragraph" w:customStyle="1" w:styleId="EC091EA0BEBC473BA0A9C322A3C30B2E">
    <w:name w:val="EC091EA0BEBC473BA0A9C322A3C30B2E"/>
    <w:rsid w:val="004B294B"/>
  </w:style>
  <w:style w:type="paragraph" w:customStyle="1" w:styleId="2173A44D823244CA820393BE2332B8D4">
    <w:name w:val="2173A44D823244CA820393BE2332B8D4"/>
    <w:rsid w:val="004B294B"/>
  </w:style>
  <w:style w:type="paragraph" w:customStyle="1" w:styleId="06AE56676EE4489B805DE990DD0991C3">
    <w:name w:val="06AE56676EE4489B805DE990DD0991C3"/>
    <w:rsid w:val="004B294B"/>
  </w:style>
  <w:style w:type="paragraph" w:customStyle="1" w:styleId="26E7DF22C61A4E5085C7668B2FB7CFE4">
    <w:name w:val="26E7DF22C61A4E5085C7668B2FB7CFE4"/>
    <w:rsid w:val="004B294B"/>
  </w:style>
  <w:style w:type="paragraph" w:customStyle="1" w:styleId="58D6E3BA36E543E189F50B580C4E7B26">
    <w:name w:val="58D6E3BA36E543E189F50B580C4E7B26"/>
    <w:rsid w:val="004B294B"/>
  </w:style>
  <w:style w:type="paragraph" w:customStyle="1" w:styleId="BCB09F20A47C483A9A676E942FE13849">
    <w:name w:val="BCB09F20A47C483A9A676E942FE13849"/>
    <w:rsid w:val="004B294B"/>
  </w:style>
  <w:style w:type="paragraph" w:customStyle="1" w:styleId="F07C650B01D34CACAE1245F06A987FF2">
    <w:name w:val="F07C650B01D34CACAE1245F06A987FF2"/>
    <w:rsid w:val="004B294B"/>
  </w:style>
  <w:style w:type="paragraph" w:customStyle="1" w:styleId="C625B12B4D194BFCB665B53907DA37E9">
    <w:name w:val="C625B12B4D194BFCB665B53907DA37E9"/>
    <w:rsid w:val="004B294B"/>
  </w:style>
  <w:style w:type="paragraph" w:customStyle="1" w:styleId="55E1D97F020E4140A82C54B842928C8C">
    <w:name w:val="55E1D97F020E4140A82C54B842928C8C"/>
    <w:rsid w:val="004B294B"/>
  </w:style>
  <w:style w:type="paragraph" w:customStyle="1" w:styleId="2FA5B08776CE4A488CA971E237EC8657">
    <w:name w:val="2FA5B08776CE4A488CA971E237EC8657"/>
    <w:rsid w:val="004B294B"/>
  </w:style>
  <w:style w:type="paragraph" w:customStyle="1" w:styleId="514AC3FB9FA34B6A91919045A82794C6">
    <w:name w:val="514AC3FB9FA34B6A91919045A82794C6"/>
    <w:rsid w:val="004B294B"/>
  </w:style>
  <w:style w:type="paragraph" w:customStyle="1" w:styleId="798C502EF0014A5781FAFB1DA1B7CFE1">
    <w:name w:val="798C502EF0014A5781FAFB1DA1B7CFE1"/>
    <w:rsid w:val="004B294B"/>
  </w:style>
  <w:style w:type="paragraph" w:customStyle="1" w:styleId="5595C37EE061460EBA60225D53C9B51D">
    <w:name w:val="5595C37EE061460EBA60225D53C9B51D"/>
    <w:rsid w:val="004B294B"/>
  </w:style>
  <w:style w:type="paragraph" w:customStyle="1" w:styleId="6E9A8F39B6E5417C9576FF9A100C8C7C">
    <w:name w:val="6E9A8F39B6E5417C9576FF9A100C8C7C"/>
  </w:style>
  <w:style w:type="paragraph" w:customStyle="1" w:styleId="B66C1BB0CF27416F9F3208D05A496048">
    <w:name w:val="B66C1BB0CF27416F9F3208D05A496048"/>
  </w:style>
  <w:style w:type="paragraph" w:customStyle="1" w:styleId="B7D12ACC5DE14E7AAFA5F354BDF80BCA">
    <w:name w:val="B7D12ACC5DE14E7AAFA5F354BDF80BCA"/>
  </w:style>
  <w:style w:type="paragraph" w:customStyle="1" w:styleId="DB60DBC1E09D4BFA8156DDE6139980A2">
    <w:name w:val="DB60DBC1E09D4BFA8156DDE6139980A2"/>
  </w:style>
  <w:style w:type="paragraph" w:customStyle="1" w:styleId="6EEB471D08574F9097D959162393E672">
    <w:name w:val="6EEB471D08574F9097D959162393E672"/>
  </w:style>
  <w:style w:type="paragraph" w:customStyle="1" w:styleId="A46BDC23550E445585486EEB828D613C">
    <w:name w:val="A46BDC23550E445585486EEB828D613C"/>
  </w:style>
  <w:style w:type="paragraph" w:customStyle="1" w:styleId="BE2865862F794968AC0E7A49337C93F3">
    <w:name w:val="BE2865862F794968AC0E7A49337C93F3"/>
  </w:style>
  <w:style w:type="paragraph" w:customStyle="1" w:styleId="E902578C554B4937A23FDA6864CADD39">
    <w:name w:val="E902578C554B4937A23FDA6864CADD39"/>
  </w:style>
  <w:style w:type="paragraph" w:customStyle="1" w:styleId="2CDBCBD7B0BE4AC098E95BEE3609B6D0">
    <w:name w:val="2CDBCBD7B0BE4AC098E95BEE3609B6D0"/>
  </w:style>
  <w:style w:type="paragraph" w:customStyle="1" w:styleId="3D3686A82BAC441DA082A616C3980297">
    <w:name w:val="3D3686A82BAC441DA082A616C3980297"/>
  </w:style>
  <w:style w:type="paragraph" w:customStyle="1" w:styleId="34C43C46B2EE499F908DEF6C7215DBCC">
    <w:name w:val="34C43C46B2EE499F908DEF6C7215DBCC"/>
  </w:style>
  <w:style w:type="paragraph" w:customStyle="1" w:styleId="300145A15DE84AB893EF5819BBF7C13B">
    <w:name w:val="300145A15DE84AB893EF5819BBF7C13B"/>
  </w:style>
  <w:style w:type="paragraph" w:customStyle="1" w:styleId="E4308128755843ECBADFE0A053823273">
    <w:name w:val="E4308128755843ECBADFE0A053823273"/>
  </w:style>
  <w:style w:type="paragraph" w:customStyle="1" w:styleId="9EC3EDDFE9D3460FB468D5A287385BD5">
    <w:name w:val="9EC3EDDFE9D3460FB468D5A287385BD5"/>
  </w:style>
  <w:style w:type="paragraph" w:customStyle="1" w:styleId="091B670E2FE14AE583786C8DD2D0862B">
    <w:name w:val="091B670E2FE14AE583786C8DD2D0862B"/>
  </w:style>
  <w:style w:type="paragraph" w:customStyle="1" w:styleId="1FD50F0E451D4181AB2A1CB63DF2F17A">
    <w:name w:val="1FD50F0E451D4181AB2A1CB63DF2F17A"/>
  </w:style>
  <w:style w:type="paragraph" w:customStyle="1" w:styleId="9CA252D99F59432CAF81CF70578AA85F">
    <w:name w:val="9CA252D99F59432CAF81CF70578AA85F"/>
  </w:style>
  <w:style w:type="paragraph" w:customStyle="1" w:styleId="636B4D7170214715B86235E1DBCC7C8C">
    <w:name w:val="636B4D7170214715B86235E1DBCC7C8C"/>
  </w:style>
  <w:style w:type="paragraph" w:customStyle="1" w:styleId="8F1E2C969176497A9AC153131DF615A2">
    <w:name w:val="8F1E2C969176497A9AC153131DF615A2"/>
  </w:style>
  <w:style w:type="paragraph" w:customStyle="1" w:styleId="495AC8B328954846816A766170A0A46A">
    <w:name w:val="495AC8B328954846816A766170A0A46A"/>
  </w:style>
  <w:style w:type="paragraph" w:customStyle="1" w:styleId="4A1EE15880B2476F8A959BAE37EB0754">
    <w:name w:val="4A1EE15880B2476F8A959BAE37EB0754"/>
  </w:style>
  <w:style w:type="paragraph" w:customStyle="1" w:styleId="2324B6EE83E64202AB34C7A8158B03B6">
    <w:name w:val="2324B6EE83E64202AB34C7A8158B03B6"/>
  </w:style>
  <w:style w:type="paragraph" w:customStyle="1" w:styleId="988BA58D91024BA59123B4018E5130BF">
    <w:name w:val="988BA58D91024BA59123B4018E5130BF"/>
  </w:style>
  <w:style w:type="paragraph" w:customStyle="1" w:styleId="31EDF93AF3BA48498F4D6F7B564A5508">
    <w:name w:val="31EDF93AF3BA48498F4D6F7B564A5508"/>
  </w:style>
  <w:style w:type="paragraph" w:customStyle="1" w:styleId="5AF7EF85D47C45C4BF4037CD4487BBEE">
    <w:name w:val="5AF7EF85D47C45C4BF4037CD4487BBEE"/>
  </w:style>
  <w:style w:type="paragraph" w:customStyle="1" w:styleId="9BEC1A8AD5B74E3A93C6A221BAB0CD15">
    <w:name w:val="9BEC1A8AD5B74E3A93C6A221BAB0CD15"/>
  </w:style>
  <w:style w:type="paragraph" w:customStyle="1" w:styleId="95DF556D7D054E0CBE520168B353D492">
    <w:name w:val="95DF556D7D054E0CBE520168B353D492"/>
  </w:style>
  <w:style w:type="paragraph" w:customStyle="1" w:styleId="BBBBD15A7FBF449E9E245233B4E4FFB7">
    <w:name w:val="BBBBD15A7FBF449E9E245233B4E4FFB7"/>
  </w:style>
  <w:style w:type="paragraph" w:customStyle="1" w:styleId="EC5E05D882DB4775BDFC23BF627BC686">
    <w:name w:val="EC5E05D882DB4775BDFC23BF627BC686"/>
  </w:style>
  <w:style w:type="paragraph" w:customStyle="1" w:styleId="F421E52D1C7A453E9E3E9DEF4A3BBAD6">
    <w:name w:val="F421E52D1C7A453E9E3E9DEF4A3BBAD6"/>
  </w:style>
  <w:style w:type="paragraph" w:customStyle="1" w:styleId="7157DEB311284FB7B63F54F14B196AB0">
    <w:name w:val="7157DEB311284FB7B63F54F14B196AB0"/>
  </w:style>
  <w:style w:type="paragraph" w:customStyle="1" w:styleId="C189CD6A73E047898521DBF03D775299">
    <w:name w:val="C189CD6A73E047898521DBF03D775299"/>
  </w:style>
  <w:style w:type="paragraph" w:customStyle="1" w:styleId="962C42AF41544826B1900D1A8913DAA6">
    <w:name w:val="962C42AF41544826B1900D1A8913DAA6"/>
  </w:style>
  <w:style w:type="paragraph" w:customStyle="1" w:styleId="41E6E0F215464E96B6251382A8EE5C4F">
    <w:name w:val="41E6E0F215464E96B6251382A8EE5C4F"/>
  </w:style>
  <w:style w:type="paragraph" w:customStyle="1" w:styleId="0208BB7C4C854A489EBAC1BE431BE8A3">
    <w:name w:val="0208BB7C4C854A489EBAC1BE431BE8A3"/>
  </w:style>
  <w:style w:type="paragraph" w:customStyle="1" w:styleId="CD94402C485B46E48FB20B12D9BD1F2B">
    <w:name w:val="CD94402C485B46E48FB20B12D9BD1F2B"/>
  </w:style>
  <w:style w:type="paragraph" w:customStyle="1" w:styleId="484B4ADD346F422ABF9ECE74DFC167A8">
    <w:name w:val="484B4ADD346F422ABF9ECE74DFC167A8"/>
  </w:style>
  <w:style w:type="paragraph" w:customStyle="1" w:styleId="95EAFABE0EB04FE8B45F02F21A9E4780">
    <w:name w:val="95EAFABE0EB04FE8B45F02F21A9E4780"/>
  </w:style>
  <w:style w:type="paragraph" w:customStyle="1" w:styleId="D7628294A607478CBCC7F328291AF61E">
    <w:name w:val="D7628294A607478CBCC7F328291AF61E"/>
  </w:style>
  <w:style w:type="paragraph" w:customStyle="1" w:styleId="59B30564D1E64C649DDAC64926941D23">
    <w:name w:val="59B30564D1E64C649DDAC64926941D23"/>
  </w:style>
  <w:style w:type="paragraph" w:customStyle="1" w:styleId="0995C50F6E8E42EAACD2C0227F2435DB">
    <w:name w:val="0995C50F6E8E42EAACD2C0227F2435DB"/>
  </w:style>
  <w:style w:type="paragraph" w:customStyle="1" w:styleId="72F202DF45D44306B6D97B146E614B29">
    <w:name w:val="72F202DF45D44306B6D97B146E614B29"/>
  </w:style>
  <w:style w:type="paragraph" w:customStyle="1" w:styleId="49C3BA4795D64A53A5198733AD858B28">
    <w:name w:val="49C3BA4795D64A53A5198733AD858B28"/>
  </w:style>
  <w:style w:type="paragraph" w:customStyle="1" w:styleId="34CF08A746BA457C8A21ADA36B26EA97">
    <w:name w:val="34CF08A746BA457C8A21ADA36B26EA97"/>
  </w:style>
  <w:style w:type="paragraph" w:customStyle="1" w:styleId="B5512E8CCE8541A5AA9F0B05836AA7DB">
    <w:name w:val="B5512E8CCE8541A5AA9F0B05836AA7DB"/>
  </w:style>
  <w:style w:type="paragraph" w:customStyle="1" w:styleId="9C846B0FA93C47BD9802BE4238234095">
    <w:name w:val="9C846B0FA93C47BD9802BE4238234095"/>
  </w:style>
  <w:style w:type="paragraph" w:customStyle="1" w:styleId="F5D7C1CB5BD94C188A80CEA9565EC9AA">
    <w:name w:val="F5D7C1CB5BD94C188A80CEA9565EC9AA"/>
  </w:style>
  <w:style w:type="paragraph" w:customStyle="1" w:styleId="3B20F3E1B17D429789DB7FE66D13BB78">
    <w:name w:val="3B20F3E1B17D429789DB7FE66D13BB78"/>
  </w:style>
  <w:style w:type="paragraph" w:customStyle="1" w:styleId="1B0458526988421FBDAD02870B3CEA86">
    <w:name w:val="1B0458526988421FBDAD02870B3CEA86"/>
  </w:style>
  <w:style w:type="paragraph" w:customStyle="1" w:styleId="962D820B2BC04CFDBD0B01DF17493337">
    <w:name w:val="962D820B2BC04CFDBD0B01DF17493337"/>
  </w:style>
  <w:style w:type="paragraph" w:customStyle="1" w:styleId="BFB541D453D645D988FF529E12C9D2C1">
    <w:name w:val="BFB541D453D645D988FF529E12C9D2C1"/>
  </w:style>
  <w:style w:type="paragraph" w:customStyle="1" w:styleId="38DEE848BC574404A44A0ED79087934B">
    <w:name w:val="38DEE848BC574404A44A0ED79087934B"/>
  </w:style>
  <w:style w:type="paragraph" w:customStyle="1" w:styleId="DC86F85FD5414ECCA0094741CFDF6CF1">
    <w:name w:val="DC86F85FD5414ECCA0094741CFDF6CF1"/>
  </w:style>
  <w:style w:type="paragraph" w:customStyle="1" w:styleId="8EFFA3152A424B81913A1B54CB035073">
    <w:name w:val="8EFFA3152A424B81913A1B54CB035073"/>
  </w:style>
  <w:style w:type="paragraph" w:customStyle="1" w:styleId="6E3C81753ED2461F90283C37923E4E07">
    <w:name w:val="6E3C81753ED2461F90283C37923E4E07"/>
  </w:style>
  <w:style w:type="paragraph" w:customStyle="1" w:styleId="D6A73A0755514E09B92A5DAC4B881447">
    <w:name w:val="D6A73A0755514E09B92A5DAC4B881447"/>
  </w:style>
  <w:style w:type="paragraph" w:customStyle="1" w:styleId="981A4E0DFD6F409CAA462BF0F99B6B6D">
    <w:name w:val="981A4E0DFD6F409CAA462BF0F99B6B6D"/>
  </w:style>
  <w:style w:type="paragraph" w:customStyle="1" w:styleId="6960A68153764DF998CB01B865D0C30B">
    <w:name w:val="6960A68153764DF998CB01B865D0C30B"/>
  </w:style>
  <w:style w:type="paragraph" w:customStyle="1" w:styleId="AC721F01DCB04CB68D83EE5294DF1B07">
    <w:name w:val="AC721F01DCB04CB68D83EE5294DF1B07"/>
  </w:style>
  <w:style w:type="paragraph" w:customStyle="1" w:styleId="6BD9E0719A09414CB91398EABCBB3819">
    <w:name w:val="6BD9E0719A09414CB91398EABCBB3819"/>
  </w:style>
  <w:style w:type="paragraph" w:customStyle="1" w:styleId="4FFE73362D084604A4CA12A017B901FD">
    <w:name w:val="4FFE73362D084604A4CA12A017B901FD"/>
  </w:style>
  <w:style w:type="paragraph" w:customStyle="1" w:styleId="ECE6AC5B29144019BD57C05B60644C18">
    <w:name w:val="ECE6AC5B29144019BD57C05B60644C18"/>
  </w:style>
  <w:style w:type="paragraph" w:customStyle="1" w:styleId="9F216767A7E14F6293686C33F0EAB333">
    <w:name w:val="9F216767A7E14F6293686C33F0EAB333"/>
  </w:style>
  <w:style w:type="paragraph" w:customStyle="1" w:styleId="246BEA9243724BDEA5CB3F0C8EB380AB">
    <w:name w:val="246BEA9243724BDEA5CB3F0C8EB380AB"/>
  </w:style>
  <w:style w:type="paragraph" w:customStyle="1" w:styleId="38D533DF1288449283D187EDCD2EBC54">
    <w:name w:val="38D533DF1288449283D187EDCD2EBC54"/>
  </w:style>
  <w:style w:type="paragraph" w:customStyle="1" w:styleId="3F07850F961E4628BD916DA4D110D274">
    <w:name w:val="3F07850F961E4628BD916DA4D110D274"/>
  </w:style>
  <w:style w:type="paragraph" w:customStyle="1" w:styleId="E1608498378E433486945D258723DD34">
    <w:name w:val="E1608498378E433486945D258723DD34"/>
  </w:style>
  <w:style w:type="paragraph" w:customStyle="1" w:styleId="34BDC265B7CB45F5AE951F7A374854B2">
    <w:name w:val="34BDC265B7CB45F5AE951F7A374854B2"/>
  </w:style>
  <w:style w:type="paragraph" w:customStyle="1" w:styleId="A33CD87D0CFD48B4AB8DFA7E4138627F">
    <w:name w:val="A33CD87D0CFD48B4AB8DFA7E4138627F"/>
  </w:style>
  <w:style w:type="paragraph" w:customStyle="1" w:styleId="8A468A77E6744CFC868E73B8950CDA63">
    <w:name w:val="8A468A77E6744CFC868E73B8950CDA63"/>
  </w:style>
  <w:style w:type="paragraph" w:customStyle="1" w:styleId="36A7963D66234F3AAA6822EEC7930CF5">
    <w:name w:val="36A7963D66234F3AAA6822EEC7930CF5"/>
  </w:style>
  <w:style w:type="paragraph" w:customStyle="1" w:styleId="61BBE285512049D585B650CB78D7E44C">
    <w:name w:val="61BBE285512049D585B650CB78D7E44C"/>
  </w:style>
  <w:style w:type="paragraph" w:customStyle="1" w:styleId="A20A93BF944E44A1ABC12B8EEC47F4B4">
    <w:name w:val="A20A93BF944E44A1ABC12B8EEC47F4B4"/>
  </w:style>
  <w:style w:type="paragraph" w:customStyle="1" w:styleId="236591FCC07140258B39250A699FD3D7">
    <w:name w:val="236591FCC07140258B39250A699FD3D7"/>
  </w:style>
  <w:style w:type="paragraph" w:customStyle="1" w:styleId="00B9747A84694708910A2281AC34BE6F">
    <w:name w:val="00B9747A84694708910A2281AC34BE6F"/>
  </w:style>
  <w:style w:type="paragraph" w:customStyle="1" w:styleId="47F2C8A744BF43968072741AA73540FC">
    <w:name w:val="47F2C8A744BF43968072741AA73540FC"/>
  </w:style>
  <w:style w:type="paragraph" w:customStyle="1" w:styleId="EA5160FD912F43E0805F28E61144607B">
    <w:name w:val="EA5160FD912F43E0805F28E61144607B"/>
  </w:style>
  <w:style w:type="paragraph" w:customStyle="1" w:styleId="402B55818C2D489BBE4C71F45F380341">
    <w:name w:val="402B55818C2D489BBE4C71F45F380341"/>
  </w:style>
  <w:style w:type="paragraph" w:customStyle="1" w:styleId="A15F0CFEB5CF4345B645C71FD471730D">
    <w:name w:val="A15F0CFEB5CF4345B645C71FD471730D"/>
  </w:style>
  <w:style w:type="paragraph" w:customStyle="1" w:styleId="D1B218BDC9F94F92955E95254FDC5AD0">
    <w:name w:val="D1B218BDC9F94F92955E95254FDC5AD0"/>
  </w:style>
  <w:style w:type="paragraph" w:customStyle="1" w:styleId="2ACB8416856D423288214E09921DEC65">
    <w:name w:val="2ACB8416856D423288214E09921DEC65"/>
  </w:style>
  <w:style w:type="paragraph" w:customStyle="1" w:styleId="09600B88974245C1BCA4B9BEF196A97B">
    <w:name w:val="09600B88974245C1BCA4B9BEF196A97B"/>
  </w:style>
  <w:style w:type="paragraph" w:customStyle="1" w:styleId="E5B29F8972EF492DB885D5514DB9550B">
    <w:name w:val="E5B29F8972EF492DB885D5514DB9550B"/>
  </w:style>
  <w:style w:type="paragraph" w:customStyle="1" w:styleId="592C3533808642B0B88496EDC1C88AD5">
    <w:name w:val="592C3533808642B0B88496EDC1C88AD5"/>
  </w:style>
  <w:style w:type="paragraph" w:customStyle="1" w:styleId="D31C2C7190D048B5B0D2DCF4D18A00DB">
    <w:name w:val="D31C2C7190D048B5B0D2DCF4D18A00DB"/>
  </w:style>
  <w:style w:type="paragraph" w:customStyle="1" w:styleId="19122F1CD01545B7AE86CD0571718610">
    <w:name w:val="19122F1CD01545B7AE86CD0571718610"/>
  </w:style>
  <w:style w:type="paragraph" w:customStyle="1" w:styleId="825BD96B8AAF4D938903A1F059AE0669">
    <w:name w:val="825BD96B8AAF4D938903A1F059AE0669"/>
  </w:style>
  <w:style w:type="paragraph" w:customStyle="1" w:styleId="27F13C6FD52C4CE2B52A6087892CFCC5">
    <w:name w:val="27F13C6FD52C4CE2B52A6087892CFCC5"/>
  </w:style>
  <w:style w:type="paragraph" w:customStyle="1" w:styleId="4053F06C4CDA47F18BBE9820B781BA35">
    <w:name w:val="4053F06C4CDA47F18BBE9820B781BA35"/>
  </w:style>
  <w:style w:type="paragraph" w:customStyle="1" w:styleId="61035163EAF74CABB30E6E2D1E41E6A4">
    <w:name w:val="61035163EAF74CABB30E6E2D1E41E6A4"/>
  </w:style>
  <w:style w:type="paragraph" w:customStyle="1" w:styleId="CDCCCE7FE46C43FF983825F8F4FA93A5">
    <w:name w:val="CDCCCE7FE46C43FF983825F8F4FA93A5"/>
  </w:style>
  <w:style w:type="paragraph" w:customStyle="1" w:styleId="7B88FA7C59F143AFAF28EA994A57E968">
    <w:name w:val="7B88FA7C59F143AFAF28EA994A57E968"/>
  </w:style>
  <w:style w:type="paragraph" w:customStyle="1" w:styleId="F2649C5D4F604726BADC72EDA612F568">
    <w:name w:val="F2649C5D4F604726BADC72EDA612F568"/>
  </w:style>
  <w:style w:type="paragraph" w:customStyle="1" w:styleId="BF1FA5F62343430BA54768A02C7481E1">
    <w:name w:val="BF1FA5F62343430BA54768A02C7481E1"/>
  </w:style>
  <w:style w:type="paragraph" w:customStyle="1" w:styleId="2AB2C2C9503347D39231D09529652EAB">
    <w:name w:val="2AB2C2C9503347D39231D09529652EAB"/>
  </w:style>
  <w:style w:type="paragraph" w:customStyle="1" w:styleId="1E65F8291F32497CB0BA9A3DB6538955">
    <w:name w:val="1E65F8291F32497CB0BA9A3DB6538955"/>
  </w:style>
  <w:style w:type="paragraph" w:customStyle="1" w:styleId="FA3DD0D5734348BFADDC2B301C17F882">
    <w:name w:val="FA3DD0D5734348BFADDC2B301C17F882"/>
  </w:style>
  <w:style w:type="paragraph" w:customStyle="1" w:styleId="565561D579E84F42A7E54F5502F30AD1">
    <w:name w:val="565561D579E84F42A7E54F5502F30AD1"/>
  </w:style>
  <w:style w:type="paragraph" w:customStyle="1" w:styleId="2986247FC164499BBEBD24984EBA6D10">
    <w:name w:val="2986247FC164499BBEBD24984EBA6D10"/>
  </w:style>
  <w:style w:type="paragraph" w:customStyle="1" w:styleId="8D4D12BCDB1C4A85AC8C9A32413596F2">
    <w:name w:val="8D4D12BCDB1C4A85AC8C9A32413596F2"/>
  </w:style>
  <w:style w:type="paragraph" w:customStyle="1" w:styleId="988600B881E747B2BF3697A818941BDF">
    <w:name w:val="988600B881E747B2BF3697A818941BDF"/>
  </w:style>
  <w:style w:type="paragraph" w:customStyle="1" w:styleId="ADD8228A134746F7912B82036E5B2822">
    <w:name w:val="ADD8228A134746F7912B82036E5B2822"/>
  </w:style>
  <w:style w:type="paragraph" w:customStyle="1" w:styleId="C30264DD0BCA4B0C8B053B4D346B78FE">
    <w:name w:val="C30264DD0BCA4B0C8B053B4D346B78FE"/>
  </w:style>
  <w:style w:type="paragraph" w:customStyle="1" w:styleId="0673C3E201C34AD7856D3696B8D34733">
    <w:name w:val="0673C3E201C34AD7856D3696B8D34733"/>
  </w:style>
  <w:style w:type="paragraph" w:customStyle="1" w:styleId="8FF7FE8D19B84A33A02BB20BE4D5A5E1">
    <w:name w:val="8FF7FE8D19B84A33A02BB20BE4D5A5E1"/>
  </w:style>
  <w:style w:type="paragraph" w:customStyle="1" w:styleId="C617C5D13DB2433D8D4D8AC2FE341471">
    <w:name w:val="C617C5D13DB2433D8D4D8AC2FE341471"/>
  </w:style>
  <w:style w:type="paragraph" w:customStyle="1" w:styleId="3C9066913F454A55B48B82DD8C79FE4E">
    <w:name w:val="3C9066913F454A55B48B82DD8C79FE4E"/>
  </w:style>
  <w:style w:type="paragraph" w:customStyle="1" w:styleId="55A453618170485888AA92547FC2C95D">
    <w:name w:val="55A453618170485888AA92547FC2C95D"/>
  </w:style>
  <w:style w:type="paragraph" w:customStyle="1" w:styleId="9F0031BA373D4F5FBEE266BE4B8EAB1D">
    <w:name w:val="9F0031BA373D4F5FBEE266BE4B8EAB1D"/>
  </w:style>
  <w:style w:type="paragraph" w:customStyle="1" w:styleId="62B0F5DF7927463592E1ABD064928294">
    <w:name w:val="62B0F5DF7927463592E1ABD064928294"/>
  </w:style>
  <w:style w:type="paragraph" w:customStyle="1" w:styleId="D094F36A51AB490FA5A4FDF19596B327">
    <w:name w:val="D094F36A51AB490FA5A4FDF19596B327"/>
  </w:style>
  <w:style w:type="paragraph" w:customStyle="1" w:styleId="61AA19FBF07743529CC8392A65A4BC14">
    <w:name w:val="61AA19FBF07743529CC8392A65A4BC14"/>
  </w:style>
  <w:style w:type="paragraph" w:customStyle="1" w:styleId="78BCA65FE79B400B9B7CF316AD855AD7">
    <w:name w:val="78BCA65FE79B400B9B7CF316AD855AD7"/>
  </w:style>
  <w:style w:type="paragraph" w:customStyle="1" w:styleId="323A3A3D0B6A42009038E74503CF9F85">
    <w:name w:val="323A3A3D0B6A42009038E74503CF9F85"/>
  </w:style>
  <w:style w:type="paragraph" w:customStyle="1" w:styleId="8A67F8A9314C4C52977B66ACF819A588">
    <w:name w:val="8A67F8A9314C4C52977B66ACF819A588"/>
  </w:style>
  <w:style w:type="paragraph" w:customStyle="1" w:styleId="4087B65C10C7407189449708BDE7B7F3">
    <w:name w:val="4087B65C10C7407189449708BDE7B7F3"/>
  </w:style>
  <w:style w:type="paragraph" w:customStyle="1" w:styleId="3C644047CE2D42F0ACC1D1BE70E3709D">
    <w:name w:val="3C644047CE2D42F0ACC1D1BE70E3709D"/>
  </w:style>
  <w:style w:type="paragraph" w:customStyle="1" w:styleId="64E8FAF3CECD4F1689C852A983E3435D">
    <w:name w:val="64E8FAF3CECD4F1689C852A983E3435D"/>
  </w:style>
  <w:style w:type="paragraph" w:customStyle="1" w:styleId="8C4ABF6BFE9B43119FBFFF7E04CFF345">
    <w:name w:val="8C4ABF6BFE9B43119FBFFF7E04CFF345"/>
  </w:style>
  <w:style w:type="paragraph" w:customStyle="1" w:styleId="6F8576CDCB4146B0BB8FF2187652AFD0">
    <w:name w:val="6F8576CDCB4146B0BB8FF2187652AFD0"/>
  </w:style>
  <w:style w:type="paragraph" w:customStyle="1" w:styleId="A82F08A7B2B2480D9149EB27DD3BA333">
    <w:name w:val="A82F08A7B2B2480D9149EB27DD3BA333"/>
  </w:style>
  <w:style w:type="paragraph" w:customStyle="1" w:styleId="436F546543B4488DB279CE41437C1DD1">
    <w:name w:val="436F546543B4488DB279CE41437C1DD1"/>
  </w:style>
  <w:style w:type="paragraph" w:customStyle="1" w:styleId="3B8B8952B06547229FD99DD25C1DB5A6">
    <w:name w:val="3B8B8952B06547229FD99DD25C1DB5A6"/>
  </w:style>
  <w:style w:type="paragraph" w:customStyle="1" w:styleId="E536D1EBFB3A449E8F5C2571254CBFE1">
    <w:name w:val="E536D1EBFB3A449E8F5C2571254CBFE1"/>
  </w:style>
  <w:style w:type="paragraph" w:customStyle="1" w:styleId="E873D5083D984F73908C26B9BC151E5B">
    <w:name w:val="E873D5083D984F73908C26B9BC151E5B"/>
  </w:style>
  <w:style w:type="paragraph" w:customStyle="1" w:styleId="96D3DB683559424F9ECCC4A74ADF1C4F">
    <w:name w:val="96D3DB683559424F9ECCC4A74ADF1C4F"/>
  </w:style>
  <w:style w:type="paragraph" w:customStyle="1" w:styleId="08B4A7AB3DD5435B82976F3725398797">
    <w:name w:val="08B4A7AB3DD5435B82976F3725398797"/>
  </w:style>
  <w:style w:type="paragraph" w:customStyle="1" w:styleId="43AAF1D618364BE79DF84979EA8D36C0">
    <w:name w:val="43AAF1D618364BE79DF84979EA8D36C0"/>
  </w:style>
  <w:style w:type="paragraph" w:customStyle="1" w:styleId="1BEC5DC526934CA2850911636E8870E2">
    <w:name w:val="1BEC5DC526934CA2850911636E8870E2"/>
  </w:style>
  <w:style w:type="paragraph" w:customStyle="1" w:styleId="8106E945BEE34A96A4C43B0B48183D6E">
    <w:name w:val="8106E945BEE34A96A4C43B0B48183D6E"/>
  </w:style>
  <w:style w:type="paragraph" w:customStyle="1" w:styleId="24EF33FD42F947E2A7A344094C40857A">
    <w:name w:val="24EF33FD42F947E2A7A344094C40857A"/>
  </w:style>
  <w:style w:type="paragraph" w:customStyle="1" w:styleId="7CD2C64D61EF4BC081F9575CF1D90C59">
    <w:name w:val="7CD2C64D61EF4BC081F9575CF1D90C59"/>
  </w:style>
  <w:style w:type="paragraph" w:customStyle="1" w:styleId="96A1C1B1D52B4A2DADA77A54E4BA4460">
    <w:name w:val="96A1C1B1D52B4A2DADA77A54E4BA4460"/>
  </w:style>
  <w:style w:type="paragraph" w:customStyle="1" w:styleId="4046E12EA88C49E6AB28420942FA1284">
    <w:name w:val="4046E12EA88C49E6AB28420942FA1284"/>
  </w:style>
  <w:style w:type="paragraph" w:customStyle="1" w:styleId="5C8E42BC11814BAD835F417BE6E56195">
    <w:name w:val="5C8E42BC11814BAD835F417BE6E56195"/>
  </w:style>
  <w:style w:type="paragraph" w:customStyle="1" w:styleId="35D40D27AFF746F1A2F4331823ED8FF5">
    <w:name w:val="35D40D27AFF746F1A2F4331823ED8FF5"/>
  </w:style>
  <w:style w:type="paragraph" w:customStyle="1" w:styleId="A554248C077949648D9B390CA49127B3">
    <w:name w:val="A554248C077949648D9B390CA49127B3"/>
  </w:style>
  <w:style w:type="paragraph" w:customStyle="1" w:styleId="EA2A129D697743009FB2C6FF3B0B163A">
    <w:name w:val="EA2A129D697743009FB2C6FF3B0B163A"/>
  </w:style>
  <w:style w:type="paragraph" w:customStyle="1" w:styleId="34C063BF8C9F4C40A76276F25E3F54AE">
    <w:name w:val="34C063BF8C9F4C40A76276F25E3F54AE"/>
  </w:style>
  <w:style w:type="paragraph" w:customStyle="1" w:styleId="357FBB44A4494AD7804BD905DC2212EB">
    <w:name w:val="357FBB44A4494AD7804BD905DC2212EB"/>
  </w:style>
  <w:style w:type="paragraph" w:customStyle="1" w:styleId="361E368502E24946A35949DD297103FE">
    <w:name w:val="361E368502E24946A35949DD297103FE"/>
  </w:style>
  <w:style w:type="paragraph" w:customStyle="1" w:styleId="95A27E6311784F9ABEBEAE1DD0B8596F">
    <w:name w:val="95A27E6311784F9ABEBEAE1DD0B8596F"/>
  </w:style>
  <w:style w:type="paragraph" w:customStyle="1" w:styleId="656B90EC35444214ACBC98002ECBD554">
    <w:name w:val="656B90EC35444214ACBC98002ECBD554"/>
  </w:style>
  <w:style w:type="paragraph" w:customStyle="1" w:styleId="B62710742CBA47FA8C2BF3A21A81C54C">
    <w:name w:val="B62710742CBA47FA8C2BF3A21A81C54C"/>
  </w:style>
  <w:style w:type="paragraph" w:customStyle="1" w:styleId="F0F93809B7B54E1EB8E8DAFDA57BAEE9">
    <w:name w:val="F0F93809B7B54E1EB8E8DAFDA57BAEE9"/>
  </w:style>
  <w:style w:type="paragraph" w:customStyle="1" w:styleId="0102FDC7136F447BA3F660B7D9B368B2">
    <w:name w:val="0102FDC7136F447BA3F660B7D9B368B2"/>
  </w:style>
  <w:style w:type="paragraph" w:customStyle="1" w:styleId="BAB5225DCD7B472191D394D49D34B1A8">
    <w:name w:val="BAB5225DCD7B472191D394D49D34B1A8"/>
  </w:style>
  <w:style w:type="paragraph" w:customStyle="1" w:styleId="D785E39E84144811BE874171711FB52C">
    <w:name w:val="D785E39E84144811BE874171711FB52C"/>
  </w:style>
  <w:style w:type="paragraph" w:customStyle="1" w:styleId="FC33F66599884D7084E2DBB1319C64FF">
    <w:name w:val="FC33F66599884D7084E2DBB1319C64FF"/>
  </w:style>
  <w:style w:type="paragraph" w:customStyle="1" w:styleId="7C82EA1DFEC4489CBDA6F3042324EE18">
    <w:name w:val="7C82EA1DFEC4489CBDA6F3042324EE18"/>
  </w:style>
  <w:style w:type="paragraph" w:customStyle="1" w:styleId="99E5FADECFF442A393E17ABB6F82E510">
    <w:name w:val="99E5FADECFF442A393E17ABB6F82E510"/>
  </w:style>
  <w:style w:type="paragraph" w:customStyle="1" w:styleId="FB409DB15B4742ED9C21DD13F3A559F6">
    <w:name w:val="FB409DB15B4742ED9C21DD13F3A559F6"/>
  </w:style>
  <w:style w:type="paragraph" w:customStyle="1" w:styleId="86E5A5E0DD754D4891E067AF7D882AE1">
    <w:name w:val="86E5A5E0DD754D4891E067AF7D882AE1"/>
  </w:style>
  <w:style w:type="paragraph" w:customStyle="1" w:styleId="3B0BB89CBE8C4247968D4FB4ECB4CED6">
    <w:name w:val="3B0BB89CBE8C4247968D4FB4ECB4CED6"/>
  </w:style>
  <w:style w:type="paragraph" w:customStyle="1" w:styleId="6EE716DED9234A7CB435DAAD38888BE0">
    <w:name w:val="6EE716DED9234A7CB435DAAD38888BE0"/>
  </w:style>
  <w:style w:type="paragraph" w:customStyle="1" w:styleId="125D567CBA724ADBA06E3482A8A5D698">
    <w:name w:val="125D567CBA724ADBA06E3482A8A5D698"/>
  </w:style>
  <w:style w:type="paragraph" w:customStyle="1" w:styleId="20DEA1ABF6394E778125464BDD09C37B">
    <w:name w:val="20DEA1ABF6394E778125464BDD09C37B"/>
  </w:style>
  <w:style w:type="paragraph" w:customStyle="1" w:styleId="3E4427E4FD984F9580E088D8E247636A">
    <w:name w:val="3E4427E4FD984F9580E088D8E247636A"/>
  </w:style>
  <w:style w:type="paragraph" w:customStyle="1" w:styleId="8160FF4C2E954042ACE8390A34F74E18">
    <w:name w:val="8160FF4C2E954042ACE8390A34F74E18"/>
  </w:style>
  <w:style w:type="paragraph" w:customStyle="1" w:styleId="751C8AE759CF4013B701FACCB8FD617C">
    <w:name w:val="751C8AE759CF4013B701FACCB8FD617C"/>
  </w:style>
  <w:style w:type="paragraph" w:customStyle="1" w:styleId="B1DD8DC170FD462AA30E1A9E85795536">
    <w:name w:val="B1DD8DC170FD462AA30E1A9E85795536"/>
  </w:style>
  <w:style w:type="paragraph" w:customStyle="1" w:styleId="06E6C94650DF4C79B11332282487AE8A">
    <w:name w:val="06E6C94650DF4C79B11332282487AE8A"/>
  </w:style>
  <w:style w:type="paragraph" w:customStyle="1" w:styleId="3DA565D806FA4ECAB7929631E699A9C6">
    <w:name w:val="3DA565D806FA4ECAB7929631E699A9C6"/>
  </w:style>
  <w:style w:type="paragraph" w:customStyle="1" w:styleId="3E545601E33E4721BF46F28B1CCDDF20">
    <w:name w:val="3E545601E33E4721BF46F28B1CCDDF20"/>
  </w:style>
  <w:style w:type="paragraph" w:customStyle="1" w:styleId="5AFB79654B4B49ABA0FDBA3F6EF11D5F">
    <w:name w:val="5AFB79654B4B49ABA0FDBA3F6EF11D5F"/>
  </w:style>
  <w:style w:type="paragraph" w:customStyle="1" w:styleId="C7C2E3654C20451F99E3D77F6B001A55">
    <w:name w:val="C7C2E3654C20451F99E3D77F6B001A55"/>
  </w:style>
  <w:style w:type="paragraph" w:customStyle="1" w:styleId="B39B4C9D6BA74A4896EB7CA6022BEDF7">
    <w:name w:val="B39B4C9D6BA74A4896EB7CA6022BEDF7"/>
  </w:style>
  <w:style w:type="paragraph" w:customStyle="1" w:styleId="BEC7B50CD31B440D93087B000AAF2C28">
    <w:name w:val="BEC7B50CD31B440D93087B000AAF2C28"/>
    <w:rsid w:val="000408A1"/>
  </w:style>
  <w:style w:type="paragraph" w:customStyle="1" w:styleId="348A4C3A008743AEBC7231467C9A6431">
    <w:name w:val="348A4C3A008743AEBC7231467C9A6431"/>
    <w:rsid w:val="000408A1"/>
  </w:style>
  <w:style w:type="paragraph" w:customStyle="1" w:styleId="AF15627F5C6347F4881C692F0E0AC6EA">
    <w:name w:val="AF15627F5C6347F4881C692F0E0AC6EA"/>
    <w:rsid w:val="000408A1"/>
  </w:style>
  <w:style w:type="paragraph" w:customStyle="1" w:styleId="05DDD23BC5B7468E809F36183ACEDABB">
    <w:name w:val="05DDD23BC5B7468E809F36183ACEDABB"/>
    <w:rsid w:val="000408A1"/>
  </w:style>
  <w:style w:type="paragraph" w:customStyle="1" w:styleId="724C5DEC584648BDB2A20849EBD3D9E7">
    <w:name w:val="724C5DEC584648BDB2A20849EBD3D9E7"/>
    <w:rsid w:val="000408A1"/>
  </w:style>
  <w:style w:type="paragraph" w:customStyle="1" w:styleId="3EDA03A119AC451C9A68F383F3A4A032">
    <w:name w:val="3EDA03A119AC451C9A68F383F3A4A032"/>
    <w:rsid w:val="000408A1"/>
  </w:style>
  <w:style w:type="paragraph" w:customStyle="1" w:styleId="F8D0199452554A649941BA6FE27D9F00">
    <w:name w:val="F8D0199452554A649941BA6FE27D9F00"/>
    <w:rsid w:val="000408A1"/>
  </w:style>
  <w:style w:type="paragraph" w:customStyle="1" w:styleId="986588363DB047A2A5C37952F423A76F">
    <w:name w:val="986588363DB047A2A5C37952F423A76F"/>
    <w:rsid w:val="000408A1"/>
  </w:style>
  <w:style w:type="paragraph" w:customStyle="1" w:styleId="6C7EE8327C474B39B3B58E41BC2BCFFF">
    <w:name w:val="6C7EE8327C474B39B3B58E41BC2BCFFF"/>
    <w:rsid w:val="000408A1"/>
  </w:style>
  <w:style w:type="paragraph" w:customStyle="1" w:styleId="E135EBBA1BD748DDA243D05326D46FD3">
    <w:name w:val="E135EBBA1BD748DDA243D05326D46FD3"/>
    <w:rsid w:val="000408A1"/>
  </w:style>
  <w:style w:type="paragraph" w:customStyle="1" w:styleId="D3D8EB648838434287A38DDCD70E442B">
    <w:name w:val="D3D8EB648838434287A38DDCD70E442B"/>
    <w:rsid w:val="000408A1"/>
  </w:style>
  <w:style w:type="paragraph" w:customStyle="1" w:styleId="F2710DF241B745DABB2FB0777E0B69FE">
    <w:name w:val="F2710DF241B745DABB2FB0777E0B69FE"/>
    <w:rsid w:val="000408A1"/>
  </w:style>
  <w:style w:type="paragraph" w:customStyle="1" w:styleId="471EDEE0B30D482B9492C70888D12739">
    <w:name w:val="471EDEE0B30D482B9492C70888D12739"/>
    <w:rsid w:val="000408A1"/>
  </w:style>
  <w:style w:type="paragraph" w:customStyle="1" w:styleId="17035D118E224BB48EC9C985339BFFC6">
    <w:name w:val="17035D118E224BB48EC9C985339BFFC6"/>
    <w:rsid w:val="000408A1"/>
  </w:style>
  <w:style w:type="paragraph" w:customStyle="1" w:styleId="554B95B24B8D49BA9FDAC8083D00F70F">
    <w:name w:val="554B95B24B8D49BA9FDAC8083D00F70F"/>
    <w:rsid w:val="000408A1"/>
  </w:style>
  <w:style w:type="paragraph" w:customStyle="1" w:styleId="2521B7B1384940ACA41E1E88AF3B26D1">
    <w:name w:val="2521B7B1384940ACA41E1E88AF3B26D1"/>
    <w:rsid w:val="00355931"/>
  </w:style>
  <w:style w:type="paragraph" w:customStyle="1" w:styleId="7D99D560A4B3470CA9CAECE50CB9CE65">
    <w:name w:val="7D99D560A4B3470CA9CAECE50CB9CE65"/>
    <w:rsid w:val="00355931"/>
  </w:style>
  <w:style w:type="paragraph" w:customStyle="1" w:styleId="CDCB0DC7600D43BBBEE861812CC1BF1F">
    <w:name w:val="CDCB0DC7600D43BBBEE861812CC1BF1F"/>
    <w:rsid w:val="00355931"/>
  </w:style>
  <w:style w:type="paragraph" w:customStyle="1" w:styleId="C7C8DE03ECDB4747B6137097387F7967">
    <w:name w:val="C7C8DE03ECDB4747B6137097387F7967"/>
    <w:rsid w:val="00355931"/>
  </w:style>
  <w:style w:type="paragraph" w:customStyle="1" w:styleId="28EFBD3FBDC9466D81A33DBC46765B72">
    <w:name w:val="28EFBD3FBDC9466D81A33DBC46765B72"/>
    <w:rsid w:val="00355931"/>
  </w:style>
  <w:style w:type="paragraph" w:customStyle="1" w:styleId="77F84B3552334881BA8677F8F7B14719">
    <w:name w:val="77F84B3552334881BA8677F8F7B14719"/>
    <w:rsid w:val="00355931"/>
  </w:style>
  <w:style w:type="paragraph" w:customStyle="1" w:styleId="4BBBF34E3FF544E5B33E5819AC6C3A0C">
    <w:name w:val="4BBBF34E3FF544E5B33E5819AC6C3A0C"/>
    <w:rsid w:val="00355931"/>
  </w:style>
  <w:style w:type="paragraph" w:customStyle="1" w:styleId="DC24A4FA740D47FDA06C2D6AFE154C65">
    <w:name w:val="DC24A4FA740D47FDA06C2D6AFE154C65"/>
    <w:rsid w:val="00355931"/>
  </w:style>
  <w:style w:type="paragraph" w:customStyle="1" w:styleId="7D0231E3577247C99783FFF9265DB68A">
    <w:name w:val="7D0231E3577247C99783FFF9265DB68A"/>
    <w:rsid w:val="00355931"/>
  </w:style>
  <w:style w:type="paragraph" w:customStyle="1" w:styleId="E9FE10490A2E4740A075999BBE8355CD">
    <w:name w:val="E9FE10490A2E4740A075999BBE8355CD"/>
    <w:rsid w:val="00355931"/>
  </w:style>
  <w:style w:type="paragraph" w:customStyle="1" w:styleId="F0553E67C05B4BBBA7537992F6FFA8AC">
    <w:name w:val="F0553E67C05B4BBBA7537992F6FFA8AC"/>
    <w:rsid w:val="00355931"/>
  </w:style>
  <w:style w:type="paragraph" w:customStyle="1" w:styleId="70814683DE9B4CBABC50F19314EF42DC">
    <w:name w:val="70814683DE9B4CBABC50F19314EF42DC"/>
    <w:rsid w:val="00355931"/>
  </w:style>
  <w:style w:type="paragraph" w:customStyle="1" w:styleId="76DA4FDEAB544FF6B48DAA94BB4CC1A1">
    <w:name w:val="76DA4FDEAB544FF6B48DAA94BB4CC1A1"/>
    <w:rsid w:val="00355931"/>
  </w:style>
  <w:style w:type="paragraph" w:customStyle="1" w:styleId="1312B44A38104696AB35C6F811B31DC1">
    <w:name w:val="1312B44A38104696AB35C6F811B31DC1"/>
    <w:rsid w:val="00355931"/>
  </w:style>
  <w:style w:type="paragraph" w:customStyle="1" w:styleId="100D988D09004C9B80D5BC9BBE01AE9E">
    <w:name w:val="100D988D09004C9B80D5BC9BBE01AE9E"/>
    <w:rsid w:val="00355931"/>
  </w:style>
  <w:style w:type="paragraph" w:customStyle="1" w:styleId="52033BAE66BB414AAC18F935E441D4DB">
    <w:name w:val="52033BAE66BB414AAC18F935E441D4DB"/>
    <w:rsid w:val="00355931"/>
  </w:style>
  <w:style w:type="paragraph" w:customStyle="1" w:styleId="506BE578E46C4E5182D7FEDD493970E9">
    <w:name w:val="506BE578E46C4E5182D7FEDD493970E9"/>
    <w:rsid w:val="00355931"/>
  </w:style>
  <w:style w:type="paragraph" w:customStyle="1" w:styleId="0C4CDC85ABFB4A57B091AF5E96DE4F81">
    <w:name w:val="0C4CDC85ABFB4A57B091AF5E96DE4F81"/>
    <w:rsid w:val="00355931"/>
  </w:style>
  <w:style w:type="paragraph" w:customStyle="1" w:styleId="6A956EAEDB574C61B8656C7ECA7E8E0F">
    <w:name w:val="6A956EAEDB574C61B8656C7ECA7E8E0F"/>
    <w:rsid w:val="00355931"/>
  </w:style>
  <w:style w:type="paragraph" w:customStyle="1" w:styleId="D595BC26705648BBB5E9431B45C26263">
    <w:name w:val="D595BC26705648BBB5E9431B45C26263"/>
    <w:rsid w:val="00355931"/>
  </w:style>
  <w:style w:type="paragraph" w:customStyle="1" w:styleId="D407351336CE495E92A78E86457C927C">
    <w:name w:val="D407351336CE495E92A78E86457C927C"/>
    <w:rsid w:val="00355931"/>
  </w:style>
  <w:style w:type="paragraph" w:customStyle="1" w:styleId="87A9EF0AA0BD467E9562192CDC15F8C5">
    <w:name w:val="87A9EF0AA0BD467E9562192CDC15F8C5"/>
    <w:rsid w:val="00355931"/>
  </w:style>
  <w:style w:type="paragraph" w:customStyle="1" w:styleId="D692F2F8CB2347178F210E51DAD3BEB0">
    <w:name w:val="D692F2F8CB2347178F210E51DAD3BEB0"/>
    <w:rsid w:val="00355931"/>
  </w:style>
  <w:style w:type="paragraph" w:customStyle="1" w:styleId="588B666113ED44719528BA5D01FD7EB1">
    <w:name w:val="588B666113ED44719528BA5D01FD7EB1"/>
    <w:rsid w:val="00355931"/>
  </w:style>
  <w:style w:type="paragraph" w:customStyle="1" w:styleId="6120397317C745BA9C6CF6D163185A46">
    <w:name w:val="6120397317C745BA9C6CF6D163185A46"/>
    <w:rsid w:val="00355931"/>
  </w:style>
  <w:style w:type="paragraph" w:customStyle="1" w:styleId="24D871E4D2A1411EA5911AC7F4F6CF41">
    <w:name w:val="24D871E4D2A1411EA5911AC7F4F6CF41"/>
    <w:rsid w:val="00355931"/>
  </w:style>
  <w:style w:type="paragraph" w:customStyle="1" w:styleId="4573D02223E641678EA0515EB287479E">
    <w:name w:val="4573D02223E641678EA0515EB287479E"/>
    <w:rsid w:val="00355931"/>
  </w:style>
  <w:style w:type="paragraph" w:customStyle="1" w:styleId="A9632C9352CD427DB99AA851CCFDAEE2">
    <w:name w:val="A9632C9352CD427DB99AA851CCFDAEE2"/>
    <w:rsid w:val="00355931"/>
  </w:style>
  <w:style w:type="paragraph" w:customStyle="1" w:styleId="4776875B63F346B8AE37B88F277603D0">
    <w:name w:val="4776875B63F346B8AE37B88F277603D0"/>
    <w:rsid w:val="00355931"/>
  </w:style>
  <w:style w:type="paragraph" w:customStyle="1" w:styleId="73341D5404E84F31827942B7ECB8DE4B">
    <w:name w:val="73341D5404E84F31827942B7ECB8DE4B"/>
    <w:rsid w:val="00355931"/>
  </w:style>
  <w:style w:type="paragraph" w:customStyle="1" w:styleId="DCB5BDF2F7DD42C88C7B99D6FA31DFB1">
    <w:name w:val="DCB5BDF2F7DD42C88C7B99D6FA31DFB1"/>
    <w:rsid w:val="00355931"/>
  </w:style>
  <w:style w:type="paragraph" w:customStyle="1" w:styleId="4961EAC0B4734606BF3298B9FD2F1C5A">
    <w:name w:val="4961EAC0B4734606BF3298B9FD2F1C5A"/>
    <w:rsid w:val="00355931"/>
  </w:style>
  <w:style w:type="paragraph" w:customStyle="1" w:styleId="69322831D93642EB8E1F92EA2F403541">
    <w:name w:val="69322831D93642EB8E1F92EA2F403541"/>
    <w:rsid w:val="00355931"/>
  </w:style>
  <w:style w:type="paragraph" w:customStyle="1" w:styleId="6D9E33AB518243308A23EFBB19B6C371">
    <w:name w:val="6D9E33AB518243308A23EFBB19B6C371"/>
    <w:rsid w:val="00355931"/>
  </w:style>
  <w:style w:type="paragraph" w:customStyle="1" w:styleId="48BD888B4F454B6FB1646C75A6F3E551">
    <w:name w:val="48BD888B4F454B6FB1646C75A6F3E551"/>
    <w:rsid w:val="00355931"/>
  </w:style>
  <w:style w:type="paragraph" w:customStyle="1" w:styleId="5E923BF8C9234A1998F38D17ABEAC46E">
    <w:name w:val="5E923BF8C9234A1998F38D17ABEAC46E"/>
    <w:rsid w:val="00355931"/>
  </w:style>
  <w:style w:type="paragraph" w:customStyle="1" w:styleId="7E57214BCBC24245964FE1A8E49899CF">
    <w:name w:val="7E57214BCBC24245964FE1A8E49899CF"/>
    <w:rsid w:val="00355931"/>
  </w:style>
  <w:style w:type="paragraph" w:customStyle="1" w:styleId="759B6989DF084C27974C34F488F0B087">
    <w:name w:val="759B6989DF084C27974C34F488F0B087"/>
    <w:rsid w:val="00355931"/>
  </w:style>
  <w:style w:type="paragraph" w:customStyle="1" w:styleId="0B74C12A65474F61B2A343B034E1115C">
    <w:name w:val="0B74C12A65474F61B2A343B034E1115C"/>
    <w:rsid w:val="00355931"/>
  </w:style>
  <w:style w:type="paragraph" w:customStyle="1" w:styleId="3D1AEEDAB80143C793C0CA78ED2EA767">
    <w:name w:val="3D1AEEDAB80143C793C0CA78ED2EA767"/>
    <w:rsid w:val="00355931"/>
  </w:style>
  <w:style w:type="paragraph" w:customStyle="1" w:styleId="566DC08783F848ECBA12F4C2E9E41712">
    <w:name w:val="566DC08783F848ECBA12F4C2E9E41712"/>
    <w:rsid w:val="00355931"/>
  </w:style>
  <w:style w:type="paragraph" w:customStyle="1" w:styleId="30A589CD13DD4C6791759B2DB1C1D896">
    <w:name w:val="30A589CD13DD4C6791759B2DB1C1D896"/>
    <w:rsid w:val="00355931"/>
  </w:style>
  <w:style w:type="paragraph" w:customStyle="1" w:styleId="EFB5796F325649B5A8BC949C32D585EB">
    <w:name w:val="EFB5796F325649B5A8BC949C32D585EB"/>
    <w:rsid w:val="00355931"/>
  </w:style>
  <w:style w:type="paragraph" w:customStyle="1" w:styleId="6F092AFE40C446C7B37CED6C406EB2D6">
    <w:name w:val="6F092AFE40C446C7B37CED6C406EB2D6"/>
    <w:rsid w:val="00355931"/>
  </w:style>
  <w:style w:type="paragraph" w:customStyle="1" w:styleId="32D90069CC2E4D21AB1C897AF99E923F">
    <w:name w:val="32D90069CC2E4D21AB1C897AF99E923F"/>
    <w:rsid w:val="00355931"/>
  </w:style>
  <w:style w:type="paragraph" w:customStyle="1" w:styleId="AAFC89C988D84BB0A1164ACCCB49086E">
    <w:name w:val="AAFC89C988D84BB0A1164ACCCB49086E"/>
    <w:rsid w:val="00355931"/>
  </w:style>
  <w:style w:type="paragraph" w:customStyle="1" w:styleId="BF7C47C892BB43E0B7B2EF167ADBC6D4">
    <w:name w:val="BF7C47C892BB43E0B7B2EF167ADBC6D4"/>
    <w:rsid w:val="00355931"/>
  </w:style>
  <w:style w:type="paragraph" w:customStyle="1" w:styleId="301B7D3C8F2F4735B6D7D8A174561DC4">
    <w:name w:val="301B7D3C8F2F4735B6D7D8A174561DC4"/>
    <w:rsid w:val="00355931"/>
  </w:style>
  <w:style w:type="paragraph" w:customStyle="1" w:styleId="0A35D6131FF446569F055E2C8CCF1A24">
    <w:name w:val="0A35D6131FF446569F055E2C8CCF1A24"/>
    <w:rsid w:val="00355931"/>
  </w:style>
  <w:style w:type="paragraph" w:customStyle="1" w:styleId="FDEFC2ADA33E430E8EFD790E3A494BA2">
    <w:name w:val="FDEFC2ADA33E430E8EFD790E3A494BA2"/>
    <w:rsid w:val="00355931"/>
  </w:style>
  <w:style w:type="paragraph" w:customStyle="1" w:styleId="C2CC1ECDDC59499D8178E0DBB9F1416F">
    <w:name w:val="C2CC1ECDDC59499D8178E0DBB9F1416F"/>
    <w:rsid w:val="00355931"/>
  </w:style>
  <w:style w:type="paragraph" w:customStyle="1" w:styleId="EC4233081A834C96ABEABFC019F88B8C">
    <w:name w:val="EC4233081A834C96ABEABFC019F88B8C"/>
    <w:rsid w:val="00355931"/>
  </w:style>
  <w:style w:type="paragraph" w:customStyle="1" w:styleId="FF82FC7A7EE94BE09D37088C684DA467">
    <w:name w:val="FF82FC7A7EE94BE09D37088C684DA467"/>
    <w:rsid w:val="00355931"/>
  </w:style>
  <w:style w:type="paragraph" w:customStyle="1" w:styleId="8FA44A78ADD64345948C7E13D7B3FAD1">
    <w:name w:val="8FA44A78ADD64345948C7E13D7B3FAD1"/>
    <w:rsid w:val="00355931"/>
  </w:style>
  <w:style w:type="paragraph" w:customStyle="1" w:styleId="36281DEE07344510B1DFECA4CF18EA8E">
    <w:name w:val="36281DEE07344510B1DFECA4CF18EA8E"/>
    <w:rsid w:val="00355931"/>
  </w:style>
  <w:style w:type="paragraph" w:customStyle="1" w:styleId="A55FDA27273049FC8B6966840DB9D6DB">
    <w:name w:val="A55FDA27273049FC8B6966840DB9D6DB"/>
    <w:rsid w:val="00355931"/>
  </w:style>
  <w:style w:type="paragraph" w:customStyle="1" w:styleId="44DFFE415D5E4A25BAD6DAF7A085CDDE">
    <w:name w:val="44DFFE415D5E4A25BAD6DAF7A085CDDE"/>
    <w:rsid w:val="00355931"/>
  </w:style>
  <w:style w:type="paragraph" w:customStyle="1" w:styleId="F288EFE4B8FA425F955DB7FCCE7C5167">
    <w:name w:val="F288EFE4B8FA425F955DB7FCCE7C5167"/>
    <w:rsid w:val="00355931"/>
  </w:style>
  <w:style w:type="paragraph" w:customStyle="1" w:styleId="CC189739484740CD8DF6E9D92871F3DD">
    <w:name w:val="CC189739484740CD8DF6E9D92871F3DD"/>
    <w:rsid w:val="00355931"/>
  </w:style>
  <w:style w:type="paragraph" w:customStyle="1" w:styleId="B4B75AB7D5C146BEB91E56DA703B753F">
    <w:name w:val="B4B75AB7D5C146BEB91E56DA703B753F"/>
    <w:rsid w:val="00355931"/>
  </w:style>
  <w:style w:type="paragraph" w:customStyle="1" w:styleId="DBA26A746F964C67A55BE7C009A0A5FA">
    <w:name w:val="DBA26A746F964C67A55BE7C009A0A5FA"/>
    <w:rsid w:val="00355931"/>
  </w:style>
  <w:style w:type="paragraph" w:customStyle="1" w:styleId="FEE5975C78E04ED89D56FC55B77402EB">
    <w:name w:val="FEE5975C78E04ED89D56FC55B77402EB"/>
    <w:rsid w:val="00355931"/>
  </w:style>
  <w:style w:type="paragraph" w:customStyle="1" w:styleId="873644A3BD164C67996F5B3FA7EA5DBE">
    <w:name w:val="873644A3BD164C67996F5B3FA7EA5DBE"/>
    <w:rsid w:val="00355931"/>
  </w:style>
  <w:style w:type="paragraph" w:customStyle="1" w:styleId="CE08E21F1C2F46608B743598CD470E99">
    <w:name w:val="CE08E21F1C2F46608B743598CD470E99"/>
    <w:rsid w:val="00355931"/>
  </w:style>
  <w:style w:type="paragraph" w:customStyle="1" w:styleId="BC42AD1FF7194ACB88517F7411DA42B5">
    <w:name w:val="BC42AD1FF7194ACB88517F7411DA42B5"/>
    <w:rsid w:val="00355931"/>
  </w:style>
  <w:style w:type="paragraph" w:customStyle="1" w:styleId="599D8EA086DB4A1291DCC9EE9887FDE2">
    <w:name w:val="599D8EA086DB4A1291DCC9EE9887FDE2"/>
    <w:rsid w:val="00355931"/>
  </w:style>
  <w:style w:type="paragraph" w:customStyle="1" w:styleId="6C76A16444124B6BBDD3A0396D47DB98">
    <w:name w:val="6C76A16444124B6BBDD3A0396D47DB98"/>
    <w:rsid w:val="00355931"/>
  </w:style>
  <w:style w:type="paragraph" w:customStyle="1" w:styleId="32A74855318E43EBABF91C7B13990870">
    <w:name w:val="32A74855318E43EBABF91C7B13990870"/>
    <w:rsid w:val="00355931"/>
  </w:style>
  <w:style w:type="paragraph" w:customStyle="1" w:styleId="919EC1B36C5042A787CE3889A44FF7F2">
    <w:name w:val="919EC1B36C5042A787CE3889A44FF7F2"/>
    <w:rsid w:val="00355931"/>
  </w:style>
  <w:style w:type="paragraph" w:customStyle="1" w:styleId="9AAF497B0CF54CB1A3433508EF351751">
    <w:name w:val="9AAF497B0CF54CB1A3433508EF351751"/>
    <w:rsid w:val="00735588"/>
  </w:style>
  <w:style w:type="paragraph" w:customStyle="1" w:styleId="C158829B24A64328B38DA8987A3901B9">
    <w:name w:val="C158829B24A64328B38DA8987A3901B9"/>
    <w:rsid w:val="00735588"/>
  </w:style>
  <w:style w:type="paragraph" w:customStyle="1" w:styleId="F0F9DDFB7738443FA5C3D9E595EB960A">
    <w:name w:val="F0F9DDFB7738443FA5C3D9E595EB960A"/>
    <w:rsid w:val="00735588"/>
  </w:style>
  <w:style w:type="paragraph" w:customStyle="1" w:styleId="5A173995232E4B2AB6B3872F679D6BA1">
    <w:name w:val="5A173995232E4B2AB6B3872F679D6BA1"/>
    <w:rsid w:val="00735588"/>
  </w:style>
  <w:style w:type="paragraph" w:customStyle="1" w:styleId="AE8ADE82E45149328E8698FFB7C22A61">
    <w:name w:val="AE8ADE82E45149328E8698FFB7C22A61"/>
    <w:rsid w:val="00735588"/>
  </w:style>
  <w:style w:type="paragraph" w:customStyle="1" w:styleId="0B58ED8595E14A9F8DC081A771E14B76">
    <w:name w:val="0B58ED8595E14A9F8DC081A771E14B76"/>
    <w:rsid w:val="00735588"/>
  </w:style>
  <w:style w:type="paragraph" w:customStyle="1" w:styleId="12CEDA6F9C8149CC9365CA621FD554D6">
    <w:name w:val="12CEDA6F9C8149CC9365CA621FD554D6"/>
    <w:rsid w:val="00735588"/>
  </w:style>
  <w:style w:type="paragraph" w:customStyle="1" w:styleId="C08331E9308443F38EF4A656F97BF271">
    <w:name w:val="C08331E9308443F38EF4A656F97BF271"/>
    <w:rsid w:val="00735588"/>
  </w:style>
  <w:style w:type="paragraph" w:customStyle="1" w:styleId="FD512E262CE145049054700D589810B3">
    <w:name w:val="FD512E262CE145049054700D589810B3"/>
    <w:rsid w:val="00735588"/>
  </w:style>
  <w:style w:type="paragraph" w:customStyle="1" w:styleId="0BBC48D9122940EE8765F3BDF565572D">
    <w:name w:val="0BBC48D9122940EE8765F3BDF565572D"/>
    <w:rsid w:val="00735588"/>
  </w:style>
  <w:style w:type="paragraph" w:customStyle="1" w:styleId="BCC4D7E460B34B3394C1C096A477BEDC">
    <w:name w:val="BCC4D7E460B34B3394C1C096A477BEDC"/>
    <w:rsid w:val="00735588"/>
  </w:style>
  <w:style w:type="paragraph" w:customStyle="1" w:styleId="B47BC5A79B2C4942A519D676004097D6">
    <w:name w:val="B47BC5A79B2C4942A519D676004097D6"/>
    <w:rsid w:val="00735588"/>
  </w:style>
  <w:style w:type="paragraph" w:customStyle="1" w:styleId="121769F269BA4283A7569A139D7F1E85">
    <w:name w:val="121769F269BA4283A7569A139D7F1E85"/>
    <w:rsid w:val="00735588"/>
  </w:style>
  <w:style w:type="paragraph" w:customStyle="1" w:styleId="8A8D887FFFDD48C694E40B079A8ED699">
    <w:name w:val="8A8D887FFFDD48C694E40B079A8ED699"/>
    <w:rsid w:val="00735588"/>
  </w:style>
  <w:style w:type="paragraph" w:customStyle="1" w:styleId="336736D10E00408192504262DB285F23">
    <w:name w:val="336736D10E00408192504262DB285F23"/>
    <w:rsid w:val="00735588"/>
  </w:style>
  <w:style w:type="paragraph" w:customStyle="1" w:styleId="1AEFD7CC58984D88B2B36577782B82FE">
    <w:name w:val="1AEFD7CC58984D88B2B36577782B82FE"/>
    <w:rsid w:val="00735588"/>
  </w:style>
  <w:style w:type="paragraph" w:customStyle="1" w:styleId="308850126F7842BF918C6D669059DCFA">
    <w:name w:val="308850126F7842BF918C6D669059DCFA"/>
    <w:rsid w:val="00735588"/>
  </w:style>
  <w:style w:type="paragraph" w:customStyle="1" w:styleId="EBAFCD1DB9884B048D6ECB421F8C2929">
    <w:name w:val="EBAFCD1DB9884B048D6ECB421F8C2929"/>
    <w:rsid w:val="00735588"/>
  </w:style>
  <w:style w:type="paragraph" w:customStyle="1" w:styleId="54CE9B95AA75448185C6A76B54530954">
    <w:name w:val="54CE9B95AA75448185C6A76B54530954"/>
    <w:rsid w:val="00735588"/>
  </w:style>
  <w:style w:type="paragraph" w:customStyle="1" w:styleId="E9DE50CA19BE420FB91FEB64E9799DE8">
    <w:name w:val="E9DE50CA19BE420FB91FEB64E9799DE8"/>
    <w:rsid w:val="00735588"/>
  </w:style>
  <w:style w:type="paragraph" w:customStyle="1" w:styleId="D964F52F08034C3B81F18E7BABCDD5FD">
    <w:name w:val="D964F52F08034C3B81F18E7BABCDD5FD"/>
    <w:rsid w:val="00735588"/>
  </w:style>
  <w:style w:type="paragraph" w:customStyle="1" w:styleId="588F4E37B6D94C12A3D87C64BF3358E1">
    <w:name w:val="588F4E37B6D94C12A3D87C64BF3358E1"/>
    <w:rsid w:val="00735588"/>
  </w:style>
  <w:style w:type="paragraph" w:customStyle="1" w:styleId="1862C574B16D4DCABD382D1C80D165A0">
    <w:name w:val="1862C574B16D4DCABD382D1C80D165A0"/>
    <w:rsid w:val="00735588"/>
  </w:style>
  <w:style w:type="paragraph" w:customStyle="1" w:styleId="477458CA3CFD4E739E2EE59D4B5C4188">
    <w:name w:val="477458CA3CFD4E739E2EE59D4B5C4188"/>
    <w:rsid w:val="00735588"/>
  </w:style>
  <w:style w:type="paragraph" w:customStyle="1" w:styleId="1E208FD73FE94C5988554C66F6642F35">
    <w:name w:val="1E208FD73FE94C5988554C66F6642F35"/>
    <w:rsid w:val="00735588"/>
  </w:style>
  <w:style w:type="paragraph" w:customStyle="1" w:styleId="7BD289AFBFEC4F70A3D9541CCECEDED5">
    <w:name w:val="7BD289AFBFEC4F70A3D9541CCECEDED5"/>
    <w:rsid w:val="00735588"/>
  </w:style>
  <w:style w:type="paragraph" w:customStyle="1" w:styleId="8EF85D82218C42BB8D47198C30A60951">
    <w:name w:val="8EF85D82218C42BB8D47198C30A60951"/>
    <w:rsid w:val="00735588"/>
  </w:style>
  <w:style w:type="paragraph" w:customStyle="1" w:styleId="BBC657B5AB0C48C5BB74BBBA6D01C4FA">
    <w:name w:val="BBC657B5AB0C48C5BB74BBBA6D01C4FA"/>
    <w:rsid w:val="00735588"/>
  </w:style>
  <w:style w:type="paragraph" w:customStyle="1" w:styleId="1EB2C35C5A0A46349573EBE3388E1263">
    <w:name w:val="1EB2C35C5A0A46349573EBE3388E1263"/>
    <w:rsid w:val="00735588"/>
  </w:style>
  <w:style w:type="paragraph" w:customStyle="1" w:styleId="BE1B2A4C692A4B90B1774D995C6919BB">
    <w:name w:val="BE1B2A4C692A4B90B1774D995C6919BB"/>
    <w:rsid w:val="00735588"/>
  </w:style>
  <w:style w:type="paragraph" w:customStyle="1" w:styleId="17B9E40512D848999EBAB2B934DCE748">
    <w:name w:val="17B9E40512D848999EBAB2B934DCE748"/>
    <w:rsid w:val="00735588"/>
  </w:style>
  <w:style w:type="paragraph" w:customStyle="1" w:styleId="74727661AEB54158ADD2E8BD0662A891">
    <w:name w:val="74727661AEB54158ADD2E8BD0662A891"/>
    <w:rsid w:val="00735588"/>
  </w:style>
  <w:style w:type="paragraph" w:customStyle="1" w:styleId="99C9B8B02F944A9E961765203CF4BF42">
    <w:name w:val="99C9B8B02F944A9E961765203CF4BF42"/>
    <w:rsid w:val="00735588"/>
  </w:style>
  <w:style w:type="paragraph" w:customStyle="1" w:styleId="6B8DCFB8080D4240915508DB6DA71048">
    <w:name w:val="6B8DCFB8080D4240915508DB6DA71048"/>
    <w:rsid w:val="00735588"/>
  </w:style>
  <w:style w:type="paragraph" w:customStyle="1" w:styleId="59D9E9BE57C4498992B15905B8F26FAA">
    <w:name w:val="59D9E9BE57C4498992B15905B8F26FAA"/>
    <w:rsid w:val="00735588"/>
  </w:style>
  <w:style w:type="paragraph" w:customStyle="1" w:styleId="4254A498407A4905AB391327B38B51A1">
    <w:name w:val="4254A498407A4905AB391327B38B51A1"/>
    <w:rsid w:val="00735588"/>
  </w:style>
  <w:style w:type="paragraph" w:customStyle="1" w:styleId="30F66C34C1144715964F07AFA9DB0406">
    <w:name w:val="30F66C34C1144715964F07AFA9DB0406"/>
    <w:rsid w:val="00735588"/>
  </w:style>
  <w:style w:type="paragraph" w:customStyle="1" w:styleId="9EC431CBACFC4DCFB9BEFCEE4B26BD72">
    <w:name w:val="9EC431CBACFC4DCFB9BEFCEE4B26BD72"/>
    <w:rsid w:val="003A6F23"/>
  </w:style>
  <w:style w:type="paragraph" w:customStyle="1" w:styleId="3854C23DA44B4AF1832FEB3B3342ADAA">
    <w:name w:val="3854C23DA44B4AF1832FEB3B3342ADAA"/>
    <w:rsid w:val="003A6F23"/>
  </w:style>
  <w:style w:type="paragraph" w:customStyle="1" w:styleId="3B222AB06F1649908AA270C5E64CB5B4">
    <w:name w:val="3B222AB06F1649908AA270C5E64CB5B4"/>
    <w:rsid w:val="003A6F23"/>
  </w:style>
  <w:style w:type="paragraph" w:customStyle="1" w:styleId="2C433A74F26948FB83DD2EAFAFA68DC8">
    <w:name w:val="2C433A74F26948FB83DD2EAFAFA68DC8"/>
    <w:rsid w:val="003A6F23"/>
  </w:style>
  <w:style w:type="paragraph" w:customStyle="1" w:styleId="B2CD2809B8F34031B69B6239A1091F76">
    <w:name w:val="B2CD2809B8F34031B69B6239A1091F76"/>
    <w:rsid w:val="003A6F23"/>
  </w:style>
  <w:style w:type="paragraph" w:customStyle="1" w:styleId="E08C736743D64B00B5BA9B891A8FF20A">
    <w:name w:val="E08C736743D64B00B5BA9B891A8FF20A"/>
    <w:rsid w:val="003A6F23"/>
  </w:style>
  <w:style w:type="paragraph" w:customStyle="1" w:styleId="51B143935C1C4BB396C58B4CFBA453BF">
    <w:name w:val="51B143935C1C4BB396C58B4CFBA453BF"/>
    <w:rsid w:val="003A6F23"/>
  </w:style>
  <w:style w:type="paragraph" w:customStyle="1" w:styleId="0569F3BFCB46442AAF5287BAEEFB27FE">
    <w:name w:val="0569F3BFCB46442AAF5287BAEEFB27FE"/>
    <w:rsid w:val="00F2112C"/>
  </w:style>
  <w:style w:type="paragraph" w:customStyle="1" w:styleId="8B930ECCD0354EDA9709E0A012C50CFE">
    <w:name w:val="8B930ECCD0354EDA9709E0A012C50CFE"/>
    <w:rsid w:val="00F2112C"/>
  </w:style>
  <w:style w:type="paragraph" w:customStyle="1" w:styleId="5681DED7B34D45F882059AF7F0C8C7AD">
    <w:name w:val="5681DED7B34D45F882059AF7F0C8C7AD"/>
    <w:rsid w:val="00F2112C"/>
  </w:style>
  <w:style w:type="paragraph" w:customStyle="1" w:styleId="FE83674A2B6F43FBB405DF7AE266DAEC">
    <w:name w:val="FE83674A2B6F43FBB405DF7AE266DAEC"/>
    <w:rsid w:val="00F2112C"/>
  </w:style>
  <w:style w:type="paragraph" w:customStyle="1" w:styleId="913D49754669491A9F5FBE99A9DB7DCB">
    <w:name w:val="913D49754669491A9F5FBE99A9DB7DCB"/>
    <w:rsid w:val="00F2112C"/>
  </w:style>
  <w:style w:type="paragraph" w:customStyle="1" w:styleId="8CF743DA89074BE396FD56417BB53B12">
    <w:name w:val="8CF743DA89074BE396FD56417BB53B12"/>
    <w:rsid w:val="00F2112C"/>
  </w:style>
  <w:style w:type="paragraph" w:customStyle="1" w:styleId="5DDE650F47914BA1BF5B26D182DD59B0">
    <w:name w:val="5DDE650F47914BA1BF5B26D182DD59B0"/>
    <w:rsid w:val="00F2112C"/>
  </w:style>
  <w:style w:type="paragraph" w:customStyle="1" w:styleId="500CE1D1B9694A78A9C813726FC67AF3">
    <w:name w:val="500CE1D1B9694A78A9C813726FC67AF3"/>
    <w:rsid w:val="00F2112C"/>
  </w:style>
  <w:style w:type="paragraph" w:customStyle="1" w:styleId="60B6400E231347ACB8A053DACE5E0BA2">
    <w:name w:val="60B6400E231347ACB8A053DACE5E0BA2"/>
    <w:rsid w:val="00850131"/>
  </w:style>
  <w:style w:type="paragraph" w:customStyle="1" w:styleId="9D2B710784494648BECA0AEC3A9B4173">
    <w:name w:val="9D2B710784494648BECA0AEC3A9B4173"/>
    <w:rsid w:val="00850131"/>
  </w:style>
  <w:style w:type="paragraph" w:customStyle="1" w:styleId="7B3153E49F0B4505886CD4B4C8488CC4">
    <w:name w:val="7B3153E49F0B4505886CD4B4C8488CC4"/>
    <w:rsid w:val="00850131"/>
  </w:style>
  <w:style w:type="paragraph" w:customStyle="1" w:styleId="E3BD86211CAA4C6B89FC481F0F6D317E">
    <w:name w:val="E3BD86211CAA4C6B89FC481F0F6D317E"/>
    <w:rsid w:val="00850131"/>
  </w:style>
  <w:style w:type="paragraph" w:customStyle="1" w:styleId="AC040E2BE4F4432CBA12F56F352221FD">
    <w:name w:val="AC040E2BE4F4432CBA12F56F352221FD"/>
    <w:rsid w:val="00850131"/>
  </w:style>
  <w:style w:type="paragraph" w:customStyle="1" w:styleId="140A9426A89E4360B3976F629AFD617B">
    <w:name w:val="140A9426A89E4360B3976F629AFD617B"/>
    <w:rsid w:val="00850131"/>
  </w:style>
  <w:style w:type="paragraph" w:customStyle="1" w:styleId="8AD97245050D416A9B25AD7840A38C6A">
    <w:name w:val="8AD97245050D416A9B25AD7840A38C6A"/>
    <w:rsid w:val="00850131"/>
  </w:style>
  <w:style w:type="paragraph" w:customStyle="1" w:styleId="635B939CDEAB4182994038E201BA0B04">
    <w:name w:val="635B939CDEAB4182994038E201BA0B04"/>
    <w:rsid w:val="00850131"/>
  </w:style>
  <w:style w:type="paragraph" w:customStyle="1" w:styleId="63F831CA19414B4A86E112915603D6B9">
    <w:name w:val="63F831CA19414B4A86E112915603D6B9"/>
    <w:rsid w:val="00850131"/>
  </w:style>
  <w:style w:type="paragraph" w:customStyle="1" w:styleId="C054505F6E5A44FA8CCCF4C6C1692318">
    <w:name w:val="C054505F6E5A44FA8CCCF4C6C1692318"/>
    <w:rsid w:val="00850131"/>
  </w:style>
  <w:style w:type="paragraph" w:customStyle="1" w:styleId="DF6DCD95420A4D3C801FFDF636F9F32C">
    <w:name w:val="DF6DCD95420A4D3C801FFDF636F9F32C"/>
    <w:rsid w:val="00850131"/>
  </w:style>
  <w:style w:type="paragraph" w:customStyle="1" w:styleId="C6D9215CB00D46D797BBE9A02EBA4C5E">
    <w:name w:val="C6D9215CB00D46D797BBE9A02EBA4C5E"/>
    <w:rsid w:val="00850131"/>
  </w:style>
  <w:style w:type="paragraph" w:customStyle="1" w:styleId="4183227F9D2B43868AE6ED6CA5BBDFD0">
    <w:name w:val="4183227F9D2B43868AE6ED6CA5BBDFD0"/>
    <w:rsid w:val="00850131"/>
  </w:style>
  <w:style w:type="paragraph" w:customStyle="1" w:styleId="F8268D20FD614BFF881A44B2F736F8F2">
    <w:name w:val="F8268D20FD614BFF881A44B2F736F8F2"/>
    <w:rsid w:val="00850131"/>
  </w:style>
  <w:style w:type="paragraph" w:customStyle="1" w:styleId="1E218FCD6E2E4470BB3AE0DB1A4E9F5D">
    <w:name w:val="1E218FCD6E2E4470BB3AE0DB1A4E9F5D"/>
    <w:rsid w:val="00850131"/>
  </w:style>
  <w:style w:type="paragraph" w:customStyle="1" w:styleId="1DCF9154FD4B4B309FA8EE585125C6ED">
    <w:name w:val="1DCF9154FD4B4B309FA8EE585125C6ED"/>
    <w:rsid w:val="00850131"/>
  </w:style>
  <w:style w:type="paragraph" w:customStyle="1" w:styleId="4BD7DAF8E4224F54A62246E272871AD6">
    <w:name w:val="4BD7DAF8E4224F54A62246E272871AD6"/>
    <w:rsid w:val="00850131"/>
  </w:style>
  <w:style w:type="paragraph" w:customStyle="1" w:styleId="0FC0A86FE5894B0FA71A79A908368AE4">
    <w:name w:val="0FC0A86FE5894B0FA71A79A908368AE4"/>
    <w:rsid w:val="00850131"/>
  </w:style>
  <w:style w:type="paragraph" w:customStyle="1" w:styleId="0ABB140B8AF34AB3AF90AA3837B3E412">
    <w:name w:val="0ABB140B8AF34AB3AF90AA3837B3E412"/>
    <w:rsid w:val="00850131"/>
  </w:style>
  <w:style w:type="paragraph" w:customStyle="1" w:styleId="27B330BF9C3545D391EE2B3641BE16A5">
    <w:name w:val="27B330BF9C3545D391EE2B3641BE16A5"/>
    <w:rsid w:val="00850131"/>
  </w:style>
  <w:style w:type="paragraph" w:customStyle="1" w:styleId="25887981886E47B48AB12E25AAE34FC1">
    <w:name w:val="25887981886E47B48AB12E25AAE34FC1"/>
    <w:rsid w:val="00850131"/>
  </w:style>
  <w:style w:type="paragraph" w:customStyle="1" w:styleId="91B4257887044BC5B56C9F2D231A8F48">
    <w:name w:val="91B4257887044BC5B56C9F2D231A8F48"/>
    <w:rsid w:val="00850131"/>
  </w:style>
  <w:style w:type="paragraph" w:customStyle="1" w:styleId="F61EE7F9A8E245BA8974EB3A92A8A312">
    <w:name w:val="F61EE7F9A8E245BA8974EB3A92A8A312"/>
    <w:rsid w:val="00613D7B"/>
  </w:style>
  <w:style w:type="paragraph" w:customStyle="1" w:styleId="7B0949D6F92249B7A4D601A5E31D7DF7">
    <w:name w:val="7B0949D6F92249B7A4D601A5E31D7DF7"/>
    <w:rsid w:val="00613D7B"/>
  </w:style>
  <w:style w:type="paragraph" w:customStyle="1" w:styleId="41658D5F7433454ABEAAD7A20ABAF38F">
    <w:name w:val="41658D5F7433454ABEAAD7A20ABAF38F"/>
    <w:rsid w:val="007F4903"/>
  </w:style>
  <w:style w:type="paragraph" w:customStyle="1" w:styleId="ADB38BF3AA1144F59C79F253E0E0C86C">
    <w:name w:val="ADB38BF3AA1144F59C79F253E0E0C86C"/>
    <w:rsid w:val="007F4903"/>
  </w:style>
  <w:style w:type="paragraph" w:customStyle="1" w:styleId="A662ADE4CAF94AAFA6208DCDD8934289">
    <w:name w:val="A662ADE4CAF94AAFA6208DCDD8934289"/>
    <w:rsid w:val="007F4903"/>
  </w:style>
  <w:style w:type="paragraph" w:customStyle="1" w:styleId="C923CBF69C6B42A497293E01368E2728">
    <w:name w:val="C923CBF69C6B42A497293E01368E2728"/>
    <w:rsid w:val="007F4903"/>
  </w:style>
  <w:style w:type="paragraph" w:customStyle="1" w:styleId="E3DB2F7EE6E44A29A74B0077471DC61F">
    <w:name w:val="E3DB2F7EE6E44A29A74B0077471DC61F"/>
    <w:rsid w:val="007F4903"/>
  </w:style>
  <w:style w:type="paragraph" w:customStyle="1" w:styleId="333CC74F5B7740D6BEFD9BEC4F83539C">
    <w:name w:val="333CC74F5B7740D6BEFD9BEC4F83539C"/>
    <w:rsid w:val="007F4903"/>
  </w:style>
  <w:style w:type="paragraph" w:customStyle="1" w:styleId="958B2F4E81CF45EA95459FCAE9EC99D0">
    <w:name w:val="958B2F4E81CF45EA95459FCAE9EC99D0"/>
    <w:rsid w:val="007F4903"/>
  </w:style>
  <w:style w:type="paragraph" w:customStyle="1" w:styleId="29657E358359481B958350CD52AA18E1">
    <w:name w:val="29657E358359481B958350CD52AA18E1"/>
    <w:rsid w:val="007F4903"/>
  </w:style>
  <w:style w:type="paragraph" w:customStyle="1" w:styleId="E1C27CBD0442452CB987B408B199ECF3">
    <w:name w:val="E1C27CBD0442452CB987B408B199ECF3"/>
    <w:rsid w:val="007F4903"/>
  </w:style>
  <w:style w:type="paragraph" w:customStyle="1" w:styleId="CE7D1C4C3AA6426E82989F3FAED1B4AD">
    <w:name w:val="CE7D1C4C3AA6426E82989F3FAED1B4AD"/>
    <w:rsid w:val="007F4903"/>
  </w:style>
  <w:style w:type="paragraph" w:customStyle="1" w:styleId="EA0C7AF40C73473383916853773F332A">
    <w:name w:val="EA0C7AF40C73473383916853773F332A"/>
    <w:rsid w:val="007F4903"/>
  </w:style>
  <w:style w:type="paragraph" w:customStyle="1" w:styleId="8A27D67E9DCC425CAF426D2C3F455EDD">
    <w:name w:val="8A27D67E9DCC425CAF426D2C3F455EDD"/>
    <w:rsid w:val="007F4903"/>
  </w:style>
  <w:style w:type="paragraph" w:customStyle="1" w:styleId="7333F72645584849AEDB68631DAC5F6C">
    <w:name w:val="7333F72645584849AEDB68631DAC5F6C"/>
    <w:rsid w:val="00D806E5"/>
  </w:style>
  <w:style w:type="paragraph" w:customStyle="1" w:styleId="DD74A6FFD67C4A7C8320A831D271B7C0">
    <w:name w:val="DD74A6FFD67C4A7C8320A831D271B7C0"/>
    <w:rsid w:val="00D806E5"/>
  </w:style>
  <w:style w:type="paragraph" w:customStyle="1" w:styleId="CF78703EDB7D4B2A83C0AFF2F6F224B5">
    <w:name w:val="CF78703EDB7D4B2A83C0AFF2F6F224B5"/>
    <w:rsid w:val="00D806E5"/>
  </w:style>
  <w:style w:type="paragraph" w:customStyle="1" w:styleId="5BC6357ECCE645F5B92CBA75B4750A4B">
    <w:name w:val="5BC6357ECCE645F5B92CBA75B4750A4B"/>
    <w:rsid w:val="00D806E5"/>
  </w:style>
  <w:style w:type="paragraph" w:customStyle="1" w:styleId="13ADF50B0EBA4BB684A8A1ED837174AA">
    <w:name w:val="13ADF50B0EBA4BB684A8A1ED837174AA"/>
    <w:rsid w:val="00D806E5"/>
  </w:style>
  <w:style w:type="paragraph" w:customStyle="1" w:styleId="90729055251F4B1190B1989EAAE9CD5D">
    <w:name w:val="90729055251F4B1190B1989EAAE9CD5D"/>
    <w:rsid w:val="00D806E5"/>
  </w:style>
  <w:style w:type="paragraph" w:customStyle="1" w:styleId="395636E6F6854AA28A4EBAD30F378822">
    <w:name w:val="395636E6F6854AA28A4EBAD30F378822"/>
    <w:rsid w:val="00D806E5"/>
  </w:style>
  <w:style w:type="paragraph" w:customStyle="1" w:styleId="78643030DFA640E1973CA46D2A9A8A54">
    <w:name w:val="78643030DFA640E1973CA46D2A9A8A54"/>
    <w:rsid w:val="00D806E5"/>
  </w:style>
  <w:style w:type="paragraph" w:customStyle="1" w:styleId="8B40ED52616E40FAA3A0B2B102E66F1C">
    <w:name w:val="8B40ED52616E40FAA3A0B2B102E66F1C"/>
    <w:rsid w:val="00D806E5"/>
  </w:style>
  <w:style w:type="paragraph" w:customStyle="1" w:styleId="405AABE69B8148E0A7550F7D487716FB">
    <w:name w:val="405AABE69B8148E0A7550F7D487716FB"/>
    <w:rsid w:val="00D806E5"/>
  </w:style>
  <w:style w:type="paragraph" w:customStyle="1" w:styleId="01238E9DB6F34F3487167D964B882AD5">
    <w:name w:val="01238E9DB6F34F3487167D964B882AD5"/>
    <w:rsid w:val="00D806E5"/>
  </w:style>
  <w:style w:type="paragraph" w:customStyle="1" w:styleId="DD2422BD287045248914F93FCA32399D">
    <w:name w:val="DD2422BD287045248914F93FCA32399D"/>
    <w:rsid w:val="00561BC9"/>
  </w:style>
  <w:style w:type="paragraph" w:customStyle="1" w:styleId="3EBE2A14A5D74F1EB26E8B135A5296CE">
    <w:name w:val="3EBE2A14A5D74F1EB26E8B135A5296CE"/>
    <w:rsid w:val="00561BC9"/>
  </w:style>
  <w:style w:type="paragraph" w:customStyle="1" w:styleId="4D39E720264549DF85E71E8E98D1B9A9">
    <w:name w:val="4D39E720264549DF85E71E8E98D1B9A9"/>
    <w:rsid w:val="00561BC9"/>
  </w:style>
  <w:style w:type="paragraph" w:customStyle="1" w:styleId="3B93AACEB1E14A5D922B76C9B2069497">
    <w:name w:val="3B93AACEB1E14A5D922B76C9B2069497"/>
    <w:rsid w:val="00561BC9"/>
  </w:style>
  <w:style w:type="paragraph" w:customStyle="1" w:styleId="8203BD6338F8419C9DCACEFCF954853A">
    <w:name w:val="8203BD6338F8419C9DCACEFCF954853A"/>
    <w:rsid w:val="00561BC9"/>
  </w:style>
  <w:style w:type="paragraph" w:customStyle="1" w:styleId="262B898D0CE2422DA172F9098DF0D6D7">
    <w:name w:val="262B898D0CE2422DA172F9098DF0D6D7"/>
    <w:rsid w:val="00561BC9"/>
  </w:style>
  <w:style w:type="paragraph" w:customStyle="1" w:styleId="C111597854C54F90BF7E8FE88204C216">
    <w:name w:val="C111597854C54F90BF7E8FE88204C216"/>
    <w:rsid w:val="00561BC9"/>
  </w:style>
  <w:style w:type="paragraph" w:customStyle="1" w:styleId="B826F05561EE4C229AB75301BE26AF91">
    <w:name w:val="B826F05561EE4C229AB75301BE26AF91"/>
    <w:rsid w:val="00561BC9"/>
  </w:style>
  <w:style w:type="paragraph" w:customStyle="1" w:styleId="52B08CC05C1F4455A9E92844C32999E5">
    <w:name w:val="52B08CC05C1F4455A9E92844C32999E5"/>
    <w:rsid w:val="00561BC9"/>
  </w:style>
  <w:style w:type="paragraph" w:customStyle="1" w:styleId="871667D99C3940A398C44CE6B3D30940">
    <w:name w:val="871667D99C3940A398C44CE6B3D30940"/>
    <w:rsid w:val="00561BC9"/>
  </w:style>
  <w:style w:type="paragraph" w:customStyle="1" w:styleId="1C2FA85B6F184D468B09D25B19B94566">
    <w:name w:val="1C2FA85B6F184D468B09D25B19B94566"/>
    <w:rsid w:val="00561BC9"/>
  </w:style>
  <w:style w:type="paragraph" w:customStyle="1" w:styleId="388F8558558A47ECB8BEF0538DA96383">
    <w:name w:val="388F8558558A47ECB8BEF0538DA96383"/>
    <w:rsid w:val="00561BC9"/>
  </w:style>
  <w:style w:type="paragraph" w:customStyle="1" w:styleId="BEDCDCBF070048CEA94BF500A1A1DB14">
    <w:name w:val="BEDCDCBF070048CEA94BF500A1A1DB14"/>
    <w:rsid w:val="00561BC9"/>
  </w:style>
  <w:style w:type="paragraph" w:customStyle="1" w:styleId="8A027337ED634EDB8714FC24E1C7121E">
    <w:name w:val="8A027337ED634EDB8714FC24E1C7121E"/>
    <w:rsid w:val="00561BC9"/>
  </w:style>
  <w:style w:type="paragraph" w:customStyle="1" w:styleId="7944B03EF7454C679BDC76BF68300D9E">
    <w:name w:val="7944B03EF7454C679BDC76BF68300D9E"/>
    <w:rsid w:val="00561BC9"/>
  </w:style>
  <w:style w:type="paragraph" w:customStyle="1" w:styleId="674B4D5A88374061B15A37184F6EB7B9">
    <w:name w:val="674B4D5A88374061B15A37184F6EB7B9"/>
    <w:rsid w:val="00561BC9"/>
  </w:style>
  <w:style w:type="paragraph" w:customStyle="1" w:styleId="63BC62624B714668BBF1259D6B1B3CFE">
    <w:name w:val="63BC62624B714668BBF1259D6B1B3CFE"/>
    <w:rsid w:val="00561BC9"/>
  </w:style>
  <w:style w:type="paragraph" w:customStyle="1" w:styleId="73CDD349C19143919AA745B6E6B364A5">
    <w:name w:val="73CDD349C19143919AA745B6E6B364A5"/>
    <w:rsid w:val="00561BC9"/>
  </w:style>
  <w:style w:type="paragraph" w:customStyle="1" w:styleId="823D850E4B24437C934B0BA0288BC4F7">
    <w:name w:val="823D850E4B24437C934B0BA0288BC4F7"/>
    <w:rsid w:val="00561BC9"/>
  </w:style>
  <w:style w:type="paragraph" w:customStyle="1" w:styleId="6F7527136B0C44D09BD22ED975889D66">
    <w:name w:val="6F7527136B0C44D09BD22ED975889D66"/>
    <w:rsid w:val="00561BC9"/>
  </w:style>
  <w:style w:type="paragraph" w:customStyle="1" w:styleId="8922B6E6612242B9B5C723E5C37D6F13">
    <w:name w:val="8922B6E6612242B9B5C723E5C37D6F13"/>
    <w:rsid w:val="00561BC9"/>
  </w:style>
  <w:style w:type="paragraph" w:customStyle="1" w:styleId="B5A7030F89304DA7B0E9E5373EF1368E">
    <w:name w:val="B5A7030F89304DA7B0E9E5373EF1368E"/>
    <w:rsid w:val="00561BC9"/>
  </w:style>
  <w:style w:type="paragraph" w:customStyle="1" w:styleId="AAEA195E513E445D88E5A13BAB0C07F7">
    <w:name w:val="AAEA195E513E445D88E5A13BAB0C07F7"/>
    <w:rsid w:val="00561BC9"/>
  </w:style>
  <w:style w:type="paragraph" w:customStyle="1" w:styleId="1E1F75CF1A9646618BD7902370E89112">
    <w:name w:val="1E1F75CF1A9646618BD7902370E89112"/>
    <w:rsid w:val="00561B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29D7F4-36B9-4AD3-9F79-18C9D4412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540</Words>
  <Characters>20181</Characters>
  <Application>Microsoft Office Word</Application>
  <DocSecurity>0</DocSecurity>
  <Lines>168</Lines>
  <Paragraphs>47</Paragraphs>
  <ScaleCrop>false</ScaleCrop>
  <Company/>
  <LinksUpToDate>false</LinksUpToDate>
  <CharactersWithSpaces>236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66/16</dc:title>
  <dc:creator/>
  <cp:lastModifiedBy/>
  <cp:revision>1</cp:revision>
  <dcterms:created xsi:type="dcterms:W3CDTF">2017-01-12T20:20:00Z</dcterms:created>
  <dcterms:modified xsi:type="dcterms:W3CDTF">2017-01-12T20:20:00Z</dcterms:modified>
</cp:coreProperties>
</file>